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48374F1B" w:rsidR="00267501" w:rsidRDefault="00C76C34" w:rsidP="00000B2C">
      <w:pPr>
        <w:contextualSpacing/>
        <w:jc w:val="center"/>
        <w:rPr>
          <w:rFonts w:cstheme="minorHAnsi"/>
          <w:noProof/>
        </w:rPr>
      </w:pPr>
      <w:r w:rsidRPr="00807B0D">
        <w:rPr>
          <w:noProof/>
        </w:rPr>
        <w:drawing>
          <wp:inline distT="0" distB="0" distL="0" distR="0" wp14:anchorId="0CE2A58A" wp14:editId="6DF553BB">
            <wp:extent cx="34099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504950"/>
                    </a:xfrm>
                    <a:prstGeom prst="rect">
                      <a:avLst/>
                    </a:prstGeom>
                    <a:noFill/>
                    <a:ln>
                      <a:noFill/>
                    </a:ln>
                  </pic:spPr>
                </pic:pic>
              </a:graphicData>
            </a:graphic>
          </wp:inline>
        </w:drawing>
      </w:r>
    </w:p>
    <w:p w14:paraId="3E2B0A99" w14:textId="0B3AB24D" w:rsidR="00267501" w:rsidRDefault="00267501" w:rsidP="00000B2C">
      <w:pPr>
        <w:contextualSpacing/>
        <w:jc w:val="center"/>
        <w:rPr>
          <w:rFonts w:cstheme="minorHAnsi"/>
          <w:noProof/>
        </w:rPr>
      </w:pP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11A3E745" w14:textId="788A22FA" w:rsidR="001221D5" w:rsidRPr="00AC424D" w:rsidRDefault="00820CB6" w:rsidP="4F4F87EA">
      <w:pPr>
        <w:contextualSpacing/>
        <w:jc w:val="center"/>
        <w:rPr>
          <w:b/>
          <w:bCs/>
          <w:sz w:val="32"/>
          <w:szCs w:val="32"/>
        </w:rPr>
      </w:pPr>
      <w:r>
        <w:rPr>
          <w:b/>
          <w:bCs/>
          <w:sz w:val="32"/>
          <w:szCs w:val="32"/>
        </w:rPr>
        <w:t xml:space="preserve">Print Services </w:t>
      </w:r>
    </w:p>
    <w:p w14:paraId="32424119" w14:textId="74F83FCA" w:rsidR="00AC424D" w:rsidRPr="00AC424D" w:rsidRDefault="00C76C34" w:rsidP="4F4F87EA">
      <w:pPr>
        <w:contextualSpacing/>
        <w:jc w:val="center"/>
        <w:rPr>
          <w:b/>
          <w:bCs/>
          <w:sz w:val="32"/>
          <w:szCs w:val="32"/>
        </w:rPr>
      </w:pPr>
      <w:r>
        <w:rPr>
          <w:b/>
          <w:bCs/>
          <w:sz w:val="32"/>
          <w:szCs w:val="32"/>
        </w:rPr>
        <w:t>RFP #</w:t>
      </w:r>
      <w:r w:rsidR="00EF3508">
        <w:rPr>
          <w:b/>
          <w:bCs/>
          <w:sz w:val="32"/>
          <w:szCs w:val="32"/>
        </w:rPr>
        <w:t>24-060</w:t>
      </w:r>
      <w:r w:rsidR="003367A4">
        <w:rPr>
          <w:b/>
          <w:bCs/>
          <w:sz w:val="32"/>
          <w:szCs w:val="32"/>
        </w:rPr>
        <w:t>3</w:t>
      </w:r>
    </w:p>
    <w:p w14:paraId="57EBF3AB" w14:textId="4F05734F" w:rsidR="001221D5" w:rsidRDefault="2007C719" w:rsidP="4F4F87EA">
      <w:pPr>
        <w:contextualSpacing/>
        <w:jc w:val="center"/>
        <w:rPr>
          <w:b/>
          <w:bCs/>
        </w:rPr>
      </w:pPr>
      <w:r w:rsidRPr="4F4F87EA">
        <w:rPr>
          <w:b/>
          <w:bCs/>
          <w:sz w:val="32"/>
          <w:szCs w:val="32"/>
        </w:rPr>
        <w:t>Issue Date</w:t>
      </w:r>
      <w:r w:rsidR="005E2EB2">
        <w:rPr>
          <w:b/>
          <w:bCs/>
          <w:sz w:val="32"/>
          <w:szCs w:val="32"/>
        </w:rPr>
        <w:t xml:space="preserve">: </w:t>
      </w:r>
      <w:r w:rsidR="009C7BB8">
        <w:rPr>
          <w:b/>
          <w:bCs/>
          <w:sz w:val="32"/>
          <w:szCs w:val="32"/>
        </w:rPr>
        <w:t xml:space="preserve">June </w:t>
      </w:r>
      <w:r w:rsidR="00333849">
        <w:rPr>
          <w:b/>
          <w:bCs/>
          <w:sz w:val="32"/>
          <w:szCs w:val="32"/>
        </w:rPr>
        <w:t>3</w:t>
      </w:r>
      <w:r w:rsidR="00333849" w:rsidRPr="00333849">
        <w:rPr>
          <w:b/>
          <w:bCs/>
          <w:sz w:val="32"/>
          <w:szCs w:val="32"/>
          <w:vertAlign w:val="superscript"/>
        </w:rPr>
        <w:t>rd</w:t>
      </w:r>
      <w:r w:rsidR="00333849">
        <w:rPr>
          <w:b/>
          <w:bCs/>
          <w:sz w:val="32"/>
          <w:szCs w:val="32"/>
        </w:rPr>
        <w:t xml:space="preserve">, </w:t>
      </w:r>
      <w:r w:rsidR="009C7BB8">
        <w:rPr>
          <w:b/>
          <w:bCs/>
          <w:sz w:val="32"/>
          <w:szCs w:val="32"/>
        </w:rPr>
        <w:t>2024</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HAnsi" w:cstheme="minorHAns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040ECCE2" w14:textId="667B172D" w:rsidR="00083DB5"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68304029" w:history="1">
            <w:r w:rsidR="00083DB5" w:rsidRPr="00525ECD">
              <w:rPr>
                <w:rStyle w:val="Hyperlink"/>
                <w:rFonts w:cstheme="minorHAnsi"/>
                <w:b/>
                <w:noProof/>
              </w:rPr>
              <w:t>RFP ADMINISTRATIVE INFORMATION</w:t>
            </w:r>
            <w:r w:rsidR="00083DB5">
              <w:rPr>
                <w:noProof/>
                <w:webHidden/>
              </w:rPr>
              <w:tab/>
            </w:r>
            <w:r w:rsidR="00083DB5">
              <w:rPr>
                <w:noProof/>
                <w:webHidden/>
              </w:rPr>
              <w:fldChar w:fldCharType="begin"/>
            </w:r>
            <w:r w:rsidR="00083DB5">
              <w:rPr>
                <w:noProof/>
                <w:webHidden/>
              </w:rPr>
              <w:instrText xml:space="preserve"> PAGEREF _Toc168304029 \h </w:instrText>
            </w:r>
            <w:r w:rsidR="00083DB5">
              <w:rPr>
                <w:noProof/>
                <w:webHidden/>
              </w:rPr>
            </w:r>
            <w:r w:rsidR="00083DB5">
              <w:rPr>
                <w:noProof/>
                <w:webHidden/>
              </w:rPr>
              <w:fldChar w:fldCharType="separate"/>
            </w:r>
            <w:r w:rsidR="00083DB5">
              <w:rPr>
                <w:noProof/>
                <w:webHidden/>
              </w:rPr>
              <w:t>1</w:t>
            </w:r>
            <w:r w:rsidR="00083DB5">
              <w:rPr>
                <w:noProof/>
                <w:webHidden/>
              </w:rPr>
              <w:fldChar w:fldCharType="end"/>
            </w:r>
          </w:hyperlink>
        </w:p>
        <w:p w14:paraId="46D6B73E" w14:textId="085496F7" w:rsidR="00083DB5" w:rsidRDefault="003367A4">
          <w:pPr>
            <w:pStyle w:val="TOC1"/>
            <w:tabs>
              <w:tab w:val="right" w:leader="dot" w:pos="9350"/>
            </w:tabs>
            <w:rPr>
              <w:rFonts w:eastAsiaTheme="minorEastAsia"/>
              <w:noProof/>
            </w:rPr>
          </w:pPr>
          <w:hyperlink w:anchor="_Toc168304030" w:history="1">
            <w:r w:rsidR="00083DB5" w:rsidRPr="00525ECD">
              <w:rPr>
                <w:rStyle w:val="Hyperlink"/>
                <w:rFonts w:cstheme="minorHAnsi"/>
                <w:b/>
                <w:bCs/>
                <w:caps/>
                <w:noProof/>
              </w:rPr>
              <w:t>1</w:t>
            </w:r>
            <w:r w:rsidR="00083DB5">
              <w:rPr>
                <w:rFonts w:eastAsiaTheme="minorEastAsia"/>
                <w:noProof/>
              </w:rPr>
              <w:tab/>
            </w:r>
            <w:r w:rsidR="00083DB5" w:rsidRPr="00525ECD">
              <w:rPr>
                <w:rStyle w:val="Hyperlink"/>
                <w:rFonts w:cstheme="minorHAnsi"/>
                <w:b/>
                <w:caps/>
                <w:noProof/>
              </w:rPr>
              <w:t>Overview</w:t>
            </w:r>
            <w:r w:rsidR="00083DB5">
              <w:rPr>
                <w:noProof/>
                <w:webHidden/>
              </w:rPr>
              <w:tab/>
            </w:r>
            <w:r w:rsidR="00083DB5">
              <w:rPr>
                <w:noProof/>
                <w:webHidden/>
              </w:rPr>
              <w:fldChar w:fldCharType="begin"/>
            </w:r>
            <w:r w:rsidR="00083DB5">
              <w:rPr>
                <w:noProof/>
                <w:webHidden/>
              </w:rPr>
              <w:instrText xml:space="preserve"> PAGEREF _Toc168304030 \h </w:instrText>
            </w:r>
            <w:r w:rsidR="00083DB5">
              <w:rPr>
                <w:noProof/>
                <w:webHidden/>
              </w:rPr>
            </w:r>
            <w:r w:rsidR="00083DB5">
              <w:rPr>
                <w:noProof/>
                <w:webHidden/>
              </w:rPr>
              <w:fldChar w:fldCharType="separate"/>
            </w:r>
            <w:r w:rsidR="00083DB5">
              <w:rPr>
                <w:noProof/>
                <w:webHidden/>
              </w:rPr>
              <w:t>3</w:t>
            </w:r>
            <w:r w:rsidR="00083DB5">
              <w:rPr>
                <w:noProof/>
                <w:webHidden/>
              </w:rPr>
              <w:fldChar w:fldCharType="end"/>
            </w:r>
          </w:hyperlink>
        </w:p>
        <w:p w14:paraId="3640A7C1" w14:textId="0F973A9A" w:rsidR="00083DB5" w:rsidRDefault="003367A4">
          <w:pPr>
            <w:pStyle w:val="TOC1"/>
            <w:tabs>
              <w:tab w:val="right" w:leader="dot" w:pos="9350"/>
            </w:tabs>
            <w:rPr>
              <w:rFonts w:eastAsiaTheme="minorEastAsia"/>
              <w:noProof/>
            </w:rPr>
          </w:pPr>
          <w:hyperlink w:anchor="_Toc168304031" w:history="1">
            <w:r w:rsidR="00083DB5" w:rsidRPr="00525ECD">
              <w:rPr>
                <w:rStyle w:val="Hyperlink"/>
                <w:rFonts w:cstheme="minorHAnsi"/>
                <w:b/>
                <w:bCs/>
                <w:caps/>
                <w:noProof/>
              </w:rPr>
              <w:t>2</w:t>
            </w:r>
            <w:r w:rsidR="00083DB5">
              <w:rPr>
                <w:rFonts w:eastAsiaTheme="minorEastAsia"/>
                <w:noProof/>
              </w:rPr>
              <w:tab/>
            </w:r>
            <w:r w:rsidR="00083DB5" w:rsidRPr="00525ECD">
              <w:rPr>
                <w:rStyle w:val="Hyperlink"/>
                <w:rFonts w:cstheme="minorHAnsi"/>
                <w:b/>
                <w:caps/>
                <w:noProof/>
              </w:rPr>
              <w:t>pROCESS REQUIREMENTS</w:t>
            </w:r>
            <w:r w:rsidR="00083DB5">
              <w:rPr>
                <w:noProof/>
                <w:webHidden/>
              </w:rPr>
              <w:tab/>
            </w:r>
            <w:r w:rsidR="00083DB5">
              <w:rPr>
                <w:noProof/>
                <w:webHidden/>
              </w:rPr>
              <w:fldChar w:fldCharType="begin"/>
            </w:r>
            <w:r w:rsidR="00083DB5">
              <w:rPr>
                <w:noProof/>
                <w:webHidden/>
              </w:rPr>
              <w:instrText xml:space="preserve"> PAGEREF _Toc168304031 \h </w:instrText>
            </w:r>
            <w:r w:rsidR="00083DB5">
              <w:rPr>
                <w:noProof/>
                <w:webHidden/>
              </w:rPr>
            </w:r>
            <w:r w:rsidR="00083DB5">
              <w:rPr>
                <w:noProof/>
                <w:webHidden/>
              </w:rPr>
              <w:fldChar w:fldCharType="separate"/>
            </w:r>
            <w:r w:rsidR="00083DB5">
              <w:rPr>
                <w:noProof/>
                <w:webHidden/>
              </w:rPr>
              <w:t>4</w:t>
            </w:r>
            <w:r w:rsidR="00083DB5">
              <w:rPr>
                <w:noProof/>
                <w:webHidden/>
              </w:rPr>
              <w:fldChar w:fldCharType="end"/>
            </w:r>
          </w:hyperlink>
        </w:p>
        <w:p w14:paraId="697075F8" w14:textId="2F6DDB07" w:rsidR="00083DB5" w:rsidRDefault="003367A4">
          <w:pPr>
            <w:pStyle w:val="TOC1"/>
            <w:tabs>
              <w:tab w:val="right" w:leader="dot" w:pos="9350"/>
            </w:tabs>
            <w:rPr>
              <w:rFonts w:eastAsiaTheme="minorEastAsia"/>
              <w:noProof/>
            </w:rPr>
          </w:pPr>
          <w:hyperlink w:anchor="_Toc168304032" w:history="1">
            <w:r w:rsidR="00083DB5" w:rsidRPr="00525ECD">
              <w:rPr>
                <w:rStyle w:val="Hyperlink"/>
                <w:rFonts w:cstheme="minorHAnsi"/>
                <w:b/>
                <w:bCs/>
                <w:caps/>
                <w:noProof/>
              </w:rPr>
              <w:t>3</w:t>
            </w:r>
            <w:r w:rsidR="00083DB5">
              <w:rPr>
                <w:rFonts w:eastAsiaTheme="minorEastAsia"/>
                <w:noProof/>
              </w:rPr>
              <w:tab/>
            </w:r>
            <w:r w:rsidR="00083DB5" w:rsidRPr="00525ECD">
              <w:rPr>
                <w:rStyle w:val="Hyperlink"/>
                <w:b/>
                <w:caps/>
                <w:noProof/>
              </w:rPr>
              <w:t>Instructions for Submission of Proposal</w:t>
            </w:r>
            <w:r w:rsidR="00083DB5">
              <w:rPr>
                <w:noProof/>
                <w:webHidden/>
              </w:rPr>
              <w:tab/>
            </w:r>
            <w:r w:rsidR="00083DB5">
              <w:rPr>
                <w:noProof/>
                <w:webHidden/>
              </w:rPr>
              <w:fldChar w:fldCharType="begin"/>
            </w:r>
            <w:r w:rsidR="00083DB5">
              <w:rPr>
                <w:noProof/>
                <w:webHidden/>
              </w:rPr>
              <w:instrText xml:space="preserve"> PAGEREF _Toc168304032 \h </w:instrText>
            </w:r>
            <w:r w:rsidR="00083DB5">
              <w:rPr>
                <w:noProof/>
                <w:webHidden/>
              </w:rPr>
            </w:r>
            <w:r w:rsidR="00083DB5">
              <w:rPr>
                <w:noProof/>
                <w:webHidden/>
              </w:rPr>
              <w:fldChar w:fldCharType="separate"/>
            </w:r>
            <w:r w:rsidR="00083DB5">
              <w:rPr>
                <w:noProof/>
                <w:webHidden/>
              </w:rPr>
              <w:t>6</w:t>
            </w:r>
            <w:r w:rsidR="00083DB5">
              <w:rPr>
                <w:noProof/>
                <w:webHidden/>
              </w:rPr>
              <w:fldChar w:fldCharType="end"/>
            </w:r>
          </w:hyperlink>
        </w:p>
        <w:p w14:paraId="1A6AA9A6" w14:textId="1B788443" w:rsidR="00083DB5" w:rsidRDefault="003367A4">
          <w:pPr>
            <w:pStyle w:val="TOC1"/>
            <w:tabs>
              <w:tab w:val="right" w:leader="dot" w:pos="9350"/>
            </w:tabs>
            <w:rPr>
              <w:rFonts w:eastAsiaTheme="minorEastAsia"/>
              <w:noProof/>
            </w:rPr>
          </w:pPr>
          <w:hyperlink w:anchor="_Toc168304033" w:history="1">
            <w:r w:rsidR="00083DB5" w:rsidRPr="00525ECD">
              <w:rPr>
                <w:rStyle w:val="Hyperlink"/>
                <w:rFonts w:cstheme="minorHAnsi"/>
                <w:b/>
                <w:bCs/>
                <w:caps/>
                <w:noProof/>
              </w:rPr>
              <w:t>4</w:t>
            </w:r>
            <w:r w:rsidR="00083DB5">
              <w:rPr>
                <w:rFonts w:eastAsiaTheme="minorEastAsia"/>
                <w:noProof/>
              </w:rPr>
              <w:tab/>
            </w:r>
            <w:r w:rsidR="00083DB5" w:rsidRPr="00525ECD">
              <w:rPr>
                <w:rStyle w:val="Hyperlink"/>
                <w:rFonts w:cstheme="minorHAnsi"/>
                <w:b/>
                <w:caps/>
                <w:noProof/>
              </w:rPr>
              <w:t>Proposal Format</w:t>
            </w:r>
            <w:r w:rsidR="00083DB5">
              <w:rPr>
                <w:noProof/>
                <w:webHidden/>
              </w:rPr>
              <w:tab/>
            </w:r>
            <w:r w:rsidR="00083DB5">
              <w:rPr>
                <w:noProof/>
                <w:webHidden/>
              </w:rPr>
              <w:fldChar w:fldCharType="begin"/>
            </w:r>
            <w:r w:rsidR="00083DB5">
              <w:rPr>
                <w:noProof/>
                <w:webHidden/>
              </w:rPr>
              <w:instrText xml:space="preserve"> PAGEREF _Toc168304033 \h </w:instrText>
            </w:r>
            <w:r w:rsidR="00083DB5">
              <w:rPr>
                <w:noProof/>
                <w:webHidden/>
              </w:rPr>
            </w:r>
            <w:r w:rsidR="00083DB5">
              <w:rPr>
                <w:noProof/>
                <w:webHidden/>
              </w:rPr>
              <w:fldChar w:fldCharType="separate"/>
            </w:r>
            <w:r w:rsidR="00083DB5">
              <w:rPr>
                <w:noProof/>
                <w:webHidden/>
              </w:rPr>
              <w:t>8</w:t>
            </w:r>
            <w:r w:rsidR="00083DB5">
              <w:rPr>
                <w:noProof/>
                <w:webHidden/>
              </w:rPr>
              <w:fldChar w:fldCharType="end"/>
            </w:r>
          </w:hyperlink>
        </w:p>
        <w:p w14:paraId="08FB1721" w14:textId="72BC70EB" w:rsidR="00083DB5" w:rsidRDefault="003367A4">
          <w:pPr>
            <w:pStyle w:val="TOC1"/>
            <w:tabs>
              <w:tab w:val="right" w:leader="dot" w:pos="9350"/>
            </w:tabs>
            <w:rPr>
              <w:rFonts w:eastAsiaTheme="minorEastAsia"/>
              <w:noProof/>
            </w:rPr>
          </w:pPr>
          <w:hyperlink w:anchor="_Toc168304034" w:history="1">
            <w:r w:rsidR="00083DB5" w:rsidRPr="00525ECD">
              <w:rPr>
                <w:rStyle w:val="Hyperlink"/>
                <w:rFonts w:cstheme="minorHAnsi"/>
                <w:b/>
                <w:bCs/>
                <w:caps/>
                <w:noProof/>
              </w:rPr>
              <w:t>5</w:t>
            </w:r>
            <w:r w:rsidR="00083DB5">
              <w:rPr>
                <w:rFonts w:eastAsiaTheme="minorEastAsia"/>
                <w:noProof/>
              </w:rPr>
              <w:tab/>
            </w:r>
            <w:r w:rsidR="00083DB5" w:rsidRPr="00525ECD">
              <w:rPr>
                <w:rStyle w:val="Hyperlink"/>
                <w:rFonts w:cstheme="minorHAnsi"/>
                <w:b/>
                <w:caps/>
                <w:noProof/>
              </w:rPr>
              <w:t>Mandatory Submission Requirements</w:t>
            </w:r>
            <w:r w:rsidR="00083DB5">
              <w:rPr>
                <w:noProof/>
                <w:webHidden/>
              </w:rPr>
              <w:tab/>
            </w:r>
            <w:r w:rsidR="00083DB5">
              <w:rPr>
                <w:noProof/>
                <w:webHidden/>
              </w:rPr>
              <w:fldChar w:fldCharType="begin"/>
            </w:r>
            <w:r w:rsidR="00083DB5">
              <w:rPr>
                <w:noProof/>
                <w:webHidden/>
              </w:rPr>
              <w:instrText xml:space="preserve"> PAGEREF _Toc168304034 \h </w:instrText>
            </w:r>
            <w:r w:rsidR="00083DB5">
              <w:rPr>
                <w:noProof/>
                <w:webHidden/>
              </w:rPr>
            </w:r>
            <w:r w:rsidR="00083DB5">
              <w:rPr>
                <w:noProof/>
                <w:webHidden/>
              </w:rPr>
              <w:fldChar w:fldCharType="separate"/>
            </w:r>
            <w:r w:rsidR="00083DB5">
              <w:rPr>
                <w:noProof/>
                <w:webHidden/>
              </w:rPr>
              <w:t>9</w:t>
            </w:r>
            <w:r w:rsidR="00083DB5">
              <w:rPr>
                <w:noProof/>
                <w:webHidden/>
              </w:rPr>
              <w:fldChar w:fldCharType="end"/>
            </w:r>
          </w:hyperlink>
        </w:p>
        <w:p w14:paraId="23B30DF4" w14:textId="24B5042A" w:rsidR="00083DB5" w:rsidRDefault="003367A4">
          <w:pPr>
            <w:pStyle w:val="TOC1"/>
            <w:tabs>
              <w:tab w:val="right" w:leader="dot" w:pos="9350"/>
            </w:tabs>
            <w:rPr>
              <w:rFonts w:eastAsiaTheme="minorEastAsia"/>
              <w:noProof/>
            </w:rPr>
          </w:pPr>
          <w:hyperlink w:anchor="_Toc168304035" w:history="1">
            <w:r w:rsidR="00083DB5" w:rsidRPr="00525ECD">
              <w:rPr>
                <w:rStyle w:val="Hyperlink"/>
                <w:rFonts w:cstheme="minorHAnsi"/>
                <w:b/>
                <w:bCs/>
                <w:caps/>
                <w:noProof/>
              </w:rPr>
              <w:t>6</w:t>
            </w:r>
            <w:r w:rsidR="00083DB5">
              <w:rPr>
                <w:rFonts w:eastAsiaTheme="minorEastAsia"/>
                <w:noProof/>
              </w:rPr>
              <w:tab/>
            </w:r>
            <w:r w:rsidR="00083DB5" w:rsidRPr="00525ECD">
              <w:rPr>
                <w:rStyle w:val="Hyperlink"/>
                <w:rFonts w:cstheme="minorHAnsi"/>
                <w:b/>
                <w:caps/>
                <w:noProof/>
              </w:rPr>
              <w:t>Business Information</w:t>
            </w:r>
            <w:r w:rsidR="00083DB5">
              <w:rPr>
                <w:noProof/>
                <w:webHidden/>
              </w:rPr>
              <w:tab/>
            </w:r>
            <w:r w:rsidR="00083DB5">
              <w:rPr>
                <w:noProof/>
                <w:webHidden/>
              </w:rPr>
              <w:fldChar w:fldCharType="begin"/>
            </w:r>
            <w:r w:rsidR="00083DB5">
              <w:rPr>
                <w:noProof/>
                <w:webHidden/>
              </w:rPr>
              <w:instrText xml:space="preserve"> PAGEREF _Toc168304035 \h </w:instrText>
            </w:r>
            <w:r w:rsidR="00083DB5">
              <w:rPr>
                <w:noProof/>
                <w:webHidden/>
              </w:rPr>
            </w:r>
            <w:r w:rsidR="00083DB5">
              <w:rPr>
                <w:noProof/>
                <w:webHidden/>
              </w:rPr>
              <w:fldChar w:fldCharType="separate"/>
            </w:r>
            <w:r w:rsidR="00083DB5">
              <w:rPr>
                <w:noProof/>
                <w:webHidden/>
              </w:rPr>
              <w:t>10</w:t>
            </w:r>
            <w:r w:rsidR="00083DB5">
              <w:rPr>
                <w:noProof/>
                <w:webHidden/>
              </w:rPr>
              <w:fldChar w:fldCharType="end"/>
            </w:r>
          </w:hyperlink>
        </w:p>
        <w:p w14:paraId="272B0FA0" w14:textId="33D78F0B" w:rsidR="00083DB5" w:rsidRDefault="003367A4">
          <w:pPr>
            <w:pStyle w:val="TOC1"/>
            <w:tabs>
              <w:tab w:val="right" w:leader="dot" w:pos="9350"/>
            </w:tabs>
            <w:rPr>
              <w:rFonts w:eastAsiaTheme="minorEastAsia"/>
              <w:noProof/>
            </w:rPr>
          </w:pPr>
          <w:hyperlink w:anchor="_Toc168304036" w:history="1">
            <w:r w:rsidR="00083DB5" w:rsidRPr="00525ECD">
              <w:rPr>
                <w:rStyle w:val="Hyperlink"/>
                <w:rFonts w:cstheme="minorHAnsi"/>
                <w:b/>
                <w:bCs/>
                <w:caps/>
                <w:noProof/>
              </w:rPr>
              <w:t>7</w:t>
            </w:r>
            <w:r w:rsidR="00083DB5">
              <w:rPr>
                <w:rFonts w:eastAsiaTheme="minorEastAsia"/>
                <w:noProof/>
              </w:rPr>
              <w:tab/>
            </w:r>
            <w:r w:rsidR="00083DB5" w:rsidRPr="00525ECD">
              <w:rPr>
                <w:rStyle w:val="Hyperlink"/>
                <w:rFonts w:cstheme="minorHAnsi"/>
                <w:b/>
                <w:caps/>
                <w:noProof/>
              </w:rPr>
              <w:t>Organization and Staffing</w:t>
            </w:r>
            <w:r w:rsidR="00083DB5">
              <w:rPr>
                <w:noProof/>
                <w:webHidden/>
              </w:rPr>
              <w:tab/>
            </w:r>
            <w:r w:rsidR="00083DB5">
              <w:rPr>
                <w:noProof/>
                <w:webHidden/>
              </w:rPr>
              <w:fldChar w:fldCharType="begin"/>
            </w:r>
            <w:r w:rsidR="00083DB5">
              <w:rPr>
                <w:noProof/>
                <w:webHidden/>
              </w:rPr>
              <w:instrText xml:space="preserve"> PAGEREF _Toc168304036 \h </w:instrText>
            </w:r>
            <w:r w:rsidR="00083DB5">
              <w:rPr>
                <w:noProof/>
                <w:webHidden/>
              </w:rPr>
            </w:r>
            <w:r w:rsidR="00083DB5">
              <w:rPr>
                <w:noProof/>
                <w:webHidden/>
              </w:rPr>
              <w:fldChar w:fldCharType="separate"/>
            </w:r>
            <w:r w:rsidR="00083DB5">
              <w:rPr>
                <w:noProof/>
                <w:webHidden/>
              </w:rPr>
              <w:t>10</w:t>
            </w:r>
            <w:r w:rsidR="00083DB5">
              <w:rPr>
                <w:noProof/>
                <w:webHidden/>
              </w:rPr>
              <w:fldChar w:fldCharType="end"/>
            </w:r>
          </w:hyperlink>
        </w:p>
        <w:p w14:paraId="3A0339A1" w14:textId="1EF65142" w:rsidR="00083DB5" w:rsidRDefault="003367A4">
          <w:pPr>
            <w:pStyle w:val="TOC1"/>
            <w:tabs>
              <w:tab w:val="right" w:leader="dot" w:pos="9350"/>
            </w:tabs>
            <w:rPr>
              <w:rFonts w:eastAsiaTheme="minorEastAsia"/>
              <w:noProof/>
            </w:rPr>
          </w:pPr>
          <w:hyperlink w:anchor="_Toc168304037" w:history="1">
            <w:r w:rsidR="00083DB5" w:rsidRPr="00525ECD">
              <w:rPr>
                <w:rStyle w:val="Hyperlink"/>
                <w:rFonts w:cstheme="minorHAnsi"/>
                <w:b/>
                <w:bCs/>
                <w:caps/>
                <w:noProof/>
              </w:rPr>
              <w:t>8</w:t>
            </w:r>
            <w:r w:rsidR="00083DB5">
              <w:rPr>
                <w:rFonts w:eastAsiaTheme="minorEastAsia"/>
                <w:noProof/>
              </w:rPr>
              <w:tab/>
            </w:r>
            <w:r w:rsidR="00083DB5" w:rsidRPr="00525ECD">
              <w:rPr>
                <w:rStyle w:val="Hyperlink"/>
                <w:rFonts w:cstheme="minorHAnsi"/>
                <w:b/>
                <w:caps/>
                <w:noProof/>
              </w:rPr>
              <w:t>Scope of Work AND DELIVERABLES</w:t>
            </w:r>
            <w:r w:rsidR="00083DB5">
              <w:rPr>
                <w:noProof/>
                <w:webHidden/>
              </w:rPr>
              <w:tab/>
            </w:r>
            <w:r w:rsidR="00083DB5">
              <w:rPr>
                <w:noProof/>
                <w:webHidden/>
              </w:rPr>
              <w:fldChar w:fldCharType="begin"/>
            </w:r>
            <w:r w:rsidR="00083DB5">
              <w:rPr>
                <w:noProof/>
                <w:webHidden/>
              </w:rPr>
              <w:instrText xml:space="preserve"> PAGEREF _Toc168304037 \h </w:instrText>
            </w:r>
            <w:r w:rsidR="00083DB5">
              <w:rPr>
                <w:noProof/>
                <w:webHidden/>
              </w:rPr>
            </w:r>
            <w:r w:rsidR="00083DB5">
              <w:rPr>
                <w:noProof/>
                <w:webHidden/>
              </w:rPr>
              <w:fldChar w:fldCharType="separate"/>
            </w:r>
            <w:r w:rsidR="00083DB5">
              <w:rPr>
                <w:noProof/>
                <w:webHidden/>
              </w:rPr>
              <w:t>11</w:t>
            </w:r>
            <w:r w:rsidR="00083DB5">
              <w:rPr>
                <w:noProof/>
                <w:webHidden/>
              </w:rPr>
              <w:fldChar w:fldCharType="end"/>
            </w:r>
          </w:hyperlink>
        </w:p>
        <w:p w14:paraId="28C69A6D" w14:textId="4133130F" w:rsidR="00083DB5" w:rsidRDefault="003367A4">
          <w:pPr>
            <w:pStyle w:val="TOC1"/>
            <w:tabs>
              <w:tab w:val="right" w:leader="dot" w:pos="9350"/>
            </w:tabs>
            <w:rPr>
              <w:rFonts w:eastAsiaTheme="minorEastAsia"/>
              <w:noProof/>
            </w:rPr>
          </w:pPr>
          <w:hyperlink w:anchor="_Toc168304038" w:history="1">
            <w:r w:rsidR="00083DB5" w:rsidRPr="00525ECD">
              <w:rPr>
                <w:rStyle w:val="Hyperlink"/>
                <w:rFonts w:cstheme="minorHAnsi"/>
                <w:b/>
                <w:bCs/>
                <w:caps/>
                <w:noProof/>
              </w:rPr>
              <w:t>9</w:t>
            </w:r>
            <w:r w:rsidR="00083DB5">
              <w:rPr>
                <w:rFonts w:eastAsiaTheme="minorEastAsia"/>
                <w:noProof/>
              </w:rPr>
              <w:tab/>
            </w:r>
            <w:r w:rsidR="00083DB5" w:rsidRPr="00525ECD">
              <w:rPr>
                <w:rStyle w:val="Hyperlink"/>
                <w:rFonts w:cstheme="minorHAnsi"/>
                <w:b/>
                <w:caps/>
                <w:noProof/>
              </w:rPr>
              <w:t>Cost Proposal</w:t>
            </w:r>
            <w:r w:rsidR="00083DB5">
              <w:rPr>
                <w:noProof/>
                <w:webHidden/>
              </w:rPr>
              <w:tab/>
            </w:r>
            <w:r w:rsidR="00083DB5">
              <w:rPr>
                <w:noProof/>
                <w:webHidden/>
              </w:rPr>
              <w:fldChar w:fldCharType="begin"/>
            </w:r>
            <w:r w:rsidR="00083DB5">
              <w:rPr>
                <w:noProof/>
                <w:webHidden/>
              </w:rPr>
              <w:instrText xml:space="preserve"> PAGEREF _Toc168304038 \h </w:instrText>
            </w:r>
            <w:r w:rsidR="00083DB5">
              <w:rPr>
                <w:noProof/>
                <w:webHidden/>
              </w:rPr>
            </w:r>
            <w:r w:rsidR="00083DB5">
              <w:rPr>
                <w:noProof/>
                <w:webHidden/>
              </w:rPr>
              <w:fldChar w:fldCharType="separate"/>
            </w:r>
            <w:r w:rsidR="00083DB5">
              <w:rPr>
                <w:noProof/>
                <w:webHidden/>
              </w:rPr>
              <w:t>13</w:t>
            </w:r>
            <w:r w:rsidR="00083DB5">
              <w:rPr>
                <w:noProof/>
                <w:webHidden/>
              </w:rPr>
              <w:fldChar w:fldCharType="end"/>
            </w:r>
          </w:hyperlink>
        </w:p>
        <w:p w14:paraId="661EFF44" w14:textId="439ED6F9" w:rsidR="00083DB5" w:rsidRDefault="003367A4">
          <w:pPr>
            <w:pStyle w:val="TOC1"/>
            <w:tabs>
              <w:tab w:val="right" w:leader="dot" w:pos="9350"/>
            </w:tabs>
            <w:rPr>
              <w:rFonts w:eastAsiaTheme="minorEastAsia"/>
              <w:noProof/>
            </w:rPr>
          </w:pPr>
          <w:hyperlink w:anchor="_Toc168304039" w:history="1">
            <w:r w:rsidR="00083DB5" w:rsidRPr="00525ECD">
              <w:rPr>
                <w:rStyle w:val="Hyperlink"/>
                <w:rFonts w:cstheme="minorHAnsi"/>
                <w:b/>
                <w:bCs/>
                <w:caps/>
                <w:noProof/>
              </w:rPr>
              <w:t>10</w:t>
            </w:r>
            <w:r w:rsidR="00083DB5">
              <w:rPr>
                <w:rFonts w:eastAsiaTheme="minorEastAsia"/>
                <w:noProof/>
              </w:rPr>
              <w:tab/>
            </w:r>
            <w:r w:rsidR="00083DB5" w:rsidRPr="00525ECD">
              <w:rPr>
                <w:rStyle w:val="Hyperlink"/>
                <w:rFonts w:cstheme="minorHAnsi"/>
                <w:b/>
                <w:caps/>
                <w:noProof/>
              </w:rPr>
              <w:t>Proposal Review, Evaluation, and Award</w:t>
            </w:r>
            <w:r w:rsidR="00083DB5">
              <w:rPr>
                <w:noProof/>
                <w:webHidden/>
              </w:rPr>
              <w:tab/>
            </w:r>
            <w:r w:rsidR="00083DB5">
              <w:rPr>
                <w:noProof/>
                <w:webHidden/>
              </w:rPr>
              <w:fldChar w:fldCharType="begin"/>
            </w:r>
            <w:r w:rsidR="00083DB5">
              <w:rPr>
                <w:noProof/>
                <w:webHidden/>
              </w:rPr>
              <w:instrText xml:space="preserve"> PAGEREF _Toc168304039 \h </w:instrText>
            </w:r>
            <w:r w:rsidR="00083DB5">
              <w:rPr>
                <w:noProof/>
                <w:webHidden/>
              </w:rPr>
            </w:r>
            <w:r w:rsidR="00083DB5">
              <w:rPr>
                <w:noProof/>
                <w:webHidden/>
              </w:rPr>
              <w:fldChar w:fldCharType="separate"/>
            </w:r>
            <w:r w:rsidR="00083DB5">
              <w:rPr>
                <w:noProof/>
                <w:webHidden/>
              </w:rPr>
              <w:t>13</w:t>
            </w:r>
            <w:r w:rsidR="00083DB5">
              <w:rPr>
                <w:noProof/>
                <w:webHidden/>
              </w:rPr>
              <w:fldChar w:fldCharType="end"/>
            </w:r>
          </w:hyperlink>
        </w:p>
        <w:p w14:paraId="4E33D255" w14:textId="7CA77C48" w:rsidR="00083DB5" w:rsidRDefault="003367A4">
          <w:pPr>
            <w:pStyle w:val="TOC1"/>
            <w:tabs>
              <w:tab w:val="right" w:leader="dot" w:pos="9350"/>
            </w:tabs>
            <w:rPr>
              <w:rFonts w:eastAsiaTheme="minorEastAsia"/>
              <w:noProof/>
            </w:rPr>
          </w:pPr>
          <w:hyperlink w:anchor="_Toc168304040" w:history="1">
            <w:r w:rsidR="00083DB5" w:rsidRPr="00525ECD">
              <w:rPr>
                <w:rStyle w:val="Hyperlink"/>
                <w:b/>
                <w:noProof/>
              </w:rPr>
              <w:t>ATTACHMENT 1 – OFFEROR QUESTIONS</w:t>
            </w:r>
            <w:r w:rsidR="00083DB5">
              <w:rPr>
                <w:noProof/>
                <w:webHidden/>
              </w:rPr>
              <w:tab/>
            </w:r>
            <w:r w:rsidR="00083DB5">
              <w:rPr>
                <w:noProof/>
                <w:webHidden/>
              </w:rPr>
              <w:fldChar w:fldCharType="begin"/>
            </w:r>
            <w:r w:rsidR="00083DB5">
              <w:rPr>
                <w:noProof/>
                <w:webHidden/>
              </w:rPr>
              <w:instrText xml:space="preserve"> PAGEREF _Toc168304040 \h </w:instrText>
            </w:r>
            <w:r w:rsidR="00083DB5">
              <w:rPr>
                <w:noProof/>
                <w:webHidden/>
              </w:rPr>
            </w:r>
            <w:r w:rsidR="00083DB5">
              <w:rPr>
                <w:noProof/>
                <w:webHidden/>
              </w:rPr>
              <w:fldChar w:fldCharType="separate"/>
            </w:r>
            <w:r w:rsidR="00083DB5">
              <w:rPr>
                <w:noProof/>
                <w:webHidden/>
              </w:rPr>
              <w:t>18</w:t>
            </w:r>
            <w:r w:rsidR="00083DB5">
              <w:rPr>
                <w:noProof/>
                <w:webHidden/>
              </w:rPr>
              <w:fldChar w:fldCharType="end"/>
            </w:r>
          </w:hyperlink>
        </w:p>
        <w:p w14:paraId="3518DFAC" w14:textId="2C95DAED" w:rsidR="00083DB5" w:rsidRDefault="003367A4">
          <w:pPr>
            <w:pStyle w:val="TOC1"/>
            <w:tabs>
              <w:tab w:val="right" w:leader="dot" w:pos="9350"/>
            </w:tabs>
            <w:rPr>
              <w:rFonts w:eastAsiaTheme="minorEastAsia"/>
              <w:noProof/>
            </w:rPr>
          </w:pPr>
          <w:hyperlink w:anchor="_Toc168304041" w:history="1">
            <w:r w:rsidR="00083DB5" w:rsidRPr="00525ECD">
              <w:rPr>
                <w:rStyle w:val="Hyperlink"/>
                <w:b/>
                <w:noProof/>
              </w:rPr>
              <w:t>ATTACHMENT 2 – MODIFICATION AND EXCEPTION FORM</w:t>
            </w:r>
            <w:r w:rsidR="00083DB5">
              <w:rPr>
                <w:noProof/>
                <w:webHidden/>
              </w:rPr>
              <w:tab/>
            </w:r>
            <w:r w:rsidR="00083DB5">
              <w:rPr>
                <w:noProof/>
                <w:webHidden/>
              </w:rPr>
              <w:fldChar w:fldCharType="begin"/>
            </w:r>
            <w:r w:rsidR="00083DB5">
              <w:rPr>
                <w:noProof/>
                <w:webHidden/>
              </w:rPr>
              <w:instrText xml:space="preserve"> PAGEREF _Toc168304041 \h </w:instrText>
            </w:r>
            <w:r w:rsidR="00083DB5">
              <w:rPr>
                <w:noProof/>
                <w:webHidden/>
              </w:rPr>
            </w:r>
            <w:r w:rsidR="00083DB5">
              <w:rPr>
                <w:noProof/>
                <w:webHidden/>
              </w:rPr>
              <w:fldChar w:fldCharType="separate"/>
            </w:r>
            <w:r w:rsidR="00083DB5">
              <w:rPr>
                <w:noProof/>
                <w:webHidden/>
              </w:rPr>
              <w:t>20</w:t>
            </w:r>
            <w:r w:rsidR="00083DB5">
              <w:rPr>
                <w:noProof/>
                <w:webHidden/>
              </w:rPr>
              <w:fldChar w:fldCharType="end"/>
            </w:r>
          </w:hyperlink>
        </w:p>
        <w:p w14:paraId="16498654" w14:textId="57BA5969" w:rsidR="00083DB5" w:rsidRDefault="003367A4">
          <w:pPr>
            <w:pStyle w:val="TOC1"/>
            <w:tabs>
              <w:tab w:val="right" w:leader="dot" w:pos="9350"/>
            </w:tabs>
            <w:rPr>
              <w:rFonts w:eastAsiaTheme="minorEastAsia"/>
              <w:noProof/>
            </w:rPr>
          </w:pPr>
          <w:hyperlink w:anchor="_Toc168304042" w:history="1">
            <w:r w:rsidR="00083DB5" w:rsidRPr="00525ECD">
              <w:rPr>
                <w:rStyle w:val="Hyperlink"/>
                <w:b/>
                <w:noProof/>
              </w:rPr>
              <w:t>ATTACHMENT 3 – COVER FORM</w:t>
            </w:r>
            <w:r w:rsidR="00083DB5">
              <w:rPr>
                <w:noProof/>
                <w:webHidden/>
              </w:rPr>
              <w:tab/>
            </w:r>
            <w:r w:rsidR="00083DB5">
              <w:rPr>
                <w:noProof/>
                <w:webHidden/>
              </w:rPr>
              <w:fldChar w:fldCharType="begin"/>
            </w:r>
            <w:r w:rsidR="00083DB5">
              <w:rPr>
                <w:noProof/>
                <w:webHidden/>
              </w:rPr>
              <w:instrText xml:space="preserve"> PAGEREF _Toc168304042 \h </w:instrText>
            </w:r>
            <w:r w:rsidR="00083DB5">
              <w:rPr>
                <w:noProof/>
                <w:webHidden/>
              </w:rPr>
            </w:r>
            <w:r w:rsidR="00083DB5">
              <w:rPr>
                <w:noProof/>
                <w:webHidden/>
              </w:rPr>
              <w:fldChar w:fldCharType="separate"/>
            </w:r>
            <w:r w:rsidR="00083DB5">
              <w:rPr>
                <w:noProof/>
                <w:webHidden/>
              </w:rPr>
              <w:t>21</w:t>
            </w:r>
            <w:r w:rsidR="00083DB5">
              <w:rPr>
                <w:noProof/>
                <w:webHidden/>
              </w:rPr>
              <w:fldChar w:fldCharType="end"/>
            </w:r>
          </w:hyperlink>
        </w:p>
        <w:p w14:paraId="1DB30AE0" w14:textId="1E01D3B8" w:rsidR="00083DB5" w:rsidRDefault="003367A4">
          <w:pPr>
            <w:pStyle w:val="TOC1"/>
            <w:tabs>
              <w:tab w:val="right" w:leader="dot" w:pos="9350"/>
            </w:tabs>
            <w:rPr>
              <w:rFonts w:eastAsiaTheme="minorEastAsia"/>
              <w:noProof/>
            </w:rPr>
          </w:pPr>
          <w:hyperlink w:anchor="_Toc168304043" w:history="1">
            <w:r w:rsidR="00083DB5" w:rsidRPr="00525ECD">
              <w:rPr>
                <w:rStyle w:val="Hyperlink"/>
                <w:b/>
                <w:noProof/>
              </w:rPr>
              <w:t>ATTACHMENT 4 – COST PROPOSAL</w:t>
            </w:r>
            <w:r w:rsidR="00083DB5">
              <w:rPr>
                <w:noProof/>
                <w:webHidden/>
              </w:rPr>
              <w:tab/>
            </w:r>
            <w:r w:rsidR="00083DB5">
              <w:rPr>
                <w:noProof/>
                <w:webHidden/>
              </w:rPr>
              <w:fldChar w:fldCharType="begin"/>
            </w:r>
            <w:r w:rsidR="00083DB5">
              <w:rPr>
                <w:noProof/>
                <w:webHidden/>
              </w:rPr>
              <w:instrText xml:space="preserve"> PAGEREF _Toc168304043 \h </w:instrText>
            </w:r>
            <w:r w:rsidR="00083DB5">
              <w:rPr>
                <w:noProof/>
                <w:webHidden/>
              </w:rPr>
            </w:r>
            <w:r w:rsidR="00083DB5">
              <w:rPr>
                <w:noProof/>
                <w:webHidden/>
              </w:rPr>
              <w:fldChar w:fldCharType="separate"/>
            </w:r>
            <w:r w:rsidR="00083DB5">
              <w:rPr>
                <w:noProof/>
                <w:webHidden/>
              </w:rPr>
              <w:t>23</w:t>
            </w:r>
            <w:r w:rsidR="00083DB5">
              <w:rPr>
                <w:noProof/>
                <w:webHidden/>
              </w:rPr>
              <w:fldChar w:fldCharType="end"/>
            </w:r>
          </w:hyperlink>
        </w:p>
        <w:p w14:paraId="37349EBF" w14:textId="78B4FC5A"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3D8DE927" w:rsidR="001221D5" w:rsidRDefault="001221D5" w:rsidP="00000B2C">
      <w:pPr>
        <w:pStyle w:val="Heading1"/>
        <w:numPr>
          <w:ilvl w:val="0"/>
          <w:numId w:val="0"/>
        </w:numPr>
        <w:spacing w:before="0"/>
        <w:ind w:left="432" w:hanging="432"/>
        <w:contextualSpacing/>
        <w:rPr>
          <w:rFonts w:cstheme="minorHAnsi"/>
          <w:b/>
          <w:sz w:val="28"/>
        </w:rPr>
      </w:pPr>
      <w:bookmarkStart w:id="0" w:name="_Toc168304029"/>
      <w:r w:rsidRPr="00CC36E6">
        <w:rPr>
          <w:rFonts w:cstheme="minorHAnsi"/>
          <w:b/>
          <w:sz w:val="28"/>
        </w:rPr>
        <w:lastRenderedPageBreak/>
        <w:t>RFP ADMINISTRATIVE INFORMATION</w:t>
      </w:r>
      <w:bookmarkEnd w:id="0"/>
      <w:r w:rsidR="00DD5AE6">
        <w:rPr>
          <w:rFonts w:cstheme="minorHAnsi"/>
          <w:b/>
          <w:sz w:val="28"/>
        </w:rPr>
        <w:t xml:space="preserve"> </w:t>
      </w:r>
    </w:p>
    <w:p w14:paraId="01670D53" w14:textId="6AE34EBE" w:rsidR="00DD5AE6" w:rsidRPr="00147360" w:rsidRDefault="00DD5AE6" w:rsidP="00147360">
      <w:r>
        <w:t xml:space="preserve">Issued: </w:t>
      </w:r>
      <w:r w:rsidR="007B4EBB">
        <w:rPr>
          <w:b/>
          <w:bCs/>
        </w:rPr>
        <w:t xml:space="preserve">June </w:t>
      </w:r>
      <w:r w:rsidR="00333849">
        <w:rPr>
          <w:b/>
          <w:bCs/>
        </w:rPr>
        <w:t>3</w:t>
      </w:r>
      <w:r w:rsidR="00333849" w:rsidRPr="00333849">
        <w:rPr>
          <w:b/>
          <w:bCs/>
          <w:vertAlign w:val="superscript"/>
        </w:rPr>
        <w:t>rd</w:t>
      </w:r>
      <w:r w:rsidR="00333849">
        <w:rPr>
          <w:b/>
          <w:bCs/>
        </w:rPr>
        <w:t xml:space="preserve"> </w:t>
      </w:r>
      <w:r w:rsidR="007B4EBB">
        <w:rPr>
          <w:b/>
          <w:bCs/>
        </w:rPr>
        <w:t>2024</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01271B12" w:rsidR="001221D5" w:rsidRPr="00CC36E6" w:rsidRDefault="00820CB6" w:rsidP="00000B2C">
            <w:pPr>
              <w:contextualSpacing/>
              <w:rPr>
                <w:rFonts w:cstheme="minorHAnsi"/>
              </w:rPr>
            </w:pPr>
            <w:r>
              <w:rPr>
                <w:rFonts w:cstheme="minorHAnsi"/>
              </w:rPr>
              <w:t xml:space="preserve">Print Services </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1A4D50BC" w:rsidR="001221D5" w:rsidRPr="00CC36E6" w:rsidRDefault="0098335D" w:rsidP="00FD5C55">
            <w:pPr>
              <w:ind w:left="-14" w:firstLine="14"/>
              <w:rPr>
                <w:rFonts w:cstheme="minorHAnsi"/>
              </w:rPr>
            </w:pPr>
            <w:r w:rsidRPr="00CC36E6">
              <w:t>Lewis-Clark State College (</w:t>
            </w:r>
            <w:r w:rsidR="009E09F9">
              <w:t>LC State</w:t>
            </w:r>
            <w:r w:rsidRPr="00CC36E6">
              <w:t xml:space="preserve">) </w:t>
            </w:r>
            <w:r w:rsidR="00C76C34">
              <w:t>seeks</w:t>
            </w:r>
            <w:r w:rsidR="0065475D">
              <w:t xml:space="preserve"> </w:t>
            </w:r>
            <w:r w:rsidR="00820CB6">
              <w:t>proposals for print services of Admissions publications.</w:t>
            </w:r>
            <w:r w:rsidR="0065475D">
              <w:t xml:space="preserve"> </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RFP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1A2C58BD" w14:textId="77777777" w:rsidR="00C76C34" w:rsidRDefault="003367A4" w:rsidP="00C76C34">
            <w:pPr>
              <w:spacing w:line="259" w:lineRule="auto"/>
              <w:contextualSpacing/>
            </w:pPr>
            <w:hyperlink r:id="rId11" w:history="1">
              <w:r w:rsidR="00C76C34" w:rsidRPr="00A459C3">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F31F1" w:rsidRPr="00CC36E6" w14:paraId="5D2AE5CB" w14:textId="77777777" w:rsidTr="00E137D1">
        <w:tc>
          <w:tcPr>
            <w:tcW w:w="4135" w:type="dxa"/>
          </w:tcPr>
          <w:p w14:paraId="66275BF6" w14:textId="77777777" w:rsidR="009F31F1" w:rsidRPr="0093725C" w:rsidRDefault="009F31F1" w:rsidP="009F31F1">
            <w:pPr>
              <w:contextualSpacing/>
              <w:rPr>
                <w:rFonts w:cstheme="minorHAnsi"/>
              </w:rPr>
            </w:pPr>
            <w:r w:rsidRPr="0093725C">
              <w:rPr>
                <w:rFonts w:cstheme="minorHAnsi"/>
              </w:rPr>
              <w:t>Submitting Sealed Proposal:</w:t>
            </w:r>
          </w:p>
          <w:p w14:paraId="0EFFE561" w14:textId="77777777" w:rsidR="009F31F1" w:rsidRPr="0093725C" w:rsidRDefault="009F31F1" w:rsidP="009F31F1">
            <w:pPr>
              <w:contextualSpacing/>
              <w:rPr>
                <w:rFonts w:cstheme="minorHAnsi"/>
              </w:rPr>
            </w:pPr>
          </w:p>
          <w:p w14:paraId="0A0F7B21" w14:textId="77777777" w:rsidR="009F31F1" w:rsidRPr="0093725C" w:rsidRDefault="009F31F1" w:rsidP="009F31F1">
            <w:pPr>
              <w:contextualSpacing/>
              <w:rPr>
                <w:rFonts w:cstheme="minorHAnsi"/>
              </w:rPr>
            </w:pPr>
            <w:r w:rsidRPr="0093725C">
              <w:rPr>
                <w:rFonts w:cstheme="minorHAnsi"/>
              </w:rPr>
              <w:t>Submitting Manually:</w:t>
            </w:r>
          </w:p>
          <w:p w14:paraId="29B6D6FD" w14:textId="7C401144" w:rsidR="009F31F1" w:rsidRDefault="009F31F1" w:rsidP="009F31F1">
            <w:pPr>
              <w:contextualSpacing/>
              <w:rPr>
                <w:rFonts w:cstheme="minorHAnsi"/>
              </w:rPr>
            </w:pPr>
            <w:r w:rsidRPr="0093725C">
              <w:rPr>
                <w:rFonts w:cstheme="minorHAnsi"/>
              </w:rPr>
              <w:t xml:space="preserve">MANUAL PROPOSALS MUST BE RECEIVED </w:t>
            </w:r>
            <w:r w:rsidR="00820CB6">
              <w:rPr>
                <w:rFonts w:cstheme="minorHAnsi"/>
              </w:rPr>
              <w:t xml:space="preserve">BY PURCHASING </w:t>
            </w:r>
            <w:r w:rsidRPr="0093725C">
              <w:rPr>
                <w:rFonts w:cstheme="minorHAnsi"/>
              </w:rPr>
              <w:t xml:space="preserve">AT </w:t>
            </w:r>
            <w:r w:rsidR="00820CB6">
              <w:rPr>
                <w:rFonts w:cstheme="minorHAnsi"/>
              </w:rPr>
              <w:t xml:space="preserve">THE ADDRESS AND BY THE REQUIRED DATE AND TIME IDENTIFIED IN THIS SECTION </w:t>
            </w:r>
          </w:p>
          <w:p w14:paraId="4265EC61" w14:textId="77777777" w:rsidR="00820CB6" w:rsidRPr="0093725C" w:rsidRDefault="00820CB6" w:rsidP="009F31F1">
            <w:pPr>
              <w:contextualSpacing/>
              <w:rPr>
                <w:rFonts w:cstheme="minorHAnsi"/>
              </w:rPr>
            </w:pPr>
          </w:p>
          <w:p w14:paraId="09B66721" w14:textId="66626C78" w:rsidR="009F31F1" w:rsidRPr="00CC36E6" w:rsidRDefault="009F31F1" w:rsidP="009F31F1">
            <w:pPr>
              <w:contextualSpacing/>
              <w:rPr>
                <w:rFonts w:cstheme="minorHAnsi"/>
              </w:rPr>
            </w:pPr>
            <w:r w:rsidRPr="6AD7796A">
              <w:t xml:space="preserve">Submit electronically </w:t>
            </w:r>
            <w:r>
              <w:t>to</w:t>
            </w:r>
            <w:r w:rsidRPr="6AD7796A">
              <w:t xml:space="preserve"> </w:t>
            </w:r>
            <w:r>
              <w:t>LC State via</w:t>
            </w:r>
            <w:r w:rsidRPr="6AD7796A">
              <w:t xml:space="preserve"> e-mail: </w:t>
            </w:r>
          </w:p>
        </w:tc>
        <w:tc>
          <w:tcPr>
            <w:tcW w:w="5215" w:type="dxa"/>
          </w:tcPr>
          <w:p w14:paraId="293D104F" w14:textId="77777777" w:rsidR="009F31F1" w:rsidRPr="0093725C" w:rsidRDefault="009F31F1" w:rsidP="009F31F1">
            <w:pPr>
              <w:contextualSpacing/>
            </w:pPr>
          </w:p>
          <w:p w14:paraId="26A76A36" w14:textId="77777777" w:rsidR="009F31F1" w:rsidRPr="00E56E0C" w:rsidRDefault="009F31F1" w:rsidP="009F31F1">
            <w:pPr>
              <w:contextualSpacing/>
            </w:pPr>
            <w:r w:rsidRPr="6AD7796A">
              <w:t>Jessica Waddington, Purchasing Director</w:t>
            </w:r>
          </w:p>
          <w:p w14:paraId="7FA26657" w14:textId="77777777" w:rsidR="009F31F1" w:rsidRPr="00E56E0C" w:rsidRDefault="009F31F1" w:rsidP="009F31F1">
            <w:pPr>
              <w:contextualSpacing/>
            </w:pPr>
            <w:r w:rsidRPr="6AD7796A">
              <w:t>Lewis-Clark State College</w:t>
            </w:r>
          </w:p>
          <w:p w14:paraId="143D17D0" w14:textId="6AB14A47" w:rsidR="009F31F1" w:rsidRDefault="009F31F1" w:rsidP="009F31F1">
            <w:pPr>
              <w:contextualSpacing/>
            </w:pPr>
            <w:r w:rsidRPr="6AD7796A">
              <w:t xml:space="preserve">Administration Building </w:t>
            </w:r>
            <w:r w:rsidR="00820CB6">
              <w:t>R</w:t>
            </w:r>
            <w:r w:rsidRPr="6AD7796A">
              <w:t>m. 104</w:t>
            </w:r>
          </w:p>
          <w:p w14:paraId="06C731F3" w14:textId="77777777" w:rsidR="009F31F1" w:rsidRPr="00E56E0C" w:rsidRDefault="009F31F1" w:rsidP="009F31F1">
            <w:pPr>
              <w:contextualSpacing/>
            </w:pPr>
            <w:r w:rsidRPr="6AD7796A">
              <w:t>500 8</w:t>
            </w:r>
            <w:r w:rsidRPr="6AD7796A">
              <w:rPr>
                <w:vertAlign w:val="superscript"/>
              </w:rPr>
              <w:t>th</w:t>
            </w:r>
            <w:r w:rsidRPr="6AD7796A">
              <w:t xml:space="preserve"> Ave</w:t>
            </w:r>
          </w:p>
          <w:p w14:paraId="22D3F146" w14:textId="77777777" w:rsidR="009F31F1" w:rsidRPr="00E56E0C" w:rsidRDefault="009F31F1" w:rsidP="009F31F1">
            <w:pPr>
              <w:contextualSpacing/>
            </w:pPr>
            <w:r w:rsidRPr="6AD7796A">
              <w:t>Lewiston, ID 83501</w:t>
            </w:r>
          </w:p>
          <w:p w14:paraId="37DBD489" w14:textId="3B873854" w:rsidR="009F31F1" w:rsidRPr="0093725C" w:rsidRDefault="009F31F1" w:rsidP="009F31F1">
            <w:pPr>
              <w:spacing w:line="259" w:lineRule="auto"/>
              <w:contextualSpacing/>
            </w:pPr>
            <w:r>
              <w:rPr>
                <w:b/>
                <w:bCs/>
              </w:rPr>
              <w:t xml:space="preserve">Submit by: </w:t>
            </w:r>
            <w:r w:rsidR="007B4EBB">
              <w:rPr>
                <w:b/>
                <w:bCs/>
              </w:rPr>
              <w:t>June 25</w:t>
            </w:r>
            <w:r w:rsidR="007B4EBB" w:rsidRPr="007B4EBB">
              <w:rPr>
                <w:b/>
                <w:bCs/>
                <w:vertAlign w:val="superscript"/>
              </w:rPr>
              <w:t>th</w:t>
            </w:r>
            <w:r w:rsidR="007B4EBB">
              <w:rPr>
                <w:b/>
                <w:bCs/>
              </w:rPr>
              <w:t xml:space="preserve">, 2024 5:00 PM Pacific </w:t>
            </w:r>
          </w:p>
          <w:p w14:paraId="077557E7" w14:textId="77777777" w:rsidR="009F31F1" w:rsidRPr="0093725C" w:rsidRDefault="009F31F1" w:rsidP="009F31F1">
            <w:pPr>
              <w:spacing w:line="259" w:lineRule="auto"/>
              <w:contextualSpacing/>
            </w:pPr>
          </w:p>
          <w:p w14:paraId="3BB9DB03" w14:textId="77777777" w:rsidR="009F31F1" w:rsidRDefault="003367A4" w:rsidP="009F31F1">
            <w:pPr>
              <w:spacing w:line="259" w:lineRule="auto"/>
              <w:contextualSpacing/>
            </w:pPr>
            <w:hyperlink r:id="rId12" w:history="1">
              <w:r w:rsidR="009F31F1" w:rsidRPr="00A459C3">
                <w:rPr>
                  <w:rStyle w:val="Hyperlink"/>
                </w:rPr>
                <w:t>Jlwaddington@lcsc.edu</w:t>
              </w:r>
            </w:hyperlink>
          </w:p>
          <w:p w14:paraId="776AF44B" w14:textId="54E5AAC1" w:rsidR="009F31F1" w:rsidRPr="00CC36E6" w:rsidRDefault="009F31F1" w:rsidP="009F31F1">
            <w:pPr>
              <w:contextualSpacing/>
              <w:rPr>
                <w:rFonts w:cstheme="minorHAnsi"/>
              </w:rPr>
            </w:pPr>
          </w:p>
        </w:tc>
      </w:tr>
      <w:tr w:rsidR="00101681" w:rsidRPr="00CC36E6" w14:paraId="1FFBA0A9" w14:textId="77777777" w:rsidTr="00E137D1">
        <w:tc>
          <w:tcPr>
            <w:tcW w:w="4135" w:type="dxa"/>
          </w:tcPr>
          <w:p w14:paraId="3503710E" w14:textId="2B44A715" w:rsidR="00101681" w:rsidRPr="0093725C" w:rsidRDefault="00101681" w:rsidP="00101681">
            <w:pPr>
              <w:contextualSpacing/>
              <w:rPr>
                <w:rFonts w:cstheme="minorHAnsi"/>
              </w:rPr>
            </w:pPr>
            <w:r>
              <w:rPr>
                <w:rFonts w:cstheme="minorHAnsi"/>
              </w:rPr>
              <w:t xml:space="preserve">LC State Purchasing website </w:t>
            </w:r>
          </w:p>
        </w:tc>
        <w:tc>
          <w:tcPr>
            <w:tcW w:w="5215" w:type="dxa"/>
          </w:tcPr>
          <w:p w14:paraId="737F0E1D" w14:textId="6AB20CA9" w:rsidR="00101681" w:rsidRDefault="003367A4" w:rsidP="00C76C34">
            <w:pPr>
              <w:spacing w:line="259" w:lineRule="auto"/>
              <w:contextualSpacing/>
            </w:pPr>
            <w:hyperlink r:id="rId13" w:history="1">
              <w:r w:rsidR="00101681" w:rsidRPr="00590B3D">
                <w:rPr>
                  <w:rStyle w:val="Hyperlink"/>
                </w:rPr>
                <w:t>https://www.lcsc.edu/purchasing/vendors/current-solicitations</w:t>
              </w:r>
            </w:hyperlink>
          </w:p>
          <w:p w14:paraId="6014FB5A" w14:textId="02489CA4" w:rsidR="00101681" w:rsidRDefault="00101681" w:rsidP="00C76C34">
            <w:pPr>
              <w:spacing w:line="259" w:lineRule="auto"/>
              <w:contextualSpacing/>
            </w:pPr>
            <w:r>
              <w:t>All RFP information and updates will be posted here.</w:t>
            </w:r>
          </w:p>
        </w:tc>
      </w:tr>
      <w:tr w:rsidR="0093725C" w:rsidRPr="00CC36E6" w14:paraId="525252F2" w14:textId="77777777" w:rsidTr="00C76C34">
        <w:trPr>
          <w:trHeight w:val="1511"/>
        </w:trPr>
        <w:tc>
          <w:tcPr>
            <w:tcW w:w="4135" w:type="dxa"/>
          </w:tcPr>
          <w:p w14:paraId="51BE8306" w14:textId="1780D002" w:rsidR="001221D5" w:rsidRPr="00CC36E6" w:rsidRDefault="001221D5" w:rsidP="00000B2C">
            <w:pPr>
              <w:contextualSpacing/>
              <w:rPr>
                <w:rFonts w:cstheme="minorHAnsi"/>
              </w:rPr>
            </w:pPr>
            <w:bookmarkStart w:id="1"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5B291688" w14:textId="572E5B05" w:rsidR="00967DC2" w:rsidRPr="00CC36E6" w:rsidRDefault="00CE13F5" w:rsidP="00594C3C">
            <w:pPr>
              <w:contextualSpacing/>
              <w:rPr>
                <w:rFonts w:cstheme="minorHAnsi"/>
              </w:rPr>
            </w:pPr>
            <w:r w:rsidRPr="00CE13F5">
              <w:rPr>
                <w:b/>
                <w:bCs/>
              </w:rPr>
              <w:t>N/A</w:t>
            </w:r>
          </w:p>
        </w:tc>
      </w:tr>
      <w:tr w:rsidR="005E2EB2" w:rsidRPr="00CC36E6" w14:paraId="4E5A4E93" w14:textId="77777777" w:rsidTr="00E137D1">
        <w:tc>
          <w:tcPr>
            <w:tcW w:w="4135" w:type="dxa"/>
          </w:tcPr>
          <w:p w14:paraId="7721B6A6" w14:textId="07F0F235" w:rsidR="005E2EB2" w:rsidRPr="002C7384" w:rsidRDefault="005E2EB2" w:rsidP="00000B2C">
            <w:pPr>
              <w:contextualSpacing/>
              <w:rPr>
                <w:rFonts w:cstheme="minorHAnsi"/>
              </w:rPr>
            </w:pPr>
            <w:r w:rsidRPr="002C7384">
              <w:rPr>
                <w:rFonts w:cstheme="minorHAnsi"/>
              </w:rPr>
              <w:t>On-Site Campus Visit</w:t>
            </w:r>
            <w:r w:rsidR="009E09F9">
              <w:rPr>
                <w:rFonts w:cstheme="minorHAnsi"/>
              </w:rPr>
              <w:t>s (if applicable)</w:t>
            </w:r>
            <w:r w:rsidRPr="002C7384">
              <w:rPr>
                <w:rFonts w:cstheme="minorHAnsi"/>
              </w:rPr>
              <w:t xml:space="preserve">: </w:t>
            </w:r>
          </w:p>
        </w:tc>
        <w:tc>
          <w:tcPr>
            <w:tcW w:w="5215" w:type="dxa"/>
          </w:tcPr>
          <w:p w14:paraId="6369010D" w14:textId="1B941B21" w:rsidR="003D0CE2" w:rsidRPr="002C7384" w:rsidRDefault="00CE13F5" w:rsidP="008F7F89">
            <w:pPr>
              <w:spacing w:line="259" w:lineRule="auto"/>
              <w:contextualSpacing/>
            </w:pPr>
            <w:r w:rsidRPr="00CE13F5">
              <w:rPr>
                <w:b/>
                <w:bCs/>
              </w:rPr>
              <w:t>N/A</w:t>
            </w:r>
          </w:p>
        </w:tc>
      </w:tr>
      <w:tr w:rsidR="0093725C" w:rsidRPr="00CC36E6" w14:paraId="7B5DF3B2" w14:textId="77777777" w:rsidTr="00E137D1">
        <w:tc>
          <w:tcPr>
            <w:tcW w:w="4135" w:type="dxa"/>
          </w:tcPr>
          <w:p w14:paraId="3B44EB33" w14:textId="77777777" w:rsidR="001221D5" w:rsidRPr="007B4EBB" w:rsidRDefault="001221D5" w:rsidP="00000B2C">
            <w:pPr>
              <w:contextualSpacing/>
              <w:rPr>
                <w:rFonts w:cstheme="minorHAnsi"/>
              </w:rPr>
            </w:pPr>
            <w:bookmarkStart w:id="2" w:name="_Hlk129071967"/>
            <w:r w:rsidRPr="007B4EBB">
              <w:rPr>
                <w:rFonts w:cstheme="minorHAnsi"/>
              </w:rPr>
              <w:t>Deadline to Receive Questions:</w:t>
            </w:r>
          </w:p>
          <w:p w14:paraId="5DFFE2D6" w14:textId="77777777" w:rsidR="001221D5" w:rsidRPr="007B4EBB" w:rsidRDefault="001221D5" w:rsidP="00000B2C">
            <w:pPr>
              <w:contextualSpacing/>
              <w:rPr>
                <w:rFonts w:cstheme="minorHAnsi"/>
              </w:rPr>
            </w:pPr>
          </w:p>
        </w:tc>
        <w:tc>
          <w:tcPr>
            <w:tcW w:w="5215" w:type="dxa"/>
          </w:tcPr>
          <w:p w14:paraId="036CFDE8" w14:textId="56921000" w:rsidR="00C76C34" w:rsidRPr="007B4EBB" w:rsidRDefault="007B4EBB" w:rsidP="00C76C34">
            <w:pPr>
              <w:spacing w:line="259" w:lineRule="auto"/>
              <w:contextualSpacing/>
              <w:rPr>
                <w:b/>
                <w:bCs/>
              </w:rPr>
            </w:pPr>
            <w:r w:rsidRPr="007B4EBB">
              <w:rPr>
                <w:b/>
                <w:bCs/>
              </w:rPr>
              <w:t>June 11</w:t>
            </w:r>
            <w:r w:rsidRPr="007B4EBB">
              <w:rPr>
                <w:b/>
                <w:bCs/>
                <w:vertAlign w:val="superscript"/>
              </w:rPr>
              <w:t>th</w:t>
            </w:r>
            <w:r w:rsidRPr="007B4EBB">
              <w:rPr>
                <w:b/>
                <w:bCs/>
              </w:rPr>
              <w:t>, 2024 5:00 PM</w:t>
            </w:r>
            <w:r w:rsidR="00C76C34" w:rsidRPr="007B4EBB">
              <w:rPr>
                <w:b/>
                <w:bCs/>
              </w:rPr>
              <w:t xml:space="preserve"> Pacific Time</w:t>
            </w:r>
          </w:p>
          <w:p w14:paraId="3CAE0761" w14:textId="31BECB71" w:rsidR="001221D5" w:rsidRPr="007B4EBB" w:rsidRDefault="001221D5" w:rsidP="008A082A">
            <w:pPr>
              <w:contextualSpacing/>
              <w:rPr>
                <w:rFonts w:cstheme="minorHAnsi"/>
              </w:rPr>
            </w:pPr>
          </w:p>
        </w:tc>
      </w:tr>
      <w:tr w:rsidR="005E2EB2" w:rsidRPr="00CC36E6" w14:paraId="62634296" w14:textId="77777777" w:rsidTr="00E137D1">
        <w:tc>
          <w:tcPr>
            <w:tcW w:w="4135" w:type="dxa"/>
          </w:tcPr>
          <w:p w14:paraId="6D646FD0" w14:textId="24A219CE" w:rsidR="005E2EB2" w:rsidRPr="007B4EBB" w:rsidRDefault="00497F4A" w:rsidP="00000B2C">
            <w:pPr>
              <w:contextualSpacing/>
              <w:rPr>
                <w:rFonts w:cstheme="minorHAnsi"/>
              </w:rPr>
            </w:pPr>
            <w:r w:rsidRPr="007B4EBB">
              <w:rPr>
                <w:rFonts w:cstheme="minorHAnsi"/>
              </w:rPr>
              <w:t xml:space="preserve">Anticipated Release of Answers to </w:t>
            </w:r>
            <w:r w:rsidR="005E2EB2" w:rsidRPr="007B4EBB">
              <w:rPr>
                <w:rFonts w:cstheme="minorHAnsi"/>
              </w:rPr>
              <w:t>Questions:</w:t>
            </w:r>
          </w:p>
        </w:tc>
        <w:tc>
          <w:tcPr>
            <w:tcW w:w="5215" w:type="dxa"/>
          </w:tcPr>
          <w:p w14:paraId="72BB3525" w14:textId="458CEAE1" w:rsidR="00C76C34" w:rsidRPr="007B4EBB" w:rsidRDefault="007B4EBB" w:rsidP="00C76C34">
            <w:pPr>
              <w:spacing w:line="259" w:lineRule="auto"/>
              <w:contextualSpacing/>
              <w:rPr>
                <w:b/>
                <w:bCs/>
              </w:rPr>
            </w:pPr>
            <w:r w:rsidRPr="007B4EBB">
              <w:rPr>
                <w:b/>
                <w:bCs/>
              </w:rPr>
              <w:t>June 18</w:t>
            </w:r>
            <w:r w:rsidRPr="007B4EBB">
              <w:rPr>
                <w:b/>
                <w:bCs/>
                <w:vertAlign w:val="superscript"/>
              </w:rPr>
              <w:t>th</w:t>
            </w:r>
            <w:r w:rsidRPr="007B4EBB">
              <w:rPr>
                <w:b/>
                <w:bCs/>
              </w:rPr>
              <w:t xml:space="preserve">, 2024 5:00 PM </w:t>
            </w:r>
            <w:r w:rsidR="00C76C34" w:rsidRPr="007B4EBB">
              <w:rPr>
                <w:b/>
                <w:bCs/>
              </w:rPr>
              <w:t>Pacific Time</w:t>
            </w:r>
          </w:p>
          <w:p w14:paraId="41227806" w14:textId="07556974" w:rsidR="005E2EB2" w:rsidRPr="007B4EBB" w:rsidRDefault="005E2EB2" w:rsidP="008F7F89">
            <w:pPr>
              <w:spacing w:line="259" w:lineRule="auto"/>
              <w:contextualSpacing/>
            </w:pP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42DCE112" w14:textId="54292315" w:rsidR="001221D5" w:rsidRPr="003D0CE2" w:rsidRDefault="007B4EBB" w:rsidP="00000B2C">
            <w:pPr>
              <w:contextualSpacing/>
              <w:rPr>
                <w:rFonts w:cstheme="minorHAnsi"/>
              </w:rPr>
            </w:pPr>
            <w:r>
              <w:rPr>
                <w:b/>
                <w:bCs/>
              </w:rPr>
              <w:t>June 25</w:t>
            </w:r>
            <w:r w:rsidRPr="007B4EBB">
              <w:rPr>
                <w:b/>
                <w:bCs/>
                <w:vertAlign w:val="superscript"/>
              </w:rPr>
              <w:t>th</w:t>
            </w:r>
            <w:r>
              <w:rPr>
                <w:b/>
                <w:bCs/>
              </w:rPr>
              <w:t xml:space="preserve">, 2024 5:00 PM </w:t>
            </w:r>
            <w:r w:rsidR="00083DB5" w:rsidRPr="007B4EBB">
              <w:rPr>
                <w:b/>
                <w:bCs/>
              </w:rPr>
              <w:t>Pacific Time</w:t>
            </w: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062D29CD" w:rsidR="00C87BF9" w:rsidRPr="00023186" w:rsidRDefault="00EF3508" w:rsidP="008F7F89">
            <w:pPr>
              <w:spacing w:line="259" w:lineRule="auto"/>
              <w:contextualSpacing/>
              <w:rPr>
                <w:highlight w:val="cyan"/>
              </w:rPr>
            </w:pPr>
            <w:r w:rsidRPr="00DD6AA1">
              <w:rPr>
                <w:b/>
                <w:bCs/>
              </w:rPr>
              <w:t xml:space="preserve">8:00 AM </w:t>
            </w:r>
            <w:r w:rsidRPr="00DD6AA1">
              <w:t>Pacific Time, in Purchasing Department on the first business day following the Closing Date. (Opening will be completed virtually. Email RFP Leads for attendance details).</w:t>
            </w:r>
          </w:p>
        </w:tc>
      </w:tr>
      <w:tr w:rsidR="0093725C" w:rsidRPr="00CC36E6" w14:paraId="78CBA0EE" w14:textId="77777777" w:rsidTr="00E137D1">
        <w:tc>
          <w:tcPr>
            <w:tcW w:w="4135" w:type="dxa"/>
          </w:tcPr>
          <w:p w14:paraId="3AA80919" w14:textId="42B3C891" w:rsidR="00E137D1" w:rsidRPr="003D0CE2" w:rsidRDefault="00101681" w:rsidP="00FD5C55">
            <w:pPr>
              <w:ind w:left="0" w:firstLine="0"/>
              <w:contextualSpacing/>
              <w:rPr>
                <w:rFonts w:cstheme="minorHAnsi"/>
              </w:rPr>
            </w:pPr>
            <w:r>
              <w:rPr>
                <w:rFonts w:cstheme="minorHAnsi"/>
              </w:rPr>
              <w:t xml:space="preserve">Virtual Demonstration:  </w:t>
            </w:r>
          </w:p>
          <w:p w14:paraId="5B71C62B" w14:textId="5273496F" w:rsidR="00E137D1" w:rsidRPr="003D0CE2" w:rsidRDefault="00E137D1" w:rsidP="008A082A">
            <w:pPr>
              <w:contextualSpacing/>
              <w:rPr>
                <w:rFonts w:cstheme="minorHAnsi"/>
              </w:rPr>
            </w:pPr>
          </w:p>
        </w:tc>
        <w:tc>
          <w:tcPr>
            <w:tcW w:w="5215" w:type="dxa"/>
          </w:tcPr>
          <w:p w14:paraId="54F5E7D4" w14:textId="34D5F88A" w:rsidR="00E137D1" w:rsidRPr="00F5153D" w:rsidRDefault="00CE13F5" w:rsidP="00F5153D">
            <w:pPr>
              <w:spacing w:line="259" w:lineRule="auto"/>
              <w:contextualSpacing/>
              <w:rPr>
                <w:b/>
                <w:bCs/>
              </w:rPr>
            </w:pPr>
            <w:r w:rsidRPr="00CE13F5">
              <w:rPr>
                <w:b/>
                <w:bCs/>
              </w:rPr>
              <w:t>N/A</w:t>
            </w:r>
          </w:p>
        </w:tc>
      </w:tr>
      <w:tr w:rsidR="00FD0D35" w:rsidRPr="00CC36E6" w14:paraId="7E02BF4D" w14:textId="77777777" w:rsidTr="00E137D1">
        <w:tc>
          <w:tcPr>
            <w:tcW w:w="4135" w:type="dxa"/>
          </w:tcPr>
          <w:p w14:paraId="18E21988" w14:textId="2BB4F5B1" w:rsidR="00FD0D35" w:rsidRPr="00CC36E6" w:rsidRDefault="00A47902" w:rsidP="00000B2C">
            <w:pPr>
              <w:contextualSpacing/>
              <w:rPr>
                <w:rFonts w:cstheme="minorHAnsi"/>
              </w:rPr>
            </w:pPr>
            <w:r>
              <w:rPr>
                <w:rFonts w:cstheme="minorHAnsi"/>
              </w:rPr>
              <w:t xml:space="preserve">Anticipated </w:t>
            </w:r>
            <w:r w:rsidR="00A02F46">
              <w:rPr>
                <w:rFonts w:cstheme="minorHAnsi"/>
              </w:rPr>
              <w:t>Selection/Award Date:</w:t>
            </w:r>
          </w:p>
        </w:tc>
        <w:tc>
          <w:tcPr>
            <w:tcW w:w="5215" w:type="dxa"/>
          </w:tcPr>
          <w:p w14:paraId="1A37FFE2" w14:textId="4EF53910" w:rsidR="00A02F46" w:rsidRPr="007B4EBB" w:rsidRDefault="007B4EBB" w:rsidP="00A02F46">
            <w:pPr>
              <w:spacing w:line="259" w:lineRule="auto"/>
              <w:contextualSpacing/>
              <w:rPr>
                <w:b/>
                <w:bCs/>
              </w:rPr>
            </w:pPr>
            <w:r w:rsidRPr="007B4EBB">
              <w:rPr>
                <w:b/>
                <w:bCs/>
              </w:rPr>
              <w:t>July 1st</w:t>
            </w:r>
            <w:r w:rsidR="00DD5AE6" w:rsidRPr="007B4EBB">
              <w:rPr>
                <w:b/>
                <w:bCs/>
              </w:rPr>
              <w:t xml:space="preserve"> </w:t>
            </w:r>
            <w:r w:rsidR="000A3F2B">
              <w:rPr>
                <w:b/>
                <w:bCs/>
              </w:rPr>
              <w:t xml:space="preserve">2024 </w:t>
            </w:r>
            <w:r w:rsidR="00DD5AE6" w:rsidRPr="007B4EBB">
              <w:rPr>
                <w:b/>
                <w:bCs/>
              </w:rPr>
              <w:t xml:space="preserve">by 5:00 PM PT </w:t>
            </w:r>
          </w:p>
          <w:p w14:paraId="34FA3652" w14:textId="77777777" w:rsidR="00FD0D35" w:rsidRPr="007B4EBB" w:rsidRDefault="00FD0D35" w:rsidP="00F14012">
            <w:pPr>
              <w:ind w:left="-14" w:firstLine="14"/>
              <w:contextualSpacing/>
              <w:rPr>
                <w:rFonts w:cstheme="minorHAnsi"/>
              </w:rPr>
            </w:pPr>
          </w:p>
        </w:tc>
      </w:tr>
      <w:bookmarkEnd w:id="1"/>
      <w:bookmarkEnd w:id="2"/>
      <w:tr w:rsidR="0093725C" w:rsidRPr="00CC36E6" w14:paraId="29E6E8ED" w14:textId="77777777" w:rsidTr="00E137D1">
        <w:tc>
          <w:tcPr>
            <w:tcW w:w="4135" w:type="dxa"/>
          </w:tcPr>
          <w:p w14:paraId="36E9C066" w14:textId="77777777" w:rsidR="00E137D1" w:rsidRPr="00A52EAA" w:rsidRDefault="00E137D1" w:rsidP="00000B2C">
            <w:pPr>
              <w:contextualSpacing/>
              <w:rPr>
                <w:rFonts w:cstheme="minorHAnsi"/>
              </w:rPr>
            </w:pPr>
            <w:r w:rsidRPr="00A52EAA">
              <w:rPr>
                <w:rFonts w:cstheme="minorHAnsi"/>
              </w:rPr>
              <w:lastRenderedPageBreak/>
              <w:t>Initial Term of Contract and Renewals:</w:t>
            </w:r>
          </w:p>
          <w:p w14:paraId="4086DF4C" w14:textId="77777777" w:rsidR="00E137D1" w:rsidRPr="00A52EAA" w:rsidRDefault="00E137D1" w:rsidP="00000B2C">
            <w:pPr>
              <w:contextualSpacing/>
              <w:rPr>
                <w:rFonts w:cstheme="minorHAnsi"/>
              </w:rPr>
            </w:pPr>
          </w:p>
        </w:tc>
        <w:tc>
          <w:tcPr>
            <w:tcW w:w="5215" w:type="dxa"/>
          </w:tcPr>
          <w:p w14:paraId="36FBFACA" w14:textId="2B55A763" w:rsidR="003F29C0" w:rsidRPr="00A52EAA" w:rsidRDefault="00A52EAA" w:rsidP="00F14012">
            <w:pPr>
              <w:ind w:left="-14" w:firstLine="14"/>
              <w:contextualSpacing/>
              <w:rPr>
                <w:rFonts w:cstheme="minorHAnsi"/>
              </w:rPr>
            </w:pPr>
            <w:r w:rsidRPr="00A52EAA">
              <w:rPr>
                <w:rFonts w:cstheme="minorHAnsi"/>
                <w:b/>
                <w:bCs/>
              </w:rPr>
              <w:t>1 Year</w:t>
            </w:r>
          </w:p>
          <w:p w14:paraId="1AB55FCE" w14:textId="1DCDBA26" w:rsidR="003F29C0" w:rsidRPr="00A52EAA" w:rsidRDefault="003F29C0" w:rsidP="003F29C0">
            <w:pPr>
              <w:pStyle w:val="Default"/>
              <w:rPr>
                <w:color w:val="auto"/>
              </w:rPr>
            </w:pPr>
            <w:r w:rsidRPr="00A52EAA">
              <w:rPr>
                <w:color w:val="auto"/>
                <w:sz w:val="22"/>
                <w:szCs w:val="22"/>
              </w:rPr>
              <w:t xml:space="preserve">Following the Initial Term, the parties may extend the Contract under the same terms and conditions, on an annual basis, upon mutual written consent for </w:t>
            </w:r>
            <w:r w:rsidR="00A52EAA">
              <w:rPr>
                <w:color w:val="auto"/>
                <w:sz w:val="22"/>
                <w:szCs w:val="22"/>
              </w:rPr>
              <w:t xml:space="preserve">three (3) </w:t>
            </w:r>
            <w:r w:rsidRPr="00A52EAA">
              <w:rPr>
                <w:color w:val="auto"/>
                <w:sz w:val="22"/>
                <w:szCs w:val="22"/>
              </w:rPr>
              <w:t xml:space="preserve">subsequent one-year periods (each a “Renewal Term”). </w:t>
            </w:r>
          </w:p>
          <w:p w14:paraId="11314313" w14:textId="7BD0F0C5" w:rsidR="00E137D1" w:rsidRPr="00A52EAA" w:rsidRDefault="00E137D1" w:rsidP="00F14012">
            <w:pPr>
              <w:ind w:left="-14" w:firstLine="14"/>
              <w:contextualSpacing/>
              <w:rPr>
                <w:rFonts w:cstheme="minorHAnsi"/>
              </w:rPr>
            </w:pPr>
          </w:p>
        </w:tc>
      </w:tr>
      <w:tr w:rsidR="00B62E7B" w:rsidRPr="00CC36E6" w14:paraId="2FB64B7E" w14:textId="77777777" w:rsidTr="008C1F44">
        <w:tc>
          <w:tcPr>
            <w:tcW w:w="9350" w:type="dxa"/>
            <w:gridSpan w:val="2"/>
          </w:tcPr>
          <w:p w14:paraId="7E30C303" w14:textId="7B19D056" w:rsidR="00B62E7B" w:rsidRDefault="00B62E7B" w:rsidP="00F14012">
            <w:pPr>
              <w:ind w:left="-14" w:firstLine="14"/>
              <w:contextualSpacing/>
              <w:rPr>
                <w:rFonts w:cstheme="minorHAnsi"/>
              </w:rPr>
            </w:pPr>
            <w:r w:rsidRPr="6AD7796A">
              <w:rPr>
                <w:b/>
                <w:bCs/>
                <w:caps/>
                <w:color w:val="C00000"/>
              </w:rPr>
              <w:t>Lewis-Clark State college standard contract terms and conditions</w:t>
            </w:r>
            <w:r w:rsidR="000424BF">
              <w:rPr>
                <w:b/>
                <w:bCs/>
                <w:caps/>
                <w:color w:val="C00000"/>
              </w:rPr>
              <w:t xml:space="preserve"> INCORPORATED BY REFERENCE</w:t>
            </w:r>
            <w:r w:rsidRPr="6AD7796A">
              <w:rPr>
                <w:b/>
                <w:bCs/>
                <w:caps/>
                <w:color w:val="C00000"/>
              </w:rPr>
              <w:t>: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4"/>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3" w:name="_Toc168304030"/>
      <w:r w:rsidRPr="00CC36E6">
        <w:rPr>
          <w:rFonts w:cstheme="minorHAnsi"/>
          <w:b/>
          <w:caps/>
          <w:sz w:val="28"/>
          <w:szCs w:val="28"/>
        </w:rPr>
        <w:lastRenderedPageBreak/>
        <w:t>Overview</w:t>
      </w:r>
      <w:bookmarkEnd w:id="3"/>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B55214">
      <w:pPr>
        <w:pStyle w:val="Heading2"/>
        <w:ind w:left="720"/>
      </w:pPr>
      <w:r w:rsidRPr="00001875">
        <w:t>Purpose</w:t>
      </w:r>
    </w:p>
    <w:p w14:paraId="43196934" w14:textId="7B20EA96" w:rsidR="00354219" w:rsidRDefault="00013440" w:rsidP="0065475D">
      <w:pPr>
        <w:pStyle w:val="ListParagraph"/>
        <w:ind w:left="0" w:firstLine="0"/>
      </w:pPr>
      <w:r>
        <w:t>Lewis-Clark State College (</w:t>
      </w:r>
      <w:r w:rsidR="009E09F9">
        <w:t>LC State</w:t>
      </w:r>
      <w:r>
        <w:t xml:space="preserve"> or the </w:t>
      </w:r>
      <w:r w:rsidR="00DA5D15">
        <w:t>c</w:t>
      </w:r>
      <w:r>
        <w:t>ollege)</w:t>
      </w:r>
      <w:r w:rsidRPr="00CC36E6">
        <w:t xml:space="preserve"> </w:t>
      </w:r>
      <w:r w:rsidR="00F0513A" w:rsidRPr="00CC36E6">
        <w:t>is requesting proposals</w:t>
      </w:r>
      <w:r w:rsidR="00CE13F5">
        <w:t xml:space="preserve"> </w:t>
      </w:r>
      <w:r w:rsidR="00E2471D">
        <w:t>for print services for the Admissions Publications</w:t>
      </w:r>
      <w:r w:rsidR="008E47A3">
        <w:t xml:space="preserve"> as detailed in Section 8.1.  LC State reserves the right to request additional publications</w:t>
      </w:r>
      <w:r w:rsidR="00820CB6">
        <w:t xml:space="preserve">. </w:t>
      </w:r>
    </w:p>
    <w:p w14:paraId="17EBDE34" w14:textId="77777777" w:rsidR="0065475D" w:rsidRDefault="0065475D" w:rsidP="0065475D">
      <w:pPr>
        <w:pStyle w:val="ListParagraph"/>
        <w:ind w:left="0" w:firstLine="0"/>
      </w:pPr>
    </w:p>
    <w:p w14:paraId="09792E5A" w14:textId="468A178F" w:rsidR="00354219" w:rsidRPr="00354219" w:rsidRDefault="5D6EEAB9" w:rsidP="00B55214">
      <w:pPr>
        <w:pStyle w:val="Heading2"/>
        <w:ind w:left="720"/>
      </w:pPr>
      <w:r>
        <w:t>Background Information</w:t>
      </w:r>
    </w:p>
    <w:p w14:paraId="2B5EB26A" w14:textId="790DEEB7" w:rsidR="009E09F9" w:rsidRPr="00866C87" w:rsidRDefault="00820CB6" w:rsidP="00820CB6">
      <w:pPr>
        <w:pStyle w:val="ListParagraph"/>
        <w:ind w:left="0" w:firstLine="0"/>
        <w:rPr>
          <w:rFonts w:cstheme="minorHAnsi"/>
        </w:rPr>
      </w:pPr>
      <w:r w:rsidRPr="00820CB6">
        <w:t>Founded in 1893 and located in Lewiston, Idaho, LC State’s warm and friendly campus provides a unique and safe learning environment, surrounded by the beauty of the LC Valley. While paying the lowest tuition among Idaho’s public four-year institutions, students choose from over 130 degrees and certificates including associate and bachelor's degrees in both academic and career and technical education fields, and graduate level programs. LC State is also proud to be a leader in online education with over 20 fully online degree programs.</w:t>
      </w:r>
      <w:r w:rsidR="00250852">
        <w:t xml:space="preserve"> LC State Admissions publishes and distributes annual publications </w:t>
      </w:r>
      <w:r w:rsidR="00874B7D">
        <w:t>for</w:t>
      </w:r>
      <w:r w:rsidR="00250852">
        <w:t xml:space="preserve"> students, parents, and prospective students. </w:t>
      </w:r>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2CD4A496" w:rsidR="00A50D3B" w:rsidRPr="00036145" w:rsidRDefault="00B52CD1" w:rsidP="00483BC0">
      <w:pPr>
        <w:pStyle w:val="Heading1"/>
        <w:spacing w:before="0"/>
        <w:contextualSpacing/>
        <w:rPr>
          <w:rFonts w:cstheme="minorHAnsi"/>
          <w:b/>
          <w:caps/>
          <w:sz w:val="28"/>
          <w:szCs w:val="28"/>
        </w:rPr>
      </w:pPr>
      <w:bookmarkStart w:id="4" w:name="_Toc168304031"/>
      <w:r>
        <w:rPr>
          <w:rFonts w:cstheme="minorHAnsi"/>
          <w:b/>
          <w:caps/>
          <w:sz w:val="28"/>
          <w:szCs w:val="28"/>
        </w:rPr>
        <w:lastRenderedPageBreak/>
        <w:t>pROCESS REQUIREMENTS</w:t>
      </w:r>
      <w:bookmarkEnd w:id="4"/>
    </w:p>
    <w:p w14:paraId="2AE5095C" w14:textId="77777777" w:rsidR="00036145" w:rsidRPr="00036145" w:rsidRDefault="00036145" w:rsidP="00036145"/>
    <w:p w14:paraId="246AFAB2" w14:textId="48852E50" w:rsidR="00A50D3B" w:rsidRPr="00036145" w:rsidRDefault="00A50D3B" w:rsidP="00134F7F">
      <w:pPr>
        <w:pStyle w:val="Heading2"/>
        <w:numPr>
          <w:ilvl w:val="1"/>
          <w:numId w:val="7"/>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40A37BF3"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009E09F9">
        <w:t>LC State</w:t>
      </w:r>
      <w:r w:rsidR="36659D57">
        <w:t xml:space="preserve"> employees</w:t>
      </w:r>
      <w:r>
        <w:t>, evaluation committee members, or other associated individuals, except the</w:t>
      </w:r>
      <w:r w:rsidR="5D74FECF">
        <w:t xml:space="preserve"> </w:t>
      </w:r>
      <w:r w:rsidR="00EE2776">
        <w:t>RFP Lead</w:t>
      </w:r>
      <w:r>
        <w:t>.</w:t>
      </w:r>
    </w:p>
    <w:p w14:paraId="13C31B06" w14:textId="77777777" w:rsidR="00C34C0E" w:rsidRPr="00CC36E6" w:rsidRDefault="00C34C0E" w:rsidP="009E6D4D">
      <w:pPr>
        <w:pStyle w:val="ListParagraph"/>
        <w:ind w:left="0"/>
        <w:rPr>
          <w:rFonts w:cstheme="minorHAnsi"/>
        </w:rPr>
      </w:pPr>
    </w:p>
    <w:p w14:paraId="5A8B329E" w14:textId="68F4B48C" w:rsidR="00EC4837" w:rsidRPr="00B51B42" w:rsidRDefault="5D6EEAB9" w:rsidP="00B51B42">
      <w:pPr>
        <w:pStyle w:val="Heading2"/>
        <w:ind w:left="720" w:hanging="720"/>
        <w:rPr>
          <w:rFonts w:asciiTheme="minorHAnsi" w:hAnsiTheme="minorHAnsi"/>
        </w:rPr>
      </w:pPr>
      <w:r w:rsidRPr="00B51B42">
        <w:rPr>
          <w:rFonts w:asciiTheme="minorHAnsi" w:hAnsiTheme="minorHAnsi"/>
        </w:rPr>
        <w:t>Pre-Proposal Conference</w:t>
      </w:r>
      <w:r w:rsidR="004C6F39" w:rsidRPr="00B51B42">
        <w:rPr>
          <w:rFonts w:asciiTheme="minorHAnsi" w:hAnsiTheme="minorHAnsi"/>
        </w:rPr>
        <w:t xml:space="preserve"> and On-Site Campus Visit</w:t>
      </w:r>
    </w:p>
    <w:p w14:paraId="47498F93" w14:textId="5BC865AE" w:rsidR="00036145" w:rsidRPr="00EF3508" w:rsidRDefault="00EF3508" w:rsidP="00EE2776">
      <w:pPr>
        <w:pStyle w:val="ListParagraph"/>
        <w:ind w:left="0" w:firstLine="0"/>
        <w:rPr>
          <w:b/>
          <w:bCs/>
        </w:rPr>
      </w:pPr>
      <w:r w:rsidRPr="00EF3508">
        <w:rPr>
          <w:b/>
          <w:bCs/>
        </w:rPr>
        <w:t>N/A</w:t>
      </w:r>
    </w:p>
    <w:p w14:paraId="0108E931" w14:textId="4DE6BC44" w:rsidR="00A47902" w:rsidRDefault="00A47902" w:rsidP="00EE2776">
      <w:pPr>
        <w:pStyle w:val="ListParagraph"/>
        <w:ind w:left="0" w:firstLine="0"/>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0EA1F463"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5" w:name="_Int_QSjF5WyT"/>
      <w:r w:rsidRPr="00F02DE9">
        <w:t>If</w:t>
      </w:r>
      <w:bookmarkEnd w:id="5"/>
      <w:r w:rsidRPr="00F02DE9">
        <w:t xml:space="preserve"> it becomes necessary to revise any part of this RFP, amendments will be posted on </w:t>
      </w:r>
      <w:r w:rsidR="009E09F9">
        <w:t>LC State</w:t>
      </w:r>
      <w:r w:rsidRPr="00F02DE9">
        <w:t xml:space="preserve">’s Purchasing website.  It is the responsibility of parties interested in this RFP to monitor the </w:t>
      </w:r>
      <w:r w:rsidR="009E09F9">
        <w:t>LC State</w:t>
      </w:r>
      <w:r w:rsidRPr="00F02DE9">
        <w:t xml:space="preserve"> Purchasing website for any updates or amendments.  Any oral interpretations or clarifications of this RFP must not be relied upon.  All changes to this RFP will be in writing and must be posted to the </w:t>
      </w:r>
      <w:r w:rsidR="009E09F9">
        <w:t>LC State</w:t>
      </w:r>
      <w:r w:rsidRPr="00F02DE9">
        <w:t xml:space="preserve">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BB56389" w:rsidR="00036145" w:rsidRPr="00816D13" w:rsidRDefault="5D6EEAB9" w:rsidP="000A719E">
      <w:pPr>
        <w:pStyle w:val="Heading3"/>
        <w:ind w:left="720" w:firstLine="0"/>
      </w:pPr>
      <w:r w:rsidRPr="00816D13">
        <w:rPr>
          <w:rFonts w:cstheme="minorBidi"/>
        </w:rPr>
        <w:t xml:space="preserve">Written </w:t>
      </w:r>
      <w:r w:rsidRPr="00816D13">
        <w:t xml:space="preserve">questions must be submitted using </w:t>
      </w:r>
      <w:r w:rsidRPr="00816D13">
        <w:rPr>
          <w:b/>
          <w:bCs/>
        </w:rPr>
        <w:t xml:space="preserve">Attachment </w:t>
      </w:r>
      <w:r w:rsidR="009E09F9">
        <w:rPr>
          <w:b/>
          <w:bCs/>
        </w:rPr>
        <w:t>1</w:t>
      </w:r>
      <w:r w:rsidRPr="00816D13">
        <w:rPr>
          <w:b/>
          <w:bCs/>
        </w:rPr>
        <w:t xml:space="preserve"> - Offeror Questions</w:t>
      </w:r>
      <w:r w:rsidR="000563F3" w:rsidRPr="00816D13">
        <w:t xml:space="preserve">.  </w:t>
      </w:r>
      <w:r w:rsidRPr="00816D13">
        <w:t xml:space="preserve">Official answers to all written questions will be posted on </w:t>
      </w:r>
      <w:r w:rsidR="009E09F9">
        <w:t>LC State</w:t>
      </w:r>
      <w:r w:rsidRPr="00816D13">
        <w:t xml:space="preserve">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69C1F404" w:rsidR="00FF56D6" w:rsidRPr="00CC36E6" w:rsidRDefault="00013440" w:rsidP="005E57B9">
      <w:pPr>
        <w:pStyle w:val="ListParagraph"/>
        <w:numPr>
          <w:ilvl w:val="2"/>
          <w:numId w:val="1"/>
        </w:numPr>
        <w:ind w:left="720" w:firstLine="0"/>
        <w:jc w:val="both"/>
      </w:pPr>
      <w:r>
        <w:t>Offer</w:t>
      </w:r>
      <w:r w:rsidRPr="00CC36E6">
        <w:t xml:space="preserve">ors </w:t>
      </w:r>
      <w:r w:rsidR="00FF56D6" w:rsidRPr="00CC36E6">
        <w:t xml:space="preserve">are strongly encouraged to submit any proposed modifications to the requirements, terms, or conditions of the RFP on </w:t>
      </w:r>
      <w:r w:rsidR="00FF56D6" w:rsidRPr="00CC36E6">
        <w:rPr>
          <w:b/>
        </w:rPr>
        <w:t xml:space="preserve">Attachment </w:t>
      </w:r>
      <w:r w:rsidR="009E09F9">
        <w:rPr>
          <w:b/>
        </w:rPr>
        <w:t>1</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30B50FAF" w:rsidR="00FF56D6" w:rsidRPr="00CC36E6" w:rsidRDefault="00FF56D6" w:rsidP="00133122">
      <w:pPr>
        <w:pStyle w:val="ListParagraph"/>
        <w:numPr>
          <w:ilvl w:val="0"/>
          <w:numId w:val="4"/>
        </w:numPr>
        <w:jc w:val="both"/>
      </w:pPr>
      <w:r w:rsidRPr="00CC36E6">
        <w:t xml:space="preserve">Recommended verbiage for </w:t>
      </w:r>
      <w:r w:rsidR="009E09F9">
        <w:t>LC State</w:t>
      </w:r>
      <w:r w:rsidR="00AD4F60">
        <w:t xml:space="preserve">’s </w:t>
      </w:r>
      <w:r w:rsidRPr="00CC36E6">
        <w:t>consideration that is consistent in content, context, and form with</w:t>
      </w:r>
      <w:r w:rsidR="00AD4F60">
        <w:t xml:space="preserve"> </w:t>
      </w:r>
      <w:r w:rsidR="009E09F9">
        <w:t>LC State</w:t>
      </w:r>
      <w:r w:rsidR="00AD4F60">
        <w:t xml:space="preserve">’s </w:t>
      </w:r>
      <w:r w:rsidRPr="00CC36E6">
        <w:t>requirement that is being questioned.</w:t>
      </w:r>
    </w:p>
    <w:p w14:paraId="05066DF7" w14:textId="22DE4A36" w:rsidR="00FF56D6" w:rsidRPr="00CC36E6" w:rsidRDefault="5D6EEAB9" w:rsidP="00133122">
      <w:pPr>
        <w:pStyle w:val="ListParagraph"/>
        <w:numPr>
          <w:ilvl w:val="0"/>
          <w:numId w:val="4"/>
        </w:numPr>
        <w:jc w:val="both"/>
      </w:pPr>
      <w:r>
        <w:t xml:space="preserve">Explanation of how </w:t>
      </w:r>
      <w:r w:rsidR="009E09F9">
        <w:t>LC State</w:t>
      </w:r>
      <w:r>
        <w:t xml:space="preserve">’s acceptance of the recommended verbiage is fair and equitable to both </w:t>
      </w:r>
      <w:r w:rsidR="009E09F9">
        <w:t>LC State</w:t>
      </w:r>
      <w:r>
        <w:t xml:space="preserve"> and to the party submitting the question.</w:t>
      </w:r>
    </w:p>
    <w:p w14:paraId="5C92A911" w14:textId="77777777" w:rsidR="00FF56D6" w:rsidRPr="00CC36E6" w:rsidRDefault="00FF56D6" w:rsidP="00FF56D6">
      <w:pPr>
        <w:pStyle w:val="ListParagraph"/>
        <w:jc w:val="both"/>
      </w:pPr>
    </w:p>
    <w:p w14:paraId="23728669" w14:textId="5B196DBF" w:rsidR="00FF56D6" w:rsidRPr="008F43E9" w:rsidRDefault="0121F315" w:rsidP="005E57B9">
      <w:pPr>
        <w:pStyle w:val="ListParagraph"/>
        <w:numPr>
          <w:ilvl w:val="2"/>
          <w:numId w:val="1"/>
        </w:numPr>
        <w:ind w:left="720" w:firstLine="0"/>
        <w:jc w:val="both"/>
      </w:pPr>
      <w:r>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005E57B9">
        <w:t xml:space="preserve">Attachment </w:t>
      </w:r>
      <w:r w:rsidR="009E09F9" w:rsidRPr="005E57B9">
        <w:t>2</w:t>
      </w:r>
      <w:r w:rsidR="7B13EFE8" w:rsidRPr="005E57B9">
        <w:t xml:space="preserve"> - </w:t>
      </w:r>
      <w:r w:rsidR="32AC87FE" w:rsidRPr="005E57B9">
        <w:t xml:space="preserve">Modification and </w:t>
      </w:r>
      <w:r w:rsidR="697E89A4" w:rsidRPr="005E57B9">
        <w:t>Exception Form</w:t>
      </w:r>
      <w:r w:rsidR="7B13EFE8">
        <w:t xml:space="preserve"> </w:t>
      </w:r>
      <w:r w:rsidR="697E89A4">
        <w:t>and must contain the same information outlined in Section 2.</w:t>
      </w:r>
      <w:r w:rsidR="005C584C">
        <w:t>2</w:t>
      </w:r>
      <w:r w:rsidR="697E89A4">
        <w:t>.1, above</w:t>
      </w:r>
      <w:r w:rsidR="000563F3">
        <w:t xml:space="preserve">. </w:t>
      </w:r>
      <w:r w:rsidR="009E09F9">
        <w:t>LC State</w:t>
      </w:r>
      <w:r w:rsidR="4CA72C94">
        <w:t xml:space="preserve"> </w:t>
      </w:r>
      <w:r w:rsidR="697E89A4">
        <w:t xml:space="preserve">will not consider any modifications or exceptions that are not identified specifically on Attachment </w:t>
      </w:r>
      <w:r w:rsidR="009E09F9">
        <w:t>2</w:t>
      </w:r>
      <w:r w:rsidR="00CD39D7">
        <w:t>.</w:t>
      </w:r>
    </w:p>
    <w:p w14:paraId="0CC000EA" w14:textId="77777777" w:rsidR="00FF56D6" w:rsidRPr="00CC36E6" w:rsidRDefault="00FF56D6" w:rsidP="005E57B9">
      <w:pPr>
        <w:pStyle w:val="ListParagraph"/>
        <w:ind w:firstLine="0"/>
        <w:jc w:val="both"/>
      </w:pPr>
    </w:p>
    <w:p w14:paraId="265BB50D" w14:textId="18E50501" w:rsidR="00FF56D6" w:rsidRPr="00CC36E6" w:rsidRDefault="009E09F9" w:rsidP="005E57B9">
      <w:pPr>
        <w:pStyle w:val="ListParagraph"/>
        <w:numPr>
          <w:ilvl w:val="2"/>
          <w:numId w:val="1"/>
        </w:numPr>
        <w:ind w:left="720" w:firstLine="0"/>
        <w:jc w:val="both"/>
      </w:pPr>
      <w:r>
        <w:t>LC State</w:t>
      </w:r>
      <w:r w:rsidR="5D6EEAB9">
        <w:t xml:space="preserve"> has sole discretion to determine if the modifications or exceptions submitted by an Offeror would result in a material change or otherwise threaten the integrity of the </w:t>
      </w:r>
      <w:r w:rsidR="5D6EEAB9">
        <w:lastRenderedPageBreak/>
        <w:t xml:space="preserve">procurement process.  Non-material modifications or exceptions may be discussed with the apparent successful Offeror, at the discretion of </w:t>
      </w:r>
      <w:r>
        <w:t>LC State</w:t>
      </w:r>
      <w:r w:rsidR="5D6EEAB9">
        <w:t xml:space="preserve">; however, </w:t>
      </w:r>
      <w:r>
        <w:t>LC State</w:t>
      </w:r>
      <w:r w:rsidR="5D6EEAB9">
        <w:t xml:space="preserve"> shall have the right to reject any and all such modifications and/or exceptions, or to call an end to such discussions, and to instruct the Offeror to amend its Proposal and remove the modifications and/or exceptions.  Failure to do so may result in </w:t>
      </w:r>
      <w:r>
        <w:t>LC State</w:t>
      </w:r>
      <w:r w:rsidR="5D6EEAB9">
        <w:t xml:space="preserve"> finding the Proposal non-responsive.  </w:t>
      </w:r>
    </w:p>
    <w:p w14:paraId="273D69F9" w14:textId="77777777" w:rsidR="00FF56D6" w:rsidRPr="00CC36E6" w:rsidRDefault="00FF56D6" w:rsidP="005E57B9">
      <w:pPr>
        <w:pStyle w:val="ListParagraph"/>
        <w:ind w:firstLine="0"/>
        <w:jc w:val="both"/>
      </w:pPr>
    </w:p>
    <w:p w14:paraId="37B28213" w14:textId="77777777" w:rsidR="00FF56D6" w:rsidRDefault="5D6EEAB9" w:rsidP="005E57B9">
      <w:pPr>
        <w:pStyle w:val="ListParagraph"/>
        <w:numPr>
          <w:ilvl w:val="2"/>
          <w:numId w:val="1"/>
        </w:numPr>
        <w:ind w:left="720" w:firstLine="0"/>
        <w:jc w:val="both"/>
      </w:pPr>
      <w:r>
        <w:t xml:space="preserve">Except as otherwise provided within the Solicitation, </w:t>
      </w:r>
      <w:r w:rsidR="009E09F9">
        <w:t>LC State</w:t>
      </w:r>
      <w:r>
        <w:t xml:space="preserve"> will not consider modifications or exceptions to the requirements, terms, or conditions which are proposed after the RFP Closing Date</w:t>
      </w:r>
      <w:r w:rsidR="00767494">
        <w:t>.</w:t>
      </w:r>
    </w:p>
    <w:p w14:paraId="44CD44D4" w14:textId="77777777" w:rsidR="008B35E9" w:rsidRDefault="008B35E9" w:rsidP="005E57B9">
      <w:pPr>
        <w:pStyle w:val="ListParagraph"/>
        <w:ind w:firstLine="0"/>
        <w:jc w:val="both"/>
      </w:pPr>
    </w:p>
    <w:p w14:paraId="664F4C11" w14:textId="77777777" w:rsidR="008B35E9" w:rsidRDefault="008B35E9" w:rsidP="008B35E9"/>
    <w:p w14:paraId="60B2FCFA" w14:textId="6EBCCB1D" w:rsidR="00B51B42" w:rsidRPr="00B51B42" w:rsidRDefault="00B51B42" w:rsidP="00B51B42">
      <w:pPr>
        <w:pStyle w:val="Heading2"/>
        <w:spacing w:before="0"/>
        <w:ind w:left="720" w:hanging="720"/>
        <w:contextualSpacing/>
        <w:rPr>
          <w:rFonts w:asciiTheme="minorHAnsi" w:hAnsiTheme="minorHAnsi"/>
        </w:rPr>
      </w:pPr>
      <w:r w:rsidRPr="00B51B42">
        <w:rPr>
          <w:rFonts w:asciiTheme="minorHAnsi" w:hAnsiTheme="minorHAnsi"/>
        </w:rPr>
        <w:t>Proposals</w:t>
      </w:r>
    </w:p>
    <w:p w14:paraId="0DB3A8E5" w14:textId="5A62EF90" w:rsidR="008B35E9" w:rsidRDefault="00B51B42" w:rsidP="005E57B9">
      <w:pPr>
        <w:pStyle w:val="ListParagraph"/>
        <w:numPr>
          <w:ilvl w:val="2"/>
          <w:numId w:val="1"/>
        </w:numPr>
        <w:ind w:left="720" w:firstLine="0"/>
        <w:jc w:val="both"/>
      </w:pPr>
      <w:r>
        <w:t xml:space="preserve">Proposals </w:t>
      </w:r>
      <w:r w:rsidRPr="00B51B42">
        <w:t xml:space="preserve">should be submitted on the most favorable terms an Offeror can propose, from both a price and technical standpoint, as well as with regard to legal terms and conditions. The </w:t>
      </w:r>
      <w:r>
        <w:t>college</w:t>
      </w:r>
      <w:r w:rsidRPr="00B51B42">
        <w:t xml:space="preserve"> reserves the right to accept any part of a Proposal or reject all or any part of any Proposal received, without financial obligation, if the </w:t>
      </w:r>
      <w:r w:rsidR="005E57B9">
        <w:t>college</w:t>
      </w:r>
      <w:r w:rsidRPr="00B51B42">
        <w:t xml:space="preserve"> determines it to be in the best interest of the </w:t>
      </w:r>
      <w:r w:rsidR="005E57B9">
        <w:t>college</w:t>
      </w:r>
      <w:r w:rsidRPr="00B51B42">
        <w:t xml:space="preserve"> to do so.</w:t>
      </w:r>
    </w:p>
    <w:p w14:paraId="34EF3684" w14:textId="77777777" w:rsidR="005E57B9" w:rsidRPr="005E57B9" w:rsidRDefault="005E57B9" w:rsidP="005E57B9">
      <w:pPr>
        <w:pStyle w:val="ListParagraph"/>
        <w:ind w:firstLine="0"/>
        <w:jc w:val="both"/>
      </w:pPr>
    </w:p>
    <w:p w14:paraId="16ECFE06" w14:textId="77777777" w:rsidR="005E57B9" w:rsidRPr="005E57B9" w:rsidRDefault="005E57B9" w:rsidP="005E57B9">
      <w:pPr>
        <w:pStyle w:val="ListParagraph"/>
        <w:numPr>
          <w:ilvl w:val="2"/>
          <w:numId w:val="1"/>
        </w:numPr>
        <w:ind w:left="720" w:firstLine="0"/>
        <w:jc w:val="both"/>
      </w:pPr>
      <w:r w:rsidRPr="005E57B9">
        <w:t xml:space="preserve">Discussions with individual Offerors (including the utilization of one or more rounds of Best And Final Offers (BAFO) and/or Negotiations) may be conducted as determined by the college to be in its best interest. Offerors should submit their best and most competitive cost proposal initially, as there is no guarantee that the college will conduct any discussions. </w:t>
      </w:r>
    </w:p>
    <w:p w14:paraId="515589AE" w14:textId="77777777" w:rsidR="005E57B9" w:rsidRPr="005E57B9" w:rsidRDefault="005E57B9" w:rsidP="005E57B9">
      <w:pPr>
        <w:rPr>
          <w:bCs/>
        </w:rPr>
      </w:pPr>
    </w:p>
    <w:p w14:paraId="24A36433" w14:textId="396F63E8" w:rsidR="005E57B9" w:rsidRDefault="005E57B9" w:rsidP="005E57B9">
      <w:pPr>
        <w:pStyle w:val="ListParagraph"/>
        <w:numPr>
          <w:ilvl w:val="2"/>
          <w:numId w:val="1"/>
        </w:numPr>
        <w:ind w:left="720" w:firstLine="0"/>
        <w:jc w:val="both"/>
      </w:pPr>
      <w:r w:rsidRPr="005E57B9">
        <w:t>No verbal Proposals or verbal modifications will be considered. An Offeror may modify its Proposal in writing prior to the RFP closing time. A written modification must include the date and signature of the Offeror or its authorized representative.</w:t>
      </w:r>
    </w:p>
    <w:p w14:paraId="3C6C4E4F" w14:textId="77777777" w:rsidR="006D6690" w:rsidRDefault="006D6690" w:rsidP="006D6690">
      <w:pPr>
        <w:pStyle w:val="ListParagraph"/>
      </w:pPr>
    </w:p>
    <w:p w14:paraId="5DB72DEA" w14:textId="77777777" w:rsidR="006D6690" w:rsidRPr="006D6690" w:rsidRDefault="006D6690" w:rsidP="006D6690">
      <w:pPr>
        <w:pStyle w:val="ListParagraph"/>
        <w:numPr>
          <w:ilvl w:val="2"/>
          <w:numId w:val="1"/>
        </w:numPr>
        <w:ind w:left="720" w:firstLine="0"/>
        <w:jc w:val="both"/>
      </w:pPr>
      <w:r w:rsidRPr="006D6690">
        <w:t>Proposals that are qualified with conditional clauses or alterations or items not called for in the RFP documents, or irregularities of any kind, are subject to disqualification by the college at its option.</w:t>
      </w:r>
    </w:p>
    <w:p w14:paraId="42C16CBD" w14:textId="77777777" w:rsidR="005E57B9" w:rsidRDefault="005E57B9" w:rsidP="005E57B9">
      <w:pPr>
        <w:pStyle w:val="ListParagraph"/>
      </w:pPr>
    </w:p>
    <w:p w14:paraId="0F3D6E69" w14:textId="2B5ED40D" w:rsidR="005E57B9" w:rsidRDefault="00A51F50" w:rsidP="005E57B9">
      <w:pPr>
        <w:pStyle w:val="ListParagraph"/>
        <w:numPr>
          <w:ilvl w:val="2"/>
          <w:numId w:val="1"/>
        </w:numPr>
        <w:ind w:left="720" w:firstLine="0"/>
        <w:jc w:val="both"/>
      </w:pPr>
      <w:r>
        <w:t xml:space="preserve">All </w:t>
      </w:r>
      <w:r w:rsidR="005E57B9" w:rsidRPr="005E57B9">
        <w:t xml:space="preserve">Proposal concepts and material submitted becomes the property of the </w:t>
      </w:r>
      <w:r w:rsidR="005E57B9">
        <w:t>college</w:t>
      </w:r>
      <w:r w:rsidR="005E57B9" w:rsidRPr="005E57B9">
        <w:t xml:space="preserve"> and will not be returned to Offeror unless the Solicitation is canceled by the </w:t>
      </w:r>
      <w:r w:rsidR="00CD2B1A">
        <w:t>college</w:t>
      </w:r>
      <w:r w:rsidR="005E57B9" w:rsidRPr="005E57B9">
        <w:t xml:space="preserve"> (State Code § 67-9215). Award or rejection of a Proposal does not affect this right. Proposals and supporting documentation may be available for public inspection upon written request following the announcement of a Contract award, except for information specifically labeled on each separate page as a “Trade Secret” under the Idaho Public Records Act, Section Title 74, Chapter 1, Idaho Code (“the Act”). Alternatively, information may be specifically labeled “exempt” from public records under another exemption found in the Act. Information specifically labeled as Trade Secret or otherwise exempt may be protected from disclosure, but only to the extent consistent with the Act or otherwise applicable federal or state law or regulation. Accordingly, the </w:t>
      </w:r>
      <w:r w:rsidR="005E57B9">
        <w:t>college</w:t>
      </w:r>
      <w:r w:rsidR="005E57B9" w:rsidRPr="005E57B9">
        <w:t xml:space="preserve"> cannot guarantee its confidentiality.</w:t>
      </w:r>
    </w:p>
    <w:p w14:paraId="0E6543FD" w14:textId="28031B9B" w:rsidR="005E57B9" w:rsidRPr="005E57B9" w:rsidRDefault="005E57B9" w:rsidP="005E57B9">
      <w:pPr>
        <w:pStyle w:val="ListParagraph"/>
        <w:ind w:firstLine="0"/>
        <w:jc w:val="both"/>
        <w:sectPr w:rsidR="005E57B9" w:rsidRPr="005E57B9" w:rsidSect="007A4B8C">
          <w:footerReference w:type="default" r:id="rId15"/>
          <w:pgSz w:w="12240" w:h="15840"/>
          <w:pgMar w:top="1440" w:right="1440" w:bottom="1440" w:left="1440" w:header="720" w:footer="720" w:gutter="0"/>
          <w:cols w:space="720"/>
          <w:docGrid w:linePitch="360"/>
        </w:sectPr>
      </w:pPr>
    </w:p>
    <w:p w14:paraId="0FFE4686" w14:textId="6393D4EB" w:rsidR="000A7B9F" w:rsidRPr="00510480" w:rsidRDefault="005531F7" w:rsidP="00CF7920">
      <w:pPr>
        <w:pStyle w:val="Heading1"/>
        <w:spacing w:before="0"/>
        <w:contextualSpacing/>
        <w:rPr>
          <w:rFonts w:cstheme="minorHAnsi"/>
          <w:b/>
          <w:caps/>
          <w:vanish/>
          <w:sz w:val="28"/>
          <w:szCs w:val="28"/>
        </w:rPr>
      </w:pPr>
      <w:bookmarkStart w:id="6" w:name="_Toc168304032"/>
      <w:r w:rsidRPr="00510480">
        <w:rPr>
          <w:b/>
          <w:caps/>
          <w:sz w:val="28"/>
          <w:szCs w:val="28"/>
        </w:rPr>
        <w:lastRenderedPageBreak/>
        <w:t>Instructions for Submission of Proposal</w:t>
      </w:r>
      <w:bookmarkEnd w:id="6"/>
    </w:p>
    <w:p w14:paraId="42F3DF8B" w14:textId="563D2280" w:rsidR="00CF7920" w:rsidRDefault="00CF7920" w:rsidP="008707CF"/>
    <w:p w14:paraId="0261669D" w14:textId="77777777" w:rsidR="00CF7920" w:rsidRPr="00CF7920" w:rsidRDefault="00CF7920" w:rsidP="00CF7920"/>
    <w:p w14:paraId="347A4A27" w14:textId="26A4BC00" w:rsidR="009E09F9" w:rsidRPr="009144E7" w:rsidRDefault="009E09F9" w:rsidP="009144E7">
      <w:pPr>
        <w:pStyle w:val="FoodIndent"/>
        <w:tabs>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009144E7">
        <w:rPr>
          <w:rFonts w:asciiTheme="minorHAnsi" w:hAnsiTheme="minorHAnsi" w:cstheme="minorHAnsi"/>
          <w:sz w:val="22"/>
          <w:szCs w:val="22"/>
        </w:rPr>
        <w:t xml:space="preserve">current version of </w:t>
      </w:r>
      <w:r w:rsidR="00E140E0">
        <w:rPr>
          <w:rFonts w:asciiTheme="minorHAnsi" w:hAnsiTheme="minorHAnsi" w:cstheme="minorHAnsi"/>
          <w:sz w:val="22"/>
          <w:szCs w:val="22"/>
        </w:rPr>
        <w:t>LC State</w:t>
      </w:r>
      <w:r w:rsidR="009144E7">
        <w:rPr>
          <w:rFonts w:asciiTheme="minorHAnsi" w:hAnsiTheme="minorHAnsi" w:cstheme="minorHAnsi"/>
          <w:sz w:val="22"/>
          <w:szCs w:val="22"/>
        </w:rPr>
        <w:t xml:space="preserve"> Standard Terms and Conditions are incorporated, by reference into this solicitation, and into any resulting contracts as if set forth in their entirety.  Also incorporated by reference into </w:t>
      </w:r>
      <w:r w:rsidR="009144E7" w:rsidRPr="009144E7">
        <w:rPr>
          <w:rFonts w:asciiTheme="minorHAnsi" w:hAnsiTheme="minorHAnsi" w:cstheme="minorHAnsi"/>
          <w:sz w:val="22"/>
          <w:szCs w:val="22"/>
        </w:rPr>
        <w:t xml:space="preserve">this solicitation are Idaho Bills 189, 190, 191, and 294. LC State Standard Terms and Conditions are located at: </w:t>
      </w:r>
      <w:hyperlink r:id="rId16" w:history="1">
        <w:r w:rsidRPr="009144E7">
          <w:rPr>
            <w:rStyle w:val="Hyperlink"/>
            <w:rFonts w:asciiTheme="minorHAnsi" w:hAnsiTheme="minorHAnsi" w:cstheme="minorHAnsi"/>
            <w:sz w:val="22"/>
            <w:szCs w:val="22"/>
          </w:rPr>
          <w:t>https://www.lcsc.edu/purchasing/vendors</w:t>
        </w:r>
      </w:hyperlink>
      <w:r w:rsidR="009144E7" w:rsidRPr="009144E7">
        <w:rPr>
          <w:rFonts w:asciiTheme="minorHAnsi" w:hAnsiTheme="minorHAnsi" w:cstheme="minorHAnsi"/>
          <w:sz w:val="22"/>
          <w:szCs w:val="22"/>
        </w:rPr>
        <w:t>. Failure by any submitting</w:t>
      </w:r>
      <w:r w:rsidR="009144E7">
        <w:rPr>
          <w:rFonts w:asciiTheme="minorHAnsi" w:hAnsiTheme="minorHAnsi" w:cstheme="minorHAnsi"/>
          <w:sz w:val="22"/>
          <w:szCs w:val="22"/>
        </w:rPr>
        <w:t xml:space="preserve"> </w:t>
      </w:r>
      <w:r w:rsidR="009B6F78">
        <w:rPr>
          <w:rFonts w:asciiTheme="minorHAnsi" w:hAnsiTheme="minorHAnsi" w:cstheme="minorHAnsi"/>
          <w:sz w:val="22"/>
          <w:szCs w:val="22"/>
        </w:rPr>
        <w:t>Offeror</w:t>
      </w:r>
      <w:r w:rsidR="009144E7" w:rsidRPr="009144E7">
        <w:rPr>
          <w:rFonts w:asciiTheme="minorHAnsi" w:hAnsiTheme="minorHAnsi" w:cstheme="minorHAnsi"/>
          <w:sz w:val="22"/>
          <w:szCs w:val="22"/>
        </w:rPr>
        <w:t xml:space="preserve"> to review these documents will in no way constitute or be deemed a waiver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of any term, condition or requirement contained in the referenced documents; and no liability</w:t>
      </w:r>
      <w:r w:rsidR="00CD39D7">
        <w:rPr>
          <w:rFonts w:asciiTheme="minorHAnsi" w:hAnsiTheme="minorHAnsi" w:cstheme="minorHAnsi"/>
          <w:sz w:val="22"/>
          <w:szCs w:val="22"/>
        </w:rPr>
        <w:t xml:space="preserve"> </w:t>
      </w:r>
      <w:r w:rsidR="009144E7" w:rsidRPr="009144E7">
        <w:rPr>
          <w:rFonts w:asciiTheme="minorHAnsi" w:hAnsiTheme="minorHAnsi" w:cstheme="minorHAnsi"/>
          <w:sz w:val="22"/>
          <w:szCs w:val="22"/>
        </w:rPr>
        <w:t xml:space="preserve">will be assumed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for a submitting </w:t>
      </w:r>
      <w:r w:rsidR="009B6F78">
        <w:rPr>
          <w:rFonts w:asciiTheme="minorHAnsi" w:hAnsiTheme="minorHAnsi" w:cstheme="minorHAnsi"/>
          <w:sz w:val="22"/>
          <w:szCs w:val="22"/>
        </w:rPr>
        <w:t>Offeror</w:t>
      </w:r>
      <w:r w:rsidR="00A87CBC">
        <w:rPr>
          <w:rFonts w:asciiTheme="minorHAnsi" w:hAnsiTheme="minorHAnsi" w:cstheme="minorHAnsi"/>
          <w:sz w:val="22"/>
          <w:szCs w:val="22"/>
        </w:rPr>
        <w:t>’s</w:t>
      </w:r>
      <w:r w:rsidR="009144E7" w:rsidRPr="009144E7">
        <w:rPr>
          <w:rFonts w:asciiTheme="minorHAnsi" w:hAnsiTheme="minorHAnsi" w:cstheme="minorHAnsi"/>
          <w:sz w:val="22"/>
          <w:szCs w:val="22"/>
        </w:rPr>
        <w:t xml:space="preserve"> failure to consider the </w:t>
      </w:r>
      <w:r w:rsidR="009144E7">
        <w:rPr>
          <w:rFonts w:asciiTheme="minorHAnsi" w:hAnsiTheme="minorHAnsi" w:cstheme="minorHAnsi"/>
          <w:sz w:val="22"/>
          <w:szCs w:val="22"/>
        </w:rPr>
        <w:t xml:space="preserve">LC State Standard Terms and Conditions </w:t>
      </w:r>
      <w:r w:rsidR="009144E7" w:rsidRPr="009144E7">
        <w:rPr>
          <w:rFonts w:asciiTheme="minorHAnsi" w:hAnsiTheme="minorHAnsi" w:cstheme="minorHAnsi"/>
          <w:sz w:val="22"/>
          <w:szCs w:val="22"/>
        </w:rPr>
        <w:t>in preparing</w:t>
      </w:r>
      <w:r w:rsidR="009144E7">
        <w:rPr>
          <w:rFonts w:asciiTheme="minorHAnsi" w:hAnsiTheme="minorHAnsi" w:cstheme="minorHAnsi"/>
          <w:sz w:val="22"/>
          <w:szCs w:val="22"/>
        </w:rPr>
        <w:t xml:space="preserve"> </w:t>
      </w:r>
      <w:r w:rsidR="009144E7" w:rsidRPr="009144E7">
        <w:rPr>
          <w:rFonts w:asciiTheme="minorHAnsi" w:hAnsiTheme="minorHAnsi" w:cstheme="minorHAnsi"/>
          <w:sz w:val="22"/>
          <w:szCs w:val="22"/>
        </w:rPr>
        <w:t>its response to the solicitation.</w:t>
      </w:r>
    </w:p>
    <w:p w14:paraId="0C534B8C" w14:textId="69D81AE1" w:rsidR="009E09F9" w:rsidRDefault="009E09F9" w:rsidP="009E09F9"/>
    <w:p w14:paraId="73F8ADD4" w14:textId="77777777" w:rsidR="009144E7" w:rsidRDefault="009144E7" w:rsidP="009144E7">
      <w:pPr>
        <w:pStyle w:val="Heading2"/>
        <w:spacing w:before="0"/>
        <w:ind w:left="720" w:hanging="720"/>
        <w:contextualSpacing/>
        <w:rPr>
          <w:rFonts w:asciiTheme="minorHAnsi" w:hAnsiTheme="minorHAnsi"/>
          <w:szCs w:val="22"/>
        </w:rPr>
      </w:pPr>
      <w:r w:rsidRPr="00D4598A">
        <w:rPr>
          <w:rFonts w:asciiTheme="minorHAnsi" w:hAnsiTheme="minorHAnsi"/>
          <w:szCs w:val="22"/>
        </w:rPr>
        <w:t>General Instructions</w:t>
      </w:r>
    </w:p>
    <w:p w14:paraId="228C1B1B" w14:textId="77777777" w:rsidR="009144E7" w:rsidRPr="009E09F9" w:rsidRDefault="009144E7" w:rsidP="009E09F9"/>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364A2F26" w:rsidR="00D4598A" w:rsidRDefault="729D130A" w:rsidP="00181ABD">
      <w:pPr>
        <w:pStyle w:val="Heading3"/>
        <w:spacing w:before="0"/>
        <w:ind w:left="720" w:firstLine="0"/>
      </w:pPr>
      <w:r>
        <w:t xml:space="preserve">All electronic files must be in </w:t>
      </w:r>
      <w:r w:rsidR="00816D13" w:rsidRPr="009E09F9">
        <w:t>PDF</w:t>
      </w:r>
      <w:r w:rsidR="00816D13">
        <w:t xml:space="preserve">, </w:t>
      </w:r>
      <w:r>
        <w:t>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EE99E04" w:rsidR="003860E0" w:rsidRPr="00D4598A" w:rsidRDefault="003F1E06" w:rsidP="4F4F87EA">
      <w:pPr>
        <w:pStyle w:val="Heading2"/>
        <w:spacing w:before="0"/>
        <w:ind w:left="720" w:hanging="720"/>
        <w:contextualSpacing/>
        <w:rPr>
          <w:rFonts w:asciiTheme="minorHAnsi" w:hAnsiTheme="minorHAnsi"/>
        </w:rPr>
      </w:pPr>
      <w:r>
        <w:rPr>
          <w:rFonts w:asciiTheme="minorHAnsi" w:hAnsiTheme="minorHAnsi"/>
        </w:rPr>
        <w:t>Public Records</w:t>
      </w:r>
    </w:p>
    <w:p w14:paraId="36F93957" w14:textId="035FCCEF" w:rsidR="40785A87" w:rsidRDefault="003F1E06" w:rsidP="00B82680">
      <w:pPr>
        <w:pStyle w:val="Heading3"/>
        <w:spacing w:before="0"/>
        <w:ind w:left="720" w:firstLine="0"/>
      </w:pPr>
      <w:r w:rsidRPr="003F1E06">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will be a public record subject to disclosure under the Public Records Law. The Public Records Law contains certain exemptions. One exemption potentially applicable to part of your response may be for trade secrets.</w:t>
      </w:r>
    </w:p>
    <w:p w14:paraId="20D7817D" w14:textId="77777777" w:rsidR="00D066C9" w:rsidRPr="00D066C9" w:rsidRDefault="00D066C9" w:rsidP="00D066C9"/>
    <w:p w14:paraId="245D23FF" w14:textId="3F732B94" w:rsidR="40785A87" w:rsidRDefault="5D6EEAB9" w:rsidP="00B82680">
      <w:pPr>
        <w:pStyle w:val="Heading3"/>
        <w:spacing w:before="0"/>
        <w:ind w:left="720" w:firstLine="0"/>
      </w:pPr>
      <w:r w:rsidRPr="00B82680">
        <w:t xml:space="preserve">Prices that you provide in your Bid, Proposal or Quotation are not a trade secret.  </w:t>
      </w:r>
      <w:r w:rsidR="009E09F9">
        <w:t>LC State</w:t>
      </w:r>
      <w:r w:rsidRPr="00B82680">
        <w:t>,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712DCC00" w14:textId="77777777" w:rsidR="003F1E06" w:rsidRPr="003F1E06" w:rsidRDefault="003F1E06" w:rsidP="003F1E06">
      <w:pPr>
        <w:pStyle w:val="Heading2"/>
        <w:spacing w:before="0"/>
        <w:ind w:left="720" w:hanging="720"/>
        <w:contextualSpacing/>
        <w:rPr>
          <w:rFonts w:asciiTheme="minorHAnsi" w:hAnsiTheme="minorHAnsi"/>
        </w:rPr>
      </w:pPr>
      <w:r w:rsidRPr="003F1E06">
        <w:rPr>
          <w:rFonts w:asciiTheme="minorHAnsi" w:hAnsiTheme="minorHAnsi"/>
        </w:rPr>
        <w:t xml:space="preserve">Redacted Information </w:t>
      </w:r>
    </w:p>
    <w:p w14:paraId="08E71E01" w14:textId="01616562" w:rsidR="40785A87" w:rsidRPr="00B82680" w:rsidRDefault="003F1E06" w:rsidP="003F1E06">
      <w:pPr>
        <w:ind w:firstLine="0"/>
      </w:pPr>
      <w:r w:rsidRPr="003F1E06">
        <w:t xml:space="preserve">If your Proposal contains information that you consider to be exempt, you must also submit a redacted copy of the Proposal with all exempt information removed or blacked out. The </w:t>
      </w:r>
      <w:r>
        <w:t>college</w:t>
      </w:r>
      <w:r w:rsidRPr="003F1E06">
        <w:t xml:space="preserve"> will provide this redacted Proposal to requestors under the Public Records Law, if requested. Submitting Offerors must also:</w:t>
      </w:r>
    </w:p>
    <w:p w14:paraId="6AA97808" w14:textId="7FB6E06F" w:rsidR="40785A87" w:rsidRPr="003F1E06" w:rsidRDefault="5D6EEAB9" w:rsidP="003F1E06">
      <w:pPr>
        <w:pStyle w:val="Heading3"/>
        <w:spacing w:before="0"/>
        <w:ind w:left="720" w:firstLine="0"/>
      </w:pPr>
      <w:r w:rsidRPr="003F1E06">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w:t>
      </w:r>
      <w:r w:rsidRPr="003F1E06">
        <w:lastRenderedPageBreak/>
        <w:t>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t xml:space="preserve"> </w:t>
      </w:r>
    </w:p>
    <w:p w14:paraId="59A232B4" w14:textId="1597EB0E" w:rsidR="40785A87" w:rsidRPr="003F1E06" w:rsidRDefault="40785A87" w:rsidP="003F1E06">
      <w:pPr>
        <w:pStyle w:val="Heading3"/>
        <w:spacing w:before="0"/>
        <w:ind w:left="720" w:firstLine="0"/>
      </w:pPr>
      <w:r w:rsidRPr="003F1E06">
        <w:t xml:space="preserve">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w:t>
      </w:r>
      <w:r w:rsidR="009E09F9" w:rsidRPr="003F1E06">
        <w:t>LC State</w:t>
      </w:r>
      <w:r w:rsidRPr="003F1E06">
        <w:t>’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33599311" w:rsidR="40785A87" w:rsidRPr="003F1E06" w:rsidRDefault="40785A87" w:rsidP="003F1E06">
      <w:pPr>
        <w:pStyle w:val="Heading3"/>
        <w:numPr>
          <w:ilvl w:val="0"/>
          <w:numId w:val="0"/>
        </w:numPr>
        <w:spacing w:before="0"/>
        <w:ind w:left="720"/>
      </w:pPr>
    </w:p>
    <w:p w14:paraId="7E039876" w14:textId="4225419C" w:rsidR="40785A87" w:rsidRPr="003F1E06" w:rsidRDefault="40785A87" w:rsidP="003F1E06">
      <w:pPr>
        <w:pStyle w:val="Heading3"/>
        <w:spacing w:before="0"/>
        <w:ind w:left="720" w:firstLine="0"/>
      </w:pPr>
      <w:r w:rsidRPr="003F1E06">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6F880BC5" w:rsidR="40785A87" w:rsidRPr="00B82680" w:rsidRDefault="40785A87" w:rsidP="00B82680">
      <w:pPr>
        <w:pStyle w:val="Heading3"/>
        <w:spacing w:before="0"/>
        <w:ind w:left="720" w:firstLine="0"/>
      </w:pPr>
      <w:r w:rsidRPr="00B82680">
        <w:t xml:space="preserve">Offeror shall indemnify and defend </w:t>
      </w:r>
      <w:r w:rsidR="009E09F9">
        <w:t>LC State</w:t>
      </w:r>
      <w:r w:rsidRPr="00B82680">
        <w:t xml:space="preserve">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w:t>
      </w:r>
      <w:r w:rsidR="009E09F9">
        <w:t>LC State</w:t>
      </w:r>
      <w:r w:rsidRPr="00B82680">
        <w:t xml:space="preserve"> shall constitute a complete waiver of any and all claims for damages caused by any such release.  If </w:t>
      </w:r>
      <w:r w:rsidR="009E09F9">
        <w:t>LC State</w:t>
      </w:r>
      <w:r w:rsidRPr="00B82680">
        <w:t xml:space="preserve"> receives a request for materials claimed exempt by the Offeror, the Offeror shall provide the legal defense for such claim.</w:t>
      </w:r>
    </w:p>
    <w:p w14:paraId="1174437C" w14:textId="2E3E77F0" w:rsidR="4F4F87EA" w:rsidRDefault="4F4F87EA" w:rsidP="4F4F87EA">
      <w:pPr>
        <w:contextualSpacing/>
      </w:pPr>
    </w:p>
    <w:p w14:paraId="1EB27C43" w14:textId="031AB5AA" w:rsidR="0098261B" w:rsidRDefault="0098261B" w:rsidP="4F4F87EA">
      <w:pPr>
        <w:pStyle w:val="Heading2"/>
        <w:spacing w:before="0"/>
        <w:ind w:left="720" w:hanging="720"/>
        <w:contextualSpacing/>
        <w:rPr>
          <w:rFonts w:asciiTheme="minorHAnsi" w:hAnsiTheme="minorHAnsi" w:cstheme="minorBidi"/>
          <w:color w:val="auto"/>
        </w:rPr>
      </w:pPr>
      <w:r>
        <w:rPr>
          <w:rFonts w:asciiTheme="minorHAnsi" w:hAnsiTheme="minorHAnsi" w:cstheme="minorBidi"/>
          <w:color w:val="auto"/>
        </w:rPr>
        <w:t>Insurance Requirements</w:t>
      </w:r>
    </w:p>
    <w:p w14:paraId="32B7FDAB" w14:textId="1036E363" w:rsidR="0098261B" w:rsidRDefault="0098261B" w:rsidP="0098261B">
      <w:pPr>
        <w:pStyle w:val="Heading3"/>
        <w:spacing w:before="0"/>
        <w:ind w:left="720" w:firstLine="0"/>
      </w:pPr>
      <w:r w:rsidRPr="0098261B">
        <w:t xml:space="preserve">(M) At a minimum, the </w:t>
      </w:r>
      <w:r>
        <w:t>Offeror</w:t>
      </w:r>
      <w:r w:rsidRPr="0098261B">
        <w:t xml:space="preserve"> and its sub-contractors are required to carry the types and limits of insurance referenced in the Insurance Requirements </w:t>
      </w:r>
      <w:r>
        <w:t>section of the LC State Terms and Conditions</w:t>
      </w:r>
      <w:r w:rsidRPr="0098261B">
        <w:t xml:space="preserve">. </w:t>
      </w:r>
      <w:r>
        <w:t>Offeror</w:t>
      </w:r>
      <w:r w:rsidRPr="0098261B">
        <w:t xml:space="preserve"> is required to provide the </w:t>
      </w:r>
      <w:r>
        <w:t>college</w:t>
      </w:r>
      <w:r w:rsidRPr="0098261B">
        <w:t xml:space="preserve"> with a Certificate of Insurance meeting the requirements listed</w:t>
      </w:r>
      <w:r>
        <w:t xml:space="preserve"> </w:t>
      </w:r>
      <w:r w:rsidRPr="0098261B">
        <w:t xml:space="preserve">in the Insurance Requirements </w:t>
      </w:r>
      <w:r>
        <w:t>section of the LC State Terms and Conditions</w:t>
      </w:r>
      <w:r w:rsidRPr="0098261B">
        <w:t>, prior to Contract signing.</w:t>
      </w:r>
    </w:p>
    <w:p w14:paraId="35495A1B" w14:textId="77777777" w:rsidR="0098261B" w:rsidRPr="0098261B" w:rsidRDefault="0098261B" w:rsidP="0098261B"/>
    <w:p w14:paraId="432B867E" w14:textId="73E7CD0E"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2FBCDB6C" w:rsidR="1259108D" w:rsidRPr="00B82680" w:rsidRDefault="1259108D" w:rsidP="00B82680">
      <w:pPr>
        <w:pStyle w:val="Heading3"/>
        <w:spacing w:before="0"/>
        <w:ind w:left="720" w:firstLine="0"/>
      </w:pPr>
      <w:r w:rsidRPr="00B82680">
        <w:t>Electronically submitted Proposals must be submitted to the email address</w:t>
      </w:r>
      <w:r w:rsidR="008B35E9">
        <w:t xml:space="preserve"> </w:t>
      </w:r>
      <w:r w:rsidRPr="00B82680">
        <w:t>identified in the RFP Administration Information Section</w:t>
      </w:r>
      <w:r w:rsidR="000563F3" w:rsidRPr="00B82680">
        <w:t xml:space="preserve">.  </w:t>
      </w:r>
      <w:r w:rsidRPr="00B82680">
        <w:t>Remember to submit an additional redacted version of the proposal if you have identified trade secrets.</w:t>
      </w:r>
      <w:r w:rsidR="00E2471D">
        <w:t xml:space="preserve"> </w:t>
      </w:r>
      <w:r w:rsidR="00E2471D">
        <w:rPr>
          <w:b/>
          <w:bCs/>
        </w:rPr>
        <w:t xml:space="preserve">Recent, comparable samples of work </w:t>
      </w:r>
      <w:r w:rsidR="00A0070D">
        <w:rPr>
          <w:b/>
          <w:bCs/>
        </w:rPr>
        <w:t>(as identified in section 8.</w:t>
      </w:r>
      <w:r w:rsidR="003412A1">
        <w:rPr>
          <w:b/>
          <w:bCs/>
        </w:rPr>
        <w:t>6</w:t>
      </w:r>
      <w:r w:rsidR="00A0070D">
        <w:rPr>
          <w:b/>
          <w:bCs/>
        </w:rPr>
        <w:t xml:space="preserve">) </w:t>
      </w:r>
      <w:r w:rsidR="00E2471D">
        <w:rPr>
          <w:b/>
          <w:bCs/>
        </w:rPr>
        <w:t xml:space="preserve">must be sent or delivered to the RFP Lead (at address listed in </w:t>
      </w:r>
      <w:r w:rsidR="00CA6AD6" w:rsidRPr="00CA6AD6">
        <w:rPr>
          <w:b/>
          <w:bCs/>
        </w:rPr>
        <w:t>RFP ADMINISTRATIVE INFORMATION</w:t>
      </w:r>
      <w:r w:rsidR="00CA6AD6">
        <w:rPr>
          <w:b/>
          <w:bCs/>
        </w:rPr>
        <w:t xml:space="preserve"> Section, page 1). </w:t>
      </w:r>
      <w:r w:rsidR="003412A1">
        <w:rPr>
          <w:b/>
          <w:bCs/>
        </w:rPr>
        <w:t xml:space="preserve"> LC State will reject proposals that do not include samples. </w:t>
      </w:r>
    </w:p>
    <w:p w14:paraId="306A184F" w14:textId="5CE0CFC6" w:rsidR="1259108D" w:rsidRDefault="1259108D" w:rsidP="00147360">
      <w:pPr>
        <w:pStyle w:val="ListParagraph"/>
        <w:ind w:left="2160" w:firstLine="0"/>
        <w:jc w:val="both"/>
        <w:rPr>
          <w:rFonts w:ascii="Calibri" w:eastAsia="Calibri" w:hAnsi="Calibri" w:cs="Calibri"/>
        </w:rPr>
      </w:pPr>
    </w:p>
    <w:p w14:paraId="29704B3B" w14:textId="65BF0425" w:rsidR="005635F3" w:rsidRPr="009F31F1" w:rsidRDefault="005635F3" w:rsidP="005635F3">
      <w:pPr>
        <w:pStyle w:val="Heading2"/>
        <w:spacing w:before="0"/>
        <w:ind w:left="720" w:hanging="720"/>
        <w:contextualSpacing/>
        <w:rPr>
          <w:rFonts w:asciiTheme="minorHAnsi" w:hAnsiTheme="minorHAnsi" w:cstheme="minorBidi"/>
          <w:color w:val="auto"/>
        </w:rPr>
      </w:pPr>
      <w:r w:rsidRPr="009F31F1">
        <w:rPr>
          <w:rFonts w:asciiTheme="minorHAnsi" w:hAnsiTheme="minorHAnsi" w:cstheme="minorBidi"/>
          <w:color w:val="auto"/>
        </w:rPr>
        <w:t>Manual Submission</w:t>
      </w:r>
    </w:p>
    <w:p w14:paraId="7EEFE749" w14:textId="77777777" w:rsidR="003367A4" w:rsidRPr="003367A4" w:rsidRDefault="009F31F1" w:rsidP="003367A4">
      <w:pPr>
        <w:pStyle w:val="Heading3"/>
        <w:rPr>
          <w:b/>
          <w:bCs/>
        </w:rPr>
      </w:pPr>
      <w:r w:rsidRPr="4F4F87EA">
        <w:t xml:space="preserve">The Proposal must be </w:t>
      </w:r>
      <w:r w:rsidR="00A0070D">
        <w:t xml:space="preserve">sent or delivered </w:t>
      </w:r>
      <w:r w:rsidRPr="4F4F87EA">
        <w:t>to the RFP Lead</w:t>
      </w:r>
      <w:r w:rsidR="00A0070D">
        <w:t xml:space="preserve"> </w:t>
      </w:r>
      <w:r w:rsidR="00A0070D" w:rsidRPr="00A0070D">
        <w:t>(at address listed in RFP ADMINISTRATIVE INFORMATION Section, page 1)</w:t>
      </w:r>
      <w:r w:rsidRPr="4F4F87EA">
        <w:t xml:space="preserve">, sealed, and </w:t>
      </w:r>
      <w:r w:rsidRPr="003367A4">
        <w:t xml:space="preserve">identified as </w:t>
      </w:r>
      <w:r w:rsidRPr="003367A4">
        <w:rPr>
          <w:b/>
          <w:bCs/>
        </w:rPr>
        <w:t>“</w:t>
      </w:r>
      <w:r w:rsidR="003367A4" w:rsidRPr="003367A4">
        <w:rPr>
          <w:b/>
          <w:bCs/>
        </w:rPr>
        <w:t>Print Services RFP #24-0603</w:t>
      </w:r>
      <w:r w:rsidRPr="003367A4">
        <w:rPr>
          <w:b/>
          <w:bCs/>
        </w:rPr>
        <w:t>”</w:t>
      </w:r>
      <w:r w:rsidRPr="003367A4">
        <w:t>.</w:t>
      </w:r>
      <w:r w:rsidRPr="4F4F87EA">
        <w:t xml:space="preserve">  Include your company name on the outside of the package.</w:t>
      </w:r>
      <w:r w:rsidR="00E140E0">
        <w:t xml:space="preserve">  The Cost Proposal must be separately sealed, identified as “Cost </w:t>
      </w:r>
      <w:r w:rsidR="00E140E0" w:rsidRPr="003367A4">
        <w:t xml:space="preserve">Proposal - </w:t>
      </w:r>
      <w:r w:rsidR="003367A4" w:rsidRPr="003367A4">
        <w:rPr>
          <w:b/>
          <w:bCs/>
        </w:rPr>
        <w:t xml:space="preserve">Print Services </w:t>
      </w:r>
    </w:p>
    <w:p w14:paraId="0122B446" w14:textId="600CE351" w:rsidR="009F31F1" w:rsidRDefault="003367A4" w:rsidP="003367A4">
      <w:pPr>
        <w:pStyle w:val="Heading3"/>
        <w:numPr>
          <w:ilvl w:val="0"/>
          <w:numId w:val="0"/>
        </w:numPr>
        <w:ind w:left="1260"/>
      </w:pPr>
      <w:r w:rsidRPr="003367A4">
        <w:rPr>
          <w:b/>
          <w:bCs/>
        </w:rPr>
        <w:t>RFP #24-0603</w:t>
      </w:r>
      <w:r w:rsidR="00E140E0" w:rsidRPr="003367A4">
        <w:rPr>
          <w:b/>
          <w:bCs/>
        </w:rPr>
        <w:t xml:space="preserve">”.  </w:t>
      </w:r>
      <w:r w:rsidR="00E140E0">
        <w:t xml:space="preserve">The Technical Proposal and separately sealed Cost Proposal must be submitted at the same time (place all proposal response materials within a larger </w:t>
      </w:r>
      <w:r w:rsidR="00E140E0">
        <w:lastRenderedPageBreak/>
        <w:t xml:space="preserve">package). </w:t>
      </w:r>
      <w:r w:rsidR="009F31F1">
        <w:t xml:space="preserve">Each proposal must be submitted in one (1) original with </w:t>
      </w:r>
      <w:r w:rsidR="00A0070D">
        <w:t>three</w:t>
      </w:r>
      <w:r w:rsidR="009F31F1">
        <w:t xml:space="preserve"> </w:t>
      </w:r>
      <w:r w:rsidR="00A0070D">
        <w:t>(3</w:t>
      </w:r>
      <w:r w:rsidR="009F31F1">
        <w:t xml:space="preserve">) copies of the Technical Proposal and one (1) original and one (1) copy of the Cost Proposal. </w:t>
      </w:r>
      <w:r w:rsidR="009F31F1" w:rsidRPr="00C8343A">
        <w:t>Offerors submitting manually must also submit one (1) electronic copy of the proposal on USB</w:t>
      </w:r>
      <w:r>
        <w:t xml:space="preserve"> </w:t>
      </w:r>
      <w:r w:rsidR="009F31F1" w:rsidRPr="00C8343A">
        <w:t>Device or via email</w:t>
      </w:r>
      <w:r w:rsidR="009F31F1">
        <w:t>. Word, PDF or Excel format is required (the only exception is for financials, brochures or other information only available in an alternate format). The format and content must be the same as the manually submitted proposal. The electronic version must NOT be password protected or locked in any way.</w:t>
      </w:r>
      <w:r w:rsidR="00C8343A">
        <w:t xml:space="preserve"> </w:t>
      </w:r>
      <w:r w:rsidR="00A0070D" w:rsidRPr="003367A4">
        <w:t>Recent, comparable samples of work (as identified in section 8.</w:t>
      </w:r>
      <w:r w:rsidR="003412A1" w:rsidRPr="003367A4">
        <w:t>6</w:t>
      </w:r>
      <w:r w:rsidR="00A0070D" w:rsidRPr="003367A4">
        <w:t xml:space="preserve">) must </w:t>
      </w:r>
      <w:r w:rsidR="00CA6AD6" w:rsidRPr="003367A4">
        <w:t xml:space="preserve">be included with proposals submitted manually.  </w:t>
      </w:r>
      <w:r w:rsidR="003412A1" w:rsidRPr="003367A4">
        <w:t xml:space="preserve">LC State will reject proposals that do not include samples. </w:t>
      </w:r>
    </w:p>
    <w:p w14:paraId="694D4746" w14:textId="6F818DC8" w:rsidR="00E140E0" w:rsidRDefault="00E140E0" w:rsidP="009F31F1">
      <w:pPr>
        <w:pStyle w:val="ListParagraph"/>
        <w:ind w:firstLine="0"/>
      </w:pPr>
    </w:p>
    <w:p w14:paraId="58291D2D" w14:textId="77777777" w:rsidR="00C8343A" w:rsidRDefault="00C8343A" w:rsidP="009F31F1">
      <w:pPr>
        <w:pStyle w:val="ListParagraph"/>
        <w:ind w:firstLine="0"/>
      </w:pPr>
    </w:p>
    <w:p w14:paraId="2FF2AEFF" w14:textId="77777777" w:rsidR="005531F7" w:rsidRPr="00CC36E6" w:rsidRDefault="005531F7" w:rsidP="00000B2C">
      <w:pPr>
        <w:pStyle w:val="Heading1"/>
        <w:spacing w:before="0"/>
        <w:contextualSpacing/>
        <w:rPr>
          <w:rFonts w:cstheme="minorHAnsi"/>
          <w:b/>
          <w:caps/>
          <w:sz w:val="28"/>
        </w:rPr>
      </w:pPr>
      <w:bookmarkStart w:id="7" w:name="_Toc168304033"/>
      <w:r w:rsidRPr="00CC36E6">
        <w:rPr>
          <w:rFonts w:cstheme="minorHAnsi"/>
          <w:b/>
          <w:caps/>
          <w:sz w:val="28"/>
        </w:rPr>
        <w:t>Proposal Format</w:t>
      </w:r>
      <w:bookmarkEnd w:id="7"/>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5BE4C4CB" w14:textId="50437DFC" w:rsidR="00FB7EA6" w:rsidRDefault="00FB7EA6" w:rsidP="00B55214">
      <w:pPr>
        <w:pStyle w:val="Heading2"/>
        <w:ind w:left="720"/>
      </w:pPr>
      <w:r>
        <w:t xml:space="preserve">Evaluation Codes </w:t>
      </w:r>
    </w:p>
    <w:p w14:paraId="416FF7FA" w14:textId="77777777" w:rsidR="00FB7EA6" w:rsidRDefault="00FB7EA6" w:rsidP="00FB7EA6">
      <w:pPr>
        <w:ind w:left="0" w:firstLine="0"/>
      </w:pPr>
      <w:r w:rsidRPr="00CC36E6">
        <w:rPr>
          <w:b/>
        </w:rPr>
        <w:t>(M)  Mandatory Response</w:t>
      </w:r>
      <w:r w:rsidRPr="00CC36E6">
        <w:t xml:space="preserve"> - failure to respond to any (M) section, or to </w:t>
      </w:r>
      <w:r>
        <w:t xml:space="preserve">comply with any mandatory </w:t>
      </w:r>
      <w:r w:rsidRPr="00CC36E6">
        <w:t>specification or requirement, will render Offeror’s Proposal non-responsive and no further evaluation will occur.</w:t>
      </w:r>
    </w:p>
    <w:p w14:paraId="7F89134C" w14:textId="77777777" w:rsidR="00FB7EA6" w:rsidRPr="00CC36E6" w:rsidRDefault="00FB7EA6" w:rsidP="00FB7EA6"/>
    <w:p w14:paraId="48B656E0" w14:textId="4D413561" w:rsidR="00FB7EA6" w:rsidRDefault="00FB7EA6" w:rsidP="00FB7EA6">
      <w:pPr>
        <w:ind w:left="0" w:firstLine="0"/>
      </w:pPr>
      <w:r w:rsidRPr="00CC36E6">
        <w:rPr>
          <w:b/>
        </w:rPr>
        <w:t>(</w:t>
      </w:r>
      <w:r w:rsidR="00E83341" w:rsidRPr="00CC36E6">
        <w:rPr>
          <w:b/>
        </w:rPr>
        <w:t>ME) Mandatory</w:t>
      </w:r>
      <w:r w:rsidRPr="00CC36E6">
        <w:rPr>
          <w:b/>
        </w:rPr>
        <w:t xml:space="preserve"> and Evaluated Response</w:t>
      </w:r>
      <w:r w:rsidRPr="00CC36E6">
        <w:t xml:space="preserve"> - failure to respond to any (ME) section, or to comply with any mandatory specification or requirement in an (ME) section, will render Offeror’s Proposal non-responsive and no further evaluation will occur.  Offeror must respond to these sections as directed; points will be awarded based on predetermined criter</w:t>
      </w:r>
      <w:r>
        <w:t>ia.</w:t>
      </w:r>
    </w:p>
    <w:p w14:paraId="162FAA6A" w14:textId="77777777" w:rsidR="00FB7EA6" w:rsidRPr="00CC36E6" w:rsidRDefault="00FB7EA6" w:rsidP="00FB7EA6">
      <w:pPr>
        <w:ind w:left="0" w:firstLine="0"/>
      </w:pPr>
    </w:p>
    <w:p w14:paraId="4A199399" w14:textId="77777777" w:rsidR="008F5B3F" w:rsidRDefault="00FB7EA6" w:rsidP="008F5B3F">
      <w:pPr>
        <w:ind w:left="0" w:firstLine="0"/>
      </w:pPr>
      <w:r w:rsidRPr="00CC36E6">
        <w:rPr>
          <w:b/>
        </w:rPr>
        <w:t>(E)  Evaluated Response</w:t>
      </w:r>
      <w:r w:rsidRPr="00CC36E6">
        <w:t xml:space="preserve"> - a response is desired and will be evaluated.  </w:t>
      </w:r>
      <w:r w:rsidR="008F5B3F">
        <w:t>If not available,</w:t>
      </w:r>
    </w:p>
    <w:p w14:paraId="52402547" w14:textId="77777777" w:rsidR="008F5B3F" w:rsidRDefault="008F5B3F" w:rsidP="008F5B3F">
      <w:pPr>
        <w:ind w:left="0" w:firstLine="0"/>
      </w:pPr>
      <w:r>
        <w:t>respond with “Not Available” or other response that identifies Offeror’s ability or inability to supply the</w:t>
      </w:r>
    </w:p>
    <w:p w14:paraId="3DA97295" w14:textId="14411CEF" w:rsidR="00FB7EA6" w:rsidRDefault="008F5B3F" w:rsidP="008F5B3F">
      <w:pPr>
        <w:ind w:left="0" w:firstLine="0"/>
      </w:pPr>
      <w:r>
        <w:t xml:space="preserve">item or service. </w:t>
      </w:r>
      <w:r w:rsidR="00FB7EA6" w:rsidRPr="00CC36E6">
        <w:t>If Offeror cannot meet the requirement, or chooses not to respond for any reason, zero (0) points will be awarded for the section.  If Offeror responds, points will be awarded based on predetermined criteria.</w:t>
      </w:r>
    </w:p>
    <w:p w14:paraId="20FFB493" w14:textId="0CBF2447" w:rsidR="008F5B3F" w:rsidRDefault="008F5B3F" w:rsidP="008F5B3F">
      <w:pPr>
        <w:ind w:left="0" w:firstLine="0"/>
      </w:pPr>
    </w:p>
    <w:p w14:paraId="00E1F863" w14:textId="77777777" w:rsidR="008F5B3F" w:rsidRDefault="008F5B3F" w:rsidP="008F5B3F">
      <w:pPr>
        <w:ind w:left="0" w:firstLine="0"/>
      </w:pPr>
      <w:r>
        <w:t>Note: Offerors are directed to IDAPA 38.05.01.074.03.a, as well as IDAPA 38.05.01.091.05, which allow</w:t>
      </w:r>
    </w:p>
    <w:p w14:paraId="78029992" w14:textId="5966E683" w:rsidR="008F5B3F" w:rsidRDefault="008F5B3F" w:rsidP="008F5B3F">
      <w:pPr>
        <w:ind w:left="0" w:firstLine="0"/>
      </w:pPr>
      <w:r>
        <w:t>the designated LC State official to waive minor informalities as well as minor deviations. The</w:t>
      </w:r>
    </w:p>
    <w:p w14:paraId="1BDF661A" w14:textId="630A2AF8" w:rsidR="008F5B3F" w:rsidRPr="00CC36E6" w:rsidRDefault="008F5B3F" w:rsidP="008F5B3F">
      <w:pPr>
        <w:ind w:left="0" w:firstLine="0"/>
      </w:pPr>
      <w:r>
        <w:t>college also reserves the right to seek clarification on any M or ME requirement.</w:t>
      </w:r>
    </w:p>
    <w:p w14:paraId="7C0AB288" w14:textId="77777777" w:rsidR="00FB7EA6" w:rsidRDefault="00FB7EA6" w:rsidP="00FB7EA6">
      <w:pPr>
        <w:pStyle w:val="Heading2"/>
        <w:numPr>
          <w:ilvl w:val="0"/>
          <w:numId w:val="0"/>
        </w:numPr>
      </w:pPr>
    </w:p>
    <w:p w14:paraId="33B0609F" w14:textId="7A391C96" w:rsidR="005531F7" w:rsidRPr="00B82680" w:rsidRDefault="00E42334" w:rsidP="00B55214">
      <w:pPr>
        <w:pStyle w:val="Heading2"/>
        <w:ind w:left="720"/>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55214">
      <w:pPr>
        <w:pStyle w:val="Heading2"/>
        <w:ind w:left="720"/>
        <w:rPr>
          <w:rFonts w:cstheme="minorHAnsi"/>
          <w:b w:val="0"/>
        </w:rPr>
      </w:pPr>
      <w:r w:rsidRPr="00CC36E6">
        <w:rPr>
          <w:rFonts w:cstheme="minorHAnsi"/>
        </w:rPr>
        <w:t xml:space="preserve">Format </w:t>
      </w:r>
    </w:p>
    <w:p w14:paraId="656B6445" w14:textId="151D0F15" w:rsidR="00E42334" w:rsidRPr="00A177C7" w:rsidRDefault="43B3AE62" w:rsidP="008B76E4">
      <w:pPr>
        <w:ind w:left="0" w:firstLine="0"/>
        <w:jc w:val="both"/>
        <w:rPr>
          <w:b/>
          <w:bCs/>
        </w:rPr>
      </w:pPr>
      <w:r w:rsidRPr="00A177C7">
        <w:rPr>
          <w:b/>
          <w:bCs/>
        </w:rPr>
        <w:t>Proposals shall follow the numerical order of this RFP</w:t>
      </w:r>
      <w:r w:rsidRPr="003C291C">
        <w:t xml:space="preserve"> </w:t>
      </w:r>
      <w:r w:rsidR="008F5B3F">
        <w:t xml:space="preserve">starting at the beginning and continuing through to the end of the RFP.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0D3DA2B" w:rsidR="00E42334" w:rsidRDefault="00E42334" w:rsidP="008B76E4">
      <w:pPr>
        <w:ind w:left="0" w:firstLine="0"/>
        <w:jc w:val="both"/>
      </w:pPr>
      <w:r w:rsidRPr="00CC36E6">
        <w:lastRenderedPageBreak/>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work samples, 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9E09F9">
        <w:t>LC State</w:t>
      </w:r>
      <w:r w:rsidR="00906497" w:rsidRPr="00CC36E6">
        <w:t xml:space="preserve"> will not be responsible for the RFP Lead or any evaluator’s failure to consider information outside of or imbedded in the Proposal.</w:t>
      </w:r>
    </w:p>
    <w:p w14:paraId="5A654869" w14:textId="740562DD" w:rsidR="00A47902" w:rsidRDefault="00A47902" w:rsidP="008B76E4">
      <w:pPr>
        <w:ind w:left="0" w:firstLine="0"/>
        <w:jc w:val="both"/>
      </w:pPr>
    </w:p>
    <w:p w14:paraId="00D1FE92" w14:textId="77777777" w:rsidR="00425468" w:rsidRPr="00CC36E6" w:rsidRDefault="00425468" w:rsidP="008B76E4">
      <w:pPr>
        <w:ind w:left="0" w:firstLine="0"/>
        <w:jc w:val="both"/>
      </w:pPr>
    </w:p>
    <w:p w14:paraId="078ABE2B" w14:textId="77777777" w:rsidR="00433E0A" w:rsidRPr="00A37E6C" w:rsidRDefault="00433E0A" w:rsidP="00433E0A">
      <w:pPr>
        <w:pStyle w:val="Heading1"/>
        <w:spacing w:before="0"/>
        <w:contextualSpacing/>
        <w:rPr>
          <w:rFonts w:cstheme="minorHAnsi"/>
          <w:b/>
          <w:caps/>
          <w:sz w:val="28"/>
          <w:szCs w:val="28"/>
        </w:rPr>
      </w:pPr>
      <w:bookmarkStart w:id="8" w:name="_Toc121915866"/>
      <w:bookmarkStart w:id="9" w:name="_Toc168304034"/>
      <w:bookmarkEnd w:id="8"/>
      <w:r w:rsidRPr="00A37E6C">
        <w:rPr>
          <w:rFonts w:cstheme="minorHAnsi"/>
          <w:b/>
          <w:caps/>
          <w:sz w:val="28"/>
          <w:szCs w:val="28"/>
        </w:rPr>
        <w:t>Mandatory Submission Requirements</w:t>
      </w:r>
      <w:bookmarkEnd w:id="9"/>
    </w:p>
    <w:p w14:paraId="70AE1A29" w14:textId="77777777" w:rsidR="00433E0A" w:rsidRPr="00CC36E6" w:rsidRDefault="00433E0A" w:rsidP="00433E0A">
      <w:pPr>
        <w:rPr>
          <w:rFonts w:cstheme="minorHAnsi"/>
        </w:rPr>
      </w:pPr>
    </w:p>
    <w:p w14:paraId="622E8CFB" w14:textId="77777777" w:rsidR="00433E0A" w:rsidRDefault="00433E0A" w:rsidP="00433E0A">
      <w:pPr>
        <w:ind w:left="0" w:firstLine="0"/>
        <w:contextualSpacing/>
        <w:jc w:val="both"/>
      </w:pPr>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2EE35D37" w14:textId="77777777" w:rsidR="00433E0A" w:rsidRPr="00CC36E6" w:rsidRDefault="00433E0A" w:rsidP="00433E0A">
      <w:pPr>
        <w:ind w:left="0" w:firstLine="0"/>
        <w:contextualSpacing/>
        <w:jc w:val="both"/>
      </w:pPr>
    </w:p>
    <w:p w14:paraId="637BCD43" w14:textId="77777777" w:rsidR="00433E0A" w:rsidRPr="00A177C7" w:rsidRDefault="00433E0A" w:rsidP="00433E0A">
      <w:pPr>
        <w:contextualSpacing/>
        <w:jc w:val="both"/>
        <w:rPr>
          <w:b/>
          <w:bCs/>
        </w:rPr>
      </w:pPr>
      <w:r w:rsidRPr="00A177C7">
        <w:rPr>
          <w:b/>
          <w:bCs/>
        </w:rPr>
        <w:t>See section 4 for Proposal Format requirements.</w:t>
      </w:r>
    </w:p>
    <w:p w14:paraId="1F7E6BB8" w14:textId="77777777" w:rsidR="00433E0A" w:rsidRPr="00CC36E6" w:rsidRDefault="00433E0A" w:rsidP="00433E0A">
      <w:pPr>
        <w:contextualSpacing/>
        <w:jc w:val="both"/>
      </w:pPr>
    </w:p>
    <w:p w14:paraId="4FF7264B" w14:textId="77777777" w:rsidR="00433E0A" w:rsidRPr="00CC36E6" w:rsidRDefault="003367A4" w:rsidP="00433E0A">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M)  Cover Form:  Complete, sign, and submit </w:t>
      </w:r>
      <w:r w:rsidR="00433E0A" w:rsidRPr="00CC36E6">
        <w:rPr>
          <w:b/>
        </w:rPr>
        <w:t xml:space="preserve">Attachment </w:t>
      </w:r>
      <w:r w:rsidR="00433E0A">
        <w:rPr>
          <w:b/>
        </w:rPr>
        <w:t>3</w:t>
      </w:r>
      <w:r w:rsidR="00433E0A" w:rsidRPr="00CC36E6">
        <w:rPr>
          <w:b/>
        </w:rPr>
        <w:t>, Cover Form.</w:t>
      </w:r>
      <w:r w:rsidR="00433E0A">
        <w:rPr>
          <w:b/>
        </w:rPr>
        <w:t xml:space="preserve"> </w:t>
      </w:r>
      <w:r w:rsidR="00433E0A" w:rsidRPr="00CC36E6">
        <w:t>All Proposals must be submitted with</w:t>
      </w:r>
      <w:r w:rsidR="00433E0A">
        <w:t xml:space="preserve"> the completed and signed Attachment 3, Cover Form. </w:t>
      </w:r>
    </w:p>
    <w:p w14:paraId="5784EAC7" w14:textId="77777777" w:rsidR="00433E0A" w:rsidRPr="00CC36E6" w:rsidRDefault="00433E0A" w:rsidP="00433E0A">
      <w:pPr>
        <w:contextualSpacing/>
        <w:jc w:val="both"/>
      </w:pPr>
    </w:p>
    <w:p w14:paraId="212FC4D6" w14:textId="77777777" w:rsidR="00433E0A" w:rsidRPr="00CC36E6" w:rsidRDefault="003367A4" w:rsidP="00433E0A">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409F18D7" w14:textId="77777777" w:rsidR="00433E0A" w:rsidRPr="00CC36E6" w:rsidRDefault="00433E0A" w:rsidP="00433E0A">
      <w:pPr>
        <w:contextualSpacing/>
        <w:jc w:val="both"/>
      </w:pPr>
    </w:p>
    <w:p w14:paraId="3288B471" w14:textId="0281BB2A" w:rsidR="00433E0A" w:rsidRPr="00CC36E6" w:rsidRDefault="003367A4" w:rsidP="00433E0A">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6</w:t>
      </w:r>
      <w:r w:rsidR="00433E0A" w:rsidRPr="00CC36E6">
        <w:t>: Provide response to all (M) and (ME) sections, and any other required sub</w:t>
      </w:r>
      <w:r w:rsidR="00433E0A">
        <w:t>mittal items.</w:t>
      </w:r>
    </w:p>
    <w:p w14:paraId="417F1FB4" w14:textId="77777777" w:rsidR="00433E0A" w:rsidRPr="00CC36E6" w:rsidRDefault="00433E0A" w:rsidP="00433E0A">
      <w:pPr>
        <w:contextualSpacing/>
        <w:jc w:val="both"/>
      </w:pPr>
    </w:p>
    <w:p w14:paraId="44F00F43" w14:textId="2B715D66" w:rsidR="00433E0A" w:rsidRPr="00CC36E6" w:rsidRDefault="003367A4" w:rsidP="00433E0A">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7</w:t>
      </w:r>
      <w:r w:rsidR="00433E0A" w:rsidRPr="00CC36E6">
        <w:t>: Provide response to all (M) and (ME) sections, and any other required submittal items</w:t>
      </w:r>
      <w:r w:rsidR="00A47902">
        <w:t>.</w:t>
      </w:r>
      <w:r w:rsidR="00433E0A" w:rsidRPr="00CC36E6">
        <w:t xml:space="preserve"> </w:t>
      </w:r>
    </w:p>
    <w:p w14:paraId="48865322" w14:textId="77777777" w:rsidR="00433E0A" w:rsidRPr="00CC36E6" w:rsidRDefault="00433E0A" w:rsidP="00433E0A">
      <w:pPr>
        <w:contextualSpacing/>
        <w:jc w:val="both"/>
      </w:pPr>
    </w:p>
    <w:p w14:paraId="6430185D" w14:textId="3718DBB6" w:rsidR="00433E0A" w:rsidRDefault="003367A4" w:rsidP="00433E0A">
      <w:pPr>
        <w:contextualSpacing/>
        <w:jc w:val="both"/>
      </w:pPr>
      <w:sdt>
        <w:sdtPr>
          <w:id w:val="-714045973"/>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rsidRPr="00CC36E6">
        <w:rPr>
          <w:b/>
        </w:rPr>
        <w:t xml:space="preserve">Section </w:t>
      </w:r>
      <w:r w:rsidR="00797B37">
        <w:rPr>
          <w:b/>
        </w:rPr>
        <w:t>8</w:t>
      </w:r>
      <w:r w:rsidR="00433E0A" w:rsidRPr="00CC36E6">
        <w:t>: Provide response to all (M) and (ME) sections, and any other required submittal items</w:t>
      </w:r>
      <w:r w:rsidR="00A47902">
        <w:t>.</w:t>
      </w:r>
      <w:r w:rsidR="00433E0A" w:rsidRPr="00CC36E6">
        <w:t xml:space="preserve"> </w:t>
      </w:r>
    </w:p>
    <w:p w14:paraId="24239FE6" w14:textId="77777777" w:rsidR="00433E0A" w:rsidRDefault="00433E0A" w:rsidP="00433E0A">
      <w:pPr>
        <w:contextualSpacing/>
        <w:jc w:val="both"/>
      </w:pPr>
    </w:p>
    <w:p w14:paraId="05B9F48E" w14:textId="4FB19DCC" w:rsidR="00433E0A" w:rsidRDefault="003367A4" w:rsidP="00433E0A">
      <w:pPr>
        <w:contextualSpacing/>
        <w:jc w:val="both"/>
      </w:pPr>
      <w:sdt>
        <w:sdtPr>
          <w:id w:val="1580327384"/>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t>(ME</w:t>
      </w:r>
      <w:r w:rsidR="00433E0A" w:rsidRPr="00797B37">
        <w:t>)</w:t>
      </w:r>
      <w:r w:rsidR="00797B37">
        <w:t xml:space="preserve"> </w:t>
      </w:r>
      <w:r w:rsidR="00797B37" w:rsidRPr="00797B37">
        <w:rPr>
          <w:b/>
          <w:bCs/>
        </w:rPr>
        <w:t>Section 9</w:t>
      </w:r>
      <w:r w:rsidR="00433E0A">
        <w:t xml:space="preserve"> </w:t>
      </w:r>
      <w:r w:rsidR="00433E0A" w:rsidRPr="006841D6">
        <w:rPr>
          <w:b/>
          <w:bCs/>
        </w:rPr>
        <w:t>Cost Proposal</w:t>
      </w:r>
      <w:r w:rsidR="00433E0A" w:rsidRPr="00CC36E6">
        <w:t xml:space="preserve">: Provide </w:t>
      </w:r>
      <w:r w:rsidR="00433E0A">
        <w:t xml:space="preserve">your cost information on the form </w:t>
      </w:r>
      <w:r w:rsidR="00433E0A" w:rsidRPr="00A47902">
        <w:t>provided in Attachment 4</w:t>
      </w:r>
      <w:r w:rsidR="00A47902" w:rsidRPr="00A47902">
        <w:t>.</w:t>
      </w:r>
    </w:p>
    <w:p w14:paraId="49E78F54" w14:textId="77777777" w:rsidR="00433E0A" w:rsidRDefault="00433E0A" w:rsidP="00433E0A">
      <w:pPr>
        <w:contextualSpacing/>
        <w:jc w:val="both"/>
      </w:pPr>
    </w:p>
    <w:p w14:paraId="537255A4" w14:textId="77777777" w:rsidR="00433E0A" w:rsidRPr="00CC36E6" w:rsidRDefault="003367A4" w:rsidP="00433E0A">
      <w:pPr>
        <w:contextualSpacing/>
        <w:jc w:val="both"/>
      </w:pPr>
      <w:sdt>
        <w:sdtPr>
          <w:rPr>
            <w:color w:val="2B579A"/>
            <w:shd w:val="clear" w:color="auto" w:fill="E6E6E6"/>
          </w:rPr>
          <w:id w:val="79093504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 xml:space="preserve">(M) </w:t>
      </w:r>
      <w:r w:rsidR="00433E0A" w:rsidRPr="003412A1">
        <w:rPr>
          <w:b/>
          <w:bCs/>
        </w:rPr>
        <w:t>Executive Summary:</w:t>
      </w:r>
      <w:r w:rsidR="00433E0A">
        <w:t xml:space="preserve"> Include an executive summary in the Technical Proposal, providing a condensed overview of the contents of the Technical Proposal that demonstrates an understanding of the services to be provided. </w:t>
      </w:r>
    </w:p>
    <w:p w14:paraId="644C6365" w14:textId="77777777" w:rsidR="00433E0A" w:rsidRPr="00CC36E6" w:rsidRDefault="00433E0A" w:rsidP="00433E0A">
      <w:pPr>
        <w:ind w:left="0" w:firstLine="0"/>
        <w:contextualSpacing/>
        <w:jc w:val="both"/>
      </w:pPr>
    </w:p>
    <w:p w14:paraId="618E0C54" w14:textId="128EE03A" w:rsidR="00433E0A" w:rsidRDefault="003367A4" w:rsidP="00433E0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r>
      <w:r w:rsidR="00433E0A">
        <w:t xml:space="preserve">(M) </w:t>
      </w:r>
      <w:r w:rsidR="00433E0A" w:rsidRPr="00CC36E6">
        <w:t xml:space="preserve">Redacted copy of Proposal and list of Trade Secret redactions, as detailed in </w:t>
      </w:r>
      <w:r w:rsidR="00433E0A" w:rsidRPr="00CC36E6">
        <w:rPr>
          <w:b/>
        </w:rPr>
        <w:t>Section 3</w:t>
      </w:r>
      <w:r w:rsidR="003412A1">
        <w:rPr>
          <w:b/>
        </w:rPr>
        <w:t>, if applicable.</w:t>
      </w:r>
    </w:p>
    <w:p w14:paraId="217BEF46" w14:textId="77777777" w:rsidR="00433E0A" w:rsidRPr="00CC36E6" w:rsidRDefault="00433E0A" w:rsidP="00433E0A">
      <w:pPr>
        <w:contextualSpacing/>
        <w:jc w:val="both"/>
      </w:pPr>
    </w:p>
    <w:p w14:paraId="00F8F060" w14:textId="79C4CBE0" w:rsidR="00433E0A" w:rsidRDefault="003367A4" w:rsidP="00433E0A">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Review the required types and levels of insurance—these are mandatory requirements.  If you do not already have the required types and levels of insurance, you are </w:t>
      </w:r>
      <w:r w:rsidR="00433E0A" w:rsidRPr="00CC36E6">
        <w:rPr>
          <w:b/>
        </w:rPr>
        <w:t>strongly encouraged</w:t>
      </w:r>
      <w:r w:rsidR="00433E0A"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5393E03" w14:textId="588335A6" w:rsidR="4F4F87EA" w:rsidRDefault="4F4F87EA" w:rsidP="00147360">
      <w:pPr>
        <w:pStyle w:val="ListParagraph"/>
        <w:ind w:left="1440" w:firstLine="0"/>
        <w:jc w:val="both"/>
        <w:rPr>
          <w:rFonts w:ascii="Calibri" w:eastAsia="Calibri" w:hAnsi="Calibri" w:cs="Calibri"/>
        </w:rPr>
      </w:pPr>
    </w:p>
    <w:p w14:paraId="6CC95D7E" w14:textId="45FD8159" w:rsidR="00DC187C" w:rsidRDefault="00DC187C" w:rsidP="00F702C2">
      <w:pPr>
        <w:pStyle w:val="Heading1"/>
        <w:spacing w:before="0"/>
        <w:contextualSpacing/>
        <w:rPr>
          <w:rFonts w:cstheme="minorHAnsi"/>
          <w:b/>
          <w:caps/>
          <w:sz w:val="28"/>
          <w:szCs w:val="28"/>
        </w:rPr>
      </w:pPr>
      <w:bookmarkStart w:id="10" w:name="_Toc168304035"/>
      <w:bookmarkStart w:id="11" w:name="OLE_LINK1"/>
      <w:r w:rsidRPr="00A37E6C">
        <w:rPr>
          <w:rFonts w:cstheme="minorHAnsi"/>
          <w:b/>
          <w:caps/>
          <w:sz w:val="28"/>
          <w:szCs w:val="28"/>
        </w:rPr>
        <w:lastRenderedPageBreak/>
        <w:t>Business Information</w:t>
      </w:r>
      <w:bookmarkEnd w:id="10"/>
    </w:p>
    <w:p w14:paraId="29580FDF" w14:textId="77777777" w:rsidR="006474B7" w:rsidRPr="006474B7" w:rsidRDefault="006474B7" w:rsidP="006474B7"/>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EEBFB1" w14:textId="0620D546" w:rsidR="00A37E6C" w:rsidRDefault="005635F3" w:rsidP="00F702C2">
      <w:pPr>
        <w:pStyle w:val="Heading2"/>
        <w:spacing w:before="0"/>
        <w:ind w:left="720" w:hanging="720"/>
        <w:contextualSpacing/>
        <w:rPr>
          <w:szCs w:val="22"/>
        </w:rPr>
      </w:pPr>
      <w:r>
        <w:rPr>
          <w:szCs w:val="22"/>
        </w:rPr>
        <w:t xml:space="preserve">(ME) </w:t>
      </w:r>
      <w:r w:rsidR="006474B7">
        <w:rPr>
          <w:szCs w:val="22"/>
        </w:rPr>
        <w:t xml:space="preserve">Experience </w:t>
      </w:r>
    </w:p>
    <w:p w14:paraId="03A38CCE" w14:textId="14D8A601" w:rsidR="006474B7" w:rsidRDefault="004A6351" w:rsidP="004A6351">
      <w:pPr>
        <w:ind w:left="0" w:firstLine="0"/>
      </w:pPr>
      <w:r>
        <w:t>Describe in detail your knowledge and experience in providing services similar to those required in this RFP.  If possible, include a list of higher education institutions where you have provided similar services in the past 5 years. If your company has limited higher education experience, list experience that is as similar as possible.</w:t>
      </w:r>
    </w:p>
    <w:p w14:paraId="0EA443E8" w14:textId="77777777" w:rsidR="006474B7" w:rsidRDefault="006474B7" w:rsidP="006474B7"/>
    <w:p w14:paraId="7E13BEB6" w14:textId="49FF0A38" w:rsidR="006474B7" w:rsidRPr="006474B7" w:rsidRDefault="005635F3" w:rsidP="006474B7">
      <w:pPr>
        <w:pStyle w:val="Heading2"/>
        <w:spacing w:before="0"/>
        <w:ind w:left="720" w:hanging="720"/>
        <w:contextualSpacing/>
        <w:rPr>
          <w:szCs w:val="22"/>
        </w:rPr>
      </w:pPr>
      <w:r>
        <w:rPr>
          <w:szCs w:val="22"/>
        </w:rPr>
        <w:t xml:space="preserve">(ME) </w:t>
      </w:r>
      <w:r w:rsidR="006474B7" w:rsidRPr="006474B7">
        <w:rPr>
          <w:szCs w:val="22"/>
        </w:rPr>
        <w:t xml:space="preserve">References </w:t>
      </w:r>
    </w:p>
    <w:p w14:paraId="5A8917CC" w14:textId="48EF056E" w:rsidR="004A6351" w:rsidRDefault="004A6351" w:rsidP="003412A1">
      <w:pPr>
        <w:ind w:left="0" w:firstLine="0"/>
      </w:pPr>
      <w:r>
        <w:t>Provide contact information for three (3) references.  LC State prefers to receive references from higher education institutions. If you have limited references from higher education, ask for references from entities as similar to higher education as possible. LC State reserves the right to contact your references by phone and/or email; and to contact other entities with whom your firm</w:t>
      </w:r>
      <w:r w:rsidR="003412A1">
        <w:t xml:space="preserve"> </w:t>
      </w:r>
      <w:r>
        <w:t>has done business, whether or not they were provided as a reference.</w:t>
      </w:r>
    </w:p>
    <w:p w14:paraId="3ACAA4A9" w14:textId="3026ED43" w:rsidR="006474B7" w:rsidRDefault="006474B7" w:rsidP="006474B7"/>
    <w:p w14:paraId="0BB74530" w14:textId="08FB3AC6" w:rsidR="006841D6" w:rsidRPr="006841D6" w:rsidRDefault="006841D6" w:rsidP="006841D6">
      <w:pPr>
        <w:pStyle w:val="Heading2"/>
        <w:spacing w:before="0"/>
        <w:ind w:left="720" w:hanging="720"/>
        <w:contextualSpacing/>
        <w:rPr>
          <w:szCs w:val="22"/>
        </w:rPr>
      </w:pPr>
      <w:r w:rsidRPr="006841D6">
        <w:rPr>
          <w:szCs w:val="22"/>
        </w:rPr>
        <w:t>(M) Business Profile</w:t>
      </w:r>
    </w:p>
    <w:p w14:paraId="10E60520" w14:textId="56492857" w:rsidR="006841D6" w:rsidRDefault="006841D6" w:rsidP="006841D6">
      <w:pPr>
        <w:ind w:left="0" w:firstLine="0"/>
      </w:pPr>
      <w:r w:rsidRPr="00E44194">
        <w:t>Provide a profile of your business including Offeror’s business history, description of current service area, and customer base.</w:t>
      </w:r>
      <w:r>
        <w:t xml:space="preserve"> </w:t>
      </w:r>
      <w:r w:rsidR="00357156">
        <w:t xml:space="preserve"> </w:t>
      </w:r>
    </w:p>
    <w:p w14:paraId="635F696D" w14:textId="77777777" w:rsidR="006841D6" w:rsidRDefault="006841D6" w:rsidP="006841D6">
      <w:pPr>
        <w:pStyle w:val="ListParagraph"/>
        <w:ind w:left="0"/>
        <w:jc w:val="both"/>
        <w:rPr>
          <w:rFonts w:cstheme="minorHAnsi"/>
        </w:rPr>
      </w:pPr>
    </w:p>
    <w:p w14:paraId="5AFB84A5"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 Organizational Chart</w:t>
      </w:r>
    </w:p>
    <w:p w14:paraId="7E1C8B73" w14:textId="77777777" w:rsidR="006841D6" w:rsidRPr="00E44194" w:rsidRDefault="006841D6" w:rsidP="006841D6">
      <w:pPr>
        <w:ind w:left="0" w:firstLine="0"/>
      </w:pPr>
      <w:r>
        <w:t>Provide a copy of your organizational chart, including detail of any relationships with parent and subsidiary organizations.</w:t>
      </w:r>
    </w:p>
    <w:p w14:paraId="281EAEFE" w14:textId="77777777" w:rsidR="006841D6" w:rsidRDefault="006841D6" w:rsidP="006841D6">
      <w:pPr>
        <w:pStyle w:val="ListParagraph"/>
        <w:jc w:val="both"/>
        <w:rPr>
          <w:rFonts w:cstheme="minorHAnsi"/>
        </w:rPr>
      </w:pPr>
    </w:p>
    <w:p w14:paraId="3C2C15A0"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E) Demonstrated Success</w:t>
      </w:r>
    </w:p>
    <w:p w14:paraId="02465C51" w14:textId="7AF4A7EA" w:rsidR="006841D6" w:rsidRDefault="006841D6" w:rsidP="006841D6">
      <w:pPr>
        <w:ind w:left="0" w:firstLine="0"/>
      </w:pPr>
      <w:r w:rsidRPr="00E44194">
        <w:t xml:space="preserve">Provide </w:t>
      </w:r>
      <w:r>
        <w:t xml:space="preserve">specific data demonstrating prior success </w:t>
      </w:r>
      <w:r w:rsidR="00357156">
        <w:t>with clients, preferably similar in</w:t>
      </w:r>
      <w:r>
        <w:t xml:space="preserve"> </w:t>
      </w:r>
      <w:r w:rsidR="00357156">
        <w:t xml:space="preserve">institution </w:t>
      </w:r>
      <w:r>
        <w:t>size and demographics to LC</w:t>
      </w:r>
      <w:r w:rsidR="00357156">
        <w:t xml:space="preserve"> State</w:t>
      </w:r>
      <w:r>
        <w:t xml:space="preserve">. </w:t>
      </w:r>
    </w:p>
    <w:p w14:paraId="605043F3" w14:textId="77777777" w:rsidR="006841D6" w:rsidRDefault="006841D6" w:rsidP="006841D6">
      <w:pPr>
        <w:pStyle w:val="ListParagraph"/>
        <w:ind w:left="0"/>
        <w:jc w:val="both"/>
        <w:rPr>
          <w:rFonts w:cstheme="minorHAnsi"/>
        </w:rPr>
      </w:pPr>
    </w:p>
    <w:p w14:paraId="024BA7C9"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 xml:space="preserve">(E) Customer Satisfaction </w:t>
      </w:r>
    </w:p>
    <w:p w14:paraId="2B7080B8" w14:textId="16DAB28C" w:rsidR="006841D6" w:rsidRPr="006841D6" w:rsidRDefault="0092105B" w:rsidP="006841D6">
      <w:pPr>
        <w:ind w:left="0" w:firstLine="0"/>
      </w:pPr>
      <w:r>
        <w:t xml:space="preserve">Provide up to </w:t>
      </w:r>
      <w:r w:rsidR="00CA6AD6">
        <w:t>5</w:t>
      </w:r>
      <w:r>
        <w:t xml:space="preserve"> years of customer feedback as well as a summary of how your company utilizes that feedback to improve services.</w:t>
      </w:r>
      <w:r w:rsidR="004A6351">
        <w:t xml:space="preserve"> </w:t>
      </w:r>
    </w:p>
    <w:p w14:paraId="6068FA1B" w14:textId="77777777" w:rsidR="006841D6" w:rsidRPr="006474B7" w:rsidRDefault="006841D6" w:rsidP="006474B7"/>
    <w:p w14:paraId="22C300BD" w14:textId="3491B46B" w:rsidR="00DC187C" w:rsidRPr="00D171E9" w:rsidRDefault="00DC187C" w:rsidP="00000B2C">
      <w:pPr>
        <w:pStyle w:val="Heading1"/>
        <w:spacing w:before="0"/>
        <w:contextualSpacing/>
        <w:rPr>
          <w:rFonts w:cstheme="minorHAnsi"/>
          <w:b/>
          <w:caps/>
          <w:sz w:val="28"/>
          <w:szCs w:val="28"/>
        </w:rPr>
      </w:pPr>
      <w:bookmarkStart w:id="12" w:name="_Toc168304036"/>
      <w:bookmarkEnd w:id="11"/>
      <w:r w:rsidRPr="00D171E9">
        <w:rPr>
          <w:rFonts w:cstheme="minorHAnsi"/>
          <w:b/>
          <w:caps/>
          <w:sz w:val="28"/>
          <w:szCs w:val="28"/>
        </w:rPr>
        <w:t>Organization and Staffing</w:t>
      </w:r>
      <w:bookmarkEnd w:id="12"/>
    </w:p>
    <w:p w14:paraId="411CAE35" w14:textId="77777777" w:rsidR="006474B7" w:rsidRDefault="006474B7" w:rsidP="006474B7">
      <w:pPr>
        <w:contextualSpacing/>
      </w:pPr>
      <w:r>
        <w:t>Describe your qualifications to successfully complete the requirements of this RFP by providing a</w:t>
      </w:r>
    </w:p>
    <w:p w14:paraId="54C32B49" w14:textId="0453FD47" w:rsidR="00D171E9" w:rsidRDefault="006474B7" w:rsidP="006474B7">
      <w:pPr>
        <w:contextualSpacing/>
      </w:pPr>
      <w:r>
        <w:t>detailed response to the following:</w:t>
      </w:r>
    </w:p>
    <w:p w14:paraId="47E95576" w14:textId="77777777" w:rsidR="004A6351" w:rsidRDefault="004A6351" w:rsidP="004A6351">
      <w:pPr>
        <w:pStyle w:val="Heading2"/>
        <w:spacing w:before="0"/>
        <w:ind w:left="720" w:hanging="720"/>
        <w:contextualSpacing/>
        <w:rPr>
          <w:rFonts w:asciiTheme="minorHAnsi" w:hAnsiTheme="minorHAnsi"/>
          <w:szCs w:val="22"/>
        </w:rPr>
      </w:pPr>
      <w:r>
        <w:rPr>
          <w:rFonts w:asciiTheme="minorHAnsi" w:hAnsiTheme="minorHAnsi"/>
          <w:szCs w:val="22"/>
        </w:rPr>
        <w:t>Key Personnel (M)</w:t>
      </w:r>
    </w:p>
    <w:p w14:paraId="5D80747F" w14:textId="77777777" w:rsidR="004A6351" w:rsidRDefault="004A6351" w:rsidP="004A6351">
      <w:pPr>
        <w:pStyle w:val="Heading3"/>
      </w:pPr>
      <w:r>
        <w:t>Provide a list of key management, customer service, and other personnel, and their qualifications to be used in the fulfillment of this contract.</w:t>
      </w:r>
    </w:p>
    <w:p w14:paraId="065CF867" w14:textId="720E4FCF" w:rsidR="00AE010B" w:rsidRDefault="00AE010B" w:rsidP="00AE010B">
      <w:pPr>
        <w:pStyle w:val="Heading2"/>
        <w:spacing w:before="0"/>
        <w:ind w:left="720" w:hanging="720"/>
        <w:contextualSpacing/>
        <w:rPr>
          <w:rFonts w:asciiTheme="minorHAnsi" w:hAnsiTheme="minorHAnsi"/>
          <w:szCs w:val="22"/>
        </w:rPr>
      </w:pPr>
      <w:r>
        <w:rPr>
          <w:rFonts w:asciiTheme="minorHAnsi" w:hAnsiTheme="minorHAnsi"/>
          <w:szCs w:val="22"/>
        </w:rPr>
        <w:t>(M) Subcontractors</w:t>
      </w:r>
    </w:p>
    <w:p w14:paraId="761EEBD1" w14:textId="123E7FCD" w:rsidR="00AE010B" w:rsidRDefault="00AE010B" w:rsidP="00AE010B">
      <w:pPr>
        <w:pStyle w:val="Heading3"/>
      </w:pPr>
      <w:r w:rsidRPr="00D41D6E">
        <w:t xml:space="preserve">If you intend to utilize subcontractors, describe the extent to which they will be used to comply with Contract requirements.  Include each position providing service and provide a detailed description of how the subcontractors are anticipated to be involved under the Contract.  Include a description of how the Offeror will ensure that all subcontractors and their employees will meet all Scope of Work requirements. </w:t>
      </w:r>
      <w:r>
        <w:t xml:space="preserve">NOTE:  The information provided for subcontractors, if any, will be evaluated as part of </w:t>
      </w:r>
      <w:r w:rsidRPr="00AE010B">
        <w:t xml:space="preserve">Section </w:t>
      </w:r>
      <w:r w:rsidR="00955EFD">
        <w:t>7</w:t>
      </w:r>
      <w:r w:rsidRPr="00AE010B">
        <w:t>.</w:t>
      </w:r>
      <w:r w:rsidR="00A0070D">
        <w:t xml:space="preserve">1, Key Personnel. </w:t>
      </w:r>
    </w:p>
    <w:p w14:paraId="6FDDD566" w14:textId="633DD9EC" w:rsidR="00AE010B" w:rsidRPr="00AE010B" w:rsidRDefault="00AE010B" w:rsidP="009023FE">
      <w:pPr>
        <w:pStyle w:val="Heading3"/>
      </w:pPr>
      <w:r>
        <w:t xml:space="preserve">If you do not intend to utilize subcontractor(s), provide a statement to that effect.  </w:t>
      </w:r>
    </w:p>
    <w:p w14:paraId="2E001366" w14:textId="77777777" w:rsidR="0093725C" w:rsidRPr="00CC36E6" w:rsidRDefault="0093725C" w:rsidP="00133122">
      <w:pPr>
        <w:pStyle w:val="ListParagraph"/>
        <w:numPr>
          <w:ilvl w:val="0"/>
          <w:numId w:val="5"/>
        </w:numPr>
        <w:jc w:val="both"/>
        <w:rPr>
          <w:rFonts w:cstheme="minorHAnsi"/>
          <w:vanish/>
        </w:rPr>
      </w:pPr>
    </w:p>
    <w:p w14:paraId="6966C4CE" w14:textId="220D5B1E" w:rsidR="006474B7" w:rsidRPr="00CC36E6" w:rsidRDefault="006474B7" w:rsidP="006474B7">
      <w:pPr>
        <w:ind w:left="0" w:firstLine="0"/>
        <w:rPr>
          <w:rFonts w:cstheme="minorHAnsi"/>
        </w:rPr>
        <w:sectPr w:rsidR="006474B7" w:rsidRPr="00CC36E6" w:rsidSect="007A4B8C">
          <w:pgSz w:w="12240" w:h="15840"/>
          <w:pgMar w:top="1440" w:right="1440" w:bottom="1440" w:left="1440" w:header="720" w:footer="720" w:gutter="0"/>
          <w:cols w:space="720"/>
          <w:docGrid w:linePitch="360"/>
        </w:sectPr>
      </w:pPr>
    </w:p>
    <w:p w14:paraId="780360A5" w14:textId="2951DB4A" w:rsidR="003F6FC2" w:rsidRPr="00510480" w:rsidRDefault="003F6FC2" w:rsidP="00000B2C">
      <w:pPr>
        <w:pStyle w:val="Heading1"/>
        <w:spacing w:before="0"/>
        <w:contextualSpacing/>
        <w:rPr>
          <w:rFonts w:cstheme="minorHAnsi"/>
          <w:b/>
          <w:caps/>
          <w:sz w:val="28"/>
          <w:szCs w:val="28"/>
        </w:rPr>
      </w:pPr>
      <w:bookmarkStart w:id="13" w:name="_Toc168304037"/>
      <w:r w:rsidRPr="00510480">
        <w:rPr>
          <w:rFonts w:cstheme="minorHAnsi"/>
          <w:b/>
          <w:caps/>
          <w:sz w:val="28"/>
          <w:szCs w:val="28"/>
        </w:rPr>
        <w:lastRenderedPageBreak/>
        <w:t>Scope of Work</w:t>
      </w:r>
      <w:r w:rsidR="00032A3C">
        <w:rPr>
          <w:rFonts w:cstheme="minorHAnsi"/>
          <w:b/>
          <w:caps/>
          <w:sz w:val="28"/>
          <w:szCs w:val="28"/>
        </w:rPr>
        <w:t xml:space="preserve"> AND DELIVERABLES</w:t>
      </w:r>
      <w:bookmarkEnd w:id="13"/>
      <w:r w:rsidR="00032A3C">
        <w:rPr>
          <w:rFonts w:cstheme="minorHAnsi"/>
          <w:b/>
          <w:caps/>
          <w:sz w:val="28"/>
          <w:szCs w:val="28"/>
        </w:rPr>
        <w:t xml:space="preserve"> </w:t>
      </w:r>
    </w:p>
    <w:p w14:paraId="0B16FA65" w14:textId="5FE00816" w:rsidR="003F6FC2" w:rsidRPr="00CC36E6" w:rsidRDefault="003F6FC2" w:rsidP="008227D6">
      <w:pPr>
        <w:contextualSpacing/>
      </w:pPr>
    </w:p>
    <w:p w14:paraId="30A31720" w14:textId="6F38C779" w:rsidR="00B74750"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32A3C">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DA5D15">
        <w:t>c</w:t>
      </w:r>
      <w:r w:rsidR="002D1434" w:rsidRPr="002D1434">
        <w:t>ollege</w:t>
      </w:r>
      <w:r w:rsidRPr="002D1434">
        <w:t xml:space="preserve"> in order to achieve full compliance with all tasks and deliverables.</w:t>
      </w:r>
    </w:p>
    <w:p w14:paraId="7049576D" w14:textId="77777777" w:rsidR="00AE010B" w:rsidRDefault="00AE010B" w:rsidP="00510480">
      <w:pPr>
        <w:ind w:left="0" w:firstLine="0"/>
        <w:contextualSpacing/>
        <w:jc w:val="both"/>
      </w:pPr>
    </w:p>
    <w:p w14:paraId="3E64DE9C" w14:textId="61491DC0" w:rsidR="00AE010B" w:rsidRDefault="00AE010B" w:rsidP="00AE010B">
      <w:pPr>
        <w:pStyle w:val="Heading2"/>
        <w:spacing w:before="0"/>
        <w:ind w:left="720" w:hanging="720"/>
        <w:contextualSpacing/>
        <w:rPr>
          <w:rFonts w:asciiTheme="minorHAnsi" w:hAnsiTheme="minorHAnsi"/>
          <w:szCs w:val="22"/>
        </w:rPr>
      </w:pPr>
      <w:r w:rsidRPr="00AE010B">
        <w:rPr>
          <w:rFonts w:asciiTheme="minorHAnsi" w:hAnsiTheme="minorHAnsi"/>
          <w:szCs w:val="22"/>
        </w:rPr>
        <w:t>(ME) General Requirements</w:t>
      </w:r>
      <w:r w:rsidR="008E47A3">
        <w:rPr>
          <w:rFonts w:asciiTheme="minorHAnsi" w:hAnsiTheme="minorHAnsi"/>
          <w:szCs w:val="22"/>
        </w:rPr>
        <w:t xml:space="preserve"> </w:t>
      </w:r>
    </w:p>
    <w:p w14:paraId="07B20576" w14:textId="3DB4448F" w:rsidR="00413BE3" w:rsidRPr="00413BE3" w:rsidRDefault="00413BE3" w:rsidP="00413BE3">
      <w:r>
        <w:t xml:space="preserve">The contractor shall provide full-service print production and delivery of the following Admissions publications. Quantities may change slightly </w:t>
      </w:r>
      <w:r w:rsidR="008E47A3">
        <w:t>over the project and will be communicated to contractor by date identified in Section 8.2 Timeline</w:t>
      </w:r>
      <w:r w:rsidR="00250852">
        <w:t xml:space="preserve">. </w:t>
      </w:r>
      <w:r w:rsidR="008E47A3">
        <w:t xml:space="preserve"> </w:t>
      </w:r>
    </w:p>
    <w:p w14:paraId="4765750B" w14:textId="3F0BA535" w:rsidR="00A0070D" w:rsidRDefault="00413BE3" w:rsidP="00A0070D">
      <w:pPr>
        <w:pStyle w:val="Heading3"/>
        <w:rPr>
          <w:b/>
          <w:bCs/>
        </w:rPr>
      </w:pPr>
      <w:r w:rsidRPr="00413BE3">
        <w:rPr>
          <w:b/>
          <w:bCs/>
        </w:rPr>
        <w:t>Teaser</w:t>
      </w:r>
    </w:p>
    <w:p w14:paraId="68424AC2" w14:textId="34071DD9" w:rsidR="00413BE3" w:rsidRDefault="00413BE3" w:rsidP="00413BE3">
      <w:pPr>
        <w:pStyle w:val="Heading4"/>
        <w:ind w:left="1710" w:hanging="810"/>
      </w:pPr>
      <w:r>
        <w:t>4 pages + cover</w:t>
      </w:r>
    </w:p>
    <w:p w14:paraId="523AD3A2" w14:textId="066C918A" w:rsidR="00413BE3" w:rsidRDefault="00413BE3" w:rsidP="00413BE3">
      <w:pPr>
        <w:pStyle w:val="Heading4"/>
        <w:ind w:left="1710" w:hanging="810"/>
      </w:pPr>
      <w:r>
        <w:t>Finished size: 8.5” x 8.5”</w:t>
      </w:r>
    </w:p>
    <w:p w14:paraId="7A84DF28" w14:textId="42E932D5" w:rsidR="00B951B0" w:rsidRDefault="00B951B0" w:rsidP="00B951B0">
      <w:pPr>
        <w:pStyle w:val="Heading4"/>
        <w:ind w:left="1710" w:hanging="810"/>
      </w:pPr>
      <w:r>
        <w:t>Finishing: folded and saddle stitch</w:t>
      </w:r>
    </w:p>
    <w:p w14:paraId="35D5E1EB" w14:textId="77777777" w:rsidR="00413BE3" w:rsidRDefault="00413BE3" w:rsidP="00413BE3">
      <w:pPr>
        <w:pStyle w:val="Heading4"/>
        <w:ind w:left="1710" w:hanging="810"/>
      </w:pPr>
      <w:r>
        <w:t>Cover: 100# Dull cover</w:t>
      </w:r>
    </w:p>
    <w:p w14:paraId="6948B5B5" w14:textId="77777777" w:rsidR="00413BE3" w:rsidRDefault="00413BE3" w:rsidP="00413BE3">
      <w:pPr>
        <w:pStyle w:val="Heading4"/>
        <w:ind w:left="1710" w:hanging="810"/>
      </w:pPr>
      <w:r>
        <w:t>Guts: 100# gloss text</w:t>
      </w:r>
    </w:p>
    <w:p w14:paraId="1500A577" w14:textId="256FC995" w:rsidR="00413BE3" w:rsidRPr="00413BE3" w:rsidRDefault="00413BE3" w:rsidP="00413BE3">
      <w:pPr>
        <w:pStyle w:val="Heading4"/>
        <w:ind w:left="1710" w:hanging="810"/>
      </w:pPr>
      <w:r>
        <w:t>Quantity: 16,000</w:t>
      </w:r>
    </w:p>
    <w:p w14:paraId="7FEBFCD8" w14:textId="65ADEEBE" w:rsidR="00A0070D" w:rsidRPr="00413BE3" w:rsidRDefault="00413BE3" w:rsidP="00A0070D">
      <w:pPr>
        <w:pStyle w:val="Heading3"/>
        <w:rPr>
          <w:b/>
          <w:bCs/>
        </w:rPr>
      </w:pPr>
      <w:r w:rsidRPr="00413BE3">
        <w:rPr>
          <w:b/>
          <w:bCs/>
        </w:rPr>
        <w:t>College Fair Handout</w:t>
      </w:r>
    </w:p>
    <w:p w14:paraId="16477142" w14:textId="499FF327" w:rsidR="005E7238" w:rsidRDefault="005E7238" w:rsidP="00413BE3">
      <w:pPr>
        <w:pStyle w:val="Heading4"/>
        <w:ind w:left="1710" w:hanging="810"/>
      </w:pPr>
      <w:r>
        <w:t xml:space="preserve">1 page </w:t>
      </w:r>
    </w:p>
    <w:p w14:paraId="584B394E" w14:textId="6E88EF0B" w:rsidR="00413BE3" w:rsidRDefault="00413BE3" w:rsidP="00413BE3">
      <w:pPr>
        <w:pStyle w:val="Heading4"/>
        <w:ind w:left="1710" w:hanging="810"/>
      </w:pPr>
      <w:r>
        <w:t>100# gloss cover</w:t>
      </w:r>
      <w:r w:rsidR="005E7238">
        <w:t xml:space="preserve"> </w:t>
      </w:r>
    </w:p>
    <w:p w14:paraId="58E24E29" w14:textId="1105D89F" w:rsidR="00413BE3" w:rsidRDefault="00413BE3" w:rsidP="00413BE3">
      <w:pPr>
        <w:pStyle w:val="Heading4"/>
        <w:ind w:left="1710" w:hanging="810"/>
      </w:pPr>
      <w:r>
        <w:t>10” x 10” card stock, double sided</w:t>
      </w:r>
      <w:r w:rsidR="00EF3508">
        <w:t xml:space="preserve">, and possible die-cut. Confirmation of die-cut to be communicated to the contractor by date identified in Section 8.2 Timeline. </w:t>
      </w:r>
    </w:p>
    <w:p w14:paraId="5CACE57C" w14:textId="7CDD5927" w:rsidR="00413BE3" w:rsidRPr="00413BE3" w:rsidRDefault="00413BE3" w:rsidP="00413BE3">
      <w:pPr>
        <w:pStyle w:val="Heading4"/>
        <w:ind w:left="1710" w:hanging="810"/>
      </w:pPr>
      <w:r>
        <w:t>Quantity: 4,000</w:t>
      </w:r>
    </w:p>
    <w:p w14:paraId="1B4FE1AF" w14:textId="44A16834" w:rsidR="00A0070D" w:rsidRPr="00413BE3" w:rsidRDefault="00413BE3" w:rsidP="00A0070D">
      <w:pPr>
        <w:pStyle w:val="Heading3"/>
        <w:rPr>
          <w:b/>
          <w:bCs/>
        </w:rPr>
      </w:pPr>
      <w:r w:rsidRPr="00413BE3">
        <w:rPr>
          <w:b/>
          <w:bCs/>
        </w:rPr>
        <w:t>Viewbook</w:t>
      </w:r>
    </w:p>
    <w:p w14:paraId="4DE8A1CA" w14:textId="77777777" w:rsidR="00413BE3" w:rsidRDefault="00413BE3" w:rsidP="00413BE3">
      <w:pPr>
        <w:pStyle w:val="Heading4"/>
        <w:ind w:left="1710" w:hanging="810"/>
      </w:pPr>
      <w:r>
        <w:t>12 pages + cover</w:t>
      </w:r>
    </w:p>
    <w:p w14:paraId="7093B40C" w14:textId="1F17E5D0" w:rsidR="00413BE3" w:rsidRDefault="00413BE3" w:rsidP="00413BE3">
      <w:pPr>
        <w:pStyle w:val="Heading4"/>
        <w:ind w:left="1710" w:hanging="810"/>
      </w:pPr>
      <w:r>
        <w:t>Finished size: 8.5” x 11” horizontal, not vertical</w:t>
      </w:r>
    </w:p>
    <w:p w14:paraId="66EBF5CB" w14:textId="77777777" w:rsidR="00B951B0" w:rsidRDefault="00B951B0" w:rsidP="00B951B0">
      <w:pPr>
        <w:pStyle w:val="Heading4"/>
        <w:ind w:left="1710" w:hanging="810"/>
      </w:pPr>
      <w:r>
        <w:t>Finishing: folded and saddle stitch</w:t>
      </w:r>
    </w:p>
    <w:p w14:paraId="6D6F1F40" w14:textId="77777777" w:rsidR="00413BE3" w:rsidRDefault="00413BE3" w:rsidP="00413BE3">
      <w:pPr>
        <w:pStyle w:val="Heading4"/>
        <w:ind w:left="1710" w:hanging="810"/>
      </w:pPr>
      <w:r>
        <w:t>Cover: 100# gloss cover</w:t>
      </w:r>
    </w:p>
    <w:p w14:paraId="5B0ED3DB" w14:textId="77777777" w:rsidR="00413BE3" w:rsidRDefault="00413BE3" w:rsidP="00413BE3">
      <w:pPr>
        <w:pStyle w:val="Heading4"/>
        <w:ind w:left="1710" w:hanging="810"/>
      </w:pPr>
      <w:r>
        <w:t>Guts: 100# gloss text</w:t>
      </w:r>
    </w:p>
    <w:p w14:paraId="7F275952" w14:textId="7320AD3A" w:rsidR="00413BE3" w:rsidRDefault="00413BE3" w:rsidP="00413BE3">
      <w:pPr>
        <w:pStyle w:val="Heading4"/>
        <w:ind w:left="1710" w:hanging="810"/>
      </w:pPr>
      <w:r>
        <w:t>Quantity: 12,000</w:t>
      </w:r>
    </w:p>
    <w:p w14:paraId="22B8921D" w14:textId="6CDD0C65" w:rsidR="00413BE3" w:rsidRPr="00413BE3" w:rsidRDefault="00413BE3" w:rsidP="00413BE3">
      <w:pPr>
        <w:pStyle w:val="Heading3"/>
        <w:rPr>
          <w:b/>
          <w:bCs/>
        </w:rPr>
      </w:pPr>
      <w:r>
        <w:rPr>
          <w:b/>
          <w:bCs/>
        </w:rPr>
        <w:t>Poster</w:t>
      </w:r>
    </w:p>
    <w:p w14:paraId="339965CB" w14:textId="77777777" w:rsidR="00413BE3" w:rsidRDefault="00413BE3" w:rsidP="00413BE3">
      <w:pPr>
        <w:pStyle w:val="Heading4"/>
        <w:ind w:left="1710" w:hanging="810"/>
      </w:pPr>
      <w:r>
        <w:t>Size: 18” x 24”</w:t>
      </w:r>
    </w:p>
    <w:p w14:paraId="1EE2F936" w14:textId="77777777" w:rsidR="00413BE3" w:rsidRDefault="00413BE3" w:rsidP="00413BE3">
      <w:pPr>
        <w:pStyle w:val="Heading4"/>
        <w:ind w:left="1710" w:hanging="810"/>
      </w:pPr>
      <w:r>
        <w:t>Folded – quad fold 9” x 12”</w:t>
      </w:r>
    </w:p>
    <w:p w14:paraId="047F45A4" w14:textId="77777777" w:rsidR="00413BE3" w:rsidRDefault="00413BE3" w:rsidP="00413BE3">
      <w:pPr>
        <w:pStyle w:val="Heading4"/>
        <w:ind w:left="1710" w:hanging="810"/>
      </w:pPr>
      <w:r>
        <w:t>100# gloss text</w:t>
      </w:r>
    </w:p>
    <w:p w14:paraId="47A288A0" w14:textId="3054A88E" w:rsidR="00413BE3" w:rsidRDefault="00413BE3" w:rsidP="00413BE3">
      <w:pPr>
        <w:pStyle w:val="Heading4"/>
        <w:ind w:left="1710" w:hanging="810"/>
      </w:pPr>
      <w:r>
        <w:t>Quantity: 400</w:t>
      </w:r>
    </w:p>
    <w:p w14:paraId="5819D8C9" w14:textId="1ED26128" w:rsidR="00413BE3" w:rsidRDefault="00413BE3" w:rsidP="00413BE3">
      <w:pPr>
        <w:pStyle w:val="Heading3"/>
        <w:rPr>
          <w:b/>
          <w:bCs/>
        </w:rPr>
      </w:pPr>
      <w:r>
        <w:rPr>
          <w:b/>
          <w:bCs/>
        </w:rPr>
        <w:lastRenderedPageBreak/>
        <w:t>Parents’ Guide in Spanish</w:t>
      </w:r>
    </w:p>
    <w:p w14:paraId="69AAEE9C" w14:textId="414E1698" w:rsidR="005E7238" w:rsidRDefault="005E7238" w:rsidP="00413BE3">
      <w:pPr>
        <w:pStyle w:val="Heading4"/>
        <w:ind w:left="1710" w:hanging="810"/>
      </w:pPr>
      <w:r>
        <w:t>1 page</w:t>
      </w:r>
    </w:p>
    <w:p w14:paraId="637E3AAA" w14:textId="183FFBC8" w:rsidR="00413BE3" w:rsidRDefault="00413BE3" w:rsidP="00413BE3">
      <w:pPr>
        <w:pStyle w:val="Heading4"/>
        <w:ind w:left="1710" w:hanging="810"/>
      </w:pPr>
      <w:r>
        <w:t>Size: 8.5” x 14”</w:t>
      </w:r>
    </w:p>
    <w:p w14:paraId="7C9D65D1" w14:textId="77777777" w:rsidR="00413BE3" w:rsidRDefault="00413BE3" w:rsidP="00413BE3">
      <w:pPr>
        <w:pStyle w:val="Heading4"/>
        <w:ind w:left="1710" w:hanging="810"/>
      </w:pPr>
      <w:r>
        <w:t>Finished size: quad fold 3.5” x 8.5”</w:t>
      </w:r>
    </w:p>
    <w:p w14:paraId="3D580FDE" w14:textId="5F00661F" w:rsidR="00413BE3" w:rsidRDefault="00413BE3" w:rsidP="00413BE3">
      <w:pPr>
        <w:pStyle w:val="Heading4"/>
        <w:ind w:left="1710" w:hanging="810"/>
      </w:pPr>
      <w:r>
        <w:t>Cover: 100# gloss text</w:t>
      </w:r>
    </w:p>
    <w:p w14:paraId="07E60FE7" w14:textId="39026BBF" w:rsidR="00413BE3" w:rsidRDefault="00413BE3" w:rsidP="00413BE3">
      <w:pPr>
        <w:pStyle w:val="Heading4"/>
        <w:ind w:left="1710" w:hanging="810"/>
      </w:pPr>
      <w:r>
        <w:t>Quantity: 600</w:t>
      </w:r>
    </w:p>
    <w:p w14:paraId="1BD98F81" w14:textId="516D4317" w:rsidR="00413BE3" w:rsidRDefault="00413BE3" w:rsidP="00413BE3">
      <w:pPr>
        <w:pStyle w:val="Heading3"/>
        <w:rPr>
          <w:b/>
          <w:bCs/>
        </w:rPr>
      </w:pPr>
      <w:r>
        <w:rPr>
          <w:b/>
          <w:bCs/>
        </w:rPr>
        <w:t>Transfer/Adult Learners</w:t>
      </w:r>
    </w:p>
    <w:p w14:paraId="6577CC2B" w14:textId="77777777" w:rsidR="00413BE3" w:rsidRDefault="00413BE3" w:rsidP="00413BE3">
      <w:pPr>
        <w:pStyle w:val="Heading4"/>
        <w:ind w:left="1710" w:hanging="810"/>
      </w:pPr>
      <w:r>
        <w:t>8 pages + cover</w:t>
      </w:r>
    </w:p>
    <w:p w14:paraId="3FE070C0" w14:textId="05415713" w:rsidR="00413BE3" w:rsidRDefault="00413BE3" w:rsidP="00413BE3">
      <w:pPr>
        <w:pStyle w:val="Heading4"/>
        <w:ind w:left="1710" w:hanging="810"/>
      </w:pPr>
      <w:r>
        <w:t>Finished size: 8.5” x 8.5”</w:t>
      </w:r>
    </w:p>
    <w:p w14:paraId="039EB699" w14:textId="77777777" w:rsidR="00B951B0" w:rsidRDefault="00B951B0" w:rsidP="00B951B0">
      <w:pPr>
        <w:pStyle w:val="Heading4"/>
        <w:ind w:left="1710" w:hanging="810"/>
      </w:pPr>
      <w:r>
        <w:t>Finishing: folded and saddle stitch</w:t>
      </w:r>
    </w:p>
    <w:p w14:paraId="20525B81" w14:textId="77777777" w:rsidR="00413BE3" w:rsidRDefault="00413BE3" w:rsidP="00413BE3">
      <w:pPr>
        <w:pStyle w:val="Heading4"/>
        <w:ind w:left="1710" w:hanging="810"/>
      </w:pPr>
      <w:r>
        <w:t>Cover: 100# gloss cover</w:t>
      </w:r>
    </w:p>
    <w:p w14:paraId="128D30F8" w14:textId="77777777" w:rsidR="00413BE3" w:rsidRDefault="00413BE3" w:rsidP="00413BE3">
      <w:pPr>
        <w:pStyle w:val="Heading4"/>
        <w:ind w:left="1710" w:hanging="810"/>
      </w:pPr>
      <w:r>
        <w:t>Guts: 100# gloss text</w:t>
      </w:r>
    </w:p>
    <w:p w14:paraId="67B3B03B" w14:textId="0BE7DE4D" w:rsidR="00413BE3" w:rsidRDefault="00413BE3" w:rsidP="00413BE3">
      <w:pPr>
        <w:pStyle w:val="Heading4"/>
        <w:ind w:left="1710" w:hanging="810"/>
      </w:pPr>
      <w:r>
        <w:t>Quantity: 2,500</w:t>
      </w:r>
    </w:p>
    <w:p w14:paraId="33F39B36" w14:textId="571E6798" w:rsidR="004A1654" w:rsidRDefault="004A1654" w:rsidP="004A1654">
      <w:pPr>
        <w:pStyle w:val="Heading3"/>
        <w:rPr>
          <w:b/>
          <w:bCs/>
        </w:rPr>
      </w:pPr>
      <w:r>
        <w:rPr>
          <w:b/>
          <w:bCs/>
        </w:rPr>
        <w:t>Residence Life</w:t>
      </w:r>
      <w:r w:rsidR="005E7238">
        <w:rPr>
          <w:b/>
          <w:bCs/>
        </w:rPr>
        <w:t xml:space="preserve"> Brochure</w:t>
      </w:r>
    </w:p>
    <w:p w14:paraId="23963C6A" w14:textId="23D4A6CF" w:rsidR="004A1654" w:rsidRDefault="009B54CC" w:rsidP="004A1654">
      <w:pPr>
        <w:pStyle w:val="Heading4"/>
        <w:ind w:left="1710" w:hanging="810"/>
      </w:pPr>
      <w:r>
        <w:t>8 pages</w:t>
      </w:r>
    </w:p>
    <w:p w14:paraId="55986129" w14:textId="7ACFB923" w:rsidR="004A1654" w:rsidRDefault="004A1654" w:rsidP="004A1654">
      <w:pPr>
        <w:pStyle w:val="Heading4"/>
        <w:ind w:left="1710" w:hanging="810"/>
      </w:pPr>
      <w:r>
        <w:t xml:space="preserve">Finished size: </w:t>
      </w:r>
      <w:r w:rsidR="005E7238">
        <w:t>5.5” x 8.5”</w:t>
      </w:r>
    </w:p>
    <w:p w14:paraId="7275F55C" w14:textId="77777777" w:rsidR="00B951B0" w:rsidRDefault="00B951B0" w:rsidP="00B951B0">
      <w:pPr>
        <w:pStyle w:val="Heading4"/>
        <w:ind w:left="1710" w:hanging="810"/>
      </w:pPr>
      <w:r>
        <w:t>Finishing: folded and saddle stitch</w:t>
      </w:r>
    </w:p>
    <w:p w14:paraId="51D433A4" w14:textId="0D5004F5" w:rsidR="004A1654" w:rsidRDefault="004A1654" w:rsidP="004A1654">
      <w:pPr>
        <w:pStyle w:val="Heading4"/>
        <w:ind w:left="1710" w:hanging="810"/>
      </w:pPr>
      <w:r>
        <w:t xml:space="preserve">Cover: </w:t>
      </w:r>
      <w:r w:rsidR="005E7238">
        <w:t>100# gloss cover</w:t>
      </w:r>
    </w:p>
    <w:p w14:paraId="54CDFAEF" w14:textId="4F9D8941" w:rsidR="004A1654" w:rsidRDefault="004A1654" w:rsidP="004A1654">
      <w:pPr>
        <w:pStyle w:val="Heading4"/>
        <w:ind w:left="1710" w:hanging="810"/>
      </w:pPr>
      <w:r>
        <w:t xml:space="preserve">Guts: </w:t>
      </w:r>
      <w:r w:rsidR="005E7238">
        <w:t>100# gloss text</w:t>
      </w:r>
    </w:p>
    <w:p w14:paraId="7D20934A" w14:textId="3C84CB56" w:rsidR="004A1654" w:rsidRPr="00413BE3" w:rsidRDefault="004A1654" w:rsidP="004A1654">
      <w:pPr>
        <w:pStyle w:val="Heading4"/>
        <w:ind w:left="1710" w:hanging="810"/>
      </w:pPr>
      <w:r>
        <w:t xml:space="preserve">Quantity: </w:t>
      </w:r>
      <w:r w:rsidR="005E7238">
        <w:t>13,000</w:t>
      </w:r>
    </w:p>
    <w:p w14:paraId="67FB36C0" w14:textId="49EA05CB" w:rsidR="004A1654" w:rsidRDefault="004A1654" w:rsidP="004A1654">
      <w:pPr>
        <w:pStyle w:val="Heading3"/>
        <w:rPr>
          <w:b/>
          <w:bCs/>
        </w:rPr>
      </w:pPr>
      <w:r>
        <w:rPr>
          <w:b/>
          <w:bCs/>
        </w:rPr>
        <w:t>Coeur d’Alene</w:t>
      </w:r>
      <w:r w:rsidR="005E7238">
        <w:rPr>
          <w:b/>
          <w:bCs/>
        </w:rPr>
        <w:t xml:space="preserve"> Brochure</w:t>
      </w:r>
    </w:p>
    <w:p w14:paraId="2B7048E8" w14:textId="4E4DF7C3" w:rsidR="004A1654" w:rsidRDefault="009B54CC" w:rsidP="004A1654">
      <w:pPr>
        <w:pStyle w:val="Heading4"/>
        <w:ind w:left="1710" w:hanging="810"/>
      </w:pPr>
      <w:r>
        <w:t xml:space="preserve">12 pages </w:t>
      </w:r>
    </w:p>
    <w:p w14:paraId="0DA9A801" w14:textId="3252CEBF" w:rsidR="004A1654" w:rsidRDefault="004A1654" w:rsidP="004A1654">
      <w:pPr>
        <w:pStyle w:val="Heading4"/>
        <w:ind w:left="1710" w:hanging="810"/>
      </w:pPr>
      <w:r>
        <w:t>Finished size:</w:t>
      </w:r>
      <w:r w:rsidR="005E7238">
        <w:t xml:space="preserve"> 5.5” x 8.5”</w:t>
      </w:r>
    </w:p>
    <w:p w14:paraId="76F44439" w14:textId="77777777" w:rsidR="00B951B0" w:rsidRDefault="00B951B0" w:rsidP="00B951B0">
      <w:pPr>
        <w:pStyle w:val="Heading4"/>
        <w:ind w:left="1710" w:hanging="810"/>
      </w:pPr>
      <w:r>
        <w:t>Finishing: folded and saddle stitch</w:t>
      </w:r>
    </w:p>
    <w:p w14:paraId="409ED8EC" w14:textId="36C0E324" w:rsidR="004A1654" w:rsidRDefault="004A1654" w:rsidP="004A1654">
      <w:pPr>
        <w:pStyle w:val="Heading4"/>
        <w:ind w:left="1710" w:hanging="810"/>
      </w:pPr>
      <w:r>
        <w:t xml:space="preserve">Cover: </w:t>
      </w:r>
      <w:r w:rsidR="005E7238">
        <w:t>100# gloss cover</w:t>
      </w:r>
    </w:p>
    <w:p w14:paraId="28F4B62B" w14:textId="65B2224C" w:rsidR="004A1654" w:rsidRDefault="004A1654" w:rsidP="004A1654">
      <w:pPr>
        <w:pStyle w:val="Heading4"/>
        <w:ind w:left="1710" w:hanging="810"/>
      </w:pPr>
      <w:r>
        <w:t xml:space="preserve">Guts: </w:t>
      </w:r>
      <w:r w:rsidR="005E7238">
        <w:t>100# gloss text</w:t>
      </w:r>
    </w:p>
    <w:p w14:paraId="4EFD60B1" w14:textId="0D0C1A8B" w:rsidR="004A1654" w:rsidRDefault="004A1654" w:rsidP="004A1654">
      <w:pPr>
        <w:pStyle w:val="Heading4"/>
        <w:ind w:left="1710" w:hanging="810"/>
      </w:pPr>
      <w:r>
        <w:t xml:space="preserve">Quantity: </w:t>
      </w:r>
      <w:r w:rsidR="005E7238">
        <w:t>500</w:t>
      </w:r>
    </w:p>
    <w:p w14:paraId="0128C1FA" w14:textId="59E879F7" w:rsidR="00B951B0" w:rsidRDefault="00B951B0" w:rsidP="00B951B0">
      <w:pPr>
        <w:pStyle w:val="Heading3"/>
        <w:rPr>
          <w:b/>
          <w:bCs/>
        </w:rPr>
      </w:pPr>
      <w:r>
        <w:rPr>
          <w:b/>
          <w:bCs/>
        </w:rPr>
        <w:t>Coeur d’Alene Recruitment Flyer</w:t>
      </w:r>
    </w:p>
    <w:p w14:paraId="13A63A30" w14:textId="7A2C25CF" w:rsidR="00B951B0" w:rsidRDefault="00B951B0" w:rsidP="00B951B0">
      <w:pPr>
        <w:pStyle w:val="Heading4"/>
        <w:ind w:left="1710" w:hanging="810"/>
      </w:pPr>
      <w:r>
        <w:t xml:space="preserve">1 page </w:t>
      </w:r>
    </w:p>
    <w:p w14:paraId="6B12F6E9" w14:textId="4CEB2630" w:rsidR="00B951B0" w:rsidRDefault="00B951B0" w:rsidP="00B951B0">
      <w:pPr>
        <w:pStyle w:val="Heading4"/>
        <w:ind w:left="1710" w:hanging="810"/>
      </w:pPr>
      <w:r>
        <w:t>Finished size: 8.5” x 11”</w:t>
      </w:r>
    </w:p>
    <w:p w14:paraId="51974C2E" w14:textId="4A1AEFC1" w:rsidR="00B951B0" w:rsidRDefault="00B951B0" w:rsidP="00B951B0">
      <w:pPr>
        <w:pStyle w:val="Heading4"/>
        <w:ind w:left="1710" w:hanging="810"/>
      </w:pPr>
      <w:r>
        <w:t>Cover: 100# gloss text</w:t>
      </w:r>
    </w:p>
    <w:p w14:paraId="588ACC52" w14:textId="086C42EA" w:rsidR="00B951B0" w:rsidRDefault="00B951B0" w:rsidP="00B951B0">
      <w:pPr>
        <w:pStyle w:val="Heading4"/>
        <w:ind w:left="1710" w:hanging="810"/>
      </w:pPr>
      <w:r>
        <w:t>Quantity: 750</w:t>
      </w:r>
    </w:p>
    <w:p w14:paraId="5947D643" w14:textId="77777777" w:rsidR="004A1654" w:rsidRPr="004A1654" w:rsidRDefault="004A1654" w:rsidP="004A1654"/>
    <w:p w14:paraId="327A6630" w14:textId="246ECE7B" w:rsidR="00413BE3" w:rsidRDefault="00413BE3" w:rsidP="00AE010B">
      <w:pPr>
        <w:pStyle w:val="Heading2"/>
        <w:spacing w:before="0"/>
        <w:ind w:left="720" w:hanging="720"/>
        <w:contextualSpacing/>
        <w:rPr>
          <w:rFonts w:asciiTheme="minorHAnsi" w:hAnsiTheme="minorHAnsi"/>
          <w:szCs w:val="22"/>
        </w:rPr>
      </w:pPr>
      <w:r>
        <w:rPr>
          <w:rFonts w:asciiTheme="minorHAnsi" w:hAnsiTheme="minorHAnsi"/>
          <w:szCs w:val="22"/>
        </w:rPr>
        <w:t>(ME) Timeline</w:t>
      </w:r>
    </w:p>
    <w:p w14:paraId="1E02E226" w14:textId="47A1C3DB" w:rsidR="000221CD" w:rsidRDefault="000221CD" w:rsidP="000221CD">
      <w:pPr>
        <w:pStyle w:val="Heading4"/>
        <w:ind w:left="1710" w:hanging="810"/>
      </w:pPr>
      <w:r>
        <w:t xml:space="preserve">LC State will provide digital files to contractor by </w:t>
      </w:r>
      <w:r w:rsidR="00D75878">
        <w:t>July 19</w:t>
      </w:r>
      <w:r w:rsidR="00D75878" w:rsidRPr="00D75878">
        <w:rPr>
          <w:vertAlign w:val="superscript"/>
        </w:rPr>
        <w:t>th</w:t>
      </w:r>
      <w:r w:rsidR="00D75878">
        <w:t xml:space="preserve">, 2024. </w:t>
      </w:r>
    </w:p>
    <w:p w14:paraId="434F627E" w14:textId="1F082B4A" w:rsidR="000221CD" w:rsidRPr="00F84B7B" w:rsidRDefault="000221CD" w:rsidP="000221CD">
      <w:pPr>
        <w:pStyle w:val="Heading4"/>
        <w:ind w:left="1710" w:hanging="810"/>
      </w:pPr>
      <w:r w:rsidRPr="00F84B7B">
        <w:lastRenderedPageBreak/>
        <w:t xml:space="preserve">Contractor to provide digital </w:t>
      </w:r>
      <w:r w:rsidR="00CB1032" w:rsidRPr="00F84B7B">
        <w:t xml:space="preserve">and physical </w:t>
      </w:r>
      <w:r w:rsidRPr="00F84B7B">
        <w:t>proof</w:t>
      </w:r>
      <w:r w:rsidR="008E47A3" w:rsidRPr="00F84B7B">
        <w:t>s</w:t>
      </w:r>
      <w:r w:rsidRPr="00F84B7B">
        <w:t xml:space="preserve"> to LC State by </w:t>
      </w:r>
      <w:r w:rsidR="00D75878" w:rsidRPr="00F84B7B">
        <w:t>July 26</w:t>
      </w:r>
      <w:r w:rsidR="00D75878" w:rsidRPr="00F84B7B">
        <w:rPr>
          <w:vertAlign w:val="superscript"/>
        </w:rPr>
        <w:t>th</w:t>
      </w:r>
      <w:r w:rsidR="00D75878" w:rsidRPr="00F84B7B">
        <w:t xml:space="preserve"> 2024</w:t>
      </w:r>
      <w:r w:rsidR="008E47A3" w:rsidRPr="00F84B7B">
        <w:t xml:space="preserve">. LC State will approve proofs and confirm quantities within </w:t>
      </w:r>
      <w:r w:rsidR="00CB1032" w:rsidRPr="00F84B7B">
        <w:t xml:space="preserve">five (5) to seven (7) days. </w:t>
      </w:r>
    </w:p>
    <w:p w14:paraId="39CE7382" w14:textId="1444B913" w:rsidR="000221CD" w:rsidRDefault="000221CD" w:rsidP="000221CD">
      <w:pPr>
        <w:pStyle w:val="Heading4"/>
        <w:ind w:left="1710" w:hanging="810"/>
      </w:pPr>
      <w:r>
        <w:t xml:space="preserve">Contractor to deliver all finished pieces to LC State at the following address </w:t>
      </w:r>
      <w:r w:rsidR="00D75878">
        <w:t>by August 23</w:t>
      </w:r>
      <w:r w:rsidR="00D75878" w:rsidRPr="00D75878">
        <w:rPr>
          <w:vertAlign w:val="superscript"/>
        </w:rPr>
        <w:t>rd</w:t>
      </w:r>
      <w:r w:rsidR="00D75878">
        <w:t xml:space="preserve"> 2024. </w:t>
      </w:r>
    </w:p>
    <w:p w14:paraId="698F4A1C" w14:textId="77777777" w:rsidR="00CB1032" w:rsidRDefault="000221CD" w:rsidP="000221CD">
      <w:pPr>
        <w:ind w:left="1872"/>
      </w:pPr>
      <w:r>
        <w:t xml:space="preserve">LC State Admissions </w:t>
      </w:r>
    </w:p>
    <w:p w14:paraId="5BB8ADE9" w14:textId="7F0360F7" w:rsidR="000221CD" w:rsidRDefault="00CB1032" w:rsidP="000221CD">
      <w:pPr>
        <w:ind w:left="1872"/>
      </w:pPr>
      <w:r>
        <w:t xml:space="preserve">Reid Hall </w:t>
      </w:r>
      <w:r w:rsidR="00F84B7B">
        <w:t>Bldg</w:t>
      </w:r>
      <w:r>
        <w:t>, Room 114</w:t>
      </w:r>
    </w:p>
    <w:p w14:paraId="3FD85E97" w14:textId="611F0DC0" w:rsidR="000221CD" w:rsidRDefault="000221CD" w:rsidP="000221CD">
      <w:pPr>
        <w:ind w:left="1872"/>
      </w:pPr>
      <w:r>
        <w:t>500 8</w:t>
      </w:r>
      <w:r w:rsidRPr="000221CD">
        <w:rPr>
          <w:vertAlign w:val="superscript"/>
        </w:rPr>
        <w:t>th</w:t>
      </w:r>
      <w:r>
        <w:t xml:space="preserve"> Ave </w:t>
      </w:r>
    </w:p>
    <w:p w14:paraId="7F5F66E6" w14:textId="7D98F4B3" w:rsidR="000221CD" w:rsidRPr="000221CD" w:rsidRDefault="000221CD" w:rsidP="000221CD">
      <w:pPr>
        <w:ind w:left="1872"/>
      </w:pPr>
      <w:r>
        <w:t>Lewiston, ID 83501</w:t>
      </w:r>
    </w:p>
    <w:p w14:paraId="3DAA9317" w14:textId="77777777" w:rsidR="000221CD" w:rsidRPr="000221CD" w:rsidRDefault="000221CD" w:rsidP="000221CD"/>
    <w:p w14:paraId="5D540A9D" w14:textId="68B5E359" w:rsidR="00413BE3" w:rsidRDefault="00413BE3"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0221CD">
        <w:rPr>
          <w:rFonts w:asciiTheme="minorHAnsi" w:hAnsiTheme="minorHAnsi"/>
          <w:szCs w:val="22"/>
        </w:rPr>
        <w:t xml:space="preserve">Packaging </w:t>
      </w:r>
    </w:p>
    <w:p w14:paraId="4D26908C" w14:textId="7F5FC768" w:rsidR="00413BE3" w:rsidRDefault="000221CD" w:rsidP="000221CD">
      <w:pPr>
        <w:ind w:left="1152"/>
      </w:pPr>
      <w:r>
        <w:t>Contractor must p</w:t>
      </w:r>
      <w:r w:rsidRPr="000221CD">
        <w:t>ack in boxes no larger than 9" x 12" x 14</w:t>
      </w:r>
      <w:r w:rsidR="00250852">
        <w:t>”.</w:t>
      </w:r>
      <w:r w:rsidRPr="000221CD">
        <w:t xml:space="preserve"> Final packaged box should weigh less than 25 lbs. Name of piece and box quantity should be marked on box.</w:t>
      </w:r>
      <w:r>
        <w:t xml:space="preserve"> </w:t>
      </w:r>
    </w:p>
    <w:p w14:paraId="17A48611" w14:textId="77777777" w:rsidR="000221CD" w:rsidRDefault="000221CD" w:rsidP="000221CD">
      <w:pPr>
        <w:ind w:left="1152"/>
      </w:pPr>
    </w:p>
    <w:p w14:paraId="47252DCF" w14:textId="59C45DEC" w:rsidR="00357156" w:rsidRDefault="004A6351"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357156">
        <w:rPr>
          <w:rFonts w:asciiTheme="minorHAnsi" w:hAnsiTheme="minorHAnsi"/>
          <w:szCs w:val="22"/>
        </w:rPr>
        <w:t>Support</w:t>
      </w:r>
    </w:p>
    <w:p w14:paraId="5E45D3CE" w14:textId="1C4B4D3B" w:rsidR="00357156" w:rsidRDefault="00357156" w:rsidP="00357156">
      <w:pPr>
        <w:ind w:left="1152"/>
      </w:pPr>
      <w:r>
        <w:t xml:space="preserve">Provide phone and email support during the hours of 8:00 AM to 5:00 PM Pacific Time. </w:t>
      </w:r>
    </w:p>
    <w:p w14:paraId="5F76A0B2" w14:textId="77777777" w:rsidR="004A6351" w:rsidRPr="00357156" w:rsidRDefault="004A6351" w:rsidP="00357156">
      <w:pPr>
        <w:ind w:left="1152"/>
      </w:pPr>
    </w:p>
    <w:p w14:paraId="403ABA40" w14:textId="60527DA4" w:rsidR="007E64D5" w:rsidRDefault="00AE010B" w:rsidP="00CA6AD6">
      <w:pPr>
        <w:pStyle w:val="Heading2"/>
        <w:spacing w:before="0"/>
        <w:ind w:left="720" w:hanging="720"/>
        <w:contextualSpacing/>
        <w:rPr>
          <w:rFonts w:asciiTheme="minorHAnsi" w:hAnsiTheme="minorHAnsi"/>
          <w:szCs w:val="22"/>
        </w:rPr>
      </w:pPr>
      <w:r w:rsidRPr="00AE010B">
        <w:rPr>
          <w:rFonts w:asciiTheme="minorHAnsi" w:hAnsiTheme="minorHAnsi"/>
          <w:szCs w:val="22"/>
        </w:rPr>
        <w:t xml:space="preserve">(ME) </w:t>
      </w:r>
      <w:r w:rsidR="00CA6AD6">
        <w:rPr>
          <w:rFonts w:asciiTheme="minorHAnsi" w:hAnsiTheme="minorHAnsi"/>
          <w:szCs w:val="22"/>
        </w:rPr>
        <w:t>Equipment</w:t>
      </w:r>
    </w:p>
    <w:p w14:paraId="448B4F18" w14:textId="290A6FE9" w:rsidR="00CA6AD6" w:rsidRDefault="00A0070D" w:rsidP="00A87802">
      <w:pPr>
        <w:pStyle w:val="Heading3"/>
      </w:pPr>
      <w:r>
        <w:t xml:space="preserve">Provide </w:t>
      </w:r>
      <w:r w:rsidRPr="00CA6AD6">
        <w:t>an equipment list (manufacturer, type, age) that is relevant to your company’s ability to fulfill the requirements of the RFP. All equipment must be well-maintained and in optimal working condition</w:t>
      </w:r>
      <w:r>
        <w:t>.</w:t>
      </w:r>
    </w:p>
    <w:p w14:paraId="1073F70B" w14:textId="77777777" w:rsidR="00A0070D" w:rsidRPr="00A0070D" w:rsidRDefault="00A0070D" w:rsidP="00A0070D"/>
    <w:p w14:paraId="36B7C36A" w14:textId="044FEFA4" w:rsidR="00A0070D" w:rsidRDefault="00A0070D" w:rsidP="00A0070D">
      <w:pPr>
        <w:pStyle w:val="Heading2"/>
        <w:spacing w:before="0"/>
        <w:ind w:left="720" w:hanging="720"/>
        <w:contextualSpacing/>
        <w:rPr>
          <w:rFonts w:asciiTheme="minorHAnsi" w:hAnsiTheme="minorHAnsi"/>
          <w:szCs w:val="22"/>
        </w:rPr>
      </w:pPr>
      <w:r w:rsidRPr="00AE010B">
        <w:rPr>
          <w:rFonts w:asciiTheme="minorHAnsi" w:hAnsiTheme="minorHAnsi"/>
          <w:szCs w:val="22"/>
        </w:rPr>
        <w:t xml:space="preserve">(ME) </w:t>
      </w:r>
      <w:r>
        <w:rPr>
          <w:rFonts w:asciiTheme="minorHAnsi" w:hAnsiTheme="minorHAnsi"/>
          <w:szCs w:val="22"/>
        </w:rPr>
        <w:t>Samples</w:t>
      </w:r>
    </w:p>
    <w:p w14:paraId="5C89D7D6" w14:textId="76FA96D7" w:rsidR="00A0070D" w:rsidRDefault="00A0070D" w:rsidP="00A0070D">
      <w:pPr>
        <w:pStyle w:val="Heading3"/>
      </w:pPr>
      <w:r>
        <w:t xml:space="preserve">Provide at least </w:t>
      </w:r>
      <w:r w:rsidR="00F84B7B">
        <w:t xml:space="preserve">five (5) </w:t>
      </w:r>
      <w:r>
        <w:t>total samples of recent, comparable work</w:t>
      </w:r>
      <w:r w:rsidR="00413BE3">
        <w:t xml:space="preserve">, including </w:t>
      </w:r>
      <w:r w:rsidR="00F84B7B">
        <w:t xml:space="preserve">full color brochure, full color flyer, and a die-cut piece. </w:t>
      </w:r>
    </w:p>
    <w:p w14:paraId="09A9224D" w14:textId="77777777" w:rsidR="00A0070D" w:rsidRPr="00A0070D" w:rsidRDefault="00A0070D" w:rsidP="00A0070D"/>
    <w:p w14:paraId="50404495" w14:textId="77777777" w:rsidR="00252068" w:rsidRDefault="00252068" w:rsidP="007E64D5">
      <w:pPr>
        <w:ind w:left="0" w:firstLine="0"/>
        <w:contextualSpacing/>
      </w:pPr>
    </w:p>
    <w:p w14:paraId="743707DC" w14:textId="19C3B928" w:rsidR="00797B37" w:rsidRDefault="00797B37" w:rsidP="00252068">
      <w:pPr>
        <w:pStyle w:val="Heading1"/>
        <w:spacing w:before="0"/>
        <w:contextualSpacing/>
        <w:rPr>
          <w:rFonts w:cstheme="minorHAnsi"/>
          <w:b/>
          <w:caps/>
          <w:sz w:val="28"/>
          <w:szCs w:val="28"/>
        </w:rPr>
      </w:pPr>
      <w:bookmarkStart w:id="14" w:name="_Toc168304038"/>
      <w:r>
        <w:rPr>
          <w:rFonts w:cstheme="minorHAnsi"/>
          <w:b/>
          <w:caps/>
          <w:sz w:val="28"/>
          <w:szCs w:val="28"/>
        </w:rPr>
        <w:t>Cost Proposal</w:t>
      </w:r>
      <w:bookmarkEnd w:id="14"/>
    </w:p>
    <w:p w14:paraId="04A2E8F6" w14:textId="1E50D4F2" w:rsidR="00797B37" w:rsidRDefault="00797B37" w:rsidP="000D66C3">
      <w:pPr>
        <w:ind w:firstLine="0"/>
      </w:pPr>
      <w:r w:rsidRPr="00797B37">
        <w:rPr>
          <w:b/>
          <w:bCs/>
        </w:rPr>
        <w:t>(ME)</w:t>
      </w:r>
      <w:r>
        <w:t xml:space="preserve"> </w:t>
      </w:r>
      <w:r w:rsidR="00CD39D7" w:rsidRPr="00DF0C09">
        <w:rPr>
          <w:b/>
          <w:bCs/>
        </w:rPr>
        <w:t>Cost Proposal:</w:t>
      </w:r>
      <w:r w:rsidR="00CD39D7">
        <w:t xml:space="preserve"> </w:t>
      </w:r>
      <w:r>
        <w:t xml:space="preserve">Use Attachment 4 to respond to the Cost Proposal of this RFP. Do not alter the format of the attachment. Doing so may cause your proposal to be found nonresponsive. </w:t>
      </w:r>
      <w:r w:rsidR="00DF0C09">
        <w:t>Offerors</w:t>
      </w:r>
      <w:r>
        <w:t xml:space="preserve"> must provide fully-burdened rates which must include, but not be limited to, travel costs, administrative costs, and all other work that will be required to meet the scope of work in this RFP.</w:t>
      </w:r>
    </w:p>
    <w:p w14:paraId="2A80DD48" w14:textId="77777777" w:rsidR="00797B37" w:rsidRPr="00797B37" w:rsidRDefault="00797B37" w:rsidP="00797B37"/>
    <w:p w14:paraId="4C93DE5F" w14:textId="0F7E1D4F" w:rsidR="00252068" w:rsidRPr="00CC36E6" w:rsidRDefault="00252068" w:rsidP="00252068">
      <w:pPr>
        <w:pStyle w:val="Heading1"/>
        <w:spacing w:before="0"/>
        <w:contextualSpacing/>
        <w:rPr>
          <w:rFonts w:cstheme="minorHAnsi"/>
          <w:b/>
          <w:caps/>
          <w:sz w:val="28"/>
          <w:szCs w:val="28"/>
        </w:rPr>
      </w:pPr>
      <w:bookmarkStart w:id="15" w:name="_Toc168304039"/>
      <w:r w:rsidRPr="00CC36E6">
        <w:rPr>
          <w:rFonts w:cstheme="minorHAnsi"/>
          <w:b/>
          <w:caps/>
          <w:sz w:val="28"/>
          <w:szCs w:val="28"/>
        </w:rPr>
        <w:t>Proposal Review, Evaluation, and Award</w:t>
      </w:r>
      <w:bookmarkEnd w:id="15"/>
    </w:p>
    <w:p w14:paraId="5FC6BEF9" w14:textId="77777777" w:rsidR="00252068" w:rsidRPr="009E4024" w:rsidRDefault="00252068" w:rsidP="00252068">
      <w:pPr>
        <w:ind w:left="0" w:firstLine="0"/>
        <w:rPr>
          <w:rFonts w:cstheme="minorHAnsi"/>
        </w:rPr>
      </w:pPr>
    </w:p>
    <w:p w14:paraId="669935D7" w14:textId="77777777" w:rsidR="00252068" w:rsidRPr="00433E0A" w:rsidRDefault="00252068" w:rsidP="00252068">
      <w:pPr>
        <w:pStyle w:val="Heading2"/>
        <w:ind w:left="630"/>
      </w:pPr>
      <w:r w:rsidRPr="00433E0A">
        <w:t>Overview</w:t>
      </w:r>
    </w:p>
    <w:p w14:paraId="1EB35BB7" w14:textId="322F5A90" w:rsidR="00252068" w:rsidRPr="00CC36E6" w:rsidRDefault="00252068" w:rsidP="00252068">
      <w:pPr>
        <w:ind w:left="0" w:firstLine="0"/>
        <w:jc w:val="both"/>
      </w:pPr>
      <w:r>
        <w:t>The objective of LC State in soliciting and evaluating Proposals is to ensure the selection of a firm or individual that will produce the best possible results for the funds expended.</w:t>
      </w:r>
    </w:p>
    <w:p w14:paraId="61D23074" w14:textId="77777777" w:rsidR="00252068" w:rsidRPr="00CC36E6" w:rsidRDefault="00252068" w:rsidP="00252068">
      <w:pPr>
        <w:pStyle w:val="ListParagraph"/>
        <w:rPr>
          <w:rFonts w:cstheme="minorHAnsi"/>
        </w:rPr>
      </w:pPr>
    </w:p>
    <w:p w14:paraId="5799BC17" w14:textId="77777777" w:rsidR="00252068" w:rsidRPr="00CC36E6" w:rsidRDefault="00252068" w:rsidP="00252068">
      <w:pPr>
        <w:pStyle w:val="Heading3"/>
        <w:rPr>
          <w:rFonts w:cstheme="minorHAnsi"/>
        </w:rPr>
      </w:pPr>
      <w:r w:rsidRPr="00CC36E6">
        <w:t>All Proposals will be reviewed first to ensure that they meet the Mandatory Submission Requirements of the RFP as addressed in Sections noted with an (M</w:t>
      </w:r>
      <w:r>
        <w:t>).</w:t>
      </w:r>
      <w:r w:rsidRPr="00CC36E6">
        <w:t xml:space="preserve">  Any Proposal(s) not meeting the Mandatory Submission Requirements will be found non-responsive.</w:t>
      </w:r>
    </w:p>
    <w:p w14:paraId="3FD1920D" w14:textId="77777777" w:rsidR="00252068" w:rsidRPr="00CC36E6" w:rsidRDefault="00252068" w:rsidP="00252068">
      <w:pPr>
        <w:ind w:left="6840" w:hanging="5400"/>
        <w:rPr>
          <w:rFonts w:cstheme="minorHAnsi"/>
          <w:i/>
        </w:rPr>
      </w:pPr>
      <w:r w:rsidRPr="00CC36E6">
        <w:rPr>
          <w:i/>
        </w:rPr>
        <w:tab/>
      </w:r>
    </w:p>
    <w:p w14:paraId="64998435" w14:textId="77777777" w:rsidR="00797B37" w:rsidRPr="00797B37" w:rsidRDefault="00797B37" w:rsidP="00797B37">
      <w:pPr>
        <w:pStyle w:val="ListParagraph"/>
        <w:numPr>
          <w:ilvl w:val="0"/>
          <w:numId w:val="5"/>
        </w:numPr>
        <w:rPr>
          <w:rFonts w:cstheme="minorHAnsi"/>
          <w:b/>
          <w:vanish/>
        </w:rPr>
      </w:pPr>
    </w:p>
    <w:p w14:paraId="58DEF4D1" w14:textId="77777777" w:rsidR="00797B37" w:rsidRPr="00797B37" w:rsidRDefault="00797B37" w:rsidP="00797B37">
      <w:pPr>
        <w:pStyle w:val="ListParagraph"/>
        <w:numPr>
          <w:ilvl w:val="0"/>
          <w:numId w:val="5"/>
        </w:numPr>
        <w:rPr>
          <w:rFonts w:cstheme="minorHAnsi"/>
          <w:b/>
          <w:vanish/>
        </w:rPr>
      </w:pPr>
    </w:p>
    <w:p w14:paraId="791C3D97" w14:textId="77777777" w:rsidR="00797B37" w:rsidRPr="00797B37" w:rsidRDefault="00797B37" w:rsidP="00797B37">
      <w:pPr>
        <w:pStyle w:val="ListParagraph"/>
        <w:numPr>
          <w:ilvl w:val="0"/>
          <w:numId w:val="5"/>
        </w:numPr>
        <w:rPr>
          <w:rFonts w:cstheme="minorHAnsi"/>
          <w:b/>
          <w:vanish/>
        </w:rPr>
      </w:pPr>
    </w:p>
    <w:p w14:paraId="353AE644" w14:textId="77777777" w:rsidR="00797B37" w:rsidRPr="00797B37" w:rsidRDefault="00797B37" w:rsidP="00797B37">
      <w:pPr>
        <w:pStyle w:val="ListParagraph"/>
        <w:numPr>
          <w:ilvl w:val="0"/>
          <w:numId w:val="5"/>
        </w:numPr>
        <w:rPr>
          <w:rFonts w:cstheme="minorHAnsi"/>
          <w:b/>
          <w:vanish/>
        </w:rPr>
      </w:pPr>
    </w:p>
    <w:p w14:paraId="3BBEA410" w14:textId="77777777" w:rsidR="00797B37" w:rsidRPr="00797B37" w:rsidRDefault="00797B37" w:rsidP="00797B37">
      <w:pPr>
        <w:pStyle w:val="ListParagraph"/>
        <w:numPr>
          <w:ilvl w:val="0"/>
          <w:numId w:val="5"/>
        </w:numPr>
        <w:rPr>
          <w:rFonts w:cstheme="minorHAnsi"/>
          <w:b/>
          <w:vanish/>
        </w:rPr>
      </w:pPr>
    </w:p>
    <w:p w14:paraId="33B602E8" w14:textId="77777777" w:rsidR="00797B37" w:rsidRPr="00797B37" w:rsidRDefault="00797B37" w:rsidP="00797B37">
      <w:pPr>
        <w:pStyle w:val="ListParagraph"/>
        <w:numPr>
          <w:ilvl w:val="0"/>
          <w:numId w:val="5"/>
        </w:numPr>
        <w:rPr>
          <w:rFonts w:cstheme="minorHAnsi"/>
          <w:b/>
          <w:vanish/>
        </w:rPr>
      </w:pPr>
    </w:p>
    <w:p w14:paraId="017EAE1B" w14:textId="77777777" w:rsidR="00797B37" w:rsidRPr="00797B37" w:rsidRDefault="00797B37" w:rsidP="00797B37">
      <w:pPr>
        <w:pStyle w:val="ListParagraph"/>
        <w:numPr>
          <w:ilvl w:val="0"/>
          <w:numId w:val="5"/>
        </w:numPr>
        <w:rPr>
          <w:rFonts w:cstheme="minorHAnsi"/>
          <w:b/>
          <w:vanish/>
        </w:rPr>
      </w:pPr>
    </w:p>
    <w:p w14:paraId="70BEAB56" w14:textId="77777777" w:rsidR="00797B37" w:rsidRPr="00797B37" w:rsidRDefault="00797B37" w:rsidP="00797B37">
      <w:pPr>
        <w:pStyle w:val="ListParagraph"/>
        <w:numPr>
          <w:ilvl w:val="1"/>
          <w:numId w:val="5"/>
        </w:numPr>
        <w:rPr>
          <w:rFonts w:cstheme="minorHAnsi"/>
          <w:b/>
          <w:vanish/>
        </w:rPr>
      </w:pPr>
    </w:p>
    <w:p w14:paraId="12E61073" w14:textId="73E9F090" w:rsidR="00252068" w:rsidRPr="00CC36E6" w:rsidRDefault="00252068" w:rsidP="00797B37">
      <w:pPr>
        <w:pStyle w:val="ListParagraph"/>
        <w:numPr>
          <w:ilvl w:val="1"/>
          <w:numId w:val="5"/>
        </w:numPr>
        <w:ind w:left="432"/>
        <w:rPr>
          <w:rFonts w:cstheme="minorHAnsi"/>
          <w:b/>
        </w:rPr>
      </w:pPr>
      <w:r>
        <w:rPr>
          <w:rFonts w:cstheme="minorHAnsi"/>
          <w:b/>
        </w:rPr>
        <w:t xml:space="preserve">Technical </w:t>
      </w:r>
      <w:r w:rsidRPr="00CC36E6">
        <w:rPr>
          <w:rFonts w:cstheme="minorHAnsi"/>
          <w:b/>
        </w:rPr>
        <w:t>Proposal</w:t>
      </w:r>
    </w:p>
    <w:p w14:paraId="1F11D61C" w14:textId="77777777" w:rsidR="00252068" w:rsidRPr="00181ABD" w:rsidRDefault="00252068" w:rsidP="00252068">
      <w:pPr>
        <w:pStyle w:val="ListParagraph"/>
        <w:numPr>
          <w:ilvl w:val="2"/>
          <w:numId w:val="5"/>
        </w:numPr>
        <w:ind w:left="720" w:firstLine="0"/>
        <w:jc w:val="both"/>
        <w:rPr>
          <w:rFonts w:cstheme="minorHAnsi"/>
        </w:rPr>
      </w:pPr>
      <w:r w:rsidRPr="00181ABD">
        <w:t xml:space="preserve">The </w:t>
      </w:r>
      <w:r>
        <w:t xml:space="preserve">Technical </w:t>
      </w:r>
      <w:r w:rsidRPr="00181ABD">
        <w:t xml:space="preserve">Proposal will be reviewed first on a “pass” or “fail” basis to determine compliance with those requirements listed in the RFP with an (M) or (ME).  All Proposals which </w:t>
      </w:r>
      <w:r w:rsidRPr="00181ABD">
        <w:lastRenderedPageBreak/>
        <w:t xml:space="preserve">are determined by </w:t>
      </w:r>
      <w:r>
        <w:t>LC State</w:t>
      </w:r>
      <w:r w:rsidRPr="00181ABD">
        <w:t>, in its sole discretion, to be responsive in this regard will continue in the evaluation process outlined in this Section.</w:t>
      </w:r>
    </w:p>
    <w:p w14:paraId="0A4FAAD8" w14:textId="77777777" w:rsidR="00252068" w:rsidRPr="00181ABD" w:rsidRDefault="00252068" w:rsidP="00252068">
      <w:pPr>
        <w:pStyle w:val="ListParagraph"/>
        <w:rPr>
          <w:rFonts w:cstheme="minorHAnsi"/>
        </w:rPr>
      </w:pPr>
    </w:p>
    <w:p w14:paraId="2D59DC90" w14:textId="61D1FD07" w:rsidR="00252068" w:rsidRPr="00DB1B06" w:rsidRDefault="00252068" w:rsidP="00252068">
      <w:pPr>
        <w:pStyle w:val="ListParagraph"/>
        <w:numPr>
          <w:ilvl w:val="2"/>
          <w:numId w:val="5"/>
        </w:numPr>
        <w:ind w:left="720" w:firstLine="0"/>
        <w:jc w:val="both"/>
        <w:rPr>
          <w:rFonts w:cstheme="minorHAnsi"/>
        </w:rPr>
      </w:pPr>
      <w:r w:rsidRPr="00181ABD">
        <w:t>The</w:t>
      </w:r>
      <w:r>
        <w:t xml:space="preserve"> Technical </w:t>
      </w:r>
      <w:r w:rsidRPr="00181ABD">
        <w:t>Proposal</w:t>
      </w:r>
      <w:r>
        <w:t>s that pass</w:t>
      </w:r>
      <w:r w:rsidRPr="00181ABD">
        <w:t xml:space="preserve"> will be evaluated and scored </w:t>
      </w:r>
      <w:r>
        <w:t>by a Proposal Evaluation Committee.</w:t>
      </w:r>
    </w:p>
    <w:p w14:paraId="1987222C" w14:textId="77777777" w:rsidR="00DB1B06" w:rsidRPr="00DB1B06" w:rsidRDefault="00DB1B06" w:rsidP="00DB1B06">
      <w:pPr>
        <w:pStyle w:val="ListParagraph"/>
        <w:rPr>
          <w:rFonts w:cstheme="minorHAnsi"/>
        </w:rPr>
      </w:pPr>
    </w:p>
    <w:p w14:paraId="4FE4D9DF" w14:textId="39492030" w:rsidR="00DB1B06" w:rsidRDefault="00DB1B06" w:rsidP="00252068">
      <w:pPr>
        <w:pStyle w:val="ListParagraph"/>
        <w:numPr>
          <w:ilvl w:val="2"/>
          <w:numId w:val="5"/>
        </w:numPr>
        <w:ind w:left="720" w:firstLine="0"/>
        <w:jc w:val="both"/>
        <w:rPr>
          <w:rFonts w:cstheme="minorHAnsi"/>
        </w:rPr>
      </w:pPr>
      <w:r w:rsidRPr="00DB1B06">
        <w:rPr>
          <w:rFonts w:cstheme="minorHAnsi"/>
        </w:rPr>
        <w:t>The criteria described in the Evaluation Criteria section will be used to evaluate and score the Proposals for the purpose of ranking them in relative position based on how fully each Proposal meets the requirements of this RFP. Particular emphasis will be placed on the Offeror’s understanding of the RFP, quality of product/service, and the description of how the activities will be performed</w:t>
      </w:r>
      <w:r>
        <w:rPr>
          <w:rFonts w:cstheme="minorHAnsi"/>
        </w:rPr>
        <w:t>.</w:t>
      </w:r>
    </w:p>
    <w:p w14:paraId="3FA3003E" w14:textId="77777777" w:rsidR="00DB1B06" w:rsidRPr="00DB1B06" w:rsidRDefault="00DB1B06" w:rsidP="00DB1B06">
      <w:pPr>
        <w:pStyle w:val="ListParagraph"/>
        <w:rPr>
          <w:rFonts w:cstheme="minorHAnsi"/>
        </w:rPr>
      </w:pPr>
    </w:p>
    <w:p w14:paraId="0ED992B0" w14:textId="7F68B577" w:rsidR="00DB1B06" w:rsidRPr="00DB1B06" w:rsidRDefault="00DB1B06" w:rsidP="00DB1B06">
      <w:pPr>
        <w:pStyle w:val="ListParagraph"/>
        <w:numPr>
          <w:ilvl w:val="2"/>
          <w:numId w:val="5"/>
        </w:numPr>
        <w:jc w:val="both"/>
        <w:rPr>
          <w:rFonts w:cstheme="minorHAnsi"/>
        </w:rPr>
      </w:pPr>
      <w:r w:rsidRPr="00DB1B06">
        <w:rPr>
          <w:rFonts w:cstheme="minorHAnsi"/>
        </w:rPr>
        <w:t xml:space="preserve">The scores for the will be normalized as a whole, or by category, at </w:t>
      </w:r>
      <w:r>
        <w:rPr>
          <w:rFonts w:cstheme="minorHAnsi"/>
        </w:rPr>
        <w:t>LC State’s</w:t>
      </w:r>
      <w:r w:rsidRPr="00DB1B06">
        <w:rPr>
          <w:rFonts w:cstheme="minorHAnsi"/>
        </w:rPr>
        <w:t xml:space="preserve"> sole discretion. Except cost, the Proposal with the highest raw score will receive all available points in total or by category total. Other Proposals will be assigned a portion of the maximum available points, using the formula:</w:t>
      </w:r>
    </w:p>
    <w:p w14:paraId="4BDD1792" w14:textId="77777777" w:rsidR="00DB1B06" w:rsidRPr="00DB1B06" w:rsidRDefault="00DB1B06" w:rsidP="00DB1B06">
      <w:pPr>
        <w:pStyle w:val="ListParagraph"/>
        <w:ind w:left="1224" w:firstLine="0"/>
        <w:jc w:val="both"/>
        <w:rPr>
          <w:rFonts w:cstheme="minorHAnsi"/>
        </w:rPr>
      </w:pPr>
    </w:p>
    <w:p w14:paraId="45649B34" w14:textId="6F0695E8" w:rsidR="00DB1B06" w:rsidRDefault="00DB1B06" w:rsidP="00DB1B06">
      <w:pPr>
        <w:pStyle w:val="ListParagraph"/>
        <w:ind w:left="1224" w:firstLine="0"/>
        <w:jc w:val="both"/>
        <w:rPr>
          <w:rFonts w:cstheme="minorHAnsi"/>
        </w:rPr>
      </w:pPr>
      <w:r w:rsidRPr="00DB1B06">
        <w:rPr>
          <w:rFonts w:cstheme="minorHAnsi"/>
        </w:rPr>
        <w:t>(Raw score of Proposal being evaluated / highest raw score) x total possible points.</w:t>
      </w:r>
    </w:p>
    <w:p w14:paraId="2805314F" w14:textId="77777777" w:rsidR="00252068" w:rsidRPr="00CC36E6" w:rsidRDefault="00252068" w:rsidP="00252068">
      <w:pPr>
        <w:pStyle w:val="ListParagraph"/>
        <w:ind w:left="2160" w:firstLine="720"/>
        <w:rPr>
          <w:rFonts w:cstheme="minorHAnsi"/>
        </w:rPr>
      </w:pPr>
    </w:p>
    <w:p w14:paraId="6A4176A5" w14:textId="2ECC0996" w:rsidR="00252068" w:rsidRPr="008C2A4E" w:rsidRDefault="00DB1B06" w:rsidP="00252068">
      <w:pPr>
        <w:pStyle w:val="ListParagraph"/>
        <w:numPr>
          <w:ilvl w:val="1"/>
          <w:numId w:val="5"/>
        </w:numPr>
        <w:ind w:left="720" w:hanging="720"/>
        <w:rPr>
          <w:rFonts w:cstheme="minorHAnsi"/>
          <w:b/>
        </w:rPr>
      </w:pPr>
      <w:r>
        <w:rPr>
          <w:rFonts w:cstheme="minorHAnsi"/>
          <w:b/>
        </w:rPr>
        <w:t>Demonstration</w:t>
      </w:r>
    </w:p>
    <w:p w14:paraId="58E7FAE9" w14:textId="7F97977E" w:rsidR="00DB1B06" w:rsidRDefault="00DB1B06" w:rsidP="00DB1B06">
      <w:pPr>
        <w:pStyle w:val="ListParagraph"/>
        <w:numPr>
          <w:ilvl w:val="2"/>
          <w:numId w:val="5"/>
        </w:numPr>
        <w:jc w:val="both"/>
        <w:rPr>
          <w:rFonts w:cstheme="minorHAnsi"/>
        </w:rPr>
      </w:pPr>
      <w:r>
        <w:rPr>
          <w:rFonts w:cstheme="minorHAnsi"/>
        </w:rPr>
        <w:t>LC State</w:t>
      </w:r>
      <w:r w:rsidRPr="009438A5">
        <w:rPr>
          <w:rFonts w:cstheme="minorHAnsi"/>
        </w:rPr>
        <w:t xml:space="preserve"> </w:t>
      </w:r>
      <w:r>
        <w:rPr>
          <w:rFonts w:cstheme="minorHAnsi"/>
        </w:rPr>
        <w:t xml:space="preserve">may invite several top scoring Offerors to provide a </w:t>
      </w:r>
      <w:r w:rsidR="006D6690">
        <w:rPr>
          <w:rFonts w:cstheme="minorHAnsi"/>
        </w:rPr>
        <w:t>D</w:t>
      </w:r>
      <w:r>
        <w:rPr>
          <w:rFonts w:cstheme="minorHAnsi"/>
        </w:rPr>
        <w:t xml:space="preserve">emonstration. </w:t>
      </w:r>
      <w:r w:rsidRPr="009438A5">
        <w:rPr>
          <w:rFonts w:cstheme="minorHAnsi"/>
        </w:rPr>
        <w:t xml:space="preserve"> </w:t>
      </w:r>
      <w:r w:rsidR="00252068" w:rsidRPr="009438A5">
        <w:rPr>
          <w:rFonts w:cstheme="minorHAnsi"/>
        </w:rPr>
        <w:t xml:space="preserve">These </w:t>
      </w:r>
      <w:r w:rsidR="00252068">
        <w:rPr>
          <w:rFonts w:cstheme="minorHAnsi"/>
        </w:rPr>
        <w:t>Offerors</w:t>
      </w:r>
      <w:r w:rsidR="00252068" w:rsidRPr="009144E7">
        <w:rPr>
          <w:rFonts w:cstheme="minorHAnsi"/>
        </w:rPr>
        <w:t xml:space="preserve"> </w:t>
      </w:r>
      <w:r w:rsidR="00252068" w:rsidRPr="009438A5">
        <w:rPr>
          <w:rFonts w:cstheme="minorHAnsi"/>
        </w:rPr>
        <w:t xml:space="preserve">may be asked to make </w:t>
      </w:r>
      <w:r w:rsidR="006D6690">
        <w:rPr>
          <w:rFonts w:cstheme="minorHAnsi"/>
        </w:rPr>
        <w:t>D</w:t>
      </w:r>
      <w:r w:rsidR="00252068" w:rsidRPr="009438A5">
        <w:rPr>
          <w:rFonts w:cstheme="minorHAnsi"/>
        </w:rPr>
        <w:t>emonstrations to show the</w:t>
      </w:r>
      <w:r w:rsidR="00252068">
        <w:rPr>
          <w:rFonts w:cstheme="minorHAnsi"/>
        </w:rPr>
        <w:t xml:space="preserve"> </w:t>
      </w:r>
      <w:r w:rsidR="00252068" w:rsidRPr="009438A5">
        <w:rPr>
          <w:rFonts w:cstheme="minorHAnsi"/>
        </w:rPr>
        <w:t>evaluation committee how their proposal meets the requirements in this RFP. All expenses associated</w:t>
      </w:r>
      <w:r w:rsidR="00252068">
        <w:rPr>
          <w:rFonts w:cstheme="minorHAnsi"/>
        </w:rPr>
        <w:t xml:space="preserve"> </w:t>
      </w:r>
      <w:r w:rsidR="00252068" w:rsidRPr="009438A5">
        <w:rPr>
          <w:rFonts w:cstheme="minorHAnsi"/>
        </w:rPr>
        <w:t xml:space="preserve">with this part of the evaluation are the responsibility of the </w:t>
      </w:r>
      <w:r w:rsidR="00252068">
        <w:rPr>
          <w:rFonts w:cstheme="minorHAnsi"/>
        </w:rPr>
        <w:t>Offeror</w:t>
      </w:r>
      <w:r w:rsidR="00252068" w:rsidRPr="009438A5">
        <w:rPr>
          <w:rFonts w:cstheme="minorHAnsi"/>
        </w:rPr>
        <w:t>.</w:t>
      </w:r>
      <w:r>
        <w:rPr>
          <w:rFonts w:cstheme="minorHAnsi"/>
        </w:rPr>
        <w:t xml:space="preserve"> </w:t>
      </w:r>
    </w:p>
    <w:p w14:paraId="2CA5696F" w14:textId="77777777" w:rsidR="00DB1B06" w:rsidRDefault="00DB1B06" w:rsidP="00DB1B06">
      <w:pPr>
        <w:pStyle w:val="ListParagraph"/>
        <w:ind w:firstLine="0"/>
        <w:rPr>
          <w:rFonts w:cstheme="minorHAnsi"/>
        </w:rPr>
      </w:pPr>
    </w:p>
    <w:p w14:paraId="54D9ACB7" w14:textId="7B565877" w:rsidR="00252068" w:rsidRDefault="00DB1B06" w:rsidP="00DB1B06">
      <w:pPr>
        <w:pStyle w:val="ListParagraph"/>
        <w:numPr>
          <w:ilvl w:val="2"/>
          <w:numId w:val="5"/>
        </w:numPr>
        <w:jc w:val="both"/>
        <w:rPr>
          <w:rFonts w:cstheme="minorHAnsi"/>
        </w:rPr>
      </w:pPr>
      <w:r w:rsidRPr="009438A5">
        <w:rPr>
          <w:rFonts w:cstheme="minorHAnsi"/>
        </w:rPr>
        <w:t>Demonstrations will be evaluated and scored by a Proposal Evaluation</w:t>
      </w:r>
      <w:r>
        <w:rPr>
          <w:rFonts w:cstheme="minorHAnsi"/>
        </w:rPr>
        <w:t xml:space="preserve"> </w:t>
      </w:r>
      <w:r w:rsidRPr="009438A5">
        <w:rPr>
          <w:rFonts w:cstheme="minorHAnsi"/>
        </w:rPr>
        <w:t>Committee.</w:t>
      </w:r>
      <w:r>
        <w:rPr>
          <w:rFonts w:cstheme="minorHAnsi"/>
        </w:rPr>
        <w:t xml:space="preserve"> LC State may request multiple </w:t>
      </w:r>
      <w:r w:rsidR="006D6690">
        <w:rPr>
          <w:rFonts w:cstheme="minorHAnsi"/>
        </w:rPr>
        <w:t>D</w:t>
      </w:r>
      <w:r>
        <w:rPr>
          <w:rFonts w:cstheme="minorHAnsi"/>
        </w:rPr>
        <w:t xml:space="preserve">emonstrations if further clarification is needed. </w:t>
      </w:r>
      <w:r w:rsidRPr="00DB1B06">
        <w:rPr>
          <w:rFonts w:cstheme="minorHAnsi"/>
        </w:rPr>
        <w:t xml:space="preserve">The </w:t>
      </w:r>
      <w:r>
        <w:rPr>
          <w:rFonts w:cstheme="minorHAnsi"/>
        </w:rPr>
        <w:t>d</w:t>
      </w:r>
      <w:r w:rsidRPr="00DB1B06">
        <w:rPr>
          <w:rFonts w:cstheme="minorHAnsi"/>
        </w:rPr>
        <w:t>emonstration becomes an official part of the response</w:t>
      </w:r>
      <w:r>
        <w:rPr>
          <w:rFonts w:cstheme="minorHAnsi"/>
        </w:rPr>
        <w:t xml:space="preserve">. LC State </w:t>
      </w:r>
      <w:r w:rsidRPr="00DB1B06">
        <w:rPr>
          <w:rFonts w:cstheme="minorHAnsi"/>
        </w:rPr>
        <w:t>will utilize “Evaluated” and/or “Pass/Fail” demonstrations, as described below.</w:t>
      </w:r>
    </w:p>
    <w:p w14:paraId="12EDF7E2" w14:textId="77777777" w:rsidR="00DB1B06" w:rsidRPr="00DB1B06" w:rsidRDefault="00DB1B06" w:rsidP="00DB1B06">
      <w:pPr>
        <w:pStyle w:val="ListParagraph"/>
        <w:rPr>
          <w:rFonts w:cstheme="minorHAnsi"/>
        </w:rPr>
      </w:pPr>
    </w:p>
    <w:p w14:paraId="12777508" w14:textId="7AA5E1BC" w:rsidR="00DB1B06" w:rsidRPr="00DB1B06" w:rsidRDefault="00DB1B06" w:rsidP="00DB1B06">
      <w:pPr>
        <w:pStyle w:val="ListParagraph"/>
        <w:numPr>
          <w:ilvl w:val="3"/>
          <w:numId w:val="5"/>
        </w:numPr>
        <w:rPr>
          <w:rFonts w:cstheme="minorHAnsi"/>
        </w:rPr>
      </w:pPr>
      <w:r w:rsidRPr="00DB1B06">
        <w:rPr>
          <w:rFonts w:cstheme="minorHAnsi"/>
          <w:b/>
          <w:bCs/>
        </w:rPr>
        <w:t>(E)</w:t>
      </w:r>
      <w:r w:rsidRPr="00DB1B06">
        <w:rPr>
          <w:rFonts w:cstheme="minorHAnsi"/>
        </w:rPr>
        <w:t xml:space="preserve"> Evaluated Demonstrations - At the discretion of the </w:t>
      </w:r>
      <w:r>
        <w:rPr>
          <w:rFonts w:cstheme="minorHAnsi"/>
        </w:rPr>
        <w:t>college</w:t>
      </w:r>
      <w:r w:rsidRPr="00DB1B06">
        <w:rPr>
          <w:rFonts w:cstheme="minorHAnsi"/>
        </w:rPr>
        <w:t>, several of the highest-scoring Offerors may be contacted to give an overview/</w:t>
      </w:r>
      <w:r w:rsidR="006D6690">
        <w:rPr>
          <w:rFonts w:cstheme="minorHAnsi"/>
        </w:rPr>
        <w:t>D</w:t>
      </w:r>
      <w:r w:rsidRPr="00DB1B06">
        <w:rPr>
          <w:rFonts w:cstheme="minorHAnsi"/>
        </w:rPr>
        <w:t xml:space="preserve">emonstration of their </w:t>
      </w:r>
      <w:r w:rsidR="006D6690">
        <w:rPr>
          <w:rFonts w:cstheme="minorHAnsi"/>
        </w:rPr>
        <w:t>s</w:t>
      </w:r>
      <w:r w:rsidRPr="00DB1B06">
        <w:rPr>
          <w:rFonts w:cstheme="minorHAnsi"/>
        </w:rPr>
        <w:t xml:space="preserve">ervice and respond to questions. (Evaluation of the Demonstrations may result in adjustment of points awarded in the Business and Scope of Work Proposals, as the evaluation committee deems appropriate.) Failure to successfully demonstrate functions of the </w:t>
      </w:r>
      <w:r w:rsidR="006D6690">
        <w:rPr>
          <w:rFonts w:cstheme="minorHAnsi"/>
        </w:rPr>
        <w:t>s</w:t>
      </w:r>
      <w:r w:rsidRPr="00DB1B06">
        <w:rPr>
          <w:rFonts w:cstheme="minorHAnsi"/>
        </w:rPr>
        <w:t xml:space="preserve">ervice listed as mandatory in this RFP may result in rejection of the proposal. </w:t>
      </w:r>
      <w:r>
        <w:rPr>
          <w:rFonts w:cstheme="minorHAnsi"/>
        </w:rPr>
        <w:t>LC State</w:t>
      </w:r>
      <w:r w:rsidRPr="00DB1B06">
        <w:rPr>
          <w:rFonts w:cstheme="minorHAnsi"/>
        </w:rPr>
        <w:t xml:space="preserve"> may request multiple demonstrations from the several top scoring Offerors.</w:t>
      </w:r>
    </w:p>
    <w:p w14:paraId="41025E71" w14:textId="11059FB1" w:rsidR="00DB1B06" w:rsidRDefault="00DB1B06" w:rsidP="00DB1B06">
      <w:pPr>
        <w:pStyle w:val="ListParagraph"/>
        <w:numPr>
          <w:ilvl w:val="3"/>
          <w:numId w:val="5"/>
        </w:numPr>
        <w:jc w:val="both"/>
        <w:rPr>
          <w:rFonts w:cstheme="minorHAnsi"/>
        </w:rPr>
      </w:pPr>
      <w:r w:rsidRPr="00DB1B06">
        <w:rPr>
          <w:rFonts w:cstheme="minorHAnsi"/>
          <w:b/>
          <w:bCs/>
        </w:rPr>
        <w:t>(E)</w:t>
      </w:r>
      <w:r w:rsidRPr="00DB1B06">
        <w:rPr>
          <w:rFonts w:cstheme="minorHAnsi"/>
        </w:rPr>
        <w:t xml:space="preserve"> Pass/Fail Demonstration - Alternatively, the </w:t>
      </w:r>
      <w:r>
        <w:rPr>
          <w:rFonts w:cstheme="minorHAnsi"/>
        </w:rPr>
        <w:t>college reser</w:t>
      </w:r>
      <w:r w:rsidRPr="00DB1B06">
        <w:rPr>
          <w:rFonts w:cstheme="minorHAnsi"/>
        </w:rPr>
        <w:t>ves the right to require a</w:t>
      </w:r>
      <w:r w:rsidR="006D6690">
        <w:rPr>
          <w:rFonts w:cstheme="minorHAnsi"/>
        </w:rPr>
        <w:t xml:space="preserve">n </w:t>
      </w:r>
      <w:r w:rsidR="005A16F5">
        <w:rPr>
          <w:rFonts w:cstheme="minorHAnsi"/>
        </w:rPr>
        <w:t>overview</w:t>
      </w:r>
      <w:r w:rsidR="00151300">
        <w:rPr>
          <w:rFonts w:cstheme="minorHAnsi"/>
        </w:rPr>
        <w:t>/</w:t>
      </w:r>
      <w:r w:rsidRPr="00DB1B06">
        <w:rPr>
          <w:rFonts w:cstheme="minorHAnsi"/>
        </w:rPr>
        <w:t>Demonstration of only the top-scoring Offeror. If this option is chosen, the evaluation is strictly Pass/Fail for the apparent successful Offeror. If the apparent successful Offeror fails, then the next highest-scoring Offeror will be considered the apparent successful Offeror and the Demonstration process may be repeated</w:t>
      </w:r>
      <w:r w:rsidR="006D6690">
        <w:rPr>
          <w:rFonts w:cstheme="minorHAnsi"/>
        </w:rPr>
        <w:t>.</w:t>
      </w:r>
    </w:p>
    <w:p w14:paraId="79306ED6" w14:textId="597CEC26" w:rsidR="006D6690" w:rsidRDefault="006D6690" w:rsidP="006D6690">
      <w:pPr>
        <w:pStyle w:val="ListParagraph"/>
        <w:numPr>
          <w:ilvl w:val="3"/>
          <w:numId w:val="5"/>
        </w:numPr>
        <w:rPr>
          <w:rFonts w:cstheme="minorHAnsi"/>
        </w:rPr>
      </w:pPr>
      <w:r w:rsidRPr="006D6690">
        <w:rPr>
          <w:rFonts w:cstheme="minorHAnsi"/>
        </w:rPr>
        <w:t>For those Proposals meeting mandatory requirements and making it to the Demonstrations, the total evaluation points will be summed with the cost points and Demonstration points, and the Proposals will be ranked by final total score.</w:t>
      </w:r>
    </w:p>
    <w:p w14:paraId="287C513C" w14:textId="77777777" w:rsidR="006D6690" w:rsidRPr="006D6690" w:rsidRDefault="006D6690" w:rsidP="006D6690">
      <w:pPr>
        <w:pStyle w:val="ListParagraph"/>
        <w:ind w:left="1728" w:firstLine="0"/>
        <w:rPr>
          <w:rFonts w:cstheme="minorHAnsi"/>
        </w:rPr>
      </w:pPr>
    </w:p>
    <w:p w14:paraId="0E0B6428" w14:textId="6FDCECFA" w:rsidR="006D6690" w:rsidRDefault="006D6690" w:rsidP="008106AC">
      <w:pPr>
        <w:pStyle w:val="ListParagraph"/>
        <w:numPr>
          <w:ilvl w:val="2"/>
          <w:numId w:val="5"/>
        </w:numPr>
        <w:jc w:val="both"/>
        <w:rPr>
          <w:rFonts w:cstheme="minorHAnsi"/>
        </w:rPr>
      </w:pPr>
      <w:r w:rsidRPr="006D6690">
        <w:rPr>
          <w:rFonts w:cstheme="minorHAnsi"/>
        </w:rPr>
        <w:lastRenderedPageBreak/>
        <w:t xml:space="preserve">Pricing will be evaluated using a cost model that offers LC State the best possible value over the initial term of the Contract. Cost evaluation will be figured by applying the Offeror supplied costs from the </w:t>
      </w:r>
      <w:r>
        <w:rPr>
          <w:rFonts w:cstheme="minorHAnsi"/>
        </w:rPr>
        <w:t>Cost Proposal</w:t>
      </w:r>
      <w:r w:rsidRPr="006D6690">
        <w:rPr>
          <w:rFonts w:cstheme="minorHAnsi"/>
        </w:rPr>
        <w:t xml:space="preserve"> Attachment 4 </w:t>
      </w:r>
      <w:r>
        <w:rPr>
          <w:rFonts w:cstheme="minorHAnsi"/>
        </w:rPr>
        <w:t xml:space="preserve">to LC State’s </w:t>
      </w:r>
      <w:r w:rsidRPr="006D6690">
        <w:rPr>
          <w:rFonts w:cstheme="minorHAnsi"/>
        </w:rPr>
        <w:t>estimated usage</w:t>
      </w:r>
      <w:r>
        <w:rPr>
          <w:rFonts w:cstheme="minorHAnsi"/>
        </w:rPr>
        <w:t>, as applicable</w:t>
      </w:r>
      <w:r w:rsidRPr="006D6690">
        <w:rPr>
          <w:rFonts w:cstheme="minorHAnsi"/>
        </w:rPr>
        <w:t>. Award will be to the responsive, responsible Offeror whose Proposal receives the highest number of points in the respective category.</w:t>
      </w:r>
    </w:p>
    <w:p w14:paraId="097C3713" w14:textId="77777777" w:rsidR="00881E63" w:rsidRPr="006D6690" w:rsidRDefault="00881E63" w:rsidP="00881E63">
      <w:pPr>
        <w:pStyle w:val="ListParagraph"/>
        <w:ind w:left="1224" w:firstLine="0"/>
        <w:jc w:val="both"/>
        <w:rPr>
          <w:rFonts w:cstheme="minorHAnsi"/>
        </w:rPr>
      </w:pPr>
    </w:p>
    <w:p w14:paraId="439BE5CE" w14:textId="77777777" w:rsidR="006D6690" w:rsidRPr="006D6690" w:rsidRDefault="006D6690" w:rsidP="006D6690">
      <w:pPr>
        <w:pStyle w:val="ListParagraph"/>
        <w:numPr>
          <w:ilvl w:val="2"/>
          <w:numId w:val="5"/>
        </w:numPr>
        <w:jc w:val="both"/>
        <w:rPr>
          <w:rFonts w:cstheme="minorHAnsi"/>
        </w:rPr>
      </w:pPr>
      <w:r w:rsidRPr="006D6690">
        <w:rPr>
          <w:rFonts w:cstheme="minorHAnsi"/>
        </w:rPr>
        <w:t>The scores for the Cost Proposal will be normalized as follows: The Proposal with the lowest overall total cost proposed will receive all the cost points as assigned in the Evaluation Criteria below. Other Proposals will be assigned a portion of the maximum score using the formula:</w:t>
      </w:r>
    </w:p>
    <w:p w14:paraId="200B5C68" w14:textId="77777777" w:rsidR="006D6690" w:rsidRDefault="006D6690" w:rsidP="006D6690">
      <w:pPr>
        <w:pStyle w:val="ListParagraph"/>
        <w:ind w:left="1224" w:firstLine="0"/>
        <w:jc w:val="both"/>
        <w:rPr>
          <w:rFonts w:cstheme="minorHAnsi"/>
        </w:rPr>
      </w:pPr>
    </w:p>
    <w:p w14:paraId="1FD51C33" w14:textId="07E2BA22" w:rsidR="006D6690" w:rsidRDefault="006D6690" w:rsidP="006D6690">
      <w:pPr>
        <w:pStyle w:val="ListParagraph"/>
        <w:ind w:left="1224" w:firstLine="0"/>
        <w:jc w:val="both"/>
        <w:rPr>
          <w:rFonts w:cstheme="minorHAnsi"/>
        </w:rPr>
      </w:pPr>
      <w:r w:rsidRPr="006D6690">
        <w:rPr>
          <w:rFonts w:cstheme="minorHAnsi"/>
        </w:rPr>
        <w:t>Lowest Cost / Other Proposal cost x total possible cost points.</w:t>
      </w:r>
    </w:p>
    <w:p w14:paraId="7C01AC32" w14:textId="6737EF20" w:rsidR="00DB1B06" w:rsidRDefault="00DB1B06" w:rsidP="00DB1B06">
      <w:pPr>
        <w:pStyle w:val="ListParagraph"/>
        <w:ind w:firstLine="0"/>
        <w:rPr>
          <w:rFonts w:cstheme="minorHAnsi"/>
        </w:rPr>
      </w:pPr>
    </w:p>
    <w:p w14:paraId="67DD8D4B" w14:textId="77777777" w:rsidR="00DB1B06" w:rsidRDefault="00DB1B06" w:rsidP="00DB1B06">
      <w:pPr>
        <w:pStyle w:val="ListParagraph"/>
        <w:ind w:firstLine="0"/>
      </w:pPr>
    </w:p>
    <w:p w14:paraId="3DC3CC49" w14:textId="77777777" w:rsidR="00252068" w:rsidRDefault="00252068" w:rsidP="00252068">
      <w:pPr>
        <w:jc w:val="both"/>
      </w:pPr>
    </w:p>
    <w:p w14:paraId="1B80E443" w14:textId="77777777" w:rsidR="00252068" w:rsidRPr="00631312" w:rsidRDefault="00252068" w:rsidP="00252068">
      <w:pPr>
        <w:pStyle w:val="ListParagraph"/>
        <w:numPr>
          <w:ilvl w:val="1"/>
          <w:numId w:val="5"/>
        </w:numPr>
        <w:ind w:left="720" w:hanging="720"/>
        <w:rPr>
          <w:rFonts w:cstheme="minorHAnsi"/>
          <w:b/>
        </w:rPr>
      </w:pPr>
      <w:r w:rsidRPr="00631312">
        <w:rPr>
          <w:rFonts w:cstheme="minorHAnsi"/>
          <w:b/>
        </w:rPr>
        <w:t>Evaluation Criteria</w:t>
      </w:r>
    </w:p>
    <w:p w14:paraId="3AC1ACB7" w14:textId="77777777" w:rsidR="00252068" w:rsidRPr="00CC36E6" w:rsidRDefault="00252068" w:rsidP="00252068"/>
    <w:p w14:paraId="330BC22C" w14:textId="77777777" w:rsidR="00252068" w:rsidRPr="00A961B2" w:rsidRDefault="00252068" w:rsidP="00252068">
      <w:pPr>
        <w:ind w:left="1440" w:firstLine="0"/>
        <w:rPr>
          <w:sz w:val="20"/>
          <w:szCs w:val="20"/>
        </w:rPr>
      </w:pPr>
      <w:r w:rsidRPr="00A961B2">
        <w:rPr>
          <w:sz w:val="20"/>
          <w:szCs w:val="20"/>
        </w:rPr>
        <w:t>Step 1: Technical Proposal</w:t>
      </w:r>
    </w:p>
    <w:p w14:paraId="6524D5B8" w14:textId="77777777" w:rsidR="00252068" w:rsidRPr="00A961B2" w:rsidRDefault="00252068" w:rsidP="00252068">
      <w:pPr>
        <w:ind w:left="1080"/>
        <w:rPr>
          <w:sz w:val="20"/>
          <w:szCs w:val="20"/>
        </w:rPr>
      </w:pPr>
    </w:p>
    <w:p w14:paraId="5127D579" w14:textId="77777777" w:rsidR="00252068" w:rsidRPr="00A961B2" w:rsidRDefault="00252068" w:rsidP="00252068">
      <w:pPr>
        <w:ind w:left="7200" w:hanging="5040"/>
        <w:rPr>
          <w:sz w:val="20"/>
          <w:szCs w:val="20"/>
        </w:rPr>
      </w:pPr>
      <w:r w:rsidRPr="00A961B2">
        <w:rPr>
          <w:sz w:val="20"/>
          <w:szCs w:val="20"/>
        </w:rPr>
        <w:t xml:space="preserve">Mandatory Submission Requirements </w:t>
      </w:r>
      <w:r w:rsidRPr="00A961B2">
        <w:rPr>
          <w:sz w:val="20"/>
          <w:szCs w:val="20"/>
        </w:rPr>
        <w:tab/>
      </w:r>
      <w:r w:rsidRPr="00A961B2">
        <w:rPr>
          <w:sz w:val="20"/>
          <w:szCs w:val="20"/>
        </w:rPr>
        <w:tab/>
        <w:t>Pass/Fail</w:t>
      </w:r>
    </w:p>
    <w:p w14:paraId="003576CD" w14:textId="1CF52972" w:rsidR="00252068" w:rsidRPr="00A961B2" w:rsidRDefault="00252068" w:rsidP="00252068">
      <w:pPr>
        <w:tabs>
          <w:tab w:val="left" w:pos="7740"/>
        </w:tabs>
        <w:ind w:left="7200" w:hanging="5040"/>
        <w:rPr>
          <w:sz w:val="20"/>
          <w:szCs w:val="20"/>
        </w:rPr>
      </w:pPr>
      <w:r w:rsidRPr="00A961B2">
        <w:rPr>
          <w:sz w:val="20"/>
          <w:szCs w:val="20"/>
        </w:rPr>
        <w:t xml:space="preserve">Business Information (Section </w:t>
      </w:r>
      <w:r w:rsidR="002F23DE">
        <w:rPr>
          <w:sz w:val="20"/>
          <w:szCs w:val="20"/>
        </w:rPr>
        <w:t>6</w:t>
      </w:r>
      <w:r w:rsidRPr="00A961B2">
        <w:rPr>
          <w:sz w:val="20"/>
          <w:szCs w:val="20"/>
        </w:rPr>
        <w:t>)</w:t>
      </w:r>
      <w:r w:rsidRPr="00A961B2">
        <w:rPr>
          <w:sz w:val="20"/>
          <w:szCs w:val="20"/>
        </w:rPr>
        <w:tab/>
      </w:r>
      <w:r w:rsidRPr="00A961B2">
        <w:rPr>
          <w:sz w:val="20"/>
          <w:szCs w:val="20"/>
        </w:rPr>
        <w:tab/>
        <w:t xml:space="preserve">  </w:t>
      </w:r>
      <w:r>
        <w:rPr>
          <w:sz w:val="20"/>
          <w:szCs w:val="20"/>
        </w:rPr>
        <w:t>2</w:t>
      </w:r>
      <w:r w:rsidRPr="00A961B2">
        <w:rPr>
          <w:sz w:val="20"/>
          <w:szCs w:val="20"/>
        </w:rPr>
        <w:t>00 points</w:t>
      </w:r>
    </w:p>
    <w:p w14:paraId="1E1B42E8" w14:textId="44B0C405" w:rsidR="00252068" w:rsidRPr="00A961B2" w:rsidRDefault="00252068" w:rsidP="00252068">
      <w:pPr>
        <w:tabs>
          <w:tab w:val="left" w:pos="7740"/>
        </w:tabs>
        <w:ind w:left="7200" w:hanging="5040"/>
        <w:rPr>
          <w:sz w:val="20"/>
          <w:szCs w:val="20"/>
        </w:rPr>
      </w:pPr>
      <w:r w:rsidRPr="00A961B2">
        <w:rPr>
          <w:sz w:val="20"/>
          <w:szCs w:val="20"/>
        </w:rPr>
        <w:t xml:space="preserve">Organization and Staffing (Section </w:t>
      </w:r>
      <w:r w:rsidR="00B52D4A">
        <w:rPr>
          <w:sz w:val="20"/>
          <w:szCs w:val="20"/>
        </w:rPr>
        <w:t>7</w:t>
      </w:r>
      <w:r w:rsidRPr="00A961B2">
        <w:rPr>
          <w:sz w:val="20"/>
          <w:szCs w:val="20"/>
        </w:rPr>
        <w:t>)</w:t>
      </w:r>
      <w:r w:rsidRPr="00A961B2">
        <w:rPr>
          <w:sz w:val="20"/>
          <w:szCs w:val="20"/>
        </w:rPr>
        <w:tab/>
      </w:r>
      <w:r w:rsidRPr="00A961B2">
        <w:rPr>
          <w:sz w:val="20"/>
          <w:szCs w:val="20"/>
        </w:rPr>
        <w:tab/>
        <w:t xml:space="preserve">  </w:t>
      </w:r>
      <w:r>
        <w:rPr>
          <w:sz w:val="20"/>
          <w:szCs w:val="20"/>
        </w:rPr>
        <w:t>1</w:t>
      </w:r>
      <w:r w:rsidRPr="00A961B2">
        <w:rPr>
          <w:sz w:val="20"/>
          <w:szCs w:val="20"/>
        </w:rPr>
        <w:t>00 points</w:t>
      </w:r>
    </w:p>
    <w:p w14:paraId="16E28D1C" w14:textId="1D8A0BE1" w:rsidR="00252068" w:rsidRPr="00A961B2" w:rsidRDefault="00252068" w:rsidP="00252068">
      <w:pPr>
        <w:ind w:left="7200" w:hanging="5040"/>
        <w:rPr>
          <w:sz w:val="20"/>
          <w:szCs w:val="20"/>
        </w:rPr>
      </w:pPr>
      <w:r w:rsidRPr="00A961B2">
        <w:rPr>
          <w:sz w:val="20"/>
          <w:szCs w:val="20"/>
        </w:rPr>
        <w:t xml:space="preserve">Scope of Work (Section </w:t>
      </w:r>
      <w:r w:rsidR="00B52D4A">
        <w:rPr>
          <w:sz w:val="20"/>
          <w:szCs w:val="20"/>
        </w:rPr>
        <w:t>8</w:t>
      </w:r>
      <w:r w:rsidRPr="00A961B2">
        <w:rPr>
          <w:sz w:val="20"/>
          <w:szCs w:val="20"/>
        </w:rPr>
        <w:t>)</w:t>
      </w:r>
      <w:r w:rsidRPr="00A961B2">
        <w:rPr>
          <w:sz w:val="20"/>
          <w:szCs w:val="20"/>
        </w:rPr>
        <w:tab/>
        <w:t xml:space="preserve">              </w:t>
      </w:r>
      <w:r>
        <w:rPr>
          <w:sz w:val="20"/>
          <w:szCs w:val="20"/>
        </w:rPr>
        <w:t>7</w:t>
      </w:r>
      <w:r w:rsidRPr="00A961B2">
        <w:rPr>
          <w:sz w:val="20"/>
          <w:szCs w:val="20"/>
        </w:rPr>
        <w:t>00 points</w:t>
      </w:r>
    </w:p>
    <w:p w14:paraId="0C4C3056" w14:textId="77777777" w:rsidR="00252068" w:rsidRPr="00A961B2" w:rsidRDefault="00252068" w:rsidP="00252068">
      <w:pPr>
        <w:ind w:left="7200" w:hanging="5040"/>
        <w:rPr>
          <w:sz w:val="20"/>
          <w:szCs w:val="20"/>
        </w:rPr>
      </w:pPr>
    </w:p>
    <w:p w14:paraId="61E6F974" w14:textId="77777777" w:rsidR="00252068" w:rsidRPr="00A961B2" w:rsidRDefault="00252068" w:rsidP="00252068">
      <w:pPr>
        <w:ind w:left="7200" w:hanging="5040"/>
        <w:rPr>
          <w:sz w:val="20"/>
          <w:szCs w:val="20"/>
        </w:rPr>
      </w:pPr>
    </w:p>
    <w:p w14:paraId="74FCC967" w14:textId="77777777" w:rsidR="00252068" w:rsidRPr="00A961B2" w:rsidRDefault="00252068" w:rsidP="00252068">
      <w:pPr>
        <w:ind w:left="7200" w:hanging="5040"/>
        <w:rPr>
          <w:b/>
          <w:bCs/>
          <w:sz w:val="20"/>
          <w:szCs w:val="20"/>
        </w:rPr>
      </w:pPr>
      <w:r w:rsidRPr="00A961B2">
        <w:rPr>
          <w:b/>
          <w:bCs/>
          <w:sz w:val="20"/>
          <w:szCs w:val="20"/>
        </w:rPr>
        <w:t>Step 1 Total</w:t>
      </w:r>
      <w:r w:rsidRPr="00A961B2">
        <w:rPr>
          <w:b/>
          <w:bCs/>
          <w:sz w:val="20"/>
          <w:szCs w:val="20"/>
        </w:rPr>
        <w:tab/>
      </w:r>
      <w:r w:rsidRPr="00A961B2">
        <w:rPr>
          <w:b/>
          <w:bCs/>
          <w:sz w:val="20"/>
          <w:szCs w:val="20"/>
        </w:rPr>
        <w:tab/>
        <w:t>1</w:t>
      </w:r>
      <w:r>
        <w:rPr>
          <w:b/>
          <w:bCs/>
          <w:sz w:val="20"/>
          <w:szCs w:val="20"/>
        </w:rPr>
        <w:t>0</w:t>
      </w:r>
      <w:r w:rsidRPr="00A961B2">
        <w:rPr>
          <w:b/>
          <w:bCs/>
          <w:sz w:val="20"/>
          <w:szCs w:val="20"/>
        </w:rPr>
        <w:t>00 points</w:t>
      </w:r>
      <w:r w:rsidRPr="00A961B2">
        <w:rPr>
          <w:b/>
          <w:bCs/>
          <w:sz w:val="20"/>
          <w:szCs w:val="20"/>
        </w:rPr>
        <w:tab/>
      </w:r>
      <w:r w:rsidRPr="00A961B2">
        <w:rPr>
          <w:b/>
          <w:bCs/>
          <w:sz w:val="20"/>
          <w:szCs w:val="20"/>
        </w:rPr>
        <w:tab/>
      </w:r>
      <w:r w:rsidRPr="00A961B2">
        <w:rPr>
          <w:b/>
          <w:bCs/>
          <w:sz w:val="20"/>
          <w:szCs w:val="20"/>
        </w:rPr>
        <w:tab/>
      </w:r>
    </w:p>
    <w:p w14:paraId="20C774B3" w14:textId="541B27AD" w:rsidR="00252068" w:rsidRPr="00A961B2" w:rsidRDefault="00252068" w:rsidP="00252068">
      <w:pPr>
        <w:ind w:left="1152" w:firstLine="288"/>
        <w:rPr>
          <w:sz w:val="20"/>
          <w:szCs w:val="20"/>
        </w:rPr>
      </w:pPr>
      <w:r w:rsidRPr="00A961B2">
        <w:rPr>
          <w:sz w:val="20"/>
          <w:szCs w:val="20"/>
        </w:rPr>
        <w:t xml:space="preserve">Step 2: </w:t>
      </w:r>
      <w:r w:rsidR="00873219">
        <w:rPr>
          <w:sz w:val="20"/>
          <w:szCs w:val="20"/>
        </w:rPr>
        <w:t>Presentation/Demonstration</w:t>
      </w:r>
      <w:r w:rsidRPr="00A961B2">
        <w:rPr>
          <w:sz w:val="20"/>
          <w:szCs w:val="20"/>
        </w:rPr>
        <w:tab/>
        <w:t xml:space="preserve">              </w:t>
      </w:r>
      <w:r w:rsidRPr="00A961B2">
        <w:rPr>
          <w:sz w:val="20"/>
          <w:szCs w:val="20"/>
        </w:rPr>
        <w:tab/>
      </w:r>
      <w:r w:rsidRPr="00A961B2">
        <w:rPr>
          <w:sz w:val="20"/>
          <w:szCs w:val="20"/>
        </w:rPr>
        <w:tab/>
      </w:r>
      <w:r w:rsidR="00873219">
        <w:rPr>
          <w:sz w:val="20"/>
          <w:szCs w:val="20"/>
        </w:rPr>
        <w:tab/>
      </w:r>
      <w:r w:rsidR="00873219">
        <w:rPr>
          <w:sz w:val="20"/>
          <w:szCs w:val="20"/>
        </w:rPr>
        <w:tab/>
      </w:r>
      <w:r w:rsidR="00CA6AD6" w:rsidRPr="009B54CC">
        <w:rPr>
          <w:b/>
          <w:bCs/>
          <w:sz w:val="20"/>
          <w:szCs w:val="20"/>
        </w:rPr>
        <w:t>N/A</w:t>
      </w:r>
    </w:p>
    <w:p w14:paraId="1ED4A94E" w14:textId="77777777" w:rsidR="00252068" w:rsidRDefault="00252068" w:rsidP="00252068">
      <w:pPr>
        <w:ind w:left="6480" w:hanging="4320"/>
        <w:rPr>
          <w:b/>
          <w:bCs/>
          <w:sz w:val="20"/>
          <w:szCs w:val="20"/>
        </w:rPr>
      </w:pPr>
    </w:p>
    <w:p w14:paraId="5F6FEA9A" w14:textId="7CEC5A15" w:rsidR="00252068" w:rsidRPr="00A961B2" w:rsidRDefault="00252068" w:rsidP="00252068">
      <w:pPr>
        <w:ind w:left="6480" w:hanging="4320"/>
        <w:rPr>
          <w:b/>
          <w:bCs/>
          <w:sz w:val="20"/>
          <w:szCs w:val="20"/>
        </w:rPr>
      </w:pPr>
      <w:r w:rsidRPr="00A961B2">
        <w:rPr>
          <w:b/>
          <w:bCs/>
          <w:sz w:val="20"/>
          <w:szCs w:val="20"/>
        </w:rPr>
        <w:t>Step 2 Total</w:t>
      </w:r>
      <w:r w:rsidRPr="00A961B2">
        <w:rPr>
          <w:b/>
          <w:bCs/>
          <w:sz w:val="20"/>
          <w:szCs w:val="20"/>
        </w:rPr>
        <w:tab/>
      </w:r>
      <w:r w:rsidRPr="00A961B2">
        <w:rPr>
          <w:b/>
          <w:bCs/>
          <w:sz w:val="20"/>
          <w:szCs w:val="20"/>
        </w:rPr>
        <w:tab/>
      </w:r>
      <w:r>
        <w:rPr>
          <w:b/>
          <w:bCs/>
          <w:sz w:val="20"/>
          <w:szCs w:val="20"/>
        </w:rPr>
        <w:tab/>
      </w:r>
      <w:r w:rsidR="00CA6AD6">
        <w:rPr>
          <w:b/>
          <w:bCs/>
          <w:sz w:val="20"/>
          <w:szCs w:val="20"/>
        </w:rPr>
        <w:t>N/A</w:t>
      </w:r>
    </w:p>
    <w:p w14:paraId="63880AE8" w14:textId="77777777" w:rsidR="00252068" w:rsidRDefault="00252068" w:rsidP="00252068">
      <w:pPr>
        <w:ind w:left="6480" w:hanging="5040"/>
        <w:rPr>
          <w:sz w:val="20"/>
          <w:szCs w:val="20"/>
        </w:rPr>
      </w:pPr>
    </w:p>
    <w:p w14:paraId="751754DF" w14:textId="13CDE0BF" w:rsidR="00252068" w:rsidRDefault="00252068" w:rsidP="00252068">
      <w:pPr>
        <w:ind w:left="6480" w:hanging="5040"/>
        <w:rPr>
          <w:sz w:val="20"/>
          <w:szCs w:val="20"/>
          <w:u w:val="single"/>
        </w:rPr>
      </w:pPr>
      <w:r w:rsidRPr="00A961B2">
        <w:rPr>
          <w:sz w:val="20"/>
          <w:szCs w:val="20"/>
        </w:rPr>
        <w:t xml:space="preserve">Step </w:t>
      </w:r>
      <w:r>
        <w:rPr>
          <w:sz w:val="20"/>
          <w:szCs w:val="20"/>
        </w:rPr>
        <w:t>3</w:t>
      </w:r>
      <w:r w:rsidRPr="00A961B2">
        <w:rPr>
          <w:sz w:val="20"/>
          <w:szCs w:val="20"/>
        </w:rPr>
        <w:t xml:space="preserve">: </w:t>
      </w:r>
      <w:r>
        <w:rPr>
          <w:sz w:val="20"/>
          <w:szCs w:val="20"/>
        </w:rPr>
        <w:t>Cost Proposal</w:t>
      </w:r>
      <w:r w:rsidRPr="00A961B2">
        <w:rPr>
          <w:sz w:val="20"/>
          <w:szCs w:val="20"/>
        </w:rPr>
        <w:t xml:space="preserve"> </w:t>
      </w:r>
      <w:r w:rsidR="00B52D4A">
        <w:rPr>
          <w:sz w:val="20"/>
          <w:szCs w:val="20"/>
        </w:rPr>
        <w:t>(Section 9)</w:t>
      </w:r>
      <w:r>
        <w:rPr>
          <w:sz w:val="20"/>
          <w:szCs w:val="20"/>
        </w:rPr>
        <w:tab/>
      </w:r>
      <w:r>
        <w:rPr>
          <w:sz w:val="20"/>
          <w:szCs w:val="20"/>
        </w:rPr>
        <w:tab/>
      </w:r>
      <w:r>
        <w:rPr>
          <w:sz w:val="20"/>
          <w:szCs w:val="20"/>
        </w:rPr>
        <w:tab/>
        <w:t>200 points</w:t>
      </w:r>
    </w:p>
    <w:p w14:paraId="1B1FF31D" w14:textId="77777777" w:rsidR="00252068" w:rsidRPr="00A961B2" w:rsidRDefault="00252068" w:rsidP="00252068">
      <w:pPr>
        <w:ind w:left="6480" w:hanging="5400"/>
        <w:rPr>
          <w:sz w:val="20"/>
          <w:szCs w:val="20"/>
          <w:u w:val="single"/>
        </w:rPr>
      </w:pPr>
    </w:p>
    <w:p w14:paraId="33BE5C01" w14:textId="0C0080FF" w:rsidR="00252068" w:rsidRDefault="00252068" w:rsidP="00252068">
      <w:pPr>
        <w:tabs>
          <w:tab w:val="left" w:pos="7740"/>
        </w:tabs>
        <w:ind w:left="6480" w:hanging="5040"/>
        <w:rPr>
          <w:b/>
          <w:sz w:val="20"/>
          <w:szCs w:val="20"/>
        </w:rPr>
      </w:pPr>
      <w:r w:rsidRPr="00A961B2">
        <w:rPr>
          <w:b/>
          <w:caps/>
          <w:sz w:val="20"/>
          <w:szCs w:val="20"/>
        </w:rPr>
        <w:t>Grand Total Points</w:t>
      </w:r>
      <w:r w:rsidRPr="00A961B2">
        <w:rPr>
          <w:sz w:val="20"/>
          <w:szCs w:val="20"/>
        </w:rPr>
        <w:tab/>
      </w:r>
      <w:r w:rsidRPr="00A961B2">
        <w:rPr>
          <w:sz w:val="20"/>
          <w:szCs w:val="20"/>
        </w:rPr>
        <w:tab/>
      </w:r>
      <w:r>
        <w:rPr>
          <w:sz w:val="20"/>
          <w:szCs w:val="20"/>
        </w:rPr>
        <w:t xml:space="preserve"> </w:t>
      </w:r>
      <w:r w:rsidRPr="00A961B2">
        <w:rPr>
          <w:b/>
          <w:sz w:val="20"/>
          <w:szCs w:val="20"/>
        </w:rPr>
        <w:t>1</w:t>
      </w:r>
      <w:r w:rsidR="00CA6AD6">
        <w:rPr>
          <w:b/>
          <w:sz w:val="20"/>
          <w:szCs w:val="20"/>
        </w:rPr>
        <w:t>2</w:t>
      </w:r>
      <w:r w:rsidRPr="00A961B2">
        <w:rPr>
          <w:b/>
          <w:sz w:val="20"/>
          <w:szCs w:val="20"/>
        </w:rPr>
        <w:t>00 points</w:t>
      </w:r>
    </w:p>
    <w:p w14:paraId="28DC5C3F" w14:textId="77777777" w:rsidR="00252068" w:rsidRDefault="00252068" w:rsidP="00252068">
      <w:pPr>
        <w:tabs>
          <w:tab w:val="left" w:pos="7740"/>
        </w:tabs>
        <w:ind w:left="6480" w:hanging="5040"/>
        <w:rPr>
          <w:b/>
          <w:sz w:val="20"/>
          <w:szCs w:val="20"/>
        </w:rPr>
      </w:pPr>
    </w:p>
    <w:p w14:paraId="28CB941C" w14:textId="77777777" w:rsidR="00252068" w:rsidRDefault="00252068" w:rsidP="00252068">
      <w:pPr>
        <w:tabs>
          <w:tab w:val="left" w:pos="7740"/>
        </w:tabs>
        <w:ind w:left="6480" w:hanging="5040"/>
        <w:rPr>
          <w:b/>
          <w:sz w:val="20"/>
          <w:szCs w:val="20"/>
        </w:rPr>
      </w:pPr>
    </w:p>
    <w:p w14:paraId="24FDCAFE" w14:textId="77777777" w:rsidR="00252068" w:rsidRPr="00A961B2" w:rsidRDefault="00252068" w:rsidP="00252068">
      <w:pPr>
        <w:tabs>
          <w:tab w:val="left" w:pos="7740"/>
        </w:tabs>
        <w:ind w:left="6480" w:hanging="5040"/>
        <w:rPr>
          <w:b/>
          <w:sz w:val="20"/>
          <w:szCs w:val="20"/>
        </w:rPr>
      </w:pPr>
    </w:p>
    <w:p w14:paraId="37613D6D" w14:textId="77777777" w:rsidR="00252068" w:rsidRDefault="00252068" w:rsidP="00252068">
      <w:pPr>
        <w:pStyle w:val="ListParagraph"/>
        <w:ind w:firstLine="0"/>
        <w:rPr>
          <w:rFonts w:cstheme="minorHAnsi"/>
          <w:b/>
        </w:rPr>
      </w:pPr>
    </w:p>
    <w:p w14:paraId="287E5F8E" w14:textId="77777777" w:rsidR="00252068" w:rsidRPr="00B82680" w:rsidRDefault="00252068" w:rsidP="00252068">
      <w:pPr>
        <w:pStyle w:val="ListParagraph"/>
        <w:numPr>
          <w:ilvl w:val="1"/>
          <w:numId w:val="5"/>
        </w:numPr>
        <w:ind w:left="720" w:hanging="720"/>
        <w:rPr>
          <w:rFonts w:cstheme="minorHAnsi"/>
          <w:b/>
        </w:rPr>
      </w:pPr>
      <w:r w:rsidRPr="00B82680">
        <w:rPr>
          <w:rFonts w:cstheme="minorHAnsi"/>
          <w:b/>
        </w:rPr>
        <w:t xml:space="preserve">General </w:t>
      </w:r>
    </w:p>
    <w:p w14:paraId="335E390D" w14:textId="77777777" w:rsidR="00252068" w:rsidRDefault="00252068" w:rsidP="00252068">
      <w:pPr>
        <w:pStyle w:val="ListParagraph"/>
        <w:numPr>
          <w:ilvl w:val="2"/>
          <w:numId w:val="5"/>
        </w:numPr>
        <w:ind w:left="720" w:firstLine="0"/>
        <w:jc w:val="both"/>
      </w:pPr>
      <w:r>
        <w:t>LC State</w:t>
      </w:r>
      <w:r w:rsidRPr="6AD7796A">
        <w:t xml:space="preserve"> reserves the right to conduct interviews with all or some of the </w:t>
      </w:r>
      <w:r>
        <w:t>Offeror</w:t>
      </w:r>
      <w:r w:rsidRPr="6AD7796A">
        <w:t xml:space="preserve">s at any point during the evaluation process; however, the </w:t>
      </w:r>
      <w:r>
        <w:t>c</w:t>
      </w:r>
      <w:r w:rsidRPr="6AD7796A">
        <w:t xml:space="preserve">ollege may determine that interviews are not necessary.  In the event interviews are conducted, information provided during the interview process shall be taken into consideration when evaluating the stated criteria. </w:t>
      </w:r>
    </w:p>
    <w:p w14:paraId="28FA51F6" w14:textId="77777777" w:rsidR="00252068" w:rsidRPr="002D287A" w:rsidRDefault="00252068" w:rsidP="00252068">
      <w:pPr>
        <w:pStyle w:val="ListParagraph"/>
        <w:ind w:firstLine="0"/>
        <w:jc w:val="both"/>
      </w:pPr>
    </w:p>
    <w:p w14:paraId="792133B8" w14:textId="43AD5667" w:rsidR="00252068" w:rsidRDefault="00252068" w:rsidP="00252068">
      <w:pPr>
        <w:pStyle w:val="ListParagraph"/>
        <w:numPr>
          <w:ilvl w:val="2"/>
          <w:numId w:val="5"/>
        </w:numPr>
        <w:ind w:left="720" w:firstLine="0"/>
        <w:jc w:val="both"/>
      </w:pPr>
      <w:r w:rsidRPr="6AD7796A">
        <w:t xml:space="preserve">The </w:t>
      </w:r>
      <w:r>
        <w:t>c</w:t>
      </w:r>
      <w:r w:rsidRPr="6AD7796A">
        <w:t xml:space="preserve">ollege </w:t>
      </w:r>
      <w:r w:rsidRPr="00B82680">
        <w:t xml:space="preserve">reserves the right to accept or reject any or all proposals, waive any informalities or minor technical inconsistencies, or delete any item-requirement(s) from this RFP or resulting Contract when deemed </w:t>
      </w:r>
      <w:r w:rsidRPr="6AD7796A">
        <w:t xml:space="preserve">to be in the </w:t>
      </w:r>
      <w:r>
        <w:t>c</w:t>
      </w:r>
      <w:r w:rsidRPr="6AD7796A">
        <w:t xml:space="preserve">ollege's best interest.  Representations made within the proposal will be binding on </w:t>
      </w:r>
      <w:r>
        <w:t xml:space="preserve">responding Offerors.  The college will not be bound to act by any previous communication or </w:t>
      </w:r>
      <w:r w:rsidRPr="138E40CF">
        <w:t xml:space="preserve">proposal submitted by the </w:t>
      </w:r>
      <w:r>
        <w:t>Offeror</w:t>
      </w:r>
      <w:r w:rsidRPr="138E40CF">
        <w:t>s other than this RFP.</w:t>
      </w:r>
    </w:p>
    <w:p w14:paraId="644C2E45" w14:textId="77777777" w:rsidR="00B04B3D" w:rsidRDefault="00B04B3D" w:rsidP="00B04B3D">
      <w:pPr>
        <w:pStyle w:val="ListParagraph"/>
      </w:pPr>
    </w:p>
    <w:p w14:paraId="5997E6C1" w14:textId="77777777" w:rsidR="00B04B3D" w:rsidRPr="00B82680" w:rsidRDefault="00B04B3D" w:rsidP="00B04B3D">
      <w:pPr>
        <w:pStyle w:val="ListParagraph"/>
        <w:numPr>
          <w:ilvl w:val="2"/>
          <w:numId w:val="5"/>
        </w:numPr>
        <w:ind w:left="720" w:firstLine="0"/>
        <w:jc w:val="both"/>
      </w:pPr>
      <w:r w:rsidRPr="00B82680">
        <w:lastRenderedPageBreak/>
        <w:t xml:space="preserve">Negotiations with Select Offerors - at </w:t>
      </w:r>
      <w:r>
        <w:t xml:space="preserve">LC State’s </w:t>
      </w:r>
      <w:r w:rsidRPr="00B82680">
        <w:t xml:space="preserve">sole option and discretion, the </w:t>
      </w:r>
      <w:r>
        <w:t>c</w:t>
      </w:r>
      <w:r w:rsidRPr="00B82680">
        <w:t xml:space="preserve">ollege may discuss and negotiate all elements of the proposals submitted by one or more selected Offerors whose proposals are within a competitive range determined by the </w:t>
      </w:r>
      <w:r>
        <w:t>c</w:t>
      </w:r>
      <w:r w:rsidRPr="00B82680">
        <w:t>ollege.</w:t>
      </w:r>
    </w:p>
    <w:p w14:paraId="6BD890D8" w14:textId="77777777" w:rsidR="00B04B3D" w:rsidRPr="002D287A" w:rsidRDefault="00B04B3D" w:rsidP="00B04B3D">
      <w:pPr>
        <w:pStyle w:val="ListParagraph"/>
        <w:ind w:firstLine="0"/>
        <w:jc w:val="both"/>
      </w:pPr>
    </w:p>
    <w:p w14:paraId="67895385" w14:textId="77777777" w:rsidR="00252068" w:rsidRPr="00181ABD" w:rsidRDefault="00252068" w:rsidP="00252068">
      <w:pPr>
        <w:pStyle w:val="ListParagraph"/>
        <w:numPr>
          <w:ilvl w:val="1"/>
          <w:numId w:val="5"/>
        </w:numPr>
        <w:ind w:left="720" w:hanging="720"/>
        <w:rPr>
          <w:rFonts w:cstheme="minorHAnsi"/>
          <w:b/>
        </w:rPr>
      </w:pPr>
      <w:r w:rsidRPr="00181ABD">
        <w:rPr>
          <w:rFonts w:cstheme="minorHAnsi"/>
          <w:b/>
        </w:rPr>
        <w:t>Responsibility</w:t>
      </w:r>
    </w:p>
    <w:p w14:paraId="1A56160C" w14:textId="77777777" w:rsidR="00252068" w:rsidRPr="00181ABD" w:rsidRDefault="00252068" w:rsidP="00866C4A">
      <w:pPr>
        <w:pStyle w:val="ListParagraph"/>
        <w:numPr>
          <w:ilvl w:val="2"/>
          <w:numId w:val="5"/>
        </w:numPr>
        <w:ind w:left="720" w:firstLine="0"/>
        <w:jc w:val="both"/>
      </w:pPr>
      <w:r w:rsidRPr="00866C4A">
        <w:t xml:space="preserve">Pursuant to IDAPA 38.05.01.081, the RFP Lead may, in </w:t>
      </w:r>
      <w:r>
        <w:t>LC State’s</w:t>
      </w:r>
      <w:r w:rsidRPr="00866C4A">
        <w:t xml:space="preserve"> sole discretion require the apparent high point Offeror to provide </w:t>
      </w:r>
      <w:r w:rsidRPr="00181ABD">
        <w:t xml:space="preserve">documentation to demonstrate its responsibility.  The RFP Lead may request documentation including, but not limited </w:t>
      </w:r>
      <w:r>
        <w:t>to,</w:t>
      </w:r>
      <w:r w:rsidRPr="00181ABD">
        <w:t xml:space="preserve"> credit or </w:t>
      </w:r>
      <w:r w:rsidRPr="00866C4A">
        <w:t xml:space="preserve">financial reports, and references.  </w:t>
      </w:r>
      <w:r w:rsidRPr="00181ABD">
        <w:t xml:space="preserve">Failure to provide requested documentation may result in the Offeror being deemed non-responsible.  </w:t>
      </w:r>
      <w:r w:rsidRPr="00866C4A">
        <w:t>Nothing herein shall prevent LC State from using other means to determine Offeror’s responsibility.</w:t>
      </w:r>
    </w:p>
    <w:p w14:paraId="73988015" w14:textId="2DD33E2A" w:rsidR="00252068" w:rsidRDefault="00252068" w:rsidP="00252068">
      <w:pPr>
        <w:rPr>
          <w:rFonts w:cstheme="minorHAnsi"/>
        </w:rPr>
      </w:pPr>
    </w:p>
    <w:p w14:paraId="3C768889" w14:textId="77777777" w:rsidR="00252068" w:rsidRPr="00181ABD" w:rsidRDefault="00252068" w:rsidP="00252068">
      <w:pPr>
        <w:rPr>
          <w:rFonts w:cstheme="minorHAnsi"/>
        </w:rPr>
      </w:pPr>
    </w:p>
    <w:p w14:paraId="028159A8" w14:textId="19338180" w:rsidR="00881E63" w:rsidRDefault="00881E63" w:rsidP="00252068">
      <w:pPr>
        <w:pStyle w:val="ListParagraph"/>
        <w:numPr>
          <w:ilvl w:val="1"/>
          <w:numId w:val="5"/>
        </w:numPr>
        <w:ind w:left="720" w:hanging="720"/>
        <w:rPr>
          <w:rFonts w:cstheme="minorHAnsi"/>
          <w:b/>
        </w:rPr>
      </w:pPr>
      <w:r w:rsidRPr="00B82680">
        <w:rPr>
          <w:rFonts w:cstheme="minorHAnsi"/>
          <w:b/>
        </w:rPr>
        <w:t>Revision of Proposals</w:t>
      </w:r>
    </w:p>
    <w:p w14:paraId="566C9102" w14:textId="19DB79DC" w:rsidR="00881E63" w:rsidRPr="00866C4A" w:rsidRDefault="00881E63" w:rsidP="00881E63">
      <w:pPr>
        <w:pStyle w:val="ListParagraph"/>
        <w:numPr>
          <w:ilvl w:val="2"/>
          <w:numId w:val="5"/>
        </w:numPr>
      </w:pPr>
      <w:r w:rsidRPr="00881E63">
        <w:rPr>
          <w:rFonts w:cstheme="minorHAnsi"/>
          <w:bCs/>
        </w:rPr>
        <w:t xml:space="preserve">After submission of a proposal but before the final selection of the successful proposal is </w:t>
      </w:r>
      <w:r w:rsidRPr="00866C4A">
        <w:t>made, LC State may select one or more Offerors to revise their respective proposals in order to obtain the best and final offers of such proposal.</w:t>
      </w:r>
    </w:p>
    <w:p w14:paraId="13DEB6BB" w14:textId="77777777" w:rsidR="00881E63" w:rsidRPr="00881E63" w:rsidRDefault="00881E63" w:rsidP="00881E63">
      <w:pPr>
        <w:pStyle w:val="ListParagraph"/>
        <w:ind w:left="1224" w:firstLine="0"/>
        <w:rPr>
          <w:rFonts w:cstheme="minorHAnsi"/>
          <w:bCs/>
        </w:rPr>
      </w:pPr>
    </w:p>
    <w:p w14:paraId="14A72A0A" w14:textId="6214D430" w:rsidR="00881E63" w:rsidRDefault="00881E63" w:rsidP="00881E63">
      <w:pPr>
        <w:pStyle w:val="ListParagraph"/>
        <w:numPr>
          <w:ilvl w:val="2"/>
          <w:numId w:val="5"/>
        </w:numPr>
        <w:rPr>
          <w:rFonts w:cstheme="minorHAnsi"/>
          <w:bCs/>
        </w:rPr>
      </w:pPr>
      <w:r w:rsidRPr="00881E63">
        <w:rPr>
          <w:rFonts w:cstheme="minorHAnsi"/>
          <w:bCs/>
        </w:rPr>
        <w:t>In the event, representations made by an Offeror in its revised proposal, including price, scope and consideration quotes, will be binding on the Offeror.</w:t>
      </w:r>
    </w:p>
    <w:p w14:paraId="79BD6A03" w14:textId="77777777" w:rsidR="00881E63" w:rsidRPr="00881E63" w:rsidRDefault="00881E63" w:rsidP="00881E63">
      <w:pPr>
        <w:pStyle w:val="ListParagraph"/>
        <w:rPr>
          <w:rFonts w:cstheme="minorHAnsi"/>
          <w:bCs/>
        </w:rPr>
      </w:pPr>
    </w:p>
    <w:p w14:paraId="03833409"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provide each selected Offeror within the competitive range an equal opportunity for discussion and revision of its proposal.</w:t>
      </w:r>
    </w:p>
    <w:p w14:paraId="67FBD873" w14:textId="77777777" w:rsidR="00881E63" w:rsidRDefault="00881E63" w:rsidP="00881E63">
      <w:pPr>
        <w:pStyle w:val="ListParagraph"/>
        <w:ind w:left="1224" w:firstLine="0"/>
        <w:rPr>
          <w:rFonts w:cstheme="minorHAnsi"/>
          <w:b/>
        </w:rPr>
      </w:pPr>
    </w:p>
    <w:p w14:paraId="7317854F" w14:textId="77777777" w:rsidR="00881E63" w:rsidRPr="00881E63" w:rsidRDefault="00881E63" w:rsidP="00881E63">
      <w:pPr>
        <w:pStyle w:val="ListParagraph"/>
        <w:numPr>
          <w:ilvl w:val="1"/>
          <w:numId w:val="5"/>
        </w:numPr>
        <w:rPr>
          <w:rFonts w:cstheme="minorHAnsi"/>
          <w:b/>
        </w:rPr>
      </w:pPr>
      <w:r w:rsidRPr="00881E63">
        <w:rPr>
          <w:rFonts w:cstheme="minorHAnsi"/>
          <w:b/>
        </w:rPr>
        <w:t>Determination of Successful Offeror</w:t>
      </w:r>
    </w:p>
    <w:p w14:paraId="6862279A" w14:textId="77777777" w:rsidR="00881E63" w:rsidRPr="00881E63" w:rsidRDefault="00881E63" w:rsidP="00881E63">
      <w:pPr>
        <w:pStyle w:val="ListParagraph"/>
        <w:numPr>
          <w:ilvl w:val="2"/>
          <w:numId w:val="5"/>
        </w:numPr>
        <w:rPr>
          <w:rFonts w:cstheme="minorHAnsi"/>
          <w:bCs/>
        </w:rPr>
      </w:pPr>
      <w:r w:rsidRPr="00881E63">
        <w:rPr>
          <w:rFonts w:cstheme="minorHAnsi"/>
          <w:bCs/>
        </w:rPr>
        <w:t>LC State may make the selection of the successful proposal based on the proposals initially submitted, without discussion, clarification or modification.  In the alternative, college may make the selection of the successful proposal based on negotiation with any of the Offerors.</w:t>
      </w:r>
    </w:p>
    <w:p w14:paraId="18961B2F" w14:textId="69C10FAD" w:rsidR="00881E63" w:rsidRPr="00881E63" w:rsidRDefault="00881E63" w:rsidP="00881E63">
      <w:pPr>
        <w:pStyle w:val="ListParagraph"/>
        <w:ind w:left="792" w:firstLine="0"/>
        <w:rPr>
          <w:rFonts w:cstheme="minorHAnsi"/>
          <w:bCs/>
        </w:rPr>
      </w:pPr>
    </w:p>
    <w:p w14:paraId="519DA48D" w14:textId="77777777" w:rsidR="00881E63" w:rsidRPr="00881E63" w:rsidRDefault="00881E63" w:rsidP="00881E63">
      <w:pPr>
        <w:pStyle w:val="ListParagraph"/>
        <w:numPr>
          <w:ilvl w:val="2"/>
          <w:numId w:val="5"/>
        </w:numPr>
        <w:rPr>
          <w:rFonts w:cstheme="minorHAnsi"/>
          <w:bCs/>
        </w:rPr>
      </w:pPr>
      <w:r w:rsidRPr="00881E63">
        <w:rPr>
          <w:rFonts w:cstheme="minorHAnsi"/>
          <w:bCs/>
        </w:rPr>
        <w:t>LC State is not obligated to select the Offeror offering the most attractive economic terms if that Offeror's proposal is not the most advantageous to the college overall, as determined by the college.</w:t>
      </w:r>
    </w:p>
    <w:p w14:paraId="27BEA431" w14:textId="77777777" w:rsidR="00881E63" w:rsidRPr="00881E63" w:rsidRDefault="00881E63" w:rsidP="00881E63">
      <w:pPr>
        <w:pStyle w:val="ListParagraph"/>
        <w:ind w:left="1224" w:firstLine="0"/>
        <w:rPr>
          <w:rFonts w:cstheme="minorHAnsi"/>
          <w:bCs/>
        </w:rPr>
      </w:pPr>
    </w:p>
    <w:p w14:paraId="57ADC603"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maintain in its files concerning this RFP, a written record of the basis upon which a selection, if any, is made by the college.</w:t>
      </w:r>
    </w:p>
    <w:p w14:paraId="1CCD0EEE" w14:textId="77777777" w:rsidR="00881E63" w:rsidRDefault="00881E63" w:rsidP="00881E63">
      <w:pPr>
        <w:pStyle w:val="ListParagraph"/>
        <w:ind w:firstLine="0"/>
        <w:rPr>
          <w:rFonts w:cstheme="minorHAnsi"/>
          <w:b/>
        </w:rPr>
      </w:pPr>
    </w:p>
    <w:p w14:paraId="2A60C09E" w14:textId="2B2A9CC6" w:rsidR="00252068" w:rsidRPr="00181ABD" w:rsidRDefault="00252068" w:rsidP="00252068">
      <w:pPr>
        <w:pStyle w:val="ListParagraph"/>
        <w:numPr>
          <w:ilvl w:val="1"/>
          <w:numId w:val="5"/>
        </w:numPr>
        <w:ind w:left="720" w:hanging="720"/>
        <w:rPr>
          <w:rFonts w:cstheme="minorHAnsi"/>
          <w:b/>
        </w:rPr>
      </w:pPr>
      <w:r w:rsidRPr="00181ABD">
        <w:rPr>
          <w:rFonts w:cstheme="minorHAnsi"/>
          <w:b/>
        </w:rPr>
        <w:t>Award</w:t>
      </w:r>
    </w:p>
    <w:p w14:paraId="2FB5BDEB" w14:textId="03554207" w:rsidR="0040361C" w:rsidRDefault="0040361C" w:rsidP="0040361C">
      <w:pPr>
        <w:ind w:left="0" w:firstLine="0"/>
        <w:jc w:val="both"/>
        <w:rPr>
          <w:snapToGrid w:val="0"/>
        </w:rPr>
      </w:pPr>
      <w:r>
        <w:rPr>
          <w:snapToGrid w:val="0"/>
        </w:rPr>
        <w:t xml:space="preserve">LC State </w:t>
      </w:r>
      <w:r w:rsidRPr="0040361C">
        <w:rPr>
          <w:snapToGrid w:val="0"/>
        </w:rPr>
        <w:t xml:space="preserve">will award a contract(s) to the high point responsive responsible </w:t>
      </w:r>
      <w:r>
        <w:rPr>
          <w:snapToGrid w:val="0"/>
        </w:rPr>
        <w:t>offeror</w:t>
      </w:r>
      <w:r w:rsidRPr="0040361C">
        <w:rPr>
          <w:snapToGrid w:val="0"/>
        </w:rPr>
        <w:t>(s), or</w:t>
      </w:r>
      <w:r>
        <w:rPr>
          <w:snapToGrid w:val="0"/>
        </w:rPr>
        <w:t xml:space="preserve"> </w:t>
      </w:r>
      <w:r w:rsidRPr="0040361C">
        <w:rPr>
          <w:snapToGrid w:val="0"/>
        </w:rPr>
        <w:t xml:space="preserve">whatever is in the best interest of the </w:t>
      </w:r>
      <w:r>
        <w:rPr>
          <w:snapToGrid w:val="0"/>
        </w:rPr>
        <w:t>college.</w:t>
      </w:r>
    </w:p>
    <w:p w14:paraId="3E85D241" w14:textId="77777777" w:rsidR="0040361C" w:rsidRDefault="0040361C" w:rsidP="0040361C">
      <w:pPr>
        <w:ind w:left="0" w:firstLine="0"/>
        <w:jc w:val="both"/>
        <w:rPr>
          <w:snapToGrid w:val="0"/>
        </w:rPr>
      </w:pPr>
    </w:p>
    <w:p w14:paraId="570D617A" w14:textId="045715E1" w:rsidR="00252068" w:rsidRPr="0040361C" w:rsidRDefault="00252068" w:rsidP="0040361C">
      <w:pPr>
        <w:pStyle w:val="ListParagraph"/>
        <w:numPr>
          <w:ilvl w:val="2"/>
          <w:numId w:val="5"/>
        </w:numPr>
        <w:ind w:left="720" w:firstLine="0"/>
        <w:jc w:val="both"/>
      </w:pPr>
      <w:r>
        <w:t>LC State</w:t>
      </w:r>
      <w:r w:rsidRPr="6AD7796A">
        <w:t xml:space="preserve"> </w:t>
      </w:r>
      <w:r w:rsidRPr="00B82680">
        <w:t>makes no warranty or guarantee that an award will be made as a result of this RFP.</w:t>
      </w:r>
    </w:p>
    <w:p w14:paraId="37617351" w14:textId="77777777" w:rsidR="00252068" w:rsidRPr="00B82680" w:rsidRDefault="00252068" w:rsidP="00252068">
      <w:pPr>
        <w:pStyle w:val="ListParagraph"/>
        <w:ind w:firstLine="0"/>
        <w:jc w:val="both"/>
      </w:pPr>
    </w:p>
    <w:p w14:paraId="37DEC8E3" w14:textId="5EC5BD09" w:rsidR="00B04B3D" w:rsidRPr="002D287A" w:rsidRDefault="00B04B3D" w:rsidP="00B04B3D">
      <w:pPr>
        <w:pStyle w:val="ListParagraph"/>
        <w:numPr>
          <w:ilvl w:val="2"/>
          <w:numId w:val="5"/>
        </w:numPr>
        <w:ind w:left="720" w:firstLine="0"/>
        <w:jc w:val="both"/>
      </w:pPr>
      <w:r w:rsidRPr="6AD7796A">
        <w:t>The Offeror(s) deemed to be fully qualified and best suited among those submitting written proposals and/or presentations</w:t>
      </w:r>
      <w:r w:rsidR="00CD39D7">
        <w:t>/</w:t>
      </w:r>
      <w:r w:rsidR="006D6690">
        <w:t>demonstrations</w:t>
      </w:r>
      <w:r w:rsidRPr="6AD7796A">
        <w:t xml:space="preserve"> will be identified based on the evaluation factors stated </w:t>
      </w:r>
      <w:r w:rsidRPr="00B82680">
        <w:t xml:space="preserve">throughout the response instructions and specification sections.  Negotiations may be conducted with </w:t>
      </w:r>
      <w:r w:rsidRPr="6AD7796A">
        <w:t xml:space="preserve">any or all </w:t>
      </w:r>
      <w:r>
        <w:t>Offeror</w:t>
      </w:r>
      <w:r w:rsidRPr="6AD7796A">
        <w:t xml:space="preserve">s.  After negotiations are completed with </w:t>
      </w:r>
      <w:r>
        <w:lastRenderedPageBreak/>
        <w:t>Offeror</w:t>
      </w:r>
      <w:r w:rsidRPr="6AD7796A">
        <w:t xml:space="preserve">s, </w:t>
      </w:r>
      <w:r>
        <w:t>LC State</w:t>
      </w:r>
      <w:r w:rsidRPr="6AD7796A">
        <w:t xml:space="preserve"> shall select and notify the </w:t>
      </w:r>
      <w:r>
        <w:t>Offeror</w:t>
      </w:r>
      <w:r w:rsidRPr="6AD7796A">
        <w:t xml:space="preserve">(s) which has, in </w:t>
      </w:r>
      <w:r>
        <w:t>LC State</w:t>
      </w:r>
      <w:r w:rsidRPr="6AD7796A">
        <w:t>’</w:t>
      </w:r>
      <w:r>
        <w:t>s</w:t>
      </w:r>
      <w:r w:rsidRPr="6AD7796A">
        <w:t xml:space="preserve"> opinion, made the best proposal, and award the contract to take effect on the dates negotiated with </w:t>
      </w:r>
      <w:r>
        <w:t>Offeror</w:t>
      </w:r>
      <w:r w:rsidRPr="6AD7796A">
        <w:t xml:space="preserve">(s).  </w:t>
      </w:r>
      <w:r>
        <w:t>LC State</w:t>
      </w:r>
      <w:r w:rsidRPr="6AD7796A">
        <w:t xml:space="preserve"> reserves the right to judgment concerning quality of service and the </w:t>
      </w:r>
      <w:r>
        <w:t>Offeror</w:t>
      </w:r>
      <w:r w:rsidRPr="6AD7796A">
        <w:t>'s capability to service the agreement.</w:t>
      </w:r>
    </w:p>
    <w:p w14:paraId="6D295DB9" w14:textId="5543CCF3" w:rsidR="00B04B3D" w:rsidRDefault="00B04B3D" w:rsidP="003F79C5">
      <w:pPr>
        <w:ind w:left="720" w:firstLine="0"/>
        <w:jc w:val="both"/>
      </w:pPr>
    </w:p>
    <w:p w14:paraId="251A7014" w14:textId="77777777" w:rsidR="00873219" w:rsidRDefault="00873219" w:rsidP="003F79C5">
      <w:pPr>
        <w:ind w:left="720" w:firstLine="0"/>
        <w:jc w:val="both"/>
      </w:pPr>
    </w:p>
    <w:p w14:paraId="7D784523" w14:textId="713DE54C" w:rsidR="00873219" w:rsidRDefault="00873219" w:rsidP="00252068">
      <w:pPr>
        <w:pStyle w:val="ListParagraph"/>
        <w:numPr>
          <w:ilvl w:val="2"/>
          <w:numId w:val="5"/>
        </w:numPr>
        <w:ind w:left="720" w:firstLine="0"/>
        <w:jc w:val="both"/>
      </w:pPr>
      <w:r w:rsidRPr="00873219">
        <w:t>Affiliated Institution - Any State of Idaho public higher education institution ("Affiliated Institution") may elect to utilize the Award from this RFP to purchase goods or services from the Awarded Offeror. In the event of such election, the Affiliated Institution agrees to be bound by the terms of this Contract as if it were an original party hereto.</w:t>
      </w:r>
    </w:p>
    <w:p w14:paraId="6E9278B6" w14:textId="77777777" w:rsidR="00873219" w:rsidRDefault="00873219" w:rsidP="00873219">
      <w:pPr>
        <w:pStyle w:val="ListParagraph"/>
        <w:ind w:firstLine="0"/>
        <w:jc w:val="both"/>
      </w:pPr>
    </w:p>
    <w:p w14:paraId="4F6765F2" w14:textId="024A7507" w:rsidR="00252068" w:rsidRDefault="00252068" w:rsidP="00252068">
      <w:pPr>
        <w:pStyle w:val="ListParagraph"/>
        <w:numPr>
          <w:ilvl w:val="2"/>
          <w:numId w:val="5"/>
        </w:numPr>
        <w:ind w:left="720" w:firstLine="0"/>
        <w:jc w:val="both"/>
      </w:pPr>
      <w:r>
        <w:t xml:space="preserve">LC State </w:t>
      </w:r>
      <w:r w:rsidRPr="00B82680">
        <w:t>will use commercially reasonable efforts to avoid public disclosure of the contents of a proposal prior to selection of the Offeror.</w:t>
      </w:r>
    </w:p>
    <w:p w14:paraId="5B7DA54C" w14:textId="77777777" w:rsidR="00252068" w:rsidRDefault="00252068" w:rsidP="00252068">
      <w:pPr>
        <w:jc w:val="both"/>
        <w:rPr>
          <w:rFonts w:ascii="Calibri" w:eastAsia="Calibri" w:hAnsi="Calibri" w:cs="Calibri"/>
        </w:rPr>
      </w:pPr>
    </w:p>
    <w:p w14:paraId="7E3B28E6" w14:textId="77777777" w:rsidR="00252068" w:rsidRPr="00B82680" w:rsidRDefault="00252068" w:rsidP="00252068">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t>Rejection of Proposals</w:t>
      </w:r>
    </w:p>
    <w:p w14:paraId="3E9D0D05" w14:textId="77777777" w:rsidR="00252068" w:rsidRDefault="00252068" w:rsidP="0040361C">
      <w:pPr>
        <w:pStyle w:val="ListParagraph"/>
        <w:ind w:firstLine="0"/>
        <w:jc w:val="both"/>
      </w:pPr>
      <w:r>
        <w:t>LC State</w:t>
      </w:r>
      <w:r w:rsidRPr="6AD7796A">
        <w:t xml:space="preserve"> </w:t>
      </w:r>
      <w:r w:rsidRPr="4F4F87EA">
        <w:t xml:space="preserve">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w:t>
      </w:r>
      <w:r>
        <w:t>c</w:t>
      </w:r>
      <w:r w:rsidRPr="4F4F87EA">
        <w:t xml:space="preserve">ollege deems to be in the best interests of the </w:t>
      </w:r>
      <w:r>
        <w:t>c</w:t>
      </w:r>
      <w:r w:rsidRPr="4F4F87EA">
        <w:t>ollege.</w:t>
      </w:r>
    </w:p>
    <w:p w14:paraId="58D02901" w14:textId="762DA5D8" w:rsidR="00252068" w:rsidRPr="00D1033E" w:rsidRDefault="00252068" w:rsidP="007E64D5">
      <w:pPr>
        <w:ind w:left="0" w:firstLine="0"/>
        <w:contextualSpacing/>
        <w:sectPr w:rsidR="00252068" w:rsidRPr="00D1033E" w:rsidSect="007A4B8C">
          <w:pgSz w:w="12240" w:h="15840"/>
          <w:pgMar w:top="1440" w:right="1440" w:bottom="1440" w:left="1440" w:header="720" w:footer="720" w:gutter="0"/>
          <w:cols w:space="720"/>
          <w:docGrid w:linePitch="360"/>
        </w:sectPr>
      </w:pPr>
    </w:p>
    <w:p w14:paraId="0F967FC9" w14:textId="566E8078" w:rsidR="00B52A74" w:rsidRPr="00CC36E6" w:rsidRDefault="00B52A74" w:rsidP="00B52A74">
      <w:pPr>
        <w:pStyle w:val="Heading1"/>
        <w:numPr>
          <w:ilvl w:val="0"/>
          <w:numId w:val="0"/>
        </w:numPr>
        <w:jc w:val="center"/>
        <w:rPr>
          <w:b/>
        </w:rPr>
      </w:pPr>
      <w:bookmarkStart w:id="16" w:name="_Toc168304040"/>
      <w:r w:rsidRPr="00CC36E6">
        <w:rPr>
          <w:b/>
        </w:rPr>
        <w:lastRenderedPageBreak/>
        <w:t xml:space="preserve">ATTACHMENT </w:t>
      </w:r>
      <w:r w:rsidR="009E09F9">
        <w:rPr>
          <w:b/>
        </w:rPr>
        <w:t>1</w:t>
      </w:r>
      <w:r w:rsidRPr="00CC36E6">
        <w:rPr>
          <w:b/>
        </w:rPr>
        <w:t xml:space="preserve"> – OFFEROR QUESTIONS</w:t>
      </w:r>
      <w:bookmarkEnd w:id="16"/>
    </w:p>
    <w:p w14:paraId="73242A73" w14:textId="77777777" w:rsidR="003367A4" w:rsidRPr="009B54CC" w:rsidRDefault="003367A4" w:rsidP="003367A4">
      <w:pPr>
        <w:contextualSpacing/>
        <w:jc w:val="center"/>
        <w:rPr>
          <w:rFonts w:cstheme="minorHAnsi"/>
          <w:b/>
          <w:bCs/>
        </w:rPr>
      </w:pPr>
      <w:r w:rsidRPr="009B54CC">
        <w:rPr>
          <w:rFonts w:cstheme="minorHAnsi"/>
          <w:b/>
          <w:bCs/>
        </w:rPr>
        <w:t xml:space="preserve">Print Services </w:t>
      </w:r>
    </w:p>
    <w:p w14:paraId="4D7D6148" w14:textId="77777777" w:rsidR="003367A4" w:rsidRPr="009B54CC" w:rsidRDefault="003367A4" w:rsidP="003367A4">
      <w:pPr>
        <w:contextualSpacing/>
        <w:jc w:val="center"/>
        <w:rPr>
          <w:rFonts w:cstheme="minorHAnsi"/>
          <w:b/>
          <w:bCs/>
        </w:rPr>
      </w:pPr>
      <w:r w:rsidRPr="009B54CC">
        <w:rPr>
          <w:rFonts w:cstheme="minorHAnsi"/>
          <w:b/>
          <w:bCs/>
        </w:rPr>
        <w:t>RFP #24-060</w:t>
      </w:r>
      <w:r>
        <w:rPr>
          <w:rFonts w:cstheme="minorHAnsi"/>
          <w:b/>
          <w:bCs/>
        </w:rPr>
        <w:t>3</w:t>
      </w:r>
    </w:p>
    <w:p w14:paraId="705D3F6F" w14:textId="53612D19"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7119FCB6" w14:textId="77777777" w:rsidR="003367A4" w:rsidRPr="009B54CC" w:rsidRDefault="003367A4" w:rsidP="00B30269">
      <w:pPr>
        <w:contextualSpacing/>
        <w:jc w:val="center"/>
        <w:rPr>
          <w:rFonts w:cstheme="minorHAnsi"/>
          <w:b/>
          <w:bCs/>
        </w:rPr>
      </w:pPr>
      <w:r w:rsidRPr="009B54CC">
        <w:rPr>
          <w:rFonts w:cstheme="minorHAnsi"/>
          <w:b/>
          <w:bCs/>
        </w:rPr>
        <w:lastRenderedPageBreak/>
        <w:t xml:space="preserve">Print Services </w:t>
      </w:r>
    </w:p>
    <w:p w14:paraId="0D00CF7A" w14:textId="77777777" w:rsidR="003367A4" w:rsidRPr="009B54CC" w:rsidRDefault="003367A4" w:rsidP="003367A4">
      <w:pPr>
        <w:contextualSpacing/>
        <w:jc w:val="center"/>
        <w:rPr>
          <w:rFonts w:cstheme="minorHAnsi"/>
          <w:b/>
          <w:bCs/>
        </w:rPr>
      </w:pPr>
      <w:r w:rsidRPr="009B54CC">
        <w:rPr>
          <w:rFonts w:cstheme="minorHAnsi"/>
          <w:b/>
          <w:bCs/>
        </w:rPr>
        <w:t>RFP #24-060</w:t>
      </w:r>
      <w:r>
        <w:rPr>
          <w:rFonts w:cstheme="minorHAnsi"/>
          <w:b/>
          <w:bCs/>
        </w:rPr>
        <w:t>3</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58F3DC2E" w:rsidR="00B52A74" w:rsidRPr="00F13FFC" w:rsidRDefault="00B52A74" w:rsidP="00B52A74">
      <w:pPr>
        <w:pStyle w:val="Heading1"/>
        <w:numPr>
          <w:ilvl w:val="0"/>
          <w:numId w:val="0"/>
        </w:numPr>
        <w:jc w:val="center"/>
        <w:rPr>
          <w:b/>
          <w:sz w:val="28"/>
          <w:szCs w:val="28"/>
        </w:rPr>
      </w:pPr>
      <w:bookmarkStart w:id="17" w:name="_Toc168304041"/>
      <w:r w:rsidRPr="00F13FFC">
        <w:rPr>
          <w:b/>
          <w:sz w:val="28"/>
          <w:szCs w:val="28"/>
        </w:rPr>
        <w:lastRenderedPageBreak/>
        <w:t xml:space="preserve">ATTACHMENT </w:t>
      </w:r>
      <w:r w:rsidR="009E09F9">
        <w:rPr>
          <w:b/>
          <w:sz w:val="28"/>
          <w:szCs w:val="28"/>
        </w:rPr>
        <w:t>2</w:t>
      </w:r>
      <w:r w:rsidRPr="00F13FFC">
        <w:rPr>
          <w:b/>
          <w:sz w:val="28"/>
          <w:szCs w:val="28"/>
        </w:rPr>
        <w:t xml:space="preserve"> – MODIFICATION AND EXCEPTION FORM</w:t>
      </w:r>
      <w:bookmarkEnd w:id="17"/>
    </w:p>
    <w:p w14:paraId="6E2B2BF1" w14:textId="77777777" w:rsidR="003367A4" w:rsidRPr="009B54CC" w:rsidRDefault="003367A4" w:rsidP="003367A4">
      <w:pPr>
        <w:contextualSpacing/>
        <w:jc w:val="center"/>
        <w:rPr>
          <w:rFonts w:cstheme="minorHAnsi"/>
          <w:b/>
          <w:bCs/>
        </w:rPr>
      </w:pPr>
      <w:r w:rsidRPr="009B54CC">
        <w:rPr>
          <w:rFonts w:cstheme="minorHAnsi"/>
          <w:b/>
          <w:bCs/>
        </w:rPr>
        <w:t xml:space="preserve">Print Services </w:t>
      </w:r>
    </w:p>
    <w:p w14:paraId="0941B7A9" w14:textId="77777777" w:rsidR="003367A4" w:rsidRPr="009B54CC" w:rsidRDefault="003367A4" w:rsidP="003367A4">
      <w:pPr>
        <w:contextualSpacing/>
        <w:jc w:val="center"/>
        <w:rPr>
          <w:rFonts w:cstheme="minorHAnsi"/>
          <w:b/>
          <w:bCs/>
        </w:rPr>
      </w:pPr>
      <w:r w:rsidRPr="009B54CC">
        <w:rPr>
          <w:rFonts w:cstheme="minorHAnsi"/>
          <w:b/>
          <w:bCs/>
        </w:rPr>
        <w:t>RFP #24-060</w:t>
      </w:r>
      <w:r>
        <w:rPr>
          <w:rFonts w:cstheme="minorHAnsi"/>
          <w:b/>
          <w:bCs/>
        </w:rPr>
        <w:t>3</w:t>
      </w:r>
    </w:p>
    <w:p w14:paraId="54A2A955" w14:textId="49ACCDBB" w:rsidR="0099083A" w:rsidRPr="00CC36E6" w:rsidRDefault="0099083A" w:rsidP="0099083A">
      <w:pPr>
        <w:jc w:val="center"/>
        <w:rPr>
          <w:rFonts w:cstheme="minorHAnsi"/>
        </w:rPr>
      </w:pPr>
    </w:p>
    <w:p w14:paraId="6CA7D8D1" w14:textId="77777777" w:rsidR="00F13FFC" w:rsidRDefault="00F13FFC" w:rsidP="005B7440">
      <w:pPr>
        <w:ind w:left="0" w:firstLine="0"/>
        <w:jc w:val="both"/>
        <w:rPr>
          <w:b/>
        </w:rPr>
      </w:pPr>
    </w:p>
    <w:p w14:paraId="11AC06D8" w14:textId="4F6E314A"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261FF2">
        <w:rPr>
          <w:b/>
        </w:rPr>
        <w:t>3</w:t>
      </w:r>
      <w:r w:rsidRPr="00CC36E6">
        <w:t xml:space="preserve"> for a full explanation of the process surrounding </w:t>
      </w:r>
      <w:r w:rsidR="009B6F78">
        <w:t>Offeror</w:t>
      </w:r>
      <w:r w:rsidRPr="00CC36E6">
        <w:t>-proposed modifications and exceptions.</w:t>
      </w:r>
    </w:p>
    <w:p w14:paraId="466A7AC7" w14:textId="77777777" w:rsidR="005B7440" w:rsidRPr="00CC36E6" w:rsidRDefault="005B7440" w:rsidP="005B7440">
      <w:pPr>
        <w:ind w:left="0" w:firstLine="0"/>
        <w:jc w:val="both"/>
      </w:pPr>
    </w:p>
    <w:p w14:paraId="0888F694" w14:textId="6BF694A7"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w:t>
      </w:r>
      <w:r w:rsidR="00261FF2">
        <w:rPr>
          <w:b/>
        </w:rPr>
        <w:t>3.</w:t>
      </w:r>
    </w:p>
    <w:p w14:paraId="5B719FF2" w14:textId="77777777" w:rsidR="005B7440" w:rsidRPr="00B960A0" w:rsidRDefault="005B7440" w:rsidP="005B7440">
      <w:pPr>
        <w:ind w:left="0" w:firstLine="0"/>
        <w:jc w:val="both"/>
      </w:pPr>
    </w:p>
    <w:p w14:paraId="23D1F058" w14:textId="61AB1855" w:rsidR="00B52A74" w:rsidRPr="00CC36E6" w:rsidRDefault="00B52A74" w:rsidP="005B7440">
      <w:pPr>
        <w:ind w:left="0" w:firstLine="0"/>
        <w:jc w:val="both"/>
      </w:pPr>
      <w:r w:rsidRPr="00B960A0">
        <w:t xml:space="preserve">The determination of materiality will be made at </w:t>
      </w:r>
      <w:r w:rsidR="009E09F9">
        <w:t>LC State</w:t>
      </w:r>
      <w:r w:rsidR="00AD4F60">
        <w:t xml:space="preserve">’s </w:t>
      </w:r>
      <w:r w:rsidRPr="00B960A0">
        <w:t xml:space="preserve">sole discretion.  Non-material modifications or exceptions may be negotiated with the apparent successful Offeror, at the discretion of </w:t>
      </w:r>
      <w:r w:rsidR="009E09F9">
        <w:t>LC State</w:t>
      </w:r>
      <w:r w:rsidRPr="00B960A0">
        <w:t xml:space="preserve">, and as otherwise provided in RFP </w:t>
      </w:r>
      <w:r w:rsidR="00896327" w:rsidRPr="00B960A0">
        <w:rPr>
          <w:b/>
        </w:rPr>
        <w:t>Section 2.</w:t>
      </w:r>
      <w:r w:rsidR="00261FF2">
        <w:rPr>
          <w:b/>
        </w:rPr>
        <w:t>3</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64BDF38B" w:rsidR="00B52A74" w:rsidRPr="00F13FFC" w:rsidRDefault="00B52A74" w:rsidP="00B52A74">
      <w:pPr>
        <w:pStyle w:val="Heading1"/>
        <w:numPr>
          <w:ilvl w:val="0"/>
          <w:numId w:val="0"/>
        </w:numPr>
        <w:jc w:val="center"/>
        <w:rPr>
          <w:b/>
          <w:sz w:val="28"/>
          <w:szCs w:val="28"/>
        </w:rPr>
      </w:pPr>
      <w:bookmarkStart w:id="18" w:name="_Toc168304042"/>
      <w:r w:rsidRPr="00F13FFC">
        <w:rPr>
          <w:b/>
          <w:sz w:val="28"/>
          <w:szCs w:val="28"/>
        </w:rPr>
        <w:lastRenderedPageBreak/>
        <w:t xml:space="preserve">ATTACHMENT </w:t>
      </w:r>
      <w:r w:rsidR="009E09F9">
        <w:rPr>
          <w:b/>
          <w:sz w:val="28"/>
          <w:szCs w:val="28"/>
        </w:rPr>
        <w:t>3</w:t>
      </w:r>
      <w:r w:rsidRPr="00F13FFC">
        <w:rPr>
          <w:b/>
          <w:sz w:val="28"/>
          <w:szCs w:val="28"/>
        </w:rPr>
        <w:t xml:space="preserve"> – COVER FORM</w:t>
      </w:r>
      <w:bookmarkEnd w:id="18"/>
    </w:p>
    <w:p w14:paraId="4B3EDAB0" w14:textId="77777777" w:rsidR="003367A4" w:rsidRPr="009B54CC" w:rsidRDefault="003367A4" w:rsidP="003367A4">
      <w:pPr>
        <w:contextualSpacing/>
        <w:jc w:val="center"/>
        <w:rPr>
          <w:rFonts w:cstheme="minorHAnsi"/>
          <w:b/>
          <w:bCs/>
        </w:rPr>
      </w:pPr>
      <w:r w:rsidRPr="009B54CC">
        <w:rPr>
          <w:rFonts w:cstheme="minorHAnsi"/>
          <w:b/>
          <w:bCs/>
        </w:rPr>
        <w:t xml:space="preserve">Print Services </w:t>
      </w:r>
    </w:p>
    <w:p w14:paraId="4558791D" w14:textId="77777777" w:rsidR="003367A4" w:rsidRPr="009B54CC" w:rsidRDefault="003367A4" w:rsidP="003367A4">
      <w:pPr>
        <w:contextualSpacing/>
        <w:jc w:val="center"/>
        <w:rPr>
          <w:rFonts w:cstheme="minorHAnsi"/>
          <w:b/>
          <w:bCs/>
        </w:rPr>
      </w:pPr>
      <w:r w:rsidRPr="009B54CC">
        <w:rPr>
          <w:rFonts w:cstheme="minorHAnsi"/>
          <w:b/>
          <w:bCs/>
        </w:rPr>
        <w:t>RFP #24-060</w:t>
      </w:r>
      <w:r>
        <w:rPr>
          <w:rFonts w:cstheme="minorHAnsi"/>
          <w:b/>
          <w:bCs/>
        </w:rPr>
        <w:t>3</w:t>
      </w:r>
    </w:p>
    <w:p w14:paraId="071E7290" w14:textId="77777777" w:rsidR="00F13FFC" w:rsidRPr="00CC36E6" w:rsidRDefault="00F13FFC" w:rsidP="00B52A74">
      <w:pPr>
        <w:jc w:val="center"/>
        <w:rPr>
          <w:rFonts w:cstheme="minorHAnsi"/>
        </w:rPr>
      </w:pPr>
    </w:p>
    <w:p w14:paraId="706DFBB9" w14:textId="4EC1EE23" w:rsidR="00B52A74" w:rsidRPr="00CC36E6" w:rsidRDefault="00B52A74" w:rsidP="005B7440">
      <w:pPr>
        <w:ind w:left="0" w:firstLine="0"/>
        <w:jc w:val="both"/>
      </w:pPr>
      <w:r w:rsidRPr="00CC36E6">
        <w:rPr>
          <w:b/>
        </w:rPr>
        <w:t xml:space="preserve">(M) Attachment </w:t>
      </w:r>
      <w:r w:rsidR="00620B79">
        <w:rPr>
          <w:b/>
        </w:rPr>
        <w:t>3</w:t>
      </w:r>
      <w:r w:rsidRPr="00CC36E6">
        <w:rPr>
          <w:b/>
        </w:rPr>
        <w:t>,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3367A4"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3367A4"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3367A4"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3367A4"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3367A4"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3367A4"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0AF82EBD" w:rsidR="001531D6" w:rsidRPr="00CC36E6" w:rsidRDefault="00B52A74" w:rsidP="00F13FFC">
            <w:pPr>
              <w:ind w:left="0" w:firstLine="0"/>
              <w:jc w:val="both"/>
            </w:pPr>
            <w:r w:rsidRPr="00CC36E6">
              <w:t xml:space="preserve">Other than modifications/exceptions identified on Attachment </w:t>
            </w:r>
            <w:r w:rsidR="00620B79">
              <w:t>2</w:t>
            </w:r>
            <w:r w:rsidRPr="00CC36E6">
              <w:t>, in compliance with Section 2.</w:t>
            </w:r>
            <w:r w:rsidR="00620B79">
              <w:t>2</w:t>
            </w:r>
            <w:r w:rsidRPr="00CC36E6">
              <w:t xml:space="preserve">of this RFP, does Offeror accept, and is Offeror willing to comply with, the requirements of this RFP and attachments, including but not limited to </w:t>
            </w:r>
            <w:r w:rsidR="007E1C28">
              <w:t xml:space="preserve">LC State’s Standard Terms and Conditions at </w:t>
            </w:r>
            <w:hyperlink r:id="rId17" w:history="1">
              <w:r w:rsidR="007E1C28" w:rsidRPr="00E71C7A">
                <w:rPr>
                  <w:rStyle w:val="Hyperlink"/>
                </w:rPr>
                <w:t>https://www.lcsc.edu/purchasing/vendors</w:t>
              </w:r>
            </w:hyperlink>
            <w:r w:rsidR="007E1C28">
              <w:t xml:space="preserve">. </w:t>
            </w:r>
          </w:p>
        </w:tc>
        <w:tc>
          <w:tcPr>
            <w:tcW w:w="3690" w:type="dxa"/>
          </w:tcPr>
          <w:p w14:paraId="19679594" w14:textId="6BE79041" w:rsidR="00B52A74" w:rsidRPr="00CC36E6" w:rsidRDefault="003367A4"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3367A4"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124DE35F" w14:textId="75DCAA2C" w:rsidR="007E1C28" w:rsidRDefault="00B52A74" w:rsidP="007E1C28">
            <w:pPr>
              <w:ind w:left="0" w:firstLine="0"/>
              <w:jc w:val="both"/>
            </w:pPr>
            <w:r w:rsidRPr="00CC36E6">
              <w:t xml:space="preserve">Does Offeror affirm that it </w:t>
            </w:r>
            <w:r w:rsidR="007E1C28">
              <w:t>has not employed any company or person other than a bona fide employee working solely for the Offeror or a company regularly employed as its marketing agent, to</w:t>
            </w:r>
          </w:p>
          <w:p w14:paraId="76D1EDD2" w14:textId="1F2911F1" w:rsidR="007E1C28" w:rsidRDefault="007E1C28" w:rsidP="007E1C28">
            <w:pPr>
              <w:ind w:left="0" w:firstLine="0"/>
              <w:jc w:val="both"/>
            </w:pPr>
            <w:r>
              <w:t xml:space="preserve">solicit or secure this contract, and that it has not paid or agreed to pay any company or person, other than a bona fide employee working solely for the </w:t>
            </w:r>
            <w:r w:rsidR="00A87CBC">
              <w:t>Offeror</w:t>
            </w:r>
            <w:r>
              <w:t xml:space="preserve"> or a company regularly employed by the </w:t>
            </w:r>
            <w:r w:rsidR="00A87CBC">
              <w:t>Offeror</w:t>
            </w:r>
            <w:r>
              <w:t xml:space="preserve"> as its marketing agent, any fee, commission, percentage, brokerage fee, gifts or any other consideration</w:t>
            </w:r>
          </w:p>
          <w:p w14:paraId="0EE925EB" w14:textId="0DD16AE9" w:rsidR="001531D6" w:rsidRPr="00CC36E6" w:rsidRDefault="007E1C28" w:rsidP="007E1C28">
            <w:pPr>
              <w:ind w:left="0" w:firstLine="0"/>
              <w:jc w:val="both"/>
            </w:pPr>
            <w:r>
              <w:t>contingent upon or resulting from the award of this contract?</w:t>
            </w:r>
          </w:p>
        </w:tc>
        <w:tc>
          <w:tcPr>
            <w:tcW w:w="3690" w:type="dxa"/>
          </w:tcPr>
          <w:p w14:paraId="21606178" w14:textId="4DC5ABBC" w:rsidR="00B52A74" w:rsidRPr="00CC36E6" w:rsidRDefault="003367A4"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46846BAA" w:rsidR="001531D6" w:rsidRPr="00CC36E6" w:rsidRDefault="00B52A74" w:rsidP="00F13FFC">
            <w:pPr>
              <w:ind w:left="0" w:firstLine="0"/>
              <w:jc w:val="both"/>
            </w:pPr>
            <w:r w:rsidRPr="00CC36E6">
              <w:t xml:space="preserve">Does Offeror understand and agree that for breach or violation of the above term, </w:t>
            </w:r>
            <w:r w:rsidR="009E09F9">
              <w:t>LC State</w:t>
            </w:r>
            <w:r w:rsidRPr="00CC36E6">
              <w:t xml:space="preserve"> has the right to annul the </w:t>
            </w:r>
            <w:r w:rsidR="00A87CBC">
              <w:t>c</w:t>
            </w:r>
            <w:r w:rsidRPr="00CC36E6">
              <w:t>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3367A4"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lastRenderedPageBreak/>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3367A4"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044C3200" w:rsidR="001531D6" w:rsidRPr="00CC36E6" w:rsidRDefault="00B52A74" w:rsidP="007E1C28">
            <w:pPr>
              <w:ind w:left="0" w:firstLine="0"/>
              <w:jc w:val="both"/>
            </w:pPr>
            <w:r w:rsidRPr="00CC36E6">
              <w:t xml:space="preserve">Does the Offeror affirm that the </w:t>
            </w:r>
            <w:r w:rsidR="007E1C28">
              <w:t xml:space="preserve">proposal will be firm and binding for one hundred twenty (120) days from the proposal opening date and through the duration year one (1) of the contract? </w:t>
            </w:r>
          </w:p>
        </w:tc>
        <w:tc>
          <w:tcPr>
            <w:tcW w:w="3690" w:type="dxa"/>
          </w:tcPr>
          <w:p w14:paraId="490D48E7" w14:textId="25F575BB" w:rsidR="00B52A74" w:rsidRPr="00CC36E6" w:rsidRDefault="003367A4"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3367A4"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471FBC08" w14:textId="6522D36D" w:rsidR="765DC8C4" w:rsidRDefault="00B52A74" w:rsidP="009E09F9">
      <w:pPr>
        <w:jc w:val="both"/>
        <w:rPr>
          <w:u w:val="single"/>
        </w:rPr>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0415D970" w14:textId="5543532F" w:rsidR="00A87CBC" w:rsidRDefault="00A87CBC" w:rsidP="009E09F9">
      <w:pPr>
        <w:jc w:val="both"/>
        <w:rPr>
          <w:u w:val="single"/>
        </w:rPr>
      </w:pPr>
    </w:p>
    <w:p w14:paraId="12DB2671" w14:textId="7C5E73E5" w:rsidR="00A87CBC" w:rsidRDefault="00A87CBC" w:rsidP="009E09F9">
      <w:pPr>
        <w:jc w:val="both"/>
        <w:rPr>
          <w:u w:val="single"/>
        </w:rPr>
      </w:pPr>
    </w:p>
    <w:p w14:paraId="4E9116E5" w14:textId="2F282F07" w:rsidR="00A87CBC" w:rsidRDefault="00A87CBC" w:rsidP="009E09F9">
      <w:pPr>
        <w:jc w:val="both"/>
        <w:rPr>
          <w:u w:val="single"/>
        </w:rPr>
      </w:pPr>
    </w:p>
    <w:p w14:paraId="33A0DF3C" w14:textId="3DA0C369" w:rsidR="00A87CBC" w:rsidRDefault="00A87CBC" w:rsidP="009E09F9">
      <w:pPr>
        <w:jc w:val="both"/>
        <w:rPr>
          <w:u w:val="single"/>
        </w:rPr>
      </w:pPr>
    </w:p>
    <w:p w14:paraId="5B7558FA" w14:textId="3FE353C0" w:rsidR="00A87CBC" w:rsidRDefault="00A87CBC" w:rsidP="009E09F9">
      <w:pPr>
        <w:jc w:val="both"/>
        <w:rPr>
          <w:u w:val="single"/>
        </w:rPr>
      </w:pPr>
    </w:p>
    <w:p w14:paraId="0F10B9EE" w14:textId="0FB99663" w:rsidR="00A87CBC" w:rsidRDefault="00A87CBC" w:rsidP="009E09F9">
      <w:pPr>
        <w:jc w:val="both"/>
        <w:rPr>
          <w:u w:val="single"/>
        </w:rPr>
      </w:pPr>
    </w:p>
    <w:p w14:paraId="5DCB0CE9" w14:textId="51BB2248" w:rsidR="00A87CBC" w:rsidRDefault="00A87CBC" w:rsidP="009E09F9">
      <w:pPr>
        <w:jc w:val="both"/>
        <w:rPr>
          <w:u w:val="single"/>
        </w:rPr>
      </w:pPr>
    </w:p>
    <w:p w14:paraId="131F039E" w14:textId="27DA879C" w:rsidR="00A87CBC" w:rsidRDefault="00A87CBC" w:rsidP="009E09F9">
      <w:pPr>
        <w:jc w:val="both"/>
        <w:rPr>
          <w:u w:val="single"/>
        </w:rPr>
      </w:pPr>
    </w:p>
    <w:p w14:paraId="059142E4" w14:textId="30BFE8CA" w:rsidR="00A87CBC" w:rsidRDefault="00A87CBC" w:rsidP="009E09F9">
      <w:pPr>
        <w:jc w:val="both"/>
        <w:rPr>
          <w:u w:val="single"/>
        </w:rPr>
      </w:pPr>
    </w:p>
    <w:p w14:paraId="4D525D8E" w14:textId="6BDBF80F" w:rsidR="00A87CBC" w:rsidRDefault="00A87CBC" w:rsidP="009E09F9">
      <w:pPr>
        <w:jc w:val="both"/>
        <w:rPr>
          <w:u w:val="single"/>
        </w:rPr>
      </w:pPr>
    </w:p>
    <w:p w14:paraId="70C851BB" w14:textId="4FF45D8E" w:rsidR="00A87CBC" w:rsidRDefault="00A87CBC" w:rsidP="009E09F9">
      <w:pPr>
        <w:jc w:val="both"/>
        <w:rPr>
          <w:u w:val="single"/>
        </w:rPr>
      </w:pPr>
    </w:p>
    <w:p w14:paraId="6CB5FCB4" w14:textId="1CAC89B7" w:rsidR="00A87CBC" w:rsidRDefault="00A87CBC" w:rsidP="009E09F9">
      <w:pPr>
        <w:jc w:val="both"/>
        <w:rPr>
          <w:u w:val="single"/>
        </w:rPr>
      </w:pPr>
    </w:p>
    <w:p w14:paraId="222C02EE" w14:textId="0D7928F3" w:rsidR="00A87CBC" w:rsidRDefault="00A87CBC" w:rsidP="009E09F9">
      <w:pPr>
        <w:jc w:val="both"/>
        <w:rPr>
          <w:u w:val="single"/>
        </w:rPr>
      </w:pPr>
    </w:p>
    <w:p w14:paraId="7C24A680" w14:textId="25146D7E" w:rsidR="00A87CBC" w:rsidRDefault="00A87CBC" w:rsidP="009E09F9">
      <w:pPr>
        <w:jc w:val="both"/>
        <w:rPr>
          <w:u w:val="single"/>
        </w:rPr>
      </w:pPr>
    </w:p>
    <w:p w14:paraId="1BB95151" w14:textId="2F716266" w:rsidR="00A87CBC" w:rsidRDefault="00A87CBC" w:rsidP="009E09F9">
      <w:pPr>
        <w:jc w:val="both"/>
        <w:rPr>
          <w:u w:val="single"/>
        </w:rPr>
      </w:pPr>
    </w:p>
    <w:p w14:paraId="2BD8B1F5" w14:textId="332FC1BF" w:rsidR="00A87CBC" w:rsidRDefault="00A87CBC" w:rsidP="009E09F9">
      <w:pPr>
        <w:jc w:val="both"/>
        <w:rPr>
          <w:u w:val="single"/>
        </w:rPr>
      </w:pPr>
    </w:p>
    <w:p w14:paraId="4A2889A3" w14:textId="10351679" w:rsidR="00A87CBC" w:rsidRDefault="00A87CBC" w:rsidP="009E09F9">
      <w:pPr>
        <w:jc w:val="both"/>
        <w:rPr>
          <w:u w:val="single"/>
        </w:rPr>
      </w:pPr>
    </w:p>
    <w:p w14:paraId="5FABD4C8" w14:textId="5E0ED8AB" w:rsidR="00A87CBC" w:rsidRDefault="00A87CBC" w:rsidP="009E09F9">
      <w:pPr>
        <w:jc w:val="both"/>
        <w:rPr>
          <w:u w:val="single"/>
        </w:rPr>
      </w:pPr>
    </w:p>
    <w:p w14:paraId="7A9AF40E" w14:textId="2591B86B" w:rsidR="00A87CBC" w:rsidRDefault="00A87CBC" w:rsidP="009E09F9">
      <w:pPr>
        <w:jc w:val="both"/>
        <w:rPr>
          <w:u w:val="single"/>
        </w:rPr>
      </w:pPr>
    </w:p>
    <w:p w14:paraId="625CBA1C" w14:textId="1A5CAAD4" w:rsidR="00A87CBC" w:rsidRDefault="00A87CBC" w:rsidP="009E09F9">
      <w:pPr>
        <w:jc w:val="both"/>
        <w:rPr>
          <w:u w:val="single"/>
        </w:rPr>
      </w:pPr>
    </w:p>
    <w:p w14:paraId="701234A5" w14:textId="057A8F89" w:rsidR="00A87CBC" w:rsidRDefault="00A87CBC" w:rsidP="009E09F9">
      <w:pPr>
        <w:jc w:val="both"/>
        <w:rPr>
          <w:u w:val="single"/>
        </w:rPr>
      </w:pPr>
    </w:p>
    <w:p w14:paraId="49E13C55" w14:textId="60D4603E" w:rsidR="00A87CBC" w:rsidRDefault="00A87CBC" w:rsidP="009E09F9">
      <w:pPr>
        <w:jc w:val="both"/>
        <w:rPr>
          <w:u w:val="single"/>
        </w:rPr>
      </w:pPr>
    </w:p>
    <w:p w14:paraId="4E7D22C8" w14:textId="31AC40F4" w:rsidR="00A87CBC" w:rsidRDefault="00A87CBC" w:rsidP="009E09F9">
      <w:pPr>
        <w:jc w:val="both"/>
        <w:rPr>
          <w:u w:val="single"/>
        </w:rPr>
      </w:pPr>
    </w:p>
    <w:p w14:paraId="38449281" w14:textId="39B52BBE" w:rsidR="00A87CBC" w:rsidRDefault="00A87CBC" w:rsidP="009E09F9">
      <w:pPr>
        <w:jc w:val="both"/>
        <w:rPr>
          <w:u w:val="single"/>
        </w:rPr>
      </w:pPr>
    </w:p>
    <w:p w14:paraId="765BD96F" w14:textId="3CB1671E" w:rsidR="00A87CBC" w:rsidRDefault="00A87CBC" w:rsidP="009E09F9">
      <w:pPr>
        <w:jc w:val="both"/>
        <w:rPr>
          <w:u w:val="single"/>
        </w:rPr>
      </w:pPr>
    </w:p>
    <w:p w14:paraId="7D649FC8" w14:textId="1EA51521" w:rsidR="00A87CBC" w:rsidRDefault="00A87CBC" w:rsidP="00A87CBC">
      <w:pPr>
        <w:pStyle w:val="Heading1"/>
        <w:numPr>
          <w:ilvl w:val="0"/>
          <w:numId w:val="0"/>
        </w:numPr>
        <w:jc w:val="center"/>
        <w:rPr>
          <w:b/>
        </w:rPr>
      </w:pPr>
      <w:bookmarkStart w:id="19" w:name="_Toc168304043"/>
      <w:bookmarkStart w:id="20" w:name="_Hlk141787072"/>
      <w:r>
        <w:rPr>
          <w:b/>
        </w:rPr>
        <w:t>ATTACHMENT 4 – COST PROPOSAL</w:t>
      </w:r>
      <w:bookmarkEnd w:id="19"/>
    </w:p>
    <w:p w14:paraId="233E2967" w14:textId="77777777" w:rsidR="009B54CC" w:rsidRPr="009B54CC" w:rsidRDefault="009B54CC" w:rsidP="009B54CC">
      <w:pPr>
        <w:contextualSpacing/>
        <w:jc w:val="center"/>
        <w:rPr>
          <w:rFonts w:cstheme="minorHAnsi"/>
          <w:b/>
          <w:bCs/>
        </w:rPr>
      </w:pPr>
      <w:r w:rsidRPr="009B54CC">
        <w:rPr>
          <w:rFonts w:cstheme="minorHAnsi"/>
          <w:b/>
          <w:bCs/>
        </w:rPr>
        <w:t xml:space="preserve">Print Services </w:t>
      </w:r>
    </w:p>
    <w:p w14:paraId="22C724F8" w14:textId="13F2404D" w:rsidR="009B54CC" w:rsidRPr="009B54CC" w:rsidRDefault="009B54CC" w:rsidP="009B54CC">
      <w:pPr>
        <w:contextualSpacing/>
        <w:jc w:val="center"/>
        <w:rPr>
          <w:rFonts w:cstheme="minorHAnsi"/>
          <w:b/>
          <w:bCs/>
        </w:rPr>
      </w:pPr>
      <w:r w:rsidRPr="009B54CC">
        <w:rPr>
          <w:rFonts w:cstheme="minorHAnsi"/>
          <w:b/>
          <w:bCs/>
        </w:rPr>
        <w:t>RFP #24-060</w:t>
      </w:r>
      <w:r w:rsidR="003367A4">
        <w:rPr>
          <w:rFonts w:cstheme="minorHAnsi"/>
          <w:b/>
          <w:bCs/>
        </w:rPr>
        <w:t>3</w:t>
      </w:r>
    </w:p>
    <w:p w14:paraId="37516C04" w14:textId="77777777" w:rsidR="00A87CBC" w:rsidRDefault="00A87CBC" w:rsidP="00A87CBC">
      <w:pPr>
        <w:contextualSpacing/>
      </w:pPr>
    </w:p>
    <w:p w14:paraId="49A996A4" w14:textId="08164A5C" w:rsidR="00A87CBC" w:rsidRDefault="00A87CBC" w:rsidP="00A87CBC">
      <w:pPr>
        <w:contextualSpacing/>
        <w:jc w:val="both"/>
        <w:rPr>
          <w:snapToGrid w:val="0"/>
        </w:rPr>
      </w:pPr>
      <w:r>
        <w:rPr>
          <w:b/>
          <w:bCs/>
          <w:snapToGrid w:val="0"/>
        </w:rPr>
        <w:t xml:space="preserve">(ME) Attachment </w:t>
      </w:r>
      <w:r w:rsidR="003F76CE">
        <w:rPr>
          <w:b/>
          <w:bCs/>
          <w:snapToGrid w:val="0"/>
        </w:rPr>
        <w:t>4</w:t>
      </w:r>
      <w:r>
        <w:rPr>
          <w:b/>
          <w:bCs/>
          <w:snapToGrid w:val="0"/>
        </w:rPr>
        <w:t xml:space="preserve">, Cost Proposal must be completed and submitted with your Proposal.  </w:t>
      </w:r>
      <w:r>
        <w:rPr>
          <w:snapToGrid w:val="0"/>
        </w:rPr>
        <w:t xml:space="preserve">The Offeror must provide a fully burdened rate which must include, </w:t>
      </w:r>
      <w:r>
        <w:rPr>
          <w:b/>
          <w:bCs/>
          <w:snapToGrid w:val="0"/>
        </w:rPr>
        <w:t>but not be limited to</w:t>
      </w:r>
      <w:r>
        <w:rPr>
          <w:snapToGrid w:val="0"/>
        </w:rPr>
        <w:t xml:space="preserve">, all operating and personnel expenses, such as: overhead, salaries, administrative expenses, travel, profit, </w:t>
      </w:r>
      <w:r w:rsidR="00F85425">
        <w:rPr>
          <w:snapToGrid w:val="0"/>
        </w:rPr>
        <w:t xml:space="preserve">mailing, postage, </w:t>
      </w:r>
      <w:r>
        <w:rPr>
          <w:snapToGrid w:val="0"/>
        </w:rPr>
        <w:t xml:space="preserve">and supplies.  LC State must not be liable to the </w:t>
      </w:r>
      <w:r w:rsidR="009B6F78">
        <w:rPr>
          <w:snapToGrid w:val="0"/>
        </w:rPr>
        <w:t>Offeror</w:t>
      </w:r>
      <w:r>
        <w:rPr>
          <w:snapToGrid w:val="0"/>
        </w:rPr>
        <w:t xml:space="preserve"> for any expenses </w:t>
      </w:r>
      <w:r w:rsidR="009B6F78">
        <w:rPr>
          <w:snapToGrid w:val="0"/>
        </w:rPr>
        <w:t>Offeror</w:t>
      </w:r>
      <w:r>
        <w:rPr>
          <w:snapToGrid w:val="0"/>
        </w:rPr>
        <w:t xml:space="preserve"> pays or incurs unless otherwise agreed to in writing by LC State.  Except as set forth in the Agreement, the </w:t>
      </w:r>
      <w:r w:rsidR="009B6F78">
        <w:rPr>
          <w:snapToGrid w:val="0"/>
        </w:rPr>
        <w:t>Offeror</w:t>
      </w:r>
      <w:r>
        <w:rPr>
          <w:snapToGrid w:val="0"/>
        </w:rPr>
        <w:t xml:space="preserve"> must supply, at its sole expense, all staffing, equipment, tools, materials, and supplies to accomplish the services to be performed pursuant to the Contract.</w:t>
      </w:r>
    </w:p>
    <w:p w14:paraId="0A04EC78" w14:textId="77777777" w:rsidR="00A87CBC" w:rsidRDefault="00A87CBC" w:rsidP="00A87CBC">
      <w:pPr>
        <w:contextualSpacing/>
        <w:jc w:val="both"/>
        <w:rPr>
          <w:snapToGrid w:val="0"/>
        </w:rPr>
      </w:pPr>
    </w:p>
    <w:p w14:paraId="79F077BB" w14:textId="77777777" w:rsidR="00A87CBC" w:rsidRDefault="00A87CBC" w:rsidP="00A87CBC">
      <w:pPr>
        <w:contextualSpacing/>
        <w:jc w:val="both"/>
        <w:rPr>
          <w:snapToGrid w:val="0"/>
        </w:rPr>
      </w:pPr>
    </w:p>
    <w:p w14:paraId="192E2D5C" w14:textId="5DAAF38A" w:rsidR="00A87CBC" w:rsidRDefault="00A87CBC" w:rsidP="00A87CBC">
      <w:pPr>
        <w:contextualSpacing/>
      </w:pPr>
    </w:p>
    <w:tbl>
      <w:tblPr>
        <w:tblW w:w="9494" w:type="dxa"/>
        <w:tblLook w:val="04A0" w:firstRow="1" w:lastRow="0" w:firstColumn="1" w:lastColumn="0" w:noHBand="0" w:noVBand="1"/>
      </w:tblPr>
      <w:tblGrid>
        <w:gridCol w:w="2492"/>
        <w:gridCol w:w="1620"/>
        <w:gridCol w:w="1925"/>
        <w:gridCol w:w="1588"/>
        <w:gridCol w:w="1869"/>
      </w:tblGrid>
      <w:tr w:rsidR="00F85425" w:rsidRPr="00F85425" w14:paraId="5CB01AC1" w14:textId="77777777" w:rsidTr="00F85425">
        <w:trPr>
          <w:trHeight w:val="708"/>
        </w:trPr>
        <w:tc>
          <w:tcPr>
            <w:tcW w:w="2492"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2138F9CA" w14:textId="77777777" w:rsidR="00F85425" w:rsidRPr="00F85425" w:rsidRDefault="00F85425" w:rsidP="00F85425">
            <w:pPr>
              <w:ind w:left="0" w:firstLineChars="300" w:firstLine="663"/>
              <w:rPr>
                <w:rFonts w:ascii="Calibri" w:eastAsia="Times New Roman" w:hAnsi="Calibri" w:cs="Times New Roman"/>
                <w:b/>
                <w:bCs/>
                <w:color w:val="000000"/>
              </w:rPr>
            </w:pPr>
            <w:r w:rsidRPr="00F85425">
              <w:rPr>
                <w:rFonts w:ascii="Calibri" w:eastAsia="Times New Roman" w:hAnsi="Calibri" w:cs="Times New Roman"/>
                <w:b/>
                <w:bCs/>
                <w:color w:val="000000"/>
              </w:rPr>
              <w:t>Description</w:t>
            </w:r>
          </w:p>
        </w:tc>
        <w:tc>
          <w:tcPr>
            <w:tcW w:w="1620" w:type="dxa"/>
            <w:tcBorders>
              <w:top w:val="single" w:sz="4" w:space="0" w:color="auto"/>
              <w:left w:val="nil"/>
              <w:bottom w:val="single" w:sz="8" w:space="0" w:color="auto"/>
              <w:right w:val="single" w:sz="4" w:space="0" w:color="auto"/>
            </w:tcBorders>
            <w:shd w:val="clear" w:color="auto" w:fill="auto"/>
            <w:vAlign w:val="center"/>
            <w:hideMark/>
          </w:tcPr>
          <w:p w14:paraId="21D37FFE" w14:textId="77777777" w:rsidR="00F85425" w:rsidRPr="00F85425" w:rsidRDefault="00F85425" w:rsidP="00F85425">
            <w:pPr>
              <w:ind w:left="0" w:firstLineChars="300" w:firstLine="663"/>
              <w:rPr>
                <w:rFonts w:ascii="Calibri" w:eastAsia="Times New Roman" w:hAnsi="Calibri" w:cs="Times New Roman"/>
                <w:b/>
                <w:bCs/>
                <w:color w:val="000000"/>
              </w:rPr>
            </w:pPr>
            <w:r w:rsidRPr="00F85425">
              <w:rPr>
                <w:rFonts w:ascii="Calibri" w:eastAsia="Times New Roman" w:hAnsi="Calibri" w:cs="Times New Roman"/>
                <w:b/>
                <w:bCs/>
                <w:color w:val="000000"/>
              </w:rPr>
              <w:t>Cost Per Piece</w:t>
            </w:r>
          </w:p>
        </w:tc>
        <w:tc>
          <w:tcPr>
            <w:tcW w:w="1925" w:type="dxa"/>
            <w:tcBorders>
              <w:top w:val="single" w:sz="4" w:space="0" w:color="auto"/>
              <w:left w:val="nil"/>
              <w:bottom w:val="single" w:sz="8" w:space="0" w:color="auto"/>
              <w:right w:val="single" w:sz="4" w:space="0" w:color="auto"/>
            </w:tcBorders>
            <w:shd w:val="clear" w:color="auto" w:fill="auto"/>
            <w:vAlign w:val="center"/>
            <w:hideMark/>
          </w:tcPr>
          <w:p w14:paraId="49E2034C" w14:textId="6C4B43A9" w:rsidR="00F85425" w:rsidRPr="00F85425" w:rsidRDefault="00F85425" w:rsidP="00F85425">
            <w:pPr>
              <w:ind w:left="0" w:firstLineChars="300" w:firstLine="663"/>
              <w:rPr>
                <w:rFonts w:ascii="Calibri" w:eastAsia="Times New Roman" w:hAnsi="Calibri" w:cs="Times New Roman"/>
                <w:b/>
                <w:bCs/>
                <w:color w:val="000000"/>
              </w:rPr>
            </w:pPr>
            <w:r w:rsidRPr="00F85425">
              <w:rPr>
                <w:rFonts w:ascii="Calibri" w:eastAsia="Times New Roman" w:hAnsi="Calibri" w:cs="Times New Roman"/>
                <w:b/>
                <w:bCs/>
                <w:color w:val="000000"/>
              </w:rPr>
              <w:t>Quantity</w:t>
            </w:r>
            <w:r w:rsidR="00F058BE">
              <w:rPr>
                <w:rFonts w:ascii="Calibri" w:eastAsia="Times New Roman" w:hAnsi="Calibri" w:cs="Times New Roman"/>
                <w:b/>
                <w:bCs/>
                <w:color w:val="000000"/>
              </w:rPr>
              <w:t>*</w:t>
            </w:r>
          </w:p>
        </w:tc>
        <w:tc>
          <w:tcPr>
            <w:tcW w:w="1586" w:type="dxa"/>
            <w:tcBorders>
              <w:top w:val="single" w:sz="4" w:space="0" w:color="auto"/>
              <w:left w:val="nil"/>
              <w:bottom w:val="single" w:sz="8" w:space="0" w:color="auto"/>
              <w:right w:val="single" w:sz="4" w:space="0" w:color="auto"/>
            </w:tcBorders>
            <w:shd w:val="clear" w:color="auto" w:fill="auto"/>
            <w:vAlign w:val="center"/>
            <w:hideMark/>
          </w:tcPr>
          <w:p w14:paraId="7EA55425" w14:textId="77777777" w:rsidR="00F85425" w:rsidRPr="00F85425" w:rsidRDefault="00F85425" w:rsidP="00F85425">
            <w:pPr>
              <w:ind w:left="0" w:firstLineChars="300" w:firstLine="663"/>
              <w:rPr>
                <w:rFonts w:ascii="Calibri" w:eastAsia="Times New Roman" w:hAnsi="Calibri" w:cs="Times New Roman"/>
                <w:b/>
                <w:bCs/>
                <w:color w:val="000000"/>
              </w:rPr>
            </w:pPr>
            <w:r w:rsidRPr="00F85425">
              <w:rPr>
                <w:rFonts w:ascii="Calibri" w:eastAsia="Times New Roman" w:hAnsi="Calibri" w:cs="Times New Roman"/>
                <w:b/>
                <w:bCs/>
                <w:color w:val="000000"/>
              </w:rPr>
              <w:t>Unit of Measure</w:t>
            </w:r>
          </w:p>
        </w:tc>
        <w:tc>
          <w:tcPr>
            <w:tcW w:w="1869" w:type="dxa"/>
            <w:tcBorders>
              <w:top w:val="single" w:sz="4" w:space="0" w:color="auto"/>
              <w:left w:val="nil"/>
              <w:bottom w:val="single" w:sz="8" w:space="0" w:color="auto"/>
              <w:right w:val="single" w:sz="4" w:space="0" w:color="auto"/>
            </w:tcBorders>
            <w:shd w:val="clear" w:color="auto" w:fill="auto"/>
            <w:vAlign w:val="center"/>
            <w:hideMark/>
          </w:tcPr>
          <w:p w14:paraId="279A11F8" w14:textId="77777777" w:rsidR="00F85425" w:rsidRPr="00F85425" w:rsidRDefault="00F85425" w:rsidP="00F85425">
            <w:pPr>
              <w:ind w:left="0" w:firstLineChars="300" w:firstLine="663"/>
              <w:rPr>
                <w:rFonts w:ascii="Calibri" w:eastAsia="Times New Roman" w:hAnsi="Calibri" w:cs="Times New Roman"/>
                <w:b/>
                <w:bCs/>
                <w:color w:val="000000"/>
              </w:rPr>
            </w:pPr>
            <w:r w:rsidRPr="00F85425">
              <w:rPr>
                <w:rFonts w:ascii="Calibri" w:eastAsia="Times New Roman" w:hAnsi="Calibri" w:cs="Times New Roman"/>
                <w:b/>
                <w:bCs/>
                <w:color w:val="000000"/>
              </w:rPr>
              <w:t>Fully burdened Cost</w:t>
            </w:r>
          </w:p>
        </w:tc>
      </w:tr>
      <w:tr w:rsidR="00F85425" w:rsidRPr="00F85425" w14:paraId="74432211"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hideMark/>
          </w:tcPr>
          <w:p w14:paraId="6AFF38C6"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Teaser</w:t>
            </w:r>
          </w:p>
        </w:tc>
        <w:tc>
          <w:tcPr>
            <w:tcW w:w="1620" w:type="dxa"/>
            <w:tcBorders>
              <w:top w:val="nil"/>
              <w:left w:val="nil"/>
              <w:bottom w:val="single" w:sz="4" w:space="0" w:color="auto"/>
              <w:right w:val="single" w:sz="4" w:space="0" w:color="auto"/>
            </w:tcBorders>
            <w:shd w:val="clear" w:color="auto" w:fill="auto"/>
            <w:vAlign w:val="center"/>
            <w:hideMark/>
          </w:tcPr>
          <w:p w14:paraId="5C31FBE3"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vAlign w:val="center"/>
            <w:hideMark/>
          </w:tcPr>
          <w:p w14:paraId="04992C54"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16,000</w:t>
            </w:r>
          </w:p>
        </w:tc>
        <w:tc>
          <w:tcPr>
            <w:tcW w:w="1586" w:type="dxa"/>
            <w:tcBorders>
              <w:top w:val="nil"/>
              <w:left w:val="nil"/>
              <w:bottom w:val="single" w:sz="4" w:space="0" w:color="auto"/>
              <w:right w:val="single" w:sz="4" w:space="0" w:color="auto"/>
            </w:tcBorders>
            <w:shd w:val="clear" w:color="auto" w:fill="auto"/>
            <w:vAlign w:val="center"/>
            <w:hideMark/>
          </w:tcPr>
          <w:p w14:paraId="03464579"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39E3D3DA"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643DE0CA"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hideMark/>
          </w:tcPr>
          <w:p w14:paraId="4E7EEF25"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College Fair Handout</w:t>
            </w:r>
          </w:p>
        </w:tc>
        <w:tc>
          <w:tcPr>
            <w:tcW w:w="1620" w:type="dxa"/>
            <w:tcBorders>
              <w:top w:val="nil"/>
              <w:left w:val="nil"/>
              <w:bottom w:val="single" w:sz="4" w:space="0" w:color="auto"/>
              <w:right w:val="single" w:sz="4" w:space="0" w:color="auto"/>
            </w:tcBorders>
            <w:shd w:val="clear" w:color="auto" w:fill="auto"/>
            <w:vAlign w:val="center"/>
            <w:hideMark/>
          </w:tcPr>
          <w:p w14:paraId="76A939C7"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hideMark/>
          </w:tcPr>
          <w:p w14:paraId="551A713E"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4,000</w:t>
            </w:r>
          </w:p>
        </w:tc>
        <w:tc>
          <w:tcPr>
            <w:tcW w:w="1586" w:type="dxa"/>
            <w:tcBorders>
              <w:top w:val="nil"/>
              <w:left w:val="nil"/>
              <w:bottom w:val="single" w:sz="4" w:space="0" w:color="auto"/>
              <w:right w:val="single" w:sz="4" w:space="0" w:color="auto"/>
            </w:tcBorders>
            <w:shd w:val="clear" w:color="auto" w:fill="auto"/>
            <w:vAlign w:val="center"/>
            <w:hideMark/>
          </w:tcPr>
          <w:p w14:paraId="72772B5E"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60C798CD"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4220D844"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hideMark/>
          </w:tcPr>
          <w:p w14:paraId="34E589F0"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Viewbook</w:t>
            </w:r>
          </w:p>
        </w:tc>
        <w:tc>
          <w:tcPr>
            <w:tcW w:w="1620" w:type="dxa"/>
            <w:tcBorders>
              <w:top w:val="nil"/>
              <w:left w:val="nil"/>
              <w:bottom w:val="single" w:sz="4" w:space="0" w:color="auto"/>
              <w:right w:val="single" w:sz="4" w:space="0" w:color="auto"/>
            </w:tcBorders>
            <w:shd w:val="clear" w:color="auto" w:fill="auto"/>
            <w:vAlign w:val="center"/>
            <w:hideMark/>
          </w:tcPr>
          <w:p w14:paraId="64E98CE2"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hideMark/>
          </w:tcPr>
          <w:p w14:paraId="6ECEABFD"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12,000</w:t>
            </w:r>
          </w:p>
        </w:tc>
        <w:tc>
          <w:tcPr>
            <w:tcW w:w="1586" w:type="dxa"/>
            <w:tcBorders>
              <w:top w:val="nil"/>
              <w:left w:val="nil"/>
              <w:bottom w:val="single" w:sz="4" w:space="0" w:color="auto"/>
              <w:right w:val="single" w:sz="4" w:space="0" w:color="auto"/>
            </w:tcBorders>
            <w:shd w:val="clear" w:color="auto" w:fill="auto"/>
            <w:vAlign w:val="center"/>
            <w:hideMark/>
          </w:tcPr>
          <w:p w14:paraId="09A90CB6"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35596913"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4AD23919"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hideMark/>
          </w:tcPr>
          <w:p w14:paraId="011584CB"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Poster</w:t>
            </w:r>
          </w:p>
        </w:tc>
        <w:tc>
          <w:tcPr>
            <w:tcW w:w="1620" w:type="dxa"/>
            <w:tcBorders>
              <w:top w:val="nil"/>
              <w:left w:val="nil"/>
              <w:bottom w:val="single" w:sz="4" w:space="0" w:color="auto"/>
              <w:right w:val="single" w:sz="4" w:space="0" w:color="auto"/>
            </w:tcBorders>
            <w:shd w:val="clear" w:color="auto" w:fill="auto"/>
            <w:vAlign w:val="center"/>
            <w:hideMark/>
          </w:tcPr>
          <w:p w14:paraId="31941C4A"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hideMark/>
          </w:tcPr>
          <w:p w14:paraId="1A0E13BC"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400</w:t>
            </w:r>
          </w:p>
        </w:tc>
        <w:tc>
          <w:tcPr>
            <w:tcW w:w="1586" w:type="dxa"/>
            <w:tcBorders>
              <w:top w:val="nil"/>
              <w:left w:val="nil"/>
              <w:bottom w:val="single" w:sz="4" w:space="0" w:color="auto"/>
              <w:right w:val="single" w:sz="4" w:space="0" w:color="auto"/>
            </w:tcBorders>
            <w:shd w:val="clear" w:color="auto" w:fill="auto"/>
            <w:vAlign w:val="center"/>
            <w:hideMark/>
          </w:tcPr>
          <w:p w14:paraId="2917D1E7"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11DC4866"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0FBF8F9D" w14:textId="77777777" w:rsidTr="00F85425">
        <w:trPr>
          <w:trHeight w:val="345"/>
        </w:trPr>
        <w:tc>
          <w:tcPr>
            <w:tcW w:w="2492" w:type="dxa"/>
            <w:tcBorders>
              <w:top w:val="single" w:sz="4" w:space="0" w:color="auto"/>
              <w:left w:val="single" w:sz="4" w:space="0" w:color="auto"/>
              <w:bottom w:val="single" w:sz="4" w:space="0" w:color="auto"/>
              <w:right w:val="nil"/>
            </w:tcBorders>
            <w:shd w:val="clear" w:color="auto" w:fill="auto"/>
            <w:noWrap/>
            <w:vAlign w:val="center"/>
            <w:hideMark/>
          </w:tcPr>
          <w:p w14:paraId="7DE55393"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Parents’ Guide in Spanish</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42EAE"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single" w:sz="4" w:space="0" w:color="auto"/>
              <w:left w:val="nil"/>
              <w:bottom w:val="single" w:sz="4" w:space="0" w:color="auto"/>
              <w:right w:val="single" w:sz="4" w:space="0" w:color="auto"/>
            </w:tcBorders>
            <w:shd w:val="clear" w:color="auto" w:fill="auto"/>
            <w:noWrap/>
            <w:vAlign w:val="bottom"/>
            <w:hideMark/>
          </w:tcPr>
          <w:p w14:paraId="3E3FA1DA"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600</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14:paraId="2A30FD77"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single" w:sz="4" w:space="0" w:color="auto"/>
              <w:left w:val="nil"/>
              <w:bottom w:val="single" w:sz="4" w:space="0" w:color="auto"/>
              <w:right w:val="single" w:sz="4" w:space="0" w:color="auto"/>
            </w:tcBorders>
            <w:shd w:val="clear" w:color="auto" w:fill="auto"/>
            <w:vAlign w:val="center"/>
            <w:hideMark/>
          </w:tcPr>
          <w:p w14:paraId="34788CD5"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4E92E26B" w14:textId="77777777" w:rsidTr="00F85425">
        <w:trPr>
          <w:trHeight w:val="345"/>
        </w:trPr>
        <w:tc>
          <w:tcPr>
            <w:tcW w:w="2492" w:type="dxa"/>
            <w:tcBorders>
              <w:top w:val="single" w:sz="4" w:space="0" w:color="auto"/>
              <w:left w:val="single" w:sz="4" w:space="0" w:color="auto"/>
              <w:bottom w:val="single" w:sz="4" w:space="0" w:color="auto"/>
              <w:right w:val="single" w:sz="4" w:space="0" w:color="auto"/>
            </w:tcBorders>
            <w:shd w:val="clear" w:color="auto" w:fill="auto"/>
            <w:noWrap/>
            <w:hideMark/>
          </w:tcPr>
          <w:p w14:paraId="42F53168" w14:textId="77777777"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Transfer/Adult Learners</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3754589"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single" w:sz="4" w:space="0" w:color="auto"/>
              <w:left w:val="nil"/>
              <w:bottom w:val="single" w:sz="4" w:space="0" w:color="auto"/>
              <w:right w:val="single" w:sz="4" w:space="0" w:color="auto"/>
            </w:tcBorders>
            <w:shd w:val="clear" w:color="auto" w:fill="auto"/>
            <w:noWrap/>
            <w:vAlign w:val="bottom"/>
            <w:hideMark/>
          </w:tcPr>
          <w:p w14:paraId="54F9820B" w14:textId="77777777"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2,500</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14:paraId="02FEC1B5"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single" w:sz="4" w:space="0" w:color="auto"/>
              <w:left w:val="nil"/>
              <w:bottom w:val="single" w:sz="4" w:space="0" w:color="auto"/>
              <w:right w:val="single" w:sz="4" w:space="0" w:color="auto"/>
            </w:tcBorders>
            <w:shd w:val="clear" w:color="auto" w:fill="auto"/>
            <w:vAlign w:val="center"/>
            <w:hideMark/>
          </w:tcPr>
          <w:p w14:paraId="0259EAD7"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32DC5BF2"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hideMark/>
          </w:tcPr>
          <w:p w14:paraId="74050911" w14:textId="1D563E71"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Residence Life</w:t>
            </w:r>
            <w:r w:rsidR="00A30BE5">
              <w:rPr>
                <w:rFonts w:ascii="Calibri" w:eastAsia="Times New Roman" w:hAnsi="Calibri" w:cs="Times New Roman"/>
                <w:color w:val="000000"/>
              </w:rPr>
              <w:t xml:space="preserve"> Brochure</w:t>
            </w:r>
          </w:p>
        </w:tc>
        <w:tc>
          <w:tcPr>
            <w:tcW w:w="1620" w:type="dxa"/>
            <w:tcBorders>
              <w:top w:val="nil"/>
              <w:left w:val="nil"/>
              <w:bottom w:val="single" w:sz="4" w:space="0" w:color="auto"/>
              <w:right w:val="single" w:sz="4" w:space="0" w:color="auto"/>
            </w:tcBorders>
            <w:shd w:val="clear" w:color="auto" w:fill="auto"/>
            <w:vAlign w:val="center"/>
            <w:hideMark/>
          </w:tcPr>
          <w:p w14:paraId="0039C073"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hideMark/>
          </w:tcPr>
          <w:p w14:paraId="4298A536" w14:textId="5CDB3459"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 </w:t>
            </w:r>
            <w:r w:rsidR="00A30BE5">
              <w:rPr>
                <w:rFonts w:ascii="Calibri" w:eastAsia="Times New Roman" w:hAnsi="Calibri" w:cs="Times New Roman"/>
                <w:color w:val="000000"/>
              </w:rPr>
              <w:t>13,000</w:t>
            </w:r>
          </w:p>
        </w:tc>
        <w:tc>
          <w:tcPr>
            <w:tcW w:w="1586" w:type="dxa"/>
            <w:tcBorders>
              <w:top w:val="nil"/>
              <w:left w:val="nil"/>
              <w:bottom w:val="single" w:sz="4" w:space="0" w:color="auto"/>
              <w:right w:val="single" w:sz="4" w:space="0" w:color="auto"/>
            </w:tcBorders>
            <w:shd w:val="clear" w:color="auto" w:fill="auto"/>
            <w:vAlign w:val="center"/>
            <w:hideMark/>
          </w:tcPr>
          <w:p w14:paraId="7506F39D"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26BCC4F3"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4E0EE91A"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hideMark/>
          </w:tcPr>
          <w:p w14:paraId="4AC01932" w14:textId="4A6E11F3" w:rsidR="00F85425" w:rsidRPr="00F85425" w:rsidRDefault="00F85425" w:rsidP="00F85425">
            <w:pPr>
              <w:ind w:left="0" w:firstLine="0"/>
              <w:rPr>
                <w:rFonts w:ascii="Calibri" w:eastAsia="Times New Roman" w:hAnsi="Calibri" w:cs="Times New Roman"/>
                <w:color w:val="000000"/>
              </w:rPr>
            </w:pPr>
            <w:r w:rsidRPr="00F85425">
              <w:rPr>
                <w:rFonts w:ascii="Calibri" w:eastAsia="Times New Roman" w:hAnsi="Calibri" w:cs="Times New Roman"/>
                <w:color w:val="000000"/>
              </w:rPr>
              <w:t>Coeur d'Alene</w:t>
            </w:r>
            <w:r w:rsidR="00A30BE5">
              <w:rPr>
                <w:rFonts w:ascii="Calibri" w:eastAsia="Times New Roman" w:hAnsi="Calibri" w:cs="Times New Roman"/>
                <w:color w:val="000000"/>
              </w:rPr>
              <w:t xml:space="preserve"> Brochure</w:t>
            </w:r>
          </w:p>
        </w:tc>
        <w:tc>
          <w:tcPr>
            <w:tcW w:w="1620" w:type="dxa"/>
            <w:tcBorders>
              <w:top w:val="nil"/>
              <w:left w:val="nil"/>
              <w:bottom w:val="single" w:sz="4" w:space="0" w:color="auto"/>
              <w:right w:val="single" w:sz="4" w:space="0" w:color="auto"/>
            </w:tcBorders>
            <w:shd w:val="clear" w:color="auto" w:fill="auto"/>
            <w:vAlign w:val="center"/>
            <w:hideMark/>
          </w:tcPr>
          <w:p w14:paraId="46937B8A"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hideMark/>
          </w:tcPr>
          <w:p w14:paraId="22F737F3" w14:textId="47D05B1C" w:rsidR="00F85425" w:rsidRPr="00F85425" w:rsidRDefault="00F85425" w:rsidP="00F85425">
            <w:pPr>
              <w:ind w:left="0" w:firstLine="0"/>
              <w:jc w:val="center"/>
              <w:rPr>
                <w:rFonts w:ascii="Calibri" w:eastAsia="Times New Roman" w:hAnsi="Calibri" w:cs="Times New Roman"/>
                <w:color w:val="000000"/>
              </w:rPr>
            </w:pPr>
            <w:r w:rsidRPr="00F85425">
              <w:rPr>
                <w:rFonts w:ascii="Calibri" w:eastAsia="Times New Roman" w:hAnsi="Calibri" w:cs="Times New Roman"/>
                <w:color w:val="000000"/>
              </w:rPr>
              <w:t> </w:t>
            </w:r>
            <w:r w:rsidR="00A30BE5">
              <w:rPr>
                <w:rFonts w:ascii="Calibri" w:eastAsia="Times New Roman" w:hAnsi="Calibri" w:cs="Times New Roman"/>
                <w:color w:val="000000"/>
              </w:rPr>
              <w:t>500</w:t>
            </w:r>
          </w:p>
        </w:tc>
        <w:tc>
          <w:tcPr>
            <w:tcW w:w="1586" w:type="dxa"/>
            <w:tcBorders>
              <w:top w:val="nil"/>
              <w:left w:val="nil"/>
              <w:bottom w:val="single" w:sz="4" w:space="0" w:color="auto"/>
              <w:right w:val="single" w:sz="4" w:space="0" w:color="auto"/>
            </w:tcBorders>
            <w:shd w:val="clear" w:color="auto" w:fill="auto"/>
            <w:vAlign w:val="center"/>
            <w:hideMark/>
          </w:tcPr>
          <w:p w14:paraId="012A1E74"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hideMark/>
          </w:tcPr>
          <w:p w14:paraId="47DEEBF5"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A30BE5" w:rsidRPr="00F85425" w14:paraId="4EB54746" w14:textId="77777777" w:rsidTr="00F85425">
        <w:trPr>
          <w:trHeight w:val="345"/>
        </w:trPr>
        <w:tc>
          <w:tcPr>
            <w:tcW w:w="2492" w:type="dxa"/>
            <w:tcBorders>
              <w:top w:val="nil"/>
              <w:left w:val="single" w:sz="4" w:space="0" w:color="auto"/>
              <w:bottom w:val="single" w:sz="4" w:space="0" w:color="auto"/>
              <w:right w:val="single" w:sz="4" w:space="0" w:color="auto"/>
            </w:tcBorders>
            <w:shd w:val="clear" w:color="auto" w:fill="auto"/>
            <w:noWrap/>
          </w:tcPr>
          <w:p w14:paraId="14D8266A" w14:textId="65AAF62F" w:rsidR="00A30BE5" w:rsidRPr="00F85425" w:rsidRDefault="00A30BE5" w:rsidP="00F85425">
            <w:pPr>
              <w:ind w:left="0" w:firstLine="0"/>
              <w:rPr>
                <w:rFonts w:ascii="Calibri" w:eastAsia="Times New Roman" w:hAnsi="Calibri" w:cs="Times New Roman"/>
                <w:color w:val="000000"/>
              </w:rPr>
            </w:pPr>
            <w:r w:rsidRPr="00A30BE5">
              <w:rPr>
                <w:rFonts w:ascii="Calibri" w:eastAsia="Times New Roman" w:hAnsi="Calibri" w:cs="Times New Roman"/>
                <w:color w:val="000000"/>
              </w:rPr>
              <w:t>Coeur d’Alene Recruitment Flyer</w:t>
            </w:r>
          </w:p>
        </w:tc>
        <w:tc>
          <w:tcPr>
            <w:tcW w:w="1620" w:type="dxa"/>
            <w:tcBorders>
              <w:top w:val="nil"/>
              <w:left w:val="nil"/>
              <w:bottom w:val="single" w:sz="4" w:space="0" w:color="auto"/>
              <w:right w:val="single" w:sz="4" w:space="0" w:color="auto"/>
            </w:tcBorders>
            <w:shd w:val="clear" w:color="auto" w:fill="auto"/>
            <w:vAlign w:val="center"/>
          </w:tcPr>
          <w:p w14:paraId="43467EF5" w14:textId="7A7C9848" w:rsidR="00A30BE5" w:rsidRPr="00F85425" w:rsidRDefault="00A30BE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c>
          <w:tcPr>
            <w:tcW w:w="1925" w:type="dxa"/>
            <w:tcBorders>
              <w:top w:val="nil"/>
              <w:left w:val="nil"/>
              <w:bottom w:val="single" w:sz="4" w:space="0" w:color="auto"/>
              <w:right w:val="single" w:sz="4" w:space="0" w:color="auto"/>
            </w:tcBorders>
            <w:shd w:val="clear" w:color="auto" w:fill="auto"/>
            <w:noWrap/>
            <w:vAlign w:val="bottom"/>
          </w:tcPr>
          <w:p w14:paraId="02815DAA" w14:textId="00399028" w:rsidR="00A30BE5" w:rsidRPr="00F85425" w:rsidRDefault="00A30BE5" w:rsidP="00F85425">
            <w:pPr>
              <w:ind w:left="0" w:firstLine="0"/>
              <w:jc w:val="center"/>
              <w:rPr>
                <w:rFonts w:ascii="Calibri" w:eastAsia="Times New Roman" w:hAnsi="Calibri" w:cs="Times New Roman"/>
                <w:color w:val="000000"/>
              </w:rPr>
            </w:pPr>
            <w:r>
              <w:rPr>
                <w:rFonts w:ascii="Calibri" w:eastAsia="Times New Roman" w:hAnsi="Calibri" w:cs="Times New Roman"/>
                <w:color w:val="000000"/>
              </w:rPr>
              <w:t>750</w:t>
            </w:r>
          </w:p>
        </w:tc>
        <w:tc>
          <w:tcPr>
            <w:tcW w:w="1586" w:type="dxa"/>
            <w:tcBorders>
              <w:top w:val="nil"/>
              <w:left w:val="nil"/>
              <w:bottom w:val="single" w:sz="4" w:space="0" w:color="auto"/>
              <w:right w:val="single" w:sz="4" w:space="0" w:color="auto"/>
            </w:tcBorders>
            <w:shd w:val="clear" w:color="auto" w:fill="auto"/>
            <w:vAlign w:val="center"/>
          </w:tcPr>
          <w:p w14:paraId="37F3025F" w14:textId="54044442" w:rsidR="00A30BE5" w:rsidRPr="00F85425" w:rsidRDefault="00A30BE5" w:rsidP="00F85425">
            <w:pPr>
              <w:ind w:left="0" w:firstLineChars="300" w:firstLine="660"/>
              <w:rPr>
                <w:rFonts w:ascii="Calibri" w:eastAsia="Times New Roman" w:hAnsi="Calibri" w:cs="Times New Roman"/>
                <w:color w:val="000000"/>
              </w:rPr>
            </w:pPr>
            <w:r>
              <w:rPr>
                <w:rFonts w:ascii="Calibri" w:eastAsia="Times New Roman" w:hAnsi="Calibri" w:cs="Times New Roman"/>
                <w:color w:val="000000"/>
              </w:rPr>
              <w:t>Piece</w:t>
            </w:r>
          </w:p>
        </w:tc>
        <w:tc>
          <w:tcPr>
            <w:tcW w:w="1869" w:type="dxa"/>
            <w:tcBorders>
              <w:top w:val="nil"/>
              <w:left w:val="nil"/>
              <w:bottom w:val="single" w:sz="4" w:space="0" w:color="auto"/>
              <w:right w:val="single" w:sz="4" w:space="0" w:color="auto"/>
            </w:tcBorders>
            <w:shd w:val="clear" w:color="auto" w:fill="auto"/>
            <w:vAlign w:val="center"/>
          </w:tcPr>
          <w:p w14:paraId="00AED886" w14:textId="33405AFF" w:rsidR="00A30BE5" w:rsidRPr="00F85425" w:rsidRDefault="00A30BE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r w:rsidR="00F85425" w:rsidRPr="00F85425" w14:paraId="1621C1D8" w14:textId="77777777" w:rsidTr="00F85425">
        <w:trPr>
          <w:trHeight w:val="362"/>
        </w:trPr>
        <w:tc>
          <w:tcPr>
            <w:tcW w:w="7625" w:type="dxa"/>
            <w:gridSpan w:val="4"/>
            <w:tcBorders>
              <w:top w:val="single" w:sz="4" w:space="0" w:color="auto"/>
              <w:left w:val="single" w:sz="4" w:space="0" w:color="auto"/>
              <w:bottom w:val="single" w:sz="8" w:space="0" w:color="auto"/>
              <w:right w:val="single" w:sz="4" w:space="0" w:color="000000"/>
            </w:tcBorders>
            <w:shd w:val="clear" w:color="auto" w:fill="auto"/>
            <w:noWrap/>
            <w:hideMark/>
          </w:tcPr>
          <w:p w14:paraId="2D115A3F" w14:textId="77777777" w:rsidR="00F85425" w:rsidRPr="00F85425" w:rsidRDefault="00F85425" w:rsidP="00F85425">
            <w:pPr>
              <w:ind w:left="0" w:firstLine="0"/>
              <w:jc w:val="right"/>
              <w:rPr>
                <w:rFonts w:ascii="Calibri" w:eastAsia="Times New Roman" w:hAnsi="Calibri" w:cs="Times New Roman"/>
                <w:color w:val="000000"/>
              </w:rPr>
            </w:pPr>
            <w:r w:rsidRPr="00F85425">
              <w:rPr>
                <w:rFonts w:ascii="Calibri" w:eastAsia="Times New Roman" w:hAnsi="Calibri" w:cs="Times New Roman"/>
                <w:color w:val="000000"/>
              </w:rPr>
              <w:t xml:space="preserve">Total Cost </w:t>
            </w:r>
          </w:p>
        </w:tc>
        <w:tc>
          <w:tcPr>
            <w:tcW w:w="1869" w:type="dxa"/>
            <w:tcBorders>
              <w:top w:val="nil"/>
              <w:left w:val="nil"/>
              <w:bottom w:val="single" w:sz="8" w:space="0" w:color="auto"/>
              <w:right w:val="single" w:sz="4" w:space="0" w:color="auto"/>
            </w:tcBorders>
            <w:shd w:val="clear" w:color="auto" w:fill="auto"/>
            <w:vAlign w:val="center"/>
            <w:hideMark/>
          </w:tcPr>
          <w:p w14:paraId="0DBFE786" w14:textId="77777777" w:rsidR="00F85425" w:rsidRPr="00F85425" w:rsidRDefault="00F85425" w:rsidP="00F85425">
            <w:pPr>
              <w:ind w:left="0" w:firstLineChars="300" w:firstLine="660"/>
              <w:rPr>
                <w:rFonts w:ascii="Calibri" w:eastAsia="Times New Roman" w:hAnsi="Calibri" w:cs="Times New Roman"/>
                <w:color w:val="000000"/>
              </w:rPr>
            </w:pPr>
            <w:r w:rsidRPr="00F85425">
              <w:rPr>
                <w:rFonts w:ascii="Calibri" w:eastAsia="Times New Roman" w:hAnsi="Calibri" w:cs="Times New Roman"/>
                <w:color w:val="000000"/>
              </w:rPr>
              <w:t>$</w:t>
            </w:r>
          </w:p>
        </w:tc>
      </w:tr>
    </w:tbl>
    <w:p w14:paraId="44B31700" w14:textId="65AA2670" w:rsidR="00A87CBC" w:rsidRPr="00F058BE" w:rsidRDefault="00F058BE" w:rsidP="00A87CBC">
      <w:pPr>
        <w:spacing w:line="360" w:lineRule="auto"/>
        <w:rPr>
          <w:sz w:val="20"/>
          <w:szCs w:val="20"/>
        </w:rPr>
      </w:pPr>
      <w:r>
        <w:rPr>
          <w:sz w:val="20"/>
          <w:szCs w:val="20"/>
        </w:rPr>
        <w:t>*</w:t>
      </w:r>
      <w:r w:rsidR="004A1654" w:rsidRPr="00F058BE">
        <w:rPr>
          <w:sz w:val="20"/>
          <w:szCs w:val="20"/>
        </w:rPr>
        <w:t xml:space="preserve">Actual quantities may vary over or under stated amounts, by approximately 10%. </w:t>
      </w:r>
      <w:r w:rsidRPr="00F058BE">
        <w:rPr>
          <w:sz w:val="20"/>
          <w:szCs w:val="20"/>
        </w:rPr>
        <w:t xml:space="preserve">Final quantities will be communicated to contractor by date identified in Section 8.2 Timeline. </w:t>
      </w:r>
    </w:p>
    <w:p w14:paraId="258638BD" w14:textId="77777777" w:rsidR="00A87CBC" w:rsidRDefault="00A87CBC" w:rsidP="00A87CBC">
      <w:pPr>
        <w:spacing w:line="360" w:lineRule="auto"/>
      </w:pPr>
    </w:p>
    <w:p w14:paraId="293B670E" w14:textId="77777777" w:rsidR="00A87CBC" w:rsidRPr="00831F65" w:rsidRDefault="00A87CBC" w:rsidP="00A87CBC">
      <w:pPr>
        <w:spacing w:line="360" w:lineRule="auto"/>
        <w:rPr>
          <w:u w:val="single"/>
        </w:rPr>
      </w:pPr>
      <w:r w:rsidRPr="00831F65">
        <w:t xml:space="preserve">Company Name: </w:t>
      </w:r>
      <w:r w:rsidRPr="00831F65">
        <w:rPr>
          <w:u w:val="single"/>
        </w:rPr>
        <w:t>_</w:t>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p>
    <w:p w14:paraId="7B88E76E" w14:textId="77777777" w:rsidR="00A87CBC" w:rsidRDefault="00A87CBC" w:rsidP="00A87CBC">
      <w:pPr>
        <w:jc w:val="both"/>
      </w:pPr>
    </w:p>
    <w:p w14:paraId="598B7176" w14:textId="3F8F67AB" w:rsidR="00A87CBC" w:rsidRPr="00CC36E6" w:rsidRDefault="00A87CBC" w:rsidP="00A87CBC">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558CA909" w14:textId="77777777" w:rsidR="00A87CBC" w:rsidRDefault="00A87CBC" w:rsidP="00A87CBC">
      <w:pPr>
        <w:jc w:val="both"/>
      </w:pPr>
    </w:p>
    <w:p w14:paraId="3DF7967D" w14:textId="77777777" w:rsidR="00A87CBC" w:rsidRDefault="00A87CBC" w:rsidP="00A87CBC">
      <w:pPr>
        <w:jc w:val="both"/>
      </w:pPr>
    </w:p>
    <w:p w14:paraId="103DB110" w14:textId="4E235EC5" w:rsidR="00A87CBC" w:rsidRPr="00CC36E6" w:rsidRDefault="00A87CBC" w:rsidP="00A87CBC">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29BE70C8" w14:textId="77777777" w:rsidR="00A87CBC" w:rsidRDefault="00A87CBC" w:rsidP="00A87CBC">
      <w:pPr>
        <w:jc w:val="both"/>
      </w:pPr>
    </w:p>
    <w:p w14:paraId="01F8629B" w14:textId="77777777" w:rsidR="00A87CBC" w:rsidRDefault="00A87CBC" w:rsidP="00A87CBC">
      <w:pPr>
        <w:jc w:val="both"/>
      </w:pPr>
    </w:p>
    <w:p w14:paraId="09F96474" w14:textId="5E551AF7" w:rsidR="00A87CBC" w:rsidRDefault="00A87CBC" w:rsidP="00A87CBC">
      <w:pPr>
        <w:jc w:val="both"/>
        <w:rPr>
          <w:u w:val="single"/>
        </w:rPr>
      </w:pPr>
      <w:r w:rsidRPr="00CC36E6">
        <w:t xml:space="preserve">Date: </w:t>
      </w:r>
      <w:r w:rsidRPr="00CC36E6">
        <w:rPr>
          <w:u w:val="single"/>
        </w:rPr>
        <w:tab/>
      </w:r>
      <w:r w:rsidRPr="00CC36E6">
        <w:rPr>
          <w:u w:val="single"/>
        </w:rPr>
        <w:tab/>
      </w:r>
      <w:r w:rsidRPr="00CC36E6">
        <w:rPr>
          <w:u w:val="single"/>
        </w:rPr>
        <w:tab/>
      </w:r>
      <w:r>
        <w:rPr>
          <w:u w:val="single"/>
        </w:rPr>
        <w:tab/>
      </w:r>
      <w:r>
        <w:rPr>
          <w:u w:val="single"/>
        </w:rPr>
        <w:tab/>
      </w:r>
      <w:r>
        <w:rPr>
          <w:u w:val="single"/>
        </w:rPr>
        <w:tab/>
      </w:r>
      <w:r w:rsidRPr="00CC36E6">
        <w:rPr>
          <w:u w:val="single"/>
        </w:rPr>
        <w:tab/>
      </w:r>
    </w:p>
    <w:bookmarkEnd w:id="20"/>
    <w:p w14:paraId="517D963A" w14:textId="59F90D8E" w:rsidR="009A2F08" w:rsidRDefault="009A2F08" w:rsidP="009E09F9">
      <w:pPr>
        <w:jc w:val="both"/>
      </w:pPr>
    </w:p>
    <w:sectPr w:rsidR="009A2F08"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96D3" w14:textId="77777777" w:rsidR="00987E1C" w:rsidRDefault="00987E1C" w:rsidP="00967DC2">
      <w:r>
        <w:separator/>
      </w:r>
    </w:p>
  </w:endnote>
  <w:endnote w:type="continuationSeparator" w:id="0">
    <w:p w14:paraId="23471173" w14:textId="77777777" w:rsidR="00987E1C" w:rsidRDefault="00987E1C" w:rsidP="00967DC2">
      <w:r>
        <w:continuationSeparator/>
      </w:r>
    </w:p>
  </w:endnote>
  <w:endnote w:type="continuationNotice" w:id="1">
    <w:p w14:paraId="3FB87C10" w14:textId="77777777" w:rsidR="00987E1C" w:rsidRDefault="00987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3723" w14:textId="77777777" w:rsidR="00987E1C" w:rsidRDefault="00987E1C" w:rsidP="00967DC2">
      <w:r>
        <w:separator/>
      </w:r>
    </w:p>
  </w:footnote>
  <w:footnote w:type="continuationSeparator" w:id="0">
    <w:p w14:paraId="2965A0F6" w14:textId="77777777" w:rsidR="00987E1C" w:rsidRDefault="00987E1C" w:rsidP="00967DC2">
      <w:r>
        <w:continuationSeparator/>
      </w:r>
    </w:p>
  </w:footnote>
  <w:footnote w:type="continuationNotice" w:id="1">
    <w:p w14:paraId="452D5E71" w14:textId="77777777" w:rsidR="00987E1C" w:rsidRDefault="00987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5C8F36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E3F3424"/>
    <w:multiLevelType w:val="multilevel"/>
    <w:tmpl w:val="B1045DC6"/>
    <w:lvl w:ilvl="0">
      <w:start w:val="1"/>
      <w:numFmt w:val="decimal"/>
      <w:pStyle w:val="Heading1"/>
      <w:lvlText w:val="%1"/>
      <w:lvlJc w:val="left"/>
      <w:pPr>
        <w:ind w:left="432" w:hanging="432"/>
      </w:pPr>
      <w:rPr>
        <w:b/>
        <w:bCs/>
      </w:r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260" w:hanging="720"/>
      </w:pPr>
      <w:rPr>
        <w:b w:val="0"/>
        <w:bCs w:val="0"/>
      </w:r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0"/>
  </w:num>
  <w:num w:numId="3">
    <w:abstractNumId w:val="4"/>
  </w:num>
  <w:num w:numId="4">
    <w:abstractNumId w:val="2"/>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2"/>
    </w:lvlOverride>
    <w:lvlOverride w:ilvl="1"/>
  </w:num>
  <w:num w:numId="8">
    <w:abstractNumId w:val="6"/>
    <w:lvlOverride w:ilvl="0">
      <w:startOverride w:val="2"/>
    </w:lvlOverride>
    <w:lvlOverride w:ilvl="1">
      <w:startOverride w:val="4"/>
    </w:lvlOverride>
    <w:lvlOverride w:ilvl="2">
      <w:startOverride w:val="2"/>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5"/>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kFAHrZoqctAAAA"/>
  </w:docVars>
  <w:rsids>
    <w:rsidRoot w:val="001221D5"/>
    <w:rsid w:val="0000021A"/>
    <w:rsid w:val="000008FC"/>
    <w:rsid w:val="00000B2C"/>
    <w:rsid w:val="00001875"/>
    <w:rsid w:val="00002AFC"/>
    <w:rsid w:val="000041C7"/>
    <w:rsid w:val="000046EB"/>
    <w:rsid w:val="000051A2"/>
    <w:rsid w:val="000063AD"/>
    <w:rsid w:val="00007B86"/>
    <w:rsid w:val="00007E78"/>
    <w:rsid w:val="00010AA5"/>
    <w:rsid w:val="00011588"/>
    <w:rsid w:val="00011809"/>
    <w:rsid w:val="00011937"/>
    <w:rsid w:val="00012007"/>
    <w:rsid w:val="000125B0"/>
    <w:rsid w:val="00012603"/>
    <w:rsid w:val="00013440"/>
    <w:rsid w:val="00014A96"/>
    <w:rsid w:val="00015EC6"/>
    <w:rsid w:val="00016363"/>
    <w:rsid w:val="00021910"/>
    <w:rsid w:val="000221CD"/>
    <w:rsid w:val="0002338B"/>
    <w:rsid w:val="0002465F"/>
    <w:rsid w:val="000248AB"/>
    <w:rsid w:val="000260E4"/>
    <w:rsid w:val="00027527"/>
    <w:rsid w:val="00030312"/>
    <w:rsid w:val="00030918"/>
    <w:rsid w:val="00030D1F"/>
    <w:rsid w:val="00032A3C"/>
    <w:rsid w:val="00033226"/>
    <w:rsid w:val="000334B2"/>
    <w:rsid w:val="00035416"/>
    <w:rsid w:val="00036145"/>
    <w:rsid w:val="00036A7D"/>
    <w:rsid w:val="00036DD4"/>
    <w:rsid w:val="00037265"/>
    <w:rsid w:val="00041B91"/>
    <w:rsid w:val="00041E6D"/>
    <w:rsid w:val="000424BF"/>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3DB5"/>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97D5B"/>
    <w:rsid w:val="000A229B"/>
    <w:rsid w:val="000A31BA"/>
    <w:rsid w:val="000A3AE6"/>
    <w:rsid w:val="000A3F2B"/>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66C3"/>
    <w:rsid w:val="000DC685"/>
    <w:rsid w:val="000E0437"/>
    <w:rsid w:val="000E5907"/>
    <w:rsid w:val="000E59E0"/>
    <w:rsid w:val="000E5DE4"/>
    <w:rsid w:val="000E7ED8"/>
    <w:rsid w:val="000F16C2"/>
    <w:rsid w:val="000F1A4F"/>
    <w:rsid w:val="000F2A4D"/>
    <w:rsid w:val="000F5717"/>
    <w:rsid w:val="000F5C6F"/>
    <w:rsid w:val="000F7269"/>
    <w:rsid w:val="000F730A"/>
    <w:rsid w:val="000F7500"/>
    <w:rsid w:val="000F7843"/>
    <w:rsid w:val="0010093F"/>
    <w:rsid w:val="001010E5"/>
    <w:rsid w:val="00101681"/>
    <w:rsid w:val="00104453"/>
    <w:rsid w:val="0010453F"/>
    <w:rsid w:val="001067E8"/>
    <w:rsid w:val="00107F43"/>
    <w:rsid w:val="00111FA9"/>
    <w:rsid w:val="0011409D"/>
    <w:rsid w:val="0011459B"/>
    <w:rsid w:val="001147B2"/>
    <w:rsid w:val="001158D1"/>
    <w:rsid w:val="00115A82"/>
    <w:rsid w:val="00116B86"/>
    <w:rsid w:val="00116C13"/>
    <w:rsid w:val="001221D5"/>
    <w:rsid w:val="001225F7"/>
    <w:rsid w:val="0012274F"/>
    <w:rsid w:val="001232C3"/>
    <w:rsid w:val="00124CF7"/>
    <w:rsid w:val="00125F81"/>
    <w:rsid w:val="001261EC"/>
    <w:rsid w:val="00126367"/>
    <w:rsid w:val="00126BFD"/>
    <w:rsid w:val="00132310"/>
    <w:rsid w:val="00132BE9"/>
    <w:rsid w:val="00132E17"/>
    <w:rsid w:val="00133122"/>
    <w:rsid w:val="00134F7F"/>
    <w:rsid w:val="00136A6E"/>
    <w:rsid w:val="00137060"/>
    <w:rsid w:val="00137A81"/>
    <w:rsid w:val="00140E9A"/>
    <w:rsid w:val="001427C6"/>
    <w:rsid w:val="0014469F"/>
    <w:rsid w:val="00144A5A"/>
    <w:rsid w:val="0014550D"/>
    <w:rsid w:val="00146977"/>
    <w:rsid w:val="001469AF"/>
    <w:rsid w:val="00146FA6"/>
    <w:rsid w:val="00147360"/>
    <w:rsid w:val="0015057D"/>
    <w:rsid w:val="00151300"/>
    <w:rsid w:val="001531D6"/>
    <w:rsid w:val="00153D6D"/>
    <w:rsid w:val="00153E0E"/>
    <w:rsid w:val="0015491E"/>
    <w:rsid w:val="00155420"/>
    <w:rsid w:val="0015738F"/>
    <w:rsid w:val="00160095"/>
    <w:rsid w:val="001601D4"/>
    <w:rsid w:val="00161111"/>
    <w:rsid w:val="00161719"/>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41C0"/>
    <w:rsid w:val="0019509F"/>
    <w:rsid w:val="0019662F"/>
    <w:rsid w:val="00197177"/>
    <w:rsid w:val="001A041F"/>
    <w:rsid w:val="001A20BD"/>
    <w:rsid w:val="001A2510"/>
    <w:rsid w:val="001A2C8D"/>
    <w:rsid w:val="001A3DCC"/>
    <w:rsid w:val="001A4963"/>
    <w:rsid w:val="001A6129"/>
    <w:rsid w:val="001B04D0"/>
    <w:rsid w:val="001B0BF8"/>
    <w:rsid w:val="001B14BC"/>
    <w:rsid w:val="001B18E2"/>
    <w:rsid w:val="001B1DDD"/>
    <w:rsid w:val="001B3A4E"/>
    <w:rsid w:val="001B3B90"/>
    <w:rsid w:val="001B40B1"/>
    <w:rsid w:val="001B61BA"/>
    <w:rsid w:val="001B6878"/>
    <w:rsid w:val="001B714E"/>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4E0D"/>
    <w:rsid w:val="001D55C1"/>
    <w:rsid w:val="001D5EDA"/>
    <w:rsid w:val="001D7A37"/>
    <w:rsid w:val="001E0656"/>
    <w:rsid w:val="001E15BE"/>
    <w:rsid w:val="001E1969"/>
    <w:rsid w:val="001E4929"/>
    <w:rsid w:val="001E58AD"/>
    <w:rsid w:val="001E7212"/>
    <w:rsid w:val="001E7931"/>
    <w:rsid w:val="001F0EAD"/>
    <w:rsid w:val="001F1807"/>
    <w:rsid w:val="001F2DD3"/>
    <w:rsid w:val="001F41AD"/>
    <w:rsid w:val="001F4885"/>
    <w:rsid w:val="001F5170"/>
    <w:rsid w:val="001F5296"/>
    <w:rsid w:val="001F5ADD"/>
    <w:rsid w:val="001F6265"/>
    <w:rsid w:val="001F6AC1"/>
    <w:rsid w:val="001F6AFF"/>
    <w:rsid w:val="00203078"/>
    <w:rsid w:val="002075EA"/>
    <w:rsid w:val="0020772C"/>
    <w:rsid w:val="002121C3"/>
    <w:rsid w:val="00212D00"/>
    <w:rsid w:val="00212F20"/>
    <w:rsid w:val="0021314D"/>
    <w:rsid w:val="0021346C"/>
    <w:rsid w:val="0021350B"/>
    <w:rsid w:val="0021566B"/>
    <w:rsid w:val="00215BED"/>
    <w:rsid w:val="00215C71"/>
    <w:rsid w:val="0021645B"/>
    <w:rsid w:val="00216EC4"/>
    <w:rsid w:val="00217C73"/>
    <w:rsid w:val="00217DF2"/>
    <w:rsid w:val="00217E77"/>
    <w:rsid w:val="00220F94"/>
    <w:rsid w:val="00223253"/>
    <w:rsid w:val="00225B03"/>
    <w:rsid w:val="00226B85"/>
    <w:rsid w:val="00230A15"/>
    <w:rsid w:val="002314DA"/>
    <w:rsid w:val="00231647"/>
    <w:rsid w:val="00232153"/>
    <w:rsid w:val="00234CCD"/>
    <w:rsid w:val="00235CA6"/>
    <w:rsid w:val="00236783"/>
    <w:rsid w:val="00236E25"/>
    <w:rsid w:val="00236E6F"/>
    <w:rsid w:val="002407D3"/>
    <w:rsid w:val="00240DBF"/>
    <w:rsid w:val="0024104C"/>
    <w:rsid w:val="00243231"/>
    <w:rsid w:val="002452BD"/>
    <w:rsid w:val="00247029"/>
    <w:rsid w:val="0024783F"/>
    <w:rsid w:val="002501CF"/>
    <w:rsid w:val="00250852"/>
    <w:rsid w:val="00250D92"/>
    <w:rsid w:val="00252068"/>
    <w:rsid w:val="002524F0"/>
    <w:rsid w:val="00253C90"/>
    <w:rsid w:val="002542B4"/>
    <w:rsid w:val="00254D87"/>
    <w:rsid w:val="00256EC7"/>
    <w:rsid w:val="00261713"/>
    <w:rsid w:val="00261FF2"/>
    <w:rsid w:val="00262D52"/>
    <w:rsid w:val="002638FB"/>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2586"/>
    <w:rsid w:val="002E43B8"/>
    <w:rsid w:val="002E60AB"/>
    <w:rsid w:val="002E60C7"/>
    <w:rsid w:val="002E6E65"/>
    <w:rsid w:val="002E7486"/>
    <w:rsid w:val="002F23DE"/>
    <w:rsid w:val="002F2617"/>
    <w:rsid w:val="002F298D"/>
    <w:rsid w:val="002F47CA"/>
    <w:rsid w:val="002F4E48"/>
    <w:rsid w:val="002F5449"/>
    <w:rsid w:val="00300755"/>
    <w:rsid w:val="00300E73"/>
    <w:rsid w:val="0030381A"/>
    <w:rsid w:val="00303899"/>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456C"/>
    <w:rsid w:val="00324BE2"/>
    <w:rsid w:val="00325C53"/>
    <w:rsid w:val="003274DA"/>
    <w:rsid w:val="00330AC1"/>
    <w:rsid w:val="00331885"/>
    <w:rsid w:val="00331BA3"/>
    <w:rsid w:val="00332439"/>
    <w:rsid w:val="00333532"/>
    <w:rsid w:val="00333849"/>
    <w:rsid w:val="00335F4B"/>
    <w:rsid w:val="003364C2"/>
    <w:rsid w:val="003367A4"/>
    <w:rsid w:val="00336A4D"/>
    <w:rsid w:val="00337006"/>
    <w:rsid w:val="00337147"/>
    <w:rsid w:val="00340713"/>
    <w:rsid w:val="003412A1"/>
    <w:rsid w:val="00341A3E"/>
    <w:rsid w:val="003423FD"/>
    <w:rsid w:val="00344250"/>
    <w:rsid w:val="003446C9"/>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156"/>
    <w:rsid w:val="00357A9B"/>
    <w:rsid w:val="00357C1B"/>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12E6"/>
    <w:rsid w:val="003813F2"/>
    <w:rsid w:val="00381951"/>
    <w:rsid w:val="00381E15"/>
    <w:rsid w:val="00381EBB"/>
    <w:rsid w:val="003822C6"/>
    <w:rsid w:val="00383861"/>
    <w:rsid w:val="003846E4"/>
    <w:rsid w:val="00385CF4"/>
    <w:rsid w:val="00385D4B"/>
    <w:rsid w:val="003860E0"/>
    <w:rsid w:val="003861FF"/>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5C55"/>
    <w:rsid w:val="003A685F"/>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65A4"/>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1E06"/>
    <w:rsid w:val="003F2612"/>
    <w:rsid w:val="003F29C0"/>
    <w:rsid w:val="003F3D6E"/>
    <w:rsid w:val="003F4DBD"/>
    <w:rsid w:val="003F57DA"/>
    <w:rsid w:val="003F64EA"/>
    <w:rsid w:val="003F66D4"/>
    <w:rsid w:val="003F6FC2"/>
    <w:rsid w:val="003F76CE"/>
    <w:rsid w:val="003F79C5"/>
    <w:rsid w:val="004003CC"/>
    <w:rsid w:val="004008D3"/>
    <w:rsid w:val="00400941"/>
    <w:rsid w:val="0040221D"/>
    <w:rsid w:val="004026BF"/>
    <w:rsid w:val="00402A01"/>
    <w:rsid w:val="00403209"/>
    <w:rsid w:val="0040361C"/>
    <w:rsid w:val="0040548D"/>
    <w:rsid w:val="00406370"/>
    <w:rsid w:val="004063FC"/>
    <w:rsid w:val="00406DA0"/>
    <w:rsid w:val="00412DE9"/>
    <w:rsid w:val="00413BE3"/>
    <w:rsid w:val="00414115"/>
    <w:rsid w:val="00414DBD"/>
    <w:rsid w:val="00417AFD"/>
    <w:rsid w:val="00417FBC"/>
    <w:rsid w:val="00420AA9"/>
    <w:rsid w:val="00420B41"/>
    <w:rsid w:val="004216B5"/>
    <w:rsid w:val="004226CD"/>
    <w:rsid w:val="00423570"/>
    <w:rsid w:val="00423F36"/>
    <w:rsid w:val="004241AE"/>
    <w:rsid w:val="00424C16"/>
    <w:rsid w:val="00425468"/>
    <w:rsid w:val="00425524"/>
    <w:rsid w:val="00430139"/>
    <w:rsid w:val="004322B5"/>
    <w:rsid w:val="0043312A"/>
    <w:rsid w:val="00433E0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82010"/>
    <w:rsid w:val="00482BF1"/>
    <w:rsid w:val="00483BC0"/>
    <w:rsid w:val="00484CCE"/>
    <w:rsid w:val="00485907"/>
    <w:rsid w:val="00485981"/>
    <w:rsid w:val="00485F58"/>
    <w:rsid w:val="004915B7"/>
    <w:rsid w:val="00491ECD"/>
    <w:rsid w:val="004925E6"/>
    <w:rsid w:val="00492793"/>
    <w:rsid w:val="004928EF"/>
    <w:rsid w:val="00494D0F"/>
    <w:rsid w:val="00495C9A"/>
    <w:rsid w:val="00496C4D"/>
    <w:rsid w:val="00497240"/>
    <w:rsid w:val="00497F4A"/>
    <w:rsid w:val="004A06BA"/>
    <w:rsid w:val="004A1405"/>
    <w:rsid w:val="004A1610"/>
    <w:rsid w:val="004A1654"/>
    <w:rsid w:val="004A1A98"/>
    <w:rsid w:val="004A4A64"/>
    <w:rsid w:val="004A4D5C"/>
    <w:rsid w:val="004A5C7D"/>
    <w:rsid w:val="004A5D68"/>
    <w:rsid w:val="004A6351"/>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1FDD"/>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71B7"/>
    <w:rsid w:val="00537510"/>
    <w:rsid w:val="00537923"/>
    <w:rsid w:val="0054193A"/>
    <w:rsid w:val="00541AD3"/>
    <w:rsid w:val="00541B39"/>
    <w:rsid w:val="00542451"/>
    <w:rsid w:val="00542932"/>
    <w:rsid w:val="00542F2E"/>
    <w:rsid w:val="0054420C"/>
    <w:rsid w:val="00545693"/>
    <w:rsid w:val="005464CA"/>
    <w:rsid w:val="00546A66"/>
    <w:rsid w:val="0055086A"/>
    <w:rsid w:val="00551F86"/>
    <w:rsid w:val="0055225F"/>
    <w:rsid w:val="005531F7"/>
    <w:rsid w:val="005540C4"/>
    <w:rsid w:val="005546A6"/>
    <w:rsid w:val="005547B2"/>
    <w:rsid w:val="005563B4"/>
    <w:rsid w:val="005579D5"/>
    <w:rsid w:val="005635F3"/>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C2"/>
    <w:rsid w:val="00590F39"/>
    <w:rsid w:val="00591E7C"/>
    <w:rsid w:val="00591FF8"/>
    <w:rsid w:val="00592012"/>
    <w:rsid w:val="00592C0E"/>
    <w:rsid w:val="00594C3C"/>
    <w:rsid w:val="005A16F5"/>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C584C"/>
    <w:rsid w:val="005D1AB7"/>
    <w:rsid w:val="005D1C86"/>
    <w:rsid w:val="005D233D"/>
    <w:rsid w:val="005D4639"/>
    <w:rsid w:val="005D4C46"/>
    <w:rsid w:val="005D56E7"/>
    <w:rsid w:val="005E07C4"/>
    <w:rsid w:val="005E1B43"/>
    <w:rsid w:val="005E1E01"/>
    <w:rsid w:val="005E2EB2"/>
    <w:rsid w:val="005E3367"/>
    <w:rsid w:val="005E3F27"/>
    <w:rsid w:val="005E406E"/>
    <w:rsid w:val="005E40F7"/>
    <w:rsid w:val="005E4EDC"/>
    <w:rsid w:val="005E57B9"/>
    <w:rsid w:val="005E5A6B"/>
    <w:rsid w:val="005E6B8E"/>
    <w:rsid w:val="005E7238"/>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21EA"/>
    <w:rsid w:val="006128BC"/>
    <w:rsid w:val="006138F2"/>
    <w:rsid w:val="006139E4"/>
    <w:rsid w:val="006149A0"/>
    <w:rsid w:val="00615839"/>
    <w:rsid w:val="00616FD3"/>
    <w:rsid w:val="00617648"/>
    <w:rsid w:val="00620B79"/>
    <w:rsid w:val="0062116B"/>
    <w:rsid w:val="006229D5"/>
    <w:rsid w:val="00622B92"/>
    <w:rsid w:val="00622BCE"/>
    <w:rsid w:val="006230A5"/>
    <w:rsid w:val="006231F0"/>
    <w:rsid w:val="00623B61"/>
    <w:rsid w:val="00624518"/>
    <w:rsid w:val="006255CA"/>
    <w:rsid w:val="006272D2"/>
    <w:rsid w:val="00627F4E"/>
    <w:rsid w:val="00630417"/>
    <w:rsid w:val="00631312"/>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474B7"/>
    <w:rsid w:val="006501F3"/>
    <w:rsid w:val="00650646"/>
    <w:rsid w:val="00650F42"/>
    <w:rsid w:val="006513D1"/>
    <w:rsid w:val="00651859"/>
    <w:rsid w:val="00652152"/>
    <w:rsid w:val="00652B94"/>
    <w:rsid w:val="00653215"/>
    <w:rsid w:val="00653373"/>
    <w:rsid w:val="006536C4"/>
    <w:rsid w:val="00654424"/>
    <w:rsid w:val="00654561"/>
    <w:rsid w:val="0065475D"/>
    <w:rsid w:val="006548D9"/>
    <w:rsid w:val="006555DE"/>
    <w:rsid w:val="00655CFC"/>
    <w:rsid w:val="0065752F"/>
    <w:rsid w:val="006578F4"/>
    <w:rsid w:val="006579D3"/>
    <w:rsid w:val="0066014B"/>
    <w:rsid w:val="00662021"/>
    <w:rsid w:val="006623A8"/>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1D6"/>
    <w:rsid w:val="006849B2"/>
    <w:rsid w:val="00686389"/>
    <w:rsid w:val="006869D4"/>
    <w:rsid w:val="006907B3"/>
    <w:rsid w:val="00691E6A"/>
    <w:rsid w:val="00692269"/>
    <w:rsid w:val="00693511"/>
    <w:rsid w:val="00694264"/>
    <w:rsid w:val="00697E4F"/>
    <w:rsid w:val="006A0E8A"/>
    <w:rsid w:val="006A0F48"/>
    <w:rsid w:val="006A35C8"/>
    <w:rsid w:val="006A4833"/>
    <w:rsid w:val="006A5CBD"/>
    <w:rsid w:val="006A6468"/>
    <w:rsid w:val="006A6B76"/>
    <w:rsid w:val="006B047B"/>
    <w:rsid w:val="006B094F"/>
    <w:rsid w:val="006B0C4E"/>
    <w:rsid w:val="006B0F6B"/>
    <w:rsid w:val="006B1DA0"/>
    <w:rsid w:val="006B22DC"/>
    <w:rsid w:val="006B244E"/>
    <w:rsid w:val="006B2BBF"/>
    <w:rsid w:val="006B2EF5"/>
    <w:rsid w:val="006B4922"/>
    <w:rsid w:val="006B6529"/>
    <w:rsid w:val="006B662B"/>
    <w:rsid w:val="006B76E4"/>
    <w:rsid w:val="006C2EFA"/>
    <w:rsid w:val="006C4EA7"/>
    <w:rsid w:val="006C6455"/>
    <w:rsid w:val="006C6890"/>
    <w:rsid w:val="006D2817"/>
    <w:rsid w:val="006D5477"/>
    <w:rsid w:val="006D6690"/>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7E05"/>
    <w:rsid w:val="007306C7"/>
    <w:rsid w:val="007324DC"/>
    <w:rsid w:val="00732B61"/>
    <w:rsid w:val="00735783"/>
    <w:rsid w:val="00737546"/>
    <w:rsid w:val="0074085F"/>
    <w:rsid w:val="007408B4"/>
    <w:rsid w:val="0074097F"/>
    <w:rsid w:val="00742DA9"/>
    <w:rsid w:val="0074378E"/>
    <w:rsid w:val="007452F2"/>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97B37"/>
    <w:rsid w:val="007A151D"/>
    <w:rsid w:val="007A19B3"/>
    <w:rsid w:val="007A2343"/>
    <w:rsid w:val="007A29AE"/>
    <w:rsid w:val="007A3A23"/>
    <w:rsid w:val="007A4B8C"/>
    <w:rsid w:val="007A5B61"/>
    <w:rsid w:val="007A72ED"/>
    <w:rsid w:val="007A7C6B"/>
    <w:rsid w:val="007A7FB6"/>
    <w:rsid w:val="007B35AE"/>
    <w:rsid w:val="007B3F4A"/>
    <w:rsid w:val="007B4EA9"/>
    <w:rsid w:val="007B4EBB"/>
    <w:rsid w:val="007B557C"/>
    <w:rsid w:val="007C1419"/>
    <w:rsid w:val="007C1B8D"/>
    <w:rsid w:val="007C2FBE"/>
    <w:rsid w:val="007C4248"/>
    <w:rsid w:val="007C6C28"/>
    <w:rsid w:val="007C6CE2"/>
    <w:rsid w:val="007C7C1F"/>
    <w:rsid w:val="007D2191"/>
    <w:rsid w:val="007D38DE"/>
    <w:rsid w:val="007D403B"/>
    <w:rsid w:val="007D4B48"/>
    <w:rsid w:val="007D6A76"/>
    <w:rsid w:val="007E1C28"/>
    <w:rsid w:val="007E1FC1"/>
    <w:rsid w:val="007E27C6"/>
    <w:rsid w:val="007E2E3A"/>
    <w:rsid w:val="007E2F30"/>
    <w:rsid w:val="007E2F72"/>
    <w:rsid w:val="007E3094"/>
    <w:rsid w:val="007E3C8C"/>
    <w:rsid w:val="007E58E9"/>
    <w:rsid w:val="007E5E55"/>
    <w:rsid w:val="007E64D5"/>
    <w:rsid w:val="007E7A39"/>
    <w:rsid w:val="007E7E8D"/>
    <w:rsid w:val="007F024D"/>
    <w:rsid w:val="007F0CB3"/>
    <w:rsid w:val="007F194E"/>
    <w:rsid w:val="007F1F55"/>
    <w:rsid w:val="007F1F5A"/>
    <w:rsid w:val="007F35B6"/>
    <w:rsid w:val="007F79E7"/>
    <w:rsid w:val="007F7E1D"/>
    <w:rsid w:val="0080220E"/>
    <w:rsid w:val="00803B35"/>
    <w:rsid w:val="00804844"/>
    <w:rsid w:val="008068B8"/>
    <w:rsid w:val="00806CB2"/>
    <w:rsid w:val="00807BB2"/>
    <w:rsid w:val="00810A64"/>
    <w:rsid w:val="00810A98"/>
    <w:rsid w:val="00811916"/>
    <w:rsid w:val="00812C9C"/>
    <w:rsid w:val="00813F23"/>
    <w:rsid w:val="00814CF3"/>
    <w:rsid w:val="008161E7"/>
    <w:rsid w:val="00816D13"/>
    <w:rsid w:val="00820CB6"/>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4A"/>
    <w:rsid w:val="00866C87"/>
    <w:rsid w:val="00867E30"/>
    <w:rsid w:val="008704EF"/>
    <w:rsid w:val="008707CF"/>
    <w:rsid w:val="00870C55"/>
    <w:rsid w:val="008713DD"/>
    <w:rsid w:val="00873219"/>
    <w:rsid w:val="00873A11"/>
    <w:rsid w:val="00873FD6"/>
    <w:rsid w:val="00874108"/>
    <w:rsid w:val="00874425"/>
    <w:rsid w:val="00874B7D"/>
    <w:rsid w:val="00875862"/>
    <w:rsid w:val="00875B9C"/>
    <w:rsid w:val="00875FE2"/>
    <w:rsid w:val="00876959"/>
    <w:rsid w:val="00881D85"/>
    <w:rsid w:val="00881E63"/>
    <w:rsid w:val="0088251D"/>
    <w:rsid w:val="00883E0F"/>
    <w:rsid w:val="00885FAD"/>
    <w:rsid w:val="00886237"/>
    <w:rsid w:val="0088712F"/>
    <w:rsid w:val="008871AF"/>
    <w:rsid w:val="008919DE"/>
    <w:rsid w:val="008927C4"/>
    <w:rsid w:val="0089597C"/>
    <w:rsid w:val="00896327"/>
    <w:rsid w:val="0089686F"/>
    <w:rsid w:val="008979A2"/>
    <w:rsid w:val="00897D83"/>
    <w:rsid w:val="008A0531"/>
    <w:rsid w:val="008A082A"/>
    <w:rsid w:val="008A18E2"/>
    <w:rsid w:val="008A2E54"/>
    <w:rsid w:val="008A3047"/>
    <w:rsid w:val="008A4DD4"/>
    <w:rsid w:val="008A54C9"/>
    <w:rsid w:val="008A5C10"/>
    <w:rsid w:val="008A6B77"/>
    <w:rsid w:val="008A6C15"/>
    <w:rsid w:val="008A7071"/>
    <w:rsid w:val="008A7E5F"/>
    <w:rsid w:val="008B0DC3"/>
    <w:rsid w:val="008B17E5"/>
    <w:rsid w:val="008B1832"/>
    <w:rsid w:val="008B208E"/>
    <w:rsid w:val="008B35E9"/>
    <w:rsid w:val="008B45DF"/>
    <w:rsid w:val="008B4D4A"/>
    <w:rsid w:val="008B4EA1"/>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7A3"/>
    <w:rsid w:val="008E4D9F"/>
    <w:rsid w:val="008E5348"/>
    <w:rsid w:val="008F13BF"/>
    <w:rsid w:val="008F141F"/>
    <w:rsid w:val="008F2286"/>
    <w:rsid w:val="008F24BD"/>
    <w:rsid w:val="008F2BE5"/>
    <w:rsid w:val="008F3244"/>
    <w:rsid w:val="008F35D9"/>
    <w:rsid w:val="008F40FA"/>
    <w:rsid w:val="008F43E9"/>
    <w:rsid w:val="008F4D14"/>
    <w:rsid w:val="008F5B3F"/>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4E7"/>
    <w:rsid w:val="00914973"/>
    <w:rsid w:val="00916FB8"/>
    <w:rsid w:val="0091732F"/>
    <w:rsid w:val="0092105B"/>
    <w:rsid w:val="009214F1"/>
    <w:rsid w:val="00922FF9"/>
    <w:rsid w:val="00925165"/>
    <w:rsid w:val="009255A7"/>
    <w:rsid w:val="00925822"/>
    <w:rsid w:val="0092753B"/>
    <w:rsid w:val="00930744"/>
    <w:rsid w:val="00930CC0"/>
    <w:rsid w:val="00933933"/>
    <w:rsid w:val="00933A82"/>
    <w:rsid w:val="0093583A"/>
    <w:rsid w:val="0093598D"/>
    <w:rsid w:val="00936135"/>
    <w:rsid w:val="00936221"/>
    <w:rsid w:val="0093725C"/>
    <w:rsid w:val="009374A2"/>
    <w:rsid w:val="00942504"/>
    <w:rsid w:val="00943650"/>
    <w:rsid w:val="009438A5"/>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5EFD"/>
    <w:rsid w:val="00956BB3"/>
    <w:rsid w:val="00957923"/>
    <w:rsid w:val="009603E0"/>
    <w:rsid w:val="00961705"/>
    <w:rsid w:val="00962021"/>
    <w:rsid w:val="009635BE"/>
    <w:rsid w:val="0096392C"/>
    <w:rsid w:val="00966457"/>
    <w:rsid w:val="00967DC2"/>
    <w:rsid w:val="0097090C"/>
    <w:rsid w:val="00970E4B"/>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261B"/>
    <w:rsid w:val="0098335D"/>
    <w:rsid w:val="00983DF9"/>
    <w:rsid w:val="0098424B"/>
    <w:rsid w:val="0098503E"/>
    <w:rsid w:val="00985DE8"/>
    <w:rsid w:val="00986213"/>
    <w:rsid w:val="0098628C"/>
    <w:rsid w:val="00986E12"/>
    <w:rsid w:val="00987E1C"/>
    <w:rsid w:val="0099083A"/>
    <w:rsid w:val="00991F77"/>
    <w:rsid w:val="00993F89"/>
    <w:rsid w:val="0099434D"/>
    <w:rsid w:val="009956E5"/>
    <w:rsid w:val="00995FF3"/>
    <w:rsid w:val="00997167"/>
    <w:rsid w:val="009973DC"/>
    <w:rsid w:val="00997819"/>
    <w:rsid w:val="00997B0B"/>
    <w:rsid w:val="00997C33"/>
    <w:rsid w:val="009A1083"/>
    <w:rsid w:val="009A1676"/>
    <w:rsid w:val="009A267E"/>
    <w:rsid w:val="009A2F08"/>
    <w:rsid w:val="009A37D8"/>
    <w:rsid w:val="009A442B"/>
    <w:rsid w:val="009A4792"/>
    <w:rsid w:val="009A531A"/>
    <w:rsid w:val="009A7F2C"/>
    <w:rsid w:val="009B1157"/>
    <w:rsid w:val="009B31D1"/>
    <w:rsid w:val="009B54CC"/>
    <w:rsid w:val="009B6F78"/>
    <w:rsid w:val="009B76D0"/>
    <w:rsid w:val="009C02B5"/>
    <w:rsid w:val="009C06FA"/>
    <w:rsid w:val="009C0AFF"/>
    <w:rsid w:val="009C3B8A"/>
    <w:rsid w:val="009C3E05"/>
    <w:rsid w:val="009C4681"/>
    <w:rsid w:val="009C50F0"/>
    <w:rsid w:val="009C6010"/>
    <w:rsid w:val="009C643E"/>
    <w:rsid w:val="009C70E6"/>
    <w:rsid w:val="009C737C"/>
    <w:rsid w:val="009C7651"/>
    <w:rsid w:val="009C7BB8"/>
    <w:rsid w:val="009D10C9"/>
    <w:rsid w:val="009D1C5E"/>
    <w:rsid w:val="009D1D93"/>
    <w:rsid w:val="009D227A"/>
    <w:rsid w:val="009D2A01"/>
    <w:rsid w:val="009D483E"/>
    <w:rsid w:val="009D50F6"/>
    <w:rsid w:val="009D5CD9"/>
    <w:rsid w:val="009D7EEA"/>
    <w:rsid w:val="009E0849"/>
    <w:rsid w:val="009E09F9"/>
    <w:rsid w:val="009E124E"/>
    <w:rsid w:val="009E16AE"/>
    <w:rsid w:val="009E4024"/>
    <w:rsid w:val="009E533A"/>
    <w:rsid w:val="009E557F"/>
    <w:rsid w:val="009E6D4D"/>
    <w:rsid w:val="009E6EEA"/>
    <w:rsid w:val="009E783A"/>
    <w:rsid w:val="009F1966"/>
    <w:rsid w:val="009F19B0"/>
    <w:rsid w:val="009F24D9"/>
    <w:rsid w:val="009F31F1"/>
    <w:rsid w:val="009F384C"/>
    <w:rsid w:val="009F41DD"/>
    <w:rsid w:val="009F5134"/>
    <w:rsid w:val="009F606F"/>
    <w:rsid w:val="009F6283"/>
    <w:rsid w:val="009F63FA"/>
    <w:rsid w:val="009F662C"/>
    <w:rsid w:val="009F6DE8"/>
    <w:rsid w:val="00A00360"/>
    <w:rsid w:val="00A0070D"/>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17986"/>
    <w:rsid w:val="00A2139A"/>
    <w:rsid w:val="00A22825"/>
    <w:rsid w:val="00A23C55"/>
    <w:rsid w:val="00A24D9D"/>
    <w:rsid w:val="00A257D8"/>
    <w:rsid w:val="00A25E0F"/>
    <w:rsid w:val="00A25E64"/>
    <w:rsid w:val="00A273FB"/>
    <w:rsid w:val="00A27ADA"/>
    <w:rsid w:val="00A303BD"/>
    <w:rsid w:val="00A30BE5"/>
    <w:rsid w:val="00A30FAF"/>
    <w:rsid w:val="00A31658"/>
    <w:rsid w:val="00A31FC9"/>
    <w:rsid w:val="00A327B3"/>
    <w:rsid w:val="00A32E2C"/>
    <w:rsid w:val="00A36F7F"/>
    <w:rsid w:val="00A37E6C"/>
    <w:rsid w:val="00A404CE"/>
    <w:rsid w:val="00A4196F"/>
    <w:rsid w:val="00A46BF2"/>
    <w:rsid w:val="00A47902"/>
    <w:rsid w:val="00A47FF2"/>
    <w:rsid w:val="00A50D3B"/>
    <w:rsid w:val="00A51F50"/>
    <w:rsid w:val="00A52EAA"/>
    <w:rsid w:val="00A53BF6"/>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74C9"/>
    <w:rsid w:val="00A80CBE"/>
    <w:rsid w:val="00A80F1F"/>
    <w:rsid w:val="00A81BE9"/>
    <w:rsid w:val="00A82F6D"/>
    <w:rsid w:val="00A83445"/>
    <w:rsid w:val="00A846C4"/>
    <w:rsid w:val="00A86441"/>
    <w:rsid w:val="00A86BCB"/>
    <w:rsid w:val="00A87440"/>
    <w:rsid w:val="00A87CBC"/>
    <w:rsid w:val="00A90F2F"/>
    <w:rsid w:val="00A92547"/>
    <w:rsid w:val="00A937E7"/>
    <w:rsid w:val="00A9394D"/>
    <w:rsid w:val="00A93A91"/>
    <w:rsid w:val="00A94801"/>
    <w:rsid w:val="00A94D53"/>
    <w:rsid w:val="00A95D1C"/>
    <w:rsid w:val="00A961B2"/>
    <w:rsid w:val="00A964A9"/>
    <w:rsid w:val="00A96919"/>
    <w:rsid w:val="00AA055D"/>
    <w:rsid w:val="00AA166F"/>
    <w:rsid w:val="00AA167A"/>
    <w:rsid w:val="00AA1F72"/>
    <w:rsid w:val="00AA32D1"/>
    <w:rsid w:val="00AA347F"/>
    <w:rsid w:val="00AA3A53"/>
    <w:rsid w:val="00AA45A3"/>
    <w:rsid w:val="00AA7A95"/>
    <w:rsid w:val="00AB0704"/>
    <w:rsid w:val="00AB0BC1"/>
    <w:rsid w:val="00AB0C98"/>
    <w:rsid w:val="00AB3239"/>
    <w:rsid w:val="00AB4A8A"/>
    <w:rsid w:val="00AB4C53"/>
    <w:rsid w:val="00AB5FBE"/>
    <w:rsid w:val="00AB70FA"/>
    <w:rsid w:val="00AB76BD"/>
    <w:rsid w:val="00AB7E3A"/>
    <w:rsid w:val="00AC1159"/>
    <w:rsid w:val="00AC372C"/>
    <w:rsid w:val="00AC424D"/>
    <w:rsid w:val="00AC4499"/>
    <w:rsid w:val="00AC4E9D"/>
    <w:rsid w:val="00AC636D"/>
    <w:rsid w:val="00AD0A9D"/>
    <w:rsid w:val="00AD10B9"/>
    <w:rsid w:val="00AD22FD"/>
    <w:rsid w:val="00AD3125"/>
    <w:rsid w:val="00AD3E24"/>
    <w:rsid w:val="00AD3ED1"/>
    <w:rsid w:val="00AD405E"/>
    <w:rsid w:val="00AD41EE"/>
    <w:rsid w:val="00AD4F60"/>
    <w:rsid w:val="00AD5291"/>
    <w:rsid w:val="00AD5FB2"/>
    <w:rsid w:val="00AD748D"/>
    <w:rsid w:val="00AD7859"/>
    <w:rsid w:val="00AE010B"/>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79E2"/>
    <w:rsid w:val="00B00B88"/>
    <w:rsid w:val="00B01122"/>
    <w:rsid w:val="00B01B7F"/>
    <w:rsid w:val="00B01E8A"/>
    <w:rsid w:val="00B01FE5"/>
    <w:rsid w:val="00B04B3D"/>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2DC2"/>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170"/>
    <w:rsid w:val="00B41470"/>
    <w:rsid w:val="00B43A75"/>
    <w:rsid w:val="00B43D96"/>
    <w:rsid w:val="00B450E6"/>
    <w:rsid w:val="00B47354"/>
    <w:rsid w:val="00B476F0"/>
    <w:rsid w:val="00B502D6"/>
    <w:rsid w:val="00B51B42"/>
    <w:rsid w:val="00B5294F"/>
    <w:rsid w:val="00B52A74"/>
    <w:rsid w:val="00B52C56"/>
    <w:rsid w:val="00B52CD1"/>
    <w:rsid w:val="00B52D4A"/>
    <w:rsid w:val="00B53C14"/>
    <w:rsid w:val="00B542E4"/>
    <w:rsid w:val="00B5521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1C2B"/>
    <w:rsid w:val="00B93B5B"/>
    <w:rsid w:val="00B94280"/>
    <w:rsid w:val="00B951B0"/>
    <w:rsid w:val="00B960A0"/>
    <w:rsid w:val="00B9719C"/>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D98"/>
    <w:rsid w:val="00BB3E0A"/>
    <w:rsid w:val="00BB3F15"/>
    <w:rsid w:val="00BB4017"/>
    <w:rsid w:val="00BB409A"/>
    <w:rsid w:val="00BB4288"/>
    <w:rsid w:val="00BB4AB3"/>
    <w:rsid w:val="00BB4F4B"/>
    <w:rsid w:val="00BB5FCD"/>
    <w:rsid w:val="00BB6169"/>
    <w:rsid w:val="00BC263F"/>
    <w:rsid w:val="00BC2D8B"/>
    <w:rsid w:val="00BC33B5"/>
    <w:rsid w:val="00BC3D82"/>
    <w:rsid w:val="00BC5377"/>
    <w:rsid w:val="00BC5A1F"/>
    <w:rsid w:val="00BC7E3A"/>
    <w:rsid w:val="00BD0114"/>
    <w:rsid w:val="00BD091F"/>
    <w:rsid w:val="00BD0A0A"/>
    <w:rsid w:val="00BD1B1C"/>
    <w:rsid w:val="00BD2043"/>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1685"/>
    <w:rsid w:val="00BF1D18"/>
    <w:rsid w:val="00BF20A5"/>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5E1"/>
    <w:rsid w:val="00C72B2D"/>
    <w:rsid w:val="00C7411E"/>
    <w:rsid w:val="00C74AD7"/>
    <w:rsid w:val="00C74F3E"/>
    <w:rsid w:val="00C7597D"/>
    <w:rsid w:val="00C76C34"/>
    <w:rsid w:val="00C77BD6"/>
    <w:rsid w:val="00C818F0"/>
    <w:rsid w:val="00C81DA2"/>
    <w:rsid w:val="00C823A9"/>
    <w:rsid w:val="00C82607"/>
    <w:rsid w:val="00C82B0C"/>
    <w:rsid w:val="00C82B76"/>
    <w:rsid w:val="00C82CE3"/>
    <w:rsid w:val="00C83211"/>
    <w:rsid w:val="00C8343A"/>
    <w:rsid w:val="00C85D6C"/>
    <w:rsid w:val="00C867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A6AD6"/>
    <w:rsid w:val="00CB1032"/>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70AD"/>
    <w:rsid w:val="00CC734A"/>
    <w:rsid w:val="00CC75B5"/>
    <w:rsid w:val="00CD16CD"/>
    <w:rsid w:val="00CD170F"/>
    <w:rsid w:val="00CD29E1"/>
    <w:rsid w:val="00CD2B1A"/>
    <w:rsid w:val="00CD3380"/>
    <w:rsid w:val="00CD39D7"/>
    <w:rsid w:val="00CD3AD0"/>
    <w:rsid w:val="00CD7BEF"/>
    <w:rsid w:val="00CE02DE"/>
    <w:rsid w:val="00CE0F66"/>
    <w:rsid w:val="00CE111E"/>
    <w:rsid w:val="00CE13F5"/>
    <w:rsid w:val="00CE2A97"/>
    <w:rsid w:val="00CE2EC4"/>
    <w:rsid w:val="00CE3C99"/>
    <w:rsid w:val="00CE4AC8"/>
    <w:rsid w:val="00CE4D12"/>
    <w:rsid w:val="00CE4FB5"/>
    <w:rsid w:val="00CE4FD2"/>
    <w:rsid w:val="00CE5B92"/>
    <w:rsid w:val="00CE6C3F"/>
    <w:rsid w:val="00CE6C63"/>
    <w:rsid w:val="00CF01FC"/>
    <w:rsid w:val="00CF074E"/>
    <w:rsid w:val="00CF30F3"/>
    <w:rsid w:val="00CF4298"/>
    <w:rsid w:val="00CF490F"/>
    <w:rsid w:val="00CF4CEF"/>
    <w:rsid w:val="00CF6817"/>
    <w:rsid w:val="00CF686F"/>
    <w:rsid w:val="00CF7920"/>
    <w:rsid w:val="00D04A8C"/>
    <w:rsid w:val="00D04B4B"/>
    <w:rsid w:val="00D0581A"/>
    <w:rsid w:val="00D066C9"/>
    <w:rsid w:val="00D06EAB"/>
    <w:rsid w:val="00D1033E"/>
    <w:rsid w:val="00D10B12"/>
    <w:rsid w:val="00D11221"/>
    <w:rsid w:val="00D1150B"/>
    <w:rsid w:val="00D11D39"/>
    <w:rsid w:val="00D12224"/>
    <w:rsid w:val="00D12787"/>
    <w:rsid w:val="00D13FCF"/>
    <w:rsid w:val="00D15944"/>
    <w:rsid w:val="00D15FEC"/>
    <w:rsid w:val="00D171E9"/>
    <w:rsid w:val="00D1730A"/>
    <w:rsid w:val="00D1738C"/>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4C05"/>
    <w:rsid w:val="00D66608"/>
    <w:rsid w:val="00D66E60"/>
    <w:rsid w:val="00D722BB"/>
    <w:rsid w:val="00D737E3"/>
    <w:rsid w:val="00D738CD"/>
    <w:rsid w:val="00D738EB"/>
    <w:rsid w:val="00D75581"/>
    <w:rsid w:val="00D75878"/>
    <w:rsid w:val="00D75BCB"/>
    <w:rsid w:val="00D7616C"/>
    <w:rsid w:val="00D771A8"/>
    <w:rsid w:val="00D77240"/>
    <w:rsid w:val="00D77D83"/>
    <w:rsid w:val="00D80BA3"/>
    <w:rsid w:val="00D8154C"/>
    <w:rsid w:val="00D823FF"/>
    <w:rsid w:val="00D82658"/>
    <w:rsid w:val="00D826C1"/>
    <w:rsid w:val="00D82C49"/>
    <w:rsid w:val="00D849CC"/>
    <w:rsid w:val="00D85480"/>
    <w:rsid w:val="00D85677"/>
    <w:rsid w:val="00D877D1"/>
    <w:rsid w:val="00D879E6"/>
    <w:rsid w:val="00D87B6F"/>
    <w:rsid w:val="00D909A7"/>
    <w:rsid w:val="00D91E5F"/>
    <w:rsid w:val="00D9362A"/>
    <w:rsid w:val="00D93C01"/>
    <w:rsid w:val="00D945A4"/>
    <w:rsid w:val="00D948A6"/>
    <w:rsid w:val="00D971CA"/>
    <w:rsid w:val="00DA2144"/>
    <w:rsid w:val="00DA29ED"/>
    <w:rsid w:val="00DA4C77"/>
    <w:rsid w:val="00DA5D15"/>
    <w:rsid w:val="00DB036B"/>
    <w:rsid w:val="00DB044D"/>
    <w:rsid w:val="00DB17A3"/>
    <w:rsid w:val="00DB1B06"/>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689F"/>
    <w:rsid w:val="00DE04E6"/>
    <w:rsid w:val="00DE1077"/>
    <w:rsid w:val="00DE2452"/>
    <w:rsid w:val="00DE2E3A"/>
    <w:rsid w:val="00DE3B58"/>
    <w:rsid w:val="00DE3E46"/>
    <w:rsid w:val="00DE4327"/>
    <w:rsid w:val="00DF0C09"/>
    <w:rsid w:val="00DF0C4E"/>
    <w:rsid w:val="00DF1015"/>
    <w:rsid w:val="00DF24E0"/>
    <w:rsid w:val="00DF2E1F"/>
    <w:rsid w:val="00DF4D57"/>
    <w:rsid w:val="00DF4DE0"/>
    <w:rsid w:val="00DF5286"/>
    <w:rsid w:val="00DF54D0"/>
    <w:rsid w:val="00DF5A2E"/>
    <w:rsid w:val="00DF5F8C"/>
    <w:rsid w:val="00DF679C"/>
    <w:rsid w:val="00DF71B5"/>
    <w:rsid w:val="00E00AAE"/>
    <w:rsid w:val="00E024BD"/>
    <w:rsid w:val="00E02E94"/>
    <w:rsid w:val="00E0301B"/>
    <w:rsid w:val="00E034BF"/>
    <w:rsid w:val="00E03F64"/>
    <w:rsid w:val="00E040D4"/>
    <w:rsid w:val="00E05785"/>
    <w:rsid w:val="00E0662A"/>
    <w:rsid w:val="00E06B31"/>
    <w:rsid w:val="00E109EC"/>
    <w:rsid w:val="00E13217"/>
    <w:rsid w:val="00E137D1"/>
    <w:rsid w:val="00E140E0"/>
    <w:rsid w:val="00E14FD0"/>
    <w:rsid w:val="00E157AA"/>
    <w:rsid w:val="00E20584"/>
    <w:rsid w:val="00E20C2E"/>
    <w:rsid w:val="00E21048"/>
    <w:rsid w:val="00E214DE"/>
    <w:rsid w:val="00E21CDA"/>
    <w:rsid w:val="00E22ECE"/>
    <w:rsid w:val="00E23C8F"/>
    <w:rsid w:val="00E2471D"/>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3BA"/>
    <w:rsid w:val="00E504D6"/>
    <w:rsid w:val="00E51F97"/>
    <w:rsid w:val="00E53776"/>
    <w:rsid w:val="00E60B84"/>
    <w:rsid w:val="00E617DF"/>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3341"/>
    <w:rsid w:val="00E8551B"/>
    <w:rsid w:val="00E85DEE"/>
    <w:rsid w:val="00E86883"/>
    <w:rsid w:val="00E86AB3"/>
    <w:rsid w:val="00E86B13"/>
    <w:rsid w:val="00E907F0"/>
    <w:rsid w:val="00E920A9"/>
    <w:rsid w:val="00E9405E"/>
    <w:rsid w:val="00E94AE5"/>
    <w:rsid w:val="00E9551E"/>
    <w:rsid w:val="00E9629B"/>
    <w:rsid w:val="00E96F33"/>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2776"/>
    <w:rsid w:val="00EE4166"/>
    <w:rsid w:val="00EE446C"/>
    <w:rsid w:val="00EE4E61"/>
    <w:rsid w:val="00EE4EBA"/>
    <w:rsid w:val="00EE530E"/>
    <w:rsid w:val="00EE5BE7"/>
    <w:rsid w:val="00EE5D73"/>
    <w:rsid w:val="00EE5DAA"/>
    <w:rsid w:val="00EE5EF4"/>
    <w:rsid w:val="00EE6F77"/>
    <w:rsid w:val="00EE7FCB"/>
    <w:rsid w:val="00EF0012"/>
    <w:rsid w:val="00EF1A43"/>
    <w:rsid w:val="00EF2D87"/>
    <w:rsid w:val="00EF3217"/>
    <w:rsid w:val="00EF3508"/>
    <w:rsid w:val="00EF5004"/>
    <w:rsid w:val="00EF652C"/>
    <w:rsid w:val="00EF67E9"/>
    <w:rsid w:val="00F00D36"/>
    <w:rsid w:val="00F014AA"/>
    <w:rsid w:val="00F0246D"/>
    <w:rsid w:val="00F024B6"/>
    <w:rsid w:val="00F02AF9"/>
    <w:rsid w:val="00F03AF0"/>
    <w:rsid w:val="00F03E92"/>
    <w:rsid w:val="00F04A8E"/>
    <w:rsid w:val="00F0513A"/>
    <w:rsid w:val="00F058BE"/>
    <w:rsid w:val="00F05C3F"/>
    <w:rsid w:val="00F06A27"/>
    <w:rsid w:val="00F07257"/>
    <w:rsid w:val="00F11D83"/>
    <w:rsid w:val="00F12168"/>
    <w:rsid w:val="00F13900"/>
    <w:rsid w:val="00F13B3B"/>
    <w:rsid w:val="00F13FFC"/>
    <w:rsid w:val="00F14012"/>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4A89"/>
    <w:rsid w:val="00F35271"/>
    <w:rsid w:val="00F35A92"/>
    <w:rsid w:val="00F40D99"/>
    <w:rsid w:val="00F40DCC"/>
    <w:rsid w:val="00F414E1"/>
    <w:rsid w:val="00F419F1"/>
    <w:rsid w:val="00F42435"/>
    <w:rsid w:val="00F442F9"/>
    <w:rsid w:val="00F5153D"/>
    <w:rsid w:val="00F55B67"/>
    <w:rsid w:val="00F571CD"/>
    <w:rsid w:val="00F57370"/>
    <w:rsid w:val="00F60926"/>
    <w:rsid w:val="00F629FF"/>
    <w:rsid w:val="00F62AB8"/>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4B7B"/>
    <w:rsid w:val="00F85425"/>
    <w:rsid w:val="00F87322"/>
    <w:rsid w:val="00F90992"/>
    <w:rsid w:val="00F91A08"/>
    <w:rsid w:val="00F925D9"/>
    <w:rsid w:val="00F9369D"/>
    <w:rsid w:val="00F93BFD"/>
    <w:rsid w:val="00F95E01"/>
    <w:rsid w:val="00F9796B"/>
    <w:rsid w:val="00FA01F8"/>
    <w:rsid w:val="00FA1912"/>
    <w:rsid w:val="00FA5698"/>
    <w:rsid w:val="00FB24C9"/>
    <w:rsid w:val="00FB2944"/>
    <w:rsid w:val="00FB57E7"/>
    <w:rsid w:val="00FB629C"/>
    <w:rsid w:val="00FB75D8"/>
    <w:rsid w:val="00FB7EA6"/>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C0D"/>
    <w:rsid w:val="00FE4B7A"/>
    <w:rsid w:val="00FF01D4"/>
    <w:rsid w:val="00FF1669"/>
    <w:rsid w:val="00FF2408"/>
    <w:rsid w:val="00FF436A"/>
    <w:rsid w:val="00FF449E"/>
    <w:rsid w:val="00FF4C37"/>
    <w:rsid w:val="00FF4EDA"/>
    <w:rsid w:val="00FF5296"/>
    <w:rsid w:val="00FF56D6"/>
    <w:rsid w:val="00FF63B1"/>
    <w:rsid w:val="00FF6537"/>
    <w:rsid w:val="00FF6943"/>
    <w:rsid w:val="00FF6B72"/>
    <w:rsid w:val="00FF6CE1"/>
    <w:rsid w:val="00FF7C17"/>
    <w:rsid w:val="0110180E"/>
    <w:rsid w:val="0121F315"/>
    <w:rsid w:val="01567844"/>
    <w:rsid w:val="015CD371"/>
    <w:rsid w:val="0182C739"/>
    <w:rsid w:val="018C927F"/>
    <w:rsid w:val="01E82F29"/>
    <w:rsid w:val="01FE3353"/>
    <w:rsid w:val="0234F5E8"/>
    <w:rsid w:val="02594522"/>
    <w:rsid w:val="02644859"/>
    <w:rsid w:val="032F218C"/>
    <w:rsid w:val="037CA79F"/>
    <w:rsid w:val="0386F41B"/>
    <w:rsid w:val="038CF9C8"/>
    <w:rsid w:val="039C0A52"/>
    <w:rsid w:val="0405459B"/>
    <w:rsid w:val="0490BBB5"/>
    <w:rsid w:val="04AB0DEC"/>
    <w:rsid w:val="04D62666"/>
    <w:rsid w:val="04E5BCDD"/>
    <w:rsid w:val="04EAB9D7"/>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6E8164"/>
    <w:rsid w:val="0C7B1B3D"/>
    <w:rsid w:val="0CCB4EEC"/>
    <w:rsid w:val="0CE9FECD"/>
    <w:rsid w:val="0CFA6699"/>
    <w:rsid w:val="0D06A8AC"/>
    <w:rsid w:val="0D421701"/>
    <w:rsid w:val="0DC88B63"/>
    <w:rsid w:val="0DD5B4F5"/>
    <w:rsid w:val="0E166EB6"/>
    <w:rsid w:val="0E92ADD9"/>
    <w:rsid w:val="0ECAE8AE"/>
    <w:rsid w:val="0ECBE817"/>
    <w:rsid w:val="0ED5B35C"/>
    <w:rsid w:val="0F35CA22"/>
    <w:rsid w:val="0F444852"/>
    <w:rsid w:val="0F5B53E7"/>
    <w:rsid w:val="0F800A79"/>
    <w:rsid w:val="10219F8F"/>
    <w:rsid w:val="102DF4D3"/>
    <w:rsid w:val="104AFEF5"/>
    <w:rsid w:val="1078BD39"/>
    <w:rsid w:val="107F892C"/>
    <w:rsid w:val="109729D9"/>
    <w:rsid w:val="10B9EEE5"/>
    <w:rsid w:val="10FA447E"/>
    <w:rsid w:val="114B17EA"/>
    <w:rsid w:val="118B57E3"/>
    <w:rsid w:val="11A6427B"/>
    <w:rsid w:val="11CE9421"/>
    <w:rsid w:val="11E65D1E"/>
    <w:rsid w:val="11F06FFB"/>
    <w:rsid w:val="120AA306"/>
    <w:rsid w:val="1259108D"/>
    <w:rsid w:val="125AC043"/>
    <w:rsid w:val="12725D77"/>
    <w:rsid w:val="12B80B62"/>
    <w:rsid w:val="12E6FD92"/>
    <w:rsid w:val="12E8CB3A"/>
    <w:rsid w:val="12EBFE4A"/>
    <w:rsid w:val="12F7272D"/>
    <w:rsid w:val="13A20C7B"/>
    <w:rsid w:val="13E05EB7"/>
    <w:rsid w:val="140049D6"/>
    <w:rsid w:val="1418769A"/>
    <w:rsid w:val="144CCEE4"/>
    <w:rsid w:val="1472064A"/>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C257E90"/>
    <w:rsid w:val="1C63A5FC"/>
    <w:rsid w:val="1C6D7E6E"/>
    <w:rsid w:val="1C964EBE"/>
    <w:rsid w:val="1C99489A"/>
    <w:rsid w:val="1CA3720A"/>
    <w:rsid w:val="1CD86C33"/>
    <w:rsid w:val="1CFCA448"/>
    <w:rsid w:val="1D07366F"/>
    <w:rsid w:val="1D315991"/>
    <w:rsid w:val="1D36A1BF"/>
    <w:rsid w:val="1D4F0F82"/>
    <w:rsid w:val="1D5C8484"/>
    <w:rsid w:val="1D61D6C1"/>
    <w:rsid w:val="1D79EFC5"/>
    <w:rsid w:val="1D8F5C11"/>
    <w:rsid w:val="1DB42D6D"/>
    <w:rsid w:val="1DFE5A92"/>
    <w:rsid w:val="1EAA055F"/>
    <w:rsid w:val="1EAD23EB"/>
    <w:rsid w:val="1EBFFF2E"/>
    <w:rsid w:val="1EDBB42D"/>
    <w:rsid w:val="1F0CAFA3"/>
    <w:rsid w:val="1F392498"/>
    <w:rsid w:val="1F54342C"/>
    <w:rsid w:val="1F5A7FAE"/>
    <w:rsid w:val="1F9E4846"/>
    <w:rsid w:val="1FA1AB9D"/>
    <w:rsid w:val="1FC3BCC4"/>
    <w:rsid w:val="1FF9A267"/>
    <w:rsid w:val="2007C719"/>
    <w:rsid w:val="2074AD97"/>
    <w:rsid w:val="20AB53F8"/>
    <w:rsid w:val="20AEBCDD"/>
    <w:rsid w:val="20C42953"/>
    <w:rsid w:val="20D68376"/>
    <w:rsid w:val="2114640D"/>
    <w:rsid w:val="211E2ADE"/>
    <w:rsid w:val="2183EC2A"/>
    <w:rsid w:val="2189C522"/>
    <w:rsid w:val="219055C2"/>
    <w:rsid w:val="21970A0A"/>
    <w:rsid w:val="21A63E2D"/>
    <w:rsid w:val="2210138B"/>
    <w:rsid w:val="221C5634"/>
    <w:rsid w:val="225B0582"/>
    <w:rsid w:val="226F887A"/>
    <w:rsid w:val="228FCF52"/>
    <w:rsid w:val="22E97074"/>
    <w:rsid w:val="22EC731A"/>
    <w:rsid w:val="23218674"/>
    <w:rsid w:val="2338C683"/>
    <w:rsid w:val="23574919"/>
    <w:rsid w:val="237B884E"/>
    <w:rsid w:val="2387A3FA"/>
    <w:rsid w:val="2397F06E"/>
    <w:rsid w:val="23BE69CE"/>
    <w:rsid w:val="23CF5DD0"/>
    <w:rsid w:val="24109941"/>
    <w:rsid w:val="241EE175"/>
    <w:rsid w:val="2499C88B"/>
    <w:rsid w:val="2556F5D5"/>
    <w:rsid w:val="25753CEB"/>
    <w:rsid w:val="25803F2D"/>
    <w:rsid w:val="25AD7378"/>
    <w:rsid w:val="25F9E60A"/>
    <w:rsid w:val="25FB4BEB"/>
    <w:rsid w:val="263A4549"/>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7F55A6"/>
    <w:rsid w:val="2E9337F7"/>
    <w:rsid w:val="2EDF32AC"/>
    <w:rsid w:val="2EE24327"/>
    <w:rsid w:val="2F3F0E2E"/>
    <w:rsid w:val="2F510E26"/>
    <w:rsid w:val="2F88481A"/>
    <w:rsid w:val="2FE54DE3"/>
    <w:rsid w:val="2FFF0CA7"/>
    <w:rsid w:val="300875C0"/>
    <w:rsid w:val="30166CEE"/>
    <w:rsid w:val="30207CCA"/>
    <w:rsid w:val="30306985"/>
    <w:rsid w:val="308052E1"/>
    <w:rsid w:val="308C413A"/>
    <w:rsid w:val="30C2E61C"/>
    <w:rsid w:val="30C69C87"/>
    <w:rsid w:val="31073A9D"/>
    <w:rsid w:val="3183FF41"/>
    <w:rsid w:val="3184D1C7"/>
    <w:rsid w:val="318B4537"/>
    <w:rsid w:val="3194C9BE"/>
    <w:rsid w:val="31CC7D8F"/>
    <w:rsid w:val="31D4AE46"/>
    <w:rsid w:val="31FDE3D0"/>
    <w:rsid w:val="322801E0"/>
    <w:rsid w:val="3240FDE1"/>
    <w:rsid w:val="32744A75"/>
    <w:rsid w:val="32776AEA"/>
    <w:rsid w:val="32AC87FE"/>
    <w:rsid w:val="32B36B4A"/>
    <w:rsid w:val="32DF0617"/>
    <w:rsid w:val="32EEF141"/>
    <w:rsid w:val="32EFB95B"/>
    <w:rsid w:val="330A7935"/>
    <w:rsid w:val="330D6AAD"/>
    <w:rsid w:val="3360ABE1"/>
    <w:rsid w:val="339853F5"/>
    <w:rsid w:val="33C3E1FC"/>
    <w:rsid w:val="34217F54"/>
    <w:rsid w:val="346D8DF9"/>
    <w:rsid w:val="34A30AD7"/>
    <w:rsid w:val="35268E66"/>
    <w:rsid w:val="3590CEB3"/>
    <w:rsid w:val="35A42D7F"/>
    <w:rsid w:val="361AFBE9"/>
    <w:rsid w:val="36659D57"/>
    <w:rsid w:val="36AAE6B1"/>
    <w:rsid w:val="37313714"/>
    <w:rsid w:val="37ADDF6B"/>
    <w:rsid w:val="37AEEC18"/>
    <w:rsid w:val="37B51BCC"/>
    <w:rsid w:val="37C8FA37"/>
    <w:rsid w:val="37F0F7F8"/>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942CAE"/>
    <w:rsid w:val="3BA629F3"/>
    <w:rsid w:val="3BB403FC"/>
    <w:rsid w:val="3BE79ED2"/>
    <w:rsid w:val="3C0DABAF"/>
    <w:rsid w:val="3CED5C0F"/>
    <w:rsid w:val="3D05425B"/>
    <w:rsid w:val="3D09F47D"/>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ECBB5C"/>
    <w:rsid w:val="47522513"/>
    <w:rsid w:val="475648DB"/>
    <w:rsid w:val="47715486"/>
    <w:rsid w:val="47848C47"/>
    <w:rsid w:val="47975A42"/>
    <w:rsid w:val="479C45FA"/>
    <w:rsid w:val="47B66AFF"/>
    <w:rsid w:val="47C2259F"/>
    <w:rsid w:val="47C7FD33"/>
    <w:rsid w:val="47E70B87"/>
    <w:rsid w:val="47FEE661"/>
    <w:rsid w:val="48015907"/>
    <w:rsid w:val="481CA3E5"/>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ED4F63"/>
    <w:rsid w:val="4B035B8D"/>
    <w:rsid w:val="4B44C5F3"/>
    <w:rsid w:val="4B564054"/>
    <w:rsid w:val="4B5F7D74"/>
    <w:rsid w:val="4BF12A39"/>
    <w:rsid w:val="4C02DA89"/>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BEB038"/>
    <w:rsid w:val="53F30DAB"/>
    <w:rsid w:val="547605BD"/>
    <w:rsid w:val="54CA7254"/>
    <w:rsid w:val="54EF2CD4"/>
    <w:rsid w:val="553AAECD"/>
    <w:rsid w:val="556EF22B"/>
    <w:rsid w:val="557C0095"/>
    <w:rsid w:val="55A6DE18"/>
    <w:rsid w:val="55B94363"/>
    <w:rsid w:val="55FD7106"/>
    <w:rsid w:val="56001887"/>
    <w:rsid w:val="5603A8C5"/>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F8ACAD"/>
    <w:rsid w:val="5C5418B6"/>
    <w:rsid w:val="5C750646"/>
    <w:rsid w:val="5C7B068B"/>
    <w:rsid w:val="5CC3FB0D"/>
    <w:rsid w:val="5D240733"/>
    <w:rsid w:val="5D6EEAB9"/>
    <w:rsid w:val="5D721E7E"/>
    <w:rsid w:val="5D74FECF"/>
    <w:rsid w:val="5D753DF5"/>
    <w:rsid w:val="5D9C7569"/>
    <w:rsid w:val="5DB4A281"/>
    <w:rsid w:val="5DD269EE"/>
    <w:rsid w:val="5E228A68"/>
    <w:rsid w:val="5EA7A93E"/>
    <w:rsid w:val="5EAECAA3"/>
    <w:rsid w:val="5EEF77D3"/>
    <w:rsid w:val="5F2B4780"/>
    <w:rsid w:val="5F3EB3F2"/>
    <w:rsid w:val="5F836690"/>
    <w:rsid w:val="5FAF34B8"/>
    <w:rsid w:val="5FC3588A"/>
    <w:rsid w:val="5FD02AF3"/>
    <w:rsid w:val="604A7E07"/>
    <w:rsid w:val="6059DF75"/>
    <w:rsid w:val="60AA5CA4"/>
    <w:rsid w:val="60B99258"/>
    <w:rsid w:val="60FC0429"/>
    <w:rsid w:val="61150575"/>
    <w:rsid w:val="61E11B9B"/>
    <w:rsid w:val="61E5B52D"/>
    <w:rsid w:val="6226655C"/>
    <w:rsid w:val="624B21AC"/>
    <w:rsid w:val="6281531A"/>
    <w:rsid w:val="62E3A9D7"/>
    <w:rsid w:val="62EBE5D9"/>
    <w:rsid w:val="62F9B1AA"/>
    <w:rsid w:val="6307BC18"/>
    <w:rsid w:val="63167298"/>
    <w:rsid w:val="634C4388"/>
    <w:rsid w:val="638AA496"/>
    <w:rsid w:val="63A8034F"/>
    <w:rsid w:val="647E7F0A"/>
    <w:rsid w:val="648482C6"/>
    <w:rsid w:val="649DB591"/>
    <w:rsid w:val="64B87341"/>
    <w:rsid w:val="6524346C"/>
    <w:rsid w:val="655E0CD7"/>
    <w:rsid w:val="658BCCB8"/>
    <w:rsid w:val="65DC44F5"/>
    <w:rsid w:val="65EAA064"/>
    <w:rsid w:val="6644329D"/>
    <w:rsid w:val="66B9869E"/>
    <w:rsid w:val="66CCF7C6"/>
    <w:rsid w:val="66D7FFFA"/>
    <w:rsid w:val="673E1874"/>
    <w:rsid w:val="674A702D"/>
    <w:rsid w:val="67759CC5"/>
    <w:rsid w:val="678B42FE"/>
    <w:rsid w:val="6797507F"/>
    <w:rsid w:val="67C8361D"/>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B0DCFDF"/>
    <w:rsid w:val="6B3EEE9D"/>
    <w:rsid w:val="6B68B084"/>
    <w:rsid w:val="6B9FD6E9"/>
    <w:rsid w:val="6BCF273F"/>
    <w:rsid w:val="6BD9E4E8"/>
    <w:rsid w:val="6BF38DF4"/>
    <w:rsid w:val="6C1940DB"/>
    <w:rsid w:val="6C931796"/>
    <w:rsid w:val="6CF56603"/>
    <w:rsid w:val="6D102932"/>
    <w:rsid w:val="6D2E1921"/>
    <w:rsid w:val="6D521DB3"/>
    <w:rsid w:val="6D8E2CCC"/>
    <w:rsid w:val="6DE52739"/>
    <w:rsid w:val="6DFD71E9"/>
    <w:rsid w:val="6E04ADC3"/>
    <w:rsid w:val="6ECDBACA"/>
    <w:rsid w:val="6ED6EB8C"/>
    <w:rsid w:val="6F3FC06A"/>
    <w:rsid w:val="6F88E0DE"/>
    <w:rsid w:val="6F943ACB"/>
    <w:rsid w:val="6F9B2951"/>
    <w:rsid w:val="6FB18FFB"/>
    <w:rsid w:val="6FB21565"/>
    <w:rsid w:val="6FB78F6C"/>
    <w:rsid w:val="6FEC3C7F"/>
    <w:rsid w:val="70273A3C"/>
    <w:rsid w:val="705DCA09"/>
    <w:rsid w:val="706C7C87"/>
    <w:rsid w:val="7073C974"/>
    <w:rsid w:val="70B4AE1B"/>
    <w:rsid w:val="70BC1053"/>
    <w:rsid w:val="70F40C92"/>
    <w:rsid w:val="71D8E41E"/>
    <w:rsid w:val="71F690AD"/>
    <w:rsid w:val="7202F878"/>
    <w:rsid w:val="72047E1B"/>
    <w:rsid w:val="7215492F"/>
    <w:rsid w:val="728227B1"/>
    <w:rsid w:val="729D130A"/>
    <w:rsid w:val="72BBA2E3"/>
    <w:rsid w:val="7302591A"/>
    <w:rsid w:val="73102AE2"/>
    <w:rsid w:val="731051BE"/>
    <w:rsid w:val="733C2082"/>
    <w:rsid w:val="734D8D59"/>
    <w:rsid w:val="73838E4C"/>
    <w:rsid w:val="738911DC"/>
    <w:rsid w:val="73940018"/>
    <w:rsid w:val="739A9580"/>
    <w:rsid w:val="73B3BDDD"/>
    <w:rsid w:val="74147DCA"/>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ADD6C6"/>
    <w:rsid w:val="7ED91BD1"/>
    <w:rsid w:val="7EE6B3BB"/>
    <w:rsid w:val="7EFF6895"/>
    <w:rsid w:val="7F41E3E1"/>
    <w:rsid w:val="7F5A52DB"/>
    <w:rsid w:val="7F7D0C9D"/>
    <w:rsid w:val="7FC9B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Proposal List Paragraph,Bullet"/>
    <w:basedOn w:val="Normal"/>
    <w:link w:val="ListParagraphChar"/>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Proposal List Paragraph Char,Bullet Char"/>
    <w:link w:val="ListParagraph"/>
    <w:uiPriority w:val="1"/>
    <w:locked/>
    <w:rsid w:val="006841D6"/>
  </w:style>
  <w:style w:type="character" w:styleId="SubtleEmphasis">
    <w:name w:val="Subtle Emphasis"/>
    <w:uiPriority w:val="19"/>
    <w:qFormat/>
    <w:rsid w:val="00A53BF6"/>
    <w:rPr>
      <w:i/>
      <w:iCs/>
      <w:color w:val="404040"/>
    </w:rPr>
  </w:style>
  <w:style w:type="paragraph" w:customStyle="1" w:styleId="Default">
    <w:name w:val="Default"/>
    <w:rsid w:val="003F29C0"/>
    <w:pPr>
      <w:autoSpaceDE w:val="0"/>
      <w:autoSpaceDN w:val="0"/>
      <w:adjustRightInd w:val="0"/>
      <w:ind w:left="0" w:firstLine="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67076157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csc.edu/purchasing/vendors/current-solicitations" TargetMode="External"/><Relationship Id="rId18" Type="http://schemas.openxmlformats.org/officeDocument/2006/relationships/hyperlink" Target="https://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purchasing/vendors" TargetMode="External"/><Relationship Id="rId2" Type="http://schemas.openxmlformats.org/officeDocument/2006/relationships/numbering" Target="numbering.xml"/><Relationship Id="rId16" Type="http://schemas.openxmlformats.org/officeDocument/2006/relationships/hyperlink" Target="https://www.lcsc.edu/purchasing/vend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5</Pages>
  <Words>6879</Words>
  <Characters>3921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41</cp:revision>
  <cp:lastPrinted>2020-02-18T18:37:00Z</cp:lastPrinted>
  <dcterms:created xsi:type="dcterms:W3CDTF">2023-08-01T22:00:00Z</dcterms:created>
  <dcterms:modified xsi:type="dcterms:W3CDTF">2024-06-03T17:54:00Z</dcterms:modified>
</cp:coreProperties>
</file>